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58477E" w14:textId="7B9F2685" w:rsidR="004A63FD" w:rsidRPr="009E7B69" w:rsidRDefault="004A63FD" w:rsidP="00FA1ABE"/>
    <w:p w14:paraId="67A11C7B" w14:textId="3E3A12B1" w:rsidR="00304E80" w:rsidRPr="00A93660" w:rsidRDefault="00304E80" w:rsidP="00FA1ABE">
      <w:r w:rsidRPr="00A93660">
        <w:rPr>
          <w:noProof/>
          <w:lang w:val="en-SG" w:eastAsia="en-SG"/>
        </w:rPr>
        <w:drawing>
          <wp:inline distT="0" distB="0" distL="0" distR="0" wp14:anchorId="7C3C831A" wp14:editId="6D7AF56A">
            <wp:extent cx="2728801" cy="13188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8615" cy="1328422"/>
                    </a:xfrm>
                    <a:prstGeom prst="rect">
                      <a:avLst/>
                    </a:prstGeom>
                    <a:noFill/>
                    <a:ln>
                      <a:noFill/>
                    </a:ln>
                  </pic:spPr>
                </pic:pic>
              </a:graphicData>
            </a:graphic>
          </wp:inline>
        </w:drawing>
      </w:r>
    </w:p>
    <w:p w14:paraId="15A5A5DE" w14:textId="20263619" w:rsidR="00B86105" w:rsidRPr="00A93660" w:rsidRDefault="00B86105" w:rsidP="00FA1ABE"/>
    <w:p w14:paraId="0ED8F604" w14:textId="77777777" w:rsidR="004A63FD" w:rsidRPr="00A93660" w:rsidRDefault="004A63FD" w:rsidP="00FA1ABE"/>
    <w:p w14:paraId="088ACB62" w14:textId="07CA061B" w:rsidR="0046097F" w:rsidRPr="00A93660" w:rsidRDefault="0046097F" w:rsidP="00FA1ABE">
      <w:pPr>
        <w:pStyle w:val="Title"/>
      </w:pPr>
      <w:r w:rsidRPr="00A93660">
        <w:t>Desi</w:t>
      </w:r>
      <w:r w:rsidRPr="00A93660">
        <w:rPr>
          <w:spacing w:val="-1"/>
        </w:rPr>
        <w:t>g</w:t>
      </w:r>
      <w:r w:rsidRPr="00A93660">
        <w:t>n</w:t>
      </w:r>
      <w:r w:rsidRPr="00A93660">
        <w:rPr>
          <w:spacing w:val="-1"/>
        </w:rPr>
        <w:t xml:space="preserve"> </w:t>
      </w:r>
      <w:r w:rsidRPr="00A93660">
        <w:t>&amp; I</w:t>
      </w:r>
      <w:r w:rsidRPr="00A93660">
        <w:rPr>
          <w:spacing w:val="-1"/>
        </w:rPr>
        <w:t>nno</w:t>
      </w:r>
      <w:r w:rsidRPr="00A93660">
        <w:t>va</w:t>
      </w:r>
      <w:r w:rsidRPr="00A93660">
        <w:rPr>
          <w:spacing w:val="-1"/>
        </w:rPr>
        <w:t>t</w:t>
      </w:r>
      <w:r w:rsidRPr="00A93660">
        <w:t>i</w:t>
      </w:r>
      <w:r w:rsidRPr="00A93660">
        <w:rPr>
          <w:spacing w:val="-1"/>
        </w:rPr>
        <w:t>o</w:t>
      </w:r>
      <w:r w:rsidRPr="00A93660">
        <w:t>n</w:t>
      </w:r>
      <w:r w:rsidRPr="00A93660">
        <w:rPr>
          <w:spacing w:val="-1"/>
        </w:rPr>
        <w:t xml:space="preserve"> </w:t>
      </w:r>
      <w:r w:rsidRPr="00A93660">
        <w:t>Pr</w:t>
      </w:r>
      <w:r w:rsidRPr="00A93660">
        <w:rPr>
          <w:spacing w:val="-1"/>
        </w:rPr>
        <w:t>o</w:t>
      </w:r>
      <w:r w:rsidRPr="00A93660">
        <w:t xml:space="preserve">ject </w:t>
      </w:r>
      <w:r w:rsidRPr="00A93660">
        <w:rPr>
          <w:spacing w:val="-1"/>
        </w:rPr>
        <w:t>(</w:t>
      </w:r>
      <w:r w:rsidRPr="00A93660">
        <w:t>D</w:t>
      </w:r>
      <w:r w:rsidRPr="00A93660">
        <w:rPr>
          <w:spacing w:val="-1"/>
        </w:rPr>
        <w:t>I</w:t>
      </w:r>
      <w:r w:rsidRPr="00A93660">
        <w:t>P)</w:t>
      </w:r>
    </w:p>
    <w:p w14:paraId="3462AC0E" w14:textId="127AB552" w:rsidR="004A63FD" w:rsidRPr="00A93660" w:rsidRDefault="0011688D" w:rsidP="00FA1ABE">
      <w:pPr>
        <w:pStyle w:val="Title"/>
      </w:pPr>
      <w:r w:rsidRPr="00A93660">
        <w:t>Project Report</w:t>
      </w:r>
    </w:p>
    <w:p w14:paraId="7330AC19" w14:textId="77777777" w:rsidR="00D37EC4" w:rsidRPr="00A93660" w:rsidRDefault="00D37EC4" w:rsidP="00FA1ABE">
      <w:pPr>
        <w:pStyle w:val="Title"/>
      </w:pPr>
    </w:p>
    <w:p w14:paraId="1FD43B9D" w14:textId="38A515EE" w:rsidR="0011688D" w:rsidRPr="00A93660" w:rsidRDefault="508C799D" w:rsidP="00FA1ABE">
      <w:pPr>
        <w:pStyle w:val="Title"/>
      </w:pPr>
      <w:r>
        <w:t>Smart Monitoring Electronic System for Environmental Noise and Dust</w:t>
      </w:r>
    </w:p>
    <w:p w14:paraId="2BFFC6CF" w14:textId="77777777" w:rsidR="00B86105" w:rsidRPr="00A93660" w:rsidRDefault="00B86105" w:rsidP="00FA1ABE">
      <w:pPr>
        <w:pStyle w:val="Title"/>
      </w:pPr>
    </w:p>
    <w:p w14:paraId="42CA58ED" w14:textId="1B0CFDF3" w:rsidR="004A63FD" w:rsidRPr="009E7B69" w:rsidRDefault="3C2C812D" w:rsidP="00FA1ABE">
      <w:pPr>
        <w:pStyle w:val="Title"/>
      </w:pPr>
      <w:r>
        <w:t xml:space="preserve">Project Group: </w:t>
      </w:r>
      <w:r w:rsidR="508C799D">
        <w:t>E031</w:t>
      </w:r>
    </w:p>
    <w:p w14:paraId="5248E2C3" w14:textId="77777777" w:rsidR="00A557BC" w:rsidRPr="00F20BC0" w:rsidRDefault="00A557BC" w:rsidP="00FA1ABE">
      <w:pPr>
        <w:pStyle w:val="Title"/>
      </w:pPr>
    </w:p>
    <w:p w14:paraId="0342C2C7" w14:textId="77777777" w:rsidR="00D37EC4" w:rsidRPr="00F20BC0" w:rsidRDefault="00D37EC4" w:rsidP="00FA1ABE">
      <w:pPr>
        <w:pStyle w:val="Title"/>
      </w:pPr>
      <w:r w:rsidRPr="00F20BC0">
        <w:t>School of Electrical and Electronic Engineering</w:t>
      </w:r>
    </w:p>
    <w:p w14:paraId="33370889" w14:textId="1E35C293" w:rsidR="004A63FD" w:rsidRPr="00F20BC0" w:rsidRDefault="00C51427" w:rsidP="00FA1ABE">
      <w:pPr>
        <w:pStyle w:val="Title"/>
      </w:pPr>
      <w:r w:rsidRPr="00F20BC0">
        <w:t>Academic Year 20</w:t>
      </w:r>
      <w:r w:rsidR="00A63D99" w:rsidRPr="00F20BC0">
        <w:t>24</w:t>
      </w:r>
      <w:r w:rsidRPr="00F20BC0">
        <w:t>/</w:t>
      </w:r>
      <w:r w:rsidR="00A63D99" w:rsidRPr="00F20BC0">
        <w:t>25</w:t>
      </w:r>
    </w:p>
    <w:p w14:paraId="614F4B1C" w14:textId="48414618" w:rsidR="00C51427" w:rsidRPr="00F20BC0" w:rsidRDefault="00C51427" w:rsidP="00FA1ABE">
      <w:pPr>
        <w:pStyle w:val="Title"/>
      </w:pPr>
      <w:r w:rsidRPr="00F20BC0">
        <w:t xml:space="preserve">Semester </w:t>
      </w:r>
      <w:r w:rsidR="0053464B" w:rsidRPr="00F20BC0">
        <w:t>1</w:t>
      </w:r>
    </w:p>
    <w:p w14:paraId="13422CB0" w14:textId="77777777" w:rsidR="007B740C" w:rsidRPr="009E7B69" w:rsidRDefault="007B740C" w:rsidP="00FA1ABE">
      <w:pPr>
        <w:sectPr w:rsidR="007B740C" w:rsidRPr="009E7B69" w:rsidSect="00C51427">
          <w:headerReference w:type="default" r:id="rId12"/>
          <w:footerReference w:type="default" r:id="rId13"/>
          <w:headerReference w:type="first" r:id="rId14"/>
          <w:footerReference w:type="first" r:id="rId15"/>
          <w:type w:val="continuous"/>
          <w:pgSz w:w="11907" w:h="16839" w:code="9"/>
          <w:pgMar w:top="1440" w:right="1440" w:bottom="1440" w:left="1440" w:header="720" w:footer="720" w:gutter="0"/>
          <w:pgNumType w:fmt="lowerRoman" w:start="1"/>
          <w:cols w:space="720"/>
          <w:docGrid w:linePitch="360"/>
        </w:sectPr>
      </w:pPr>
    </w:p>
    <w:p w14:paraId="16AD37D9" w14:textId="25F1E8F0" w:rsidR="00A86019" w:rsidRPr="009E7B69" w:rsidRDefault="00A86019" w:rsidP="00FA1ABE">
      <w:pPr>
        <w:pStyle w:val="TOCHeading"/>
      </w:pPr>
      <w:r w:rsidRPr="71E2673B">
        <w:br w:type="page"/>
      </w:r>
      <w:bookmarkStart w:id="0" w:name="_Toc152762550"/>
      <w:bookmarkStart w:id="1" w:name="_Toc152913848"/>
      <w:bookmarkStart w:id="2" w:name="_Toc153622924"/>
      <w:bookmarkStart w:id="3" w:name="_Toc167268921"/>
      <w:bookmarkStart w:id="4" w:name="_Toc173316561"/>
      <w:bookmarkStart w:id="5" w:name="_Toc179010958"/>
      <w:bookmarkStart w:id="6" w:name="_Ref197063634"/>
      <w:bookmarkStart w:id="7" w:name="_Toc197854804"/>
      <w:bookmarkStart w:id="8" w:name="_Toc133035277"/>
      <w:bookmarkStart w:id="9" w:name="_Toc133036099"/>
      <w:bookmarkStart w:id="10" w:name="_Toc133036628"/>
      <w:bookmarkStart w:id="11" w:name="_Toc133036954"/>
      <w:bookmarkStart w:id="12" w:name="_Toc133041291"/>
      <w:bookmarkStart w:id="13" w:name="_Toc133126939"/>
      <w:bookmarkStart w:id="14" w:name="_Toc133556526"/>
      <w:bookmarkStart w:id="15" w:name="_Toc133556781"/>
      <w:bookmarkStart w:id="16" w:name="_Toc133666217"/>
      <w:bookmarkStart w:id="17" w:name="_Toc133763811"/>
      <w:bookmarkStart w:id="18" w:name="_Toc133803335"/>
      <w:r w:rsidRPr="71E2673B">
        <w:t>Table of Contents</w:t>
      </w:r>
      <w:bookmarkEnd w:id="0"/>
      <w:bookmarkEnd w:id="1"/>
      <w:bookmarkEnd w:id="2"/>
      <w:bookmarkEnd w:id="3"/>
      <w:bookmarkEnd w:id="4"/>
      <w:bookmarkEnd w:id="5"/>
      <w:bookmarkEnd w:id="6"/>
      <w:bookmarkEnd w:id="7"/>
    </w:p>
    <w:bookmarkEnd w:id="8"/>
    <w:bookmarkEnd w:id="9"/>
    <w:bookmarkEnd w:id="10"/>
    <w:bookmarkEnd w:id="11"/>
    <w:bookmarkEnd w:id="12"/>
    <w:bookmarkEnd w:id="13"/>
    <w:bookmarkEnd w:id="14"/>
    <w:bookmarkEnd w:id="15"/>
    <w:bookmarkEnd w:id="16"/>
    <w:bookmarkEnd w:id="17"/>
    <w:bookmarkEnd w:id="18"/>
    <w:p w14:paraId="0E444D16" w14:textId="77777777" w:rsidR="00B14E93" w:rsidRPr="009E7B69" w:rsidRDefault="00B14E93" w:rsidP="00FA1ABE"/>
    <w:p w14:paraId="6B5D7340" w14:textId="19E828A1" w:rsidR="0068595F" w:rsidRPr="00F52A35" w:rsidRDefault="00AE32B8" w:rsidP="00FA1ABE">
      <w:pPr>
        <w:pStyle w:val="ListParagraph"/>
        <w:numPr>
          <w:ilvl w:val="0"/>
          <w:numId w:val="39"/>
        </w:numPr>
        <w:rPr>
          <w:lang w:val="en-SG"/>
        </w:rPr>
      </w:pPr>
      <w:r w:rsidRPr="00F52A35">
        <w:rPr>
          <w:lang w:val="en-SG"/>
        </w:rPr>
        <w:t>Purpose / Project Objectives</w:t>
      </w:r>
    </w:p>
    <w:p w14:paraId="7A6B6600" w14:textId="77777777" w:rsidR="00257594" w:rsidRPr="009E7B69" w:rsidRDefault="00257594" w:rsidP="00FA1ABE">
      <w:pPr>
        <w:rPr>
          <w:lang w:val="en-SG"/>
        </w:rPr>
      </w:pPr>
    </w:p>
    <w:p w14:paraId="7B1B4E6A" w14:textId="232DD771" w:rsidR="0068595F" w:rsidRPr="00F52A35" w:rsidRDefault="00AE32B8" w:rsidP="00FA1ABE">
      <w:pPr>
        <w:pStyle w:val="ListParagraph"/>
        <w:numPr>
          <w:ilvl w:val="0"/>
          <w:numId w:val="39"/>
        </w:numPr>
        <w:rPr>
          <w:lang w:val="en-SG"/>
        </w:rPr>
      </w:pPr>
      <w:r w:rsidRPr="00F52A35">
        <w:rPr>
          <w:lang w:val="en-SG"/>
        </w:rPr>
        <w:t>Project Summary</w:t>
      </w:r>
    </w:p>
    <w:p w14:paraId="30AEC8B1" w14:textId="6EA7FEDC" w:rsidR="00257594" w:rsidRPr="009E7B69" w:rsidRDefault="00257594" w:rsidP="00FA1ABE">
      <w:pPr>
        <w:rPr>
          <w:lang w:val="en-SG"/>
        </w:rPr>
      </w:pPr>
    </w:p>
    <w:p w14:paraId="619C3590" w14:textId="305224B1" w:rsidR="0068595F" w:rsidRPr="00F52A35" w:rsidRDefault="00AE32B8" w:rsidP="00FA1ABE">
      <w:pPr>
        <w:pStyle w:val="ListParagraph"/>
        <w:numPr>
          <w:ilvl w:val="0"/>
          <w:numId w:val="39"/>
        </w:numPr>
        <w:rPr>
          <w:lang w:val="en-SG"/>
        </w:rPr>
      </w:pPr>
      <w:r w:rsidRPr="00F52A35">
        <w:rPr>
          <w:lang w:val="en-SG"/>
        </w:rPr>
        <w:t>Scope</w:t>
      </w:r>
    </w:p>
    <w:p w14:paraId="5A567231" w14:textId="77777777" w:rsidR="00257594" w:rsidRPr="009E7B69" w:rsidRDefault="00257594" w:rsidP="00FA1ABE">
      <w:pPr>
        <w:rPr>
          <w:lang w:val="en-SG"/>
        </w:rPr>
      </w:pPr>
    </w:p>
    <w:p w14:paraId="40BFB54C" w14:textId="3D9C4D5E" w:rsidR="0068595F" w:rsidRPr="00F52A35" w:rsidRDefault="00AE32B8" w:rsidP="00FA1ABE">
      <w:pPr>
        <w:pStyle w:val="ListParagraph"/>
        <w:numPr>
          <w:ilvl w:val="0"/>
          <w:numId w:val="39"/>
        </w:numPr>
        <w:rPr>
          <w:lang w:val="en-SG"/>
        </w:rPr>
      </w:pPr>
      <w:r w:rsidRPr="00F52A35">
        <w:rPr>
          <w:lang w:val="en-SG"/>
        </w:rPr>
        <w:t>Schedule</w:t>
      </w:r>
    </w:p>
    <w:p w14:paraId="3050D8F4" w14:textId="476A1345" w:rsidR="00257594" w:rsidRPr="009E7B69" w:rsidRDefault="00257594" w:rsidP="00FA1ABE">
      <w:pPr>
        <w:rPr>
          <w:lang w:val="en-SG"/>
        </w:rPr>
      </w:pPr>
    </w:p>
    <w:p w14:paraId="159AF23D" w14:textId="56F2700A" w:rsidR="0068595F" w:rsidRPr="00F52A35" w:rsidRDefault="00AE32B8" w:rsidP="00FA1ABE">
      <w:pPr>
        <w:pStyle w:val="ListParagraph"/>
        <w:numPr>
          <w:ilvl w:val="0"/>
          <w:numId w:val="39"/>
        </w:numPr>
        <w:rPr>
          <w:lang w:val="en-SG"/>
        </w:rPr>
      </w:pPr>
      <w:r w:rsidRPr="00F52A35">
        <w:rPr>
          <w:lang w:val="en-SG"/>
        </w:rPr>
        <w:t>Cost / Benefit</w:t>
      </w:r>
    </w:p>
    <w:p w14:paraId="2DC12067" w14:textId="62B40848" w:rsidR="00257594" w:rsidRPr="009E7B69" w:rsidRDefault="00257594" w:rsidP="00FA1ABE">
      <w:pPr>
        <w:rPr>
          <w:lang w:val="en-SG"/>
        </w:rPr>
      </w:pPr>
    </w:p>
    <w:p w14:paraId="744BC887" w14:textId="34EB0C1E" w:rsidR="0068595F" w:rsidRPr="00F52A35" w:rsidRDefault="00AE32B8" w:rsidP="00FA1ABE">
      <w:pPr>
        <w:pStyle w:val="ListParagraph"/>
        <w:numPr>
          <w:ilvl w:val="0"/>
          <w:numId w:val="39"/>
        </w:numPr>
        <w:rPr>
          <w:lang w:val="en-SG"/>
        </w:rPr>
      </w:pPr>
      <w:r w:rsidRPr="00F52A35">
        <w:rPr>
          <w:lang w:val="en-SG"/>
        </w:rPr>
        <w:t>Outcome / Expected Outcomes</w:t>
      </w:r>
    </w:p>
    <w:p w14:paraId="383CA3E1" w14:textId="2CA953C7" w:rsidR="00257594" w:rsidRPr="009E7B69" w:rsidRDefault="00257594" w:rsidP="00FA1ABE">
      <w:pPr>
        <w:rPr>
          <w:lang w:val="en-SG"/>
        </w:rPr>
      </w:pPr>
    </w:p>
    <w:p w14:paraId="7CADEE63" w14:textId="77777777" w:rsidR="008A5419" w:rsidRPr="00F52A35" w:rsidRDefault="008A5419" w:rsidP="00FA1ABE">
      <w:pPr>
        <w:pStyle w:val="ListParagraph"/>
        <w:numPr>
          <w:ilvl w:val="0"/>
          <w:numId w:val="39"/>
        </w:numPr>
        <w:rPr>
          <w:lang w:val="en-SG"/>
        </w:rPr>
      </w:pPr>
      <w:r w:rsidRPr="00F52A35">
        <w:rPr>
          <w:lang w:val="en-SG"/>
        </w:rPr>
        <w:t>Project Management Review</w:t>
      </w:r>
    </w:p>
    <w:p w14:paraId="379F499F" w14:textId="77777777" w:rsidR="008A5419" w:rsidRDefault="008A5419" w:rsidP="00FA1ABE">
      <w:pPr>
        <w:pStyle w:val="ListParagraph"/>
        <w:rPr>
          <w:lang w:val="en-SG"/>
        </w:rPr>
      </w:pPr>
    </w:p>
    <w:p w14:paraId="5C1C9C60" w14:textId="121CF9F5" w:rsidR="00257594" w:rsidRPr="00F52A35" w:rsidRDefault="00EA196C" w:rsidP="00FA1ABE">
      <w:pPr>
        <w:pStyle w:val="ListParagraph"/>
        <w:numPr>
          <w:ilvl w:val="0"/>
          <w:numId w:val="39"/>
        </w:numPr>
        <w:rPr>
          <w:lang w:val="en-SG"/>
        </w:rPr>
      </w:pPr>
      <w:r w:rsidRPr="00F52A35">
        <w:rPr>
          <w:lang w:val="en-SG"/>
        </w:rPr>
        <w:t>Reflection</w:t>
      </w:r>
    </w:p>
    <w:p w14:paraId="05231F8C" w14:textId="77777777" w:rsidR="00257594" w:rsidRPr="009E7B69" w:rsidRDefault="00257594" w:rsidP="00FA1ABE">
      <w:pPr>
        <w:pStyle w:val="ListParagraph"/>
      </w:pPr>
    </w:p>
    <w:p w14:paraId="1F95CD18" w14:textId="77777777" w:rsidR="00257594" w:rsidRPr="00F52A35" w:rsidRDefault="009B2C18" w:rsidP="00FA1ABE">
      <w:pPr>
        <w:pStyle w:val="ListParagraph"/>
        <w:numPr>
          <w:ilvl w:val="0"/>
          <w:numId w:val="39"/>
        </w:numPr>
        <w:rPr>
          <w:webHidden/>
          <w:color w:val="000000"/>
          <w:lang w:val="en-SG"/>
        </w:rPr>
      </w:pPr>
      <w:r w:rsidRPr="009E7B69">
        <w:t>References</w:t>
      </w:r>
      <w:r w:rsidRPr="009E7B69">
        <w:rPr>
          <w:webHidden/>
        </w:rPr>
        <w:t xml:space="preserve"> </w:t>
      </w:r>
    </w:p>
    <w:p w14:paraId="7DF524A8" w14:textId="77777777" w:rsidR="00257594" w:rsidRPr="009E7B69" w:rsidRDefault="00257594" w:rsidP="00FA1ABE">
      <w:pPr>
        <w:pStyle w:val="ListParagraph"/>
        <w:rPr>
          <w:webHidden/>
        </w:rPr>
      </w:pPr>
    </w:p>
    <w:p w14:paraId="14F9ADD2" w14:textId="60D32741" w:rsidR="008921E9" w:rsidRPr="009E7B69" w:rsidRDefault="008921E9" w:rsidP="00FA1ABE">
      <w:pPr>
        <w:rPr>
          <w:webHidden/>
          <w:color w:val="000000"/>
          <w:lang w:val="en-SG"/>
        </w:rPr>
      </w:pPr>
      <w:r w:rsidRPr="009E7B69">
        <w:rPr>
          <w:webHidden/>
        </w:rPr>
        <w:t>Appendix</w:t>
      </w:r>
      <w:r w:rsidR="00E050A9" w:rsidRPr="009E7B69">
        <w:rPr>
          <w:webHidden/>
        </w:rPr>
        <w:t xml:space="preserve"> </w:t>
      </w:r>
    </w:p>
    <w:p w14:paraId="498E042A" w14:textId="77777777" w:rsidR="007725DF" w:rsidRPr="009E7B69" w:rsidRDefault="007725DF" w:rsidP="00FA1ABE"/>
    <w:p w14:paraId="6842A5E8" w14:textId="77777777" w:rsidR="007B740C" w:rsidRPr="009E7B69" w:rsidRDefault="007B740C" w:rsidP="00FA1ABE"/>
    <w:p w14:paraId="177CCF2F" w14:textId="77777777" w:rsidR="005E1610" w:rsidRDefault="005E1610" w:rsidP="00FA1ABE">
      <w:r>
        <w:br w:type="page"/>
      </w:r>
    </w:p>
    <w:p w14:paraId="16D8C44D" w14:textId="47672C95" w:rsidR="003436FF" w:rsidRPr="00A968D3" w:rsidRDefault="005E1610" w:rsidP="00FA1ABE">
      <w:pPr>
        <w:pStyle w:val="Title"/>
      </w:pPr>
      <w:r>
        <w:t>Acknowledgement</w:t>
      </w:r>
    </w:p>
    <w:p w14:paraId="5FCE02B1" w14:textId="78B79067" w:rsidR="003436FF" w:rsidRPr="0092229B" w:rsidRDefault="0092229B" w:rsidP="00FA1ABE">
      <w:r>
        <w:t xml:space="preserve">We would like to express our gratitude to </w:t>
      </w:r>
      <w:r w:rsidR="00826B89">
        <w:t xml:space="preserve">our main supervisor, Associate Professor Chan Pak Kwong, project lab technician, </w:t>
      </w:r>
      <w:proofErr w:type="spellStart"/>
      <w:r w:rsidR="00826B89">
        <w:t>Mr</w:t>
      </w:r>
      <w:proofErr w:type="spellEnd"/>
      <w:r w:rsidR="00826B89">
        <w:t xml:space="preserve"> </w:t>
      </w:r>
      <w:r w:rsidR="001621A4">
        <w:t xml:space="preserve">Tay, for their support and assistance </w:t>
      </w:r>
      <w:r w:rsidR="000430BF">
        <w:t xml:space="preserve">throughout the period of this Design and Innovation Project (DIP). </w:t>
      </w:r>
      <w:r>
        <w:br/>
      </w:r>
      <w:r>
        <w:br/>
      </w:r>
    </w:p>
    <w:p w14:paraId="18CB523C" w14:textId="75C49BDC" w:rsidR="46FC27E8" w:rsidRDefault="46FC27E8" w:rsidP="00FA1ABE">
      <w:r>
        <w:br w:type="page"/>
      </w:r>
    </w:p>
    <w:sdt>
      <w:sdtPr>
        <w:rPr>
          <w:noProof/>
          <w:color w:val="0D0D0D" w:themeColor="text1" w:themeTint="F2"/>
          <w:sz w:val="24"/>
          <w:szCs w:val="24"/>
        </w:rPr>
        <w:id w:val="717594468"/>
        <w:docPartObj>
          <w:docPartGallery w:val="Table of Contents"/>
          <w:docPartUnique/>
        </w:docPartObj>
      </w:sdtPr>
      <w:sdtEndPr>
        <w:rPr>
          <w:b w:val="0"/>
          <w:bCs w:val="0"/>
        </w:rPr>
      </w:sdtEndPr>
      <w:sdtContent>
        <w:p w14:paraId="3E6E3016" w14:textId="5C46ED4B" w:rsidR="002F03FE" w:rsidRDefault="444DF681" w:rsidP="00FA1ABE">
          <w:pPr>
            <w:pStyle w:val="TOCHeading"/>
          </w:pPr>
          <w:r>
            <w:t xml:space="preserve">Table of </w:t>
          </w:r>
          <w:r w:rsidR="6C414A04">
            <w:t>Contents</w:t>
          </w:r>
        </w:p>
        <w:p w14:paraId="58B7390E" w14:textId="79B49BB4" w:rsidR="00655899" w:rsidRDefault="199321CF">
          <w:pPr>
            <w:pStyle w:val="TOC1"/>
            <w:tabs>
              <w:tab w:val="left" w:pos="1200"/>
            </w:tabs>
            <w:rPr>
              <w:rFonts w:asciiTheme="minorHAnsi" w:eastAsiaTheme="minorEastAsia" w:hAnsiTheme="minorHAnsi" w:cstheme="minorBidi"/>
              <w:color w:val="auto"/>
              <w:kern w:val="2"/>
              <w:lang w:val="en-SG" w:eastAsia="zh-CN"/>
              <w14:ligatures w14:val="standardContextual"/>
            </w:rPr>
          </w:pPr>
          <w:r>
            <w:fldChar w:fldCharType="begin"/>
          </w:r>
          <w:r w:rsidR="03A442FA">
            <w:instrText>TOC \o "1-3" \z \u \h</w:instrText>
          </w:r>
          <w:r>
            <w:fldChar w:fldCharType="separate"/>
          </w:r>
          <w:hyperlink w:anchor="_Toc182192193" w:history="1">
            <w:r w:rsidR="00655899" w:rsidRPr="00D37CD2">
              <w:rPr>
                <w:rStyle w:val="Hyperlink"/>
              </w:rPr>
              <w:t>Chapter 1</w:t>
            </w:r>
            <w:r w:rsidR="00655899">
              <w:rPr>
                <w:rFonts w:asciiTheme="minorHAnsi" w:eastAsiaTheme="minorEastAsia" w:hAnsiTheme="minorHAnsi" w:cstheme="minorBidi"/>
                <w:color w:val="auto"/>
                <w:kern w:val="2"/>
                <w:lang w:val="en-SG" w:eastAsia="zh-CN"/>
                <w14:ligatures w14:val="standardContextual"/>
              </w:rPr>
              <w:tab/>
            </w:r>
            <w:r w:rsidR="00655899" w:rsidRPr="00D37CD2">
              <w:rPr>
                <w:rStyle w:val="Hyperlink"/>
              </w:rPr>
              <w:t>Project Purpose</w:t>
            </w:r>
            <w:r w:rsidR="00655899">
              <w:rPr>
                <w:webHidden/>
              </w:rPr>
              <w:tab/>
            </w:r>
            <w:r w:rsidR="00655899">
              <w:rPr>
                <w:webHidden/>
              </w:rPr>
              <w:fldChar w:fldCharType="begin"/>
            </w:r>
            <w:r w:rsidR="00655899">
              <w:rPr>
                <w:webHidden/>
              </w:rPr>
              <w:instrText xml:space="preserve"> PAGEREF _Toc182192193 \h </w:instrText>
            </w:r>
            <w:r w:rsidR="00655899">
              <w:rPr>
                <w:webHidden/>
              </w:rPr>
            </w:r>
            <w:r w:rsidR="00655899">
              <w:rPr>
                <w:webHidden/>
              </w:rPr>
              <w:fldChar w:fldCharType="separate"/>
            </w:r>
            <w:r w:rsidR="00655899">
              <w:rPr>
                <w:webHidden/>
              </w:rPr>
              <w:t>1</w:t>
            </w:r>
            <w:r w:rsidR="00655899">
              <w:rPr>
                <w:webHidden/>
              </w:rPr>
              <w:fldChar w:fldCharType="end"/>
            </w:r>
          </w:hyperlink>
        </w:p>
        <w:p w14:paraId="0814B976" w14:textId="4A29D9AC"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194" w:history="1">
            <w:r w:rsidRPr="00D37CD2">
              <w:rPr>
                <w:rStyle w:val="Hyperlink"/>
              </w:rPr>
              <w:t>Chapter 2</w:t>
            </w:r>
            <w:r>
              <w:rPr>
                <w:rFonts w:asciiTheme="minorHAnsi" w:eastAsiaTheme="minorEastAsia" w:hAnsiTheme="minorHAnsi" w:cstheme="minorBidi"/>
                <w:color w:val="auto"/>
                <w:kern w:val="2"/>
                <w:lang w:val="en-SG" w:eastAsia="zh-CN"/>
                <w14:ligatures w14:val="standardContextual"/>
              </w:rPr>
              <w:tab/>
            </w:r>
            <w:r w:rsidRPr="00D37CD2">
              <w:rPr>
                <w:rStyle w:val="Hyperlink"/>
              </w:rPr>
              <w:t>Project Summary</w:t>
            </w:r>
            <w:r>
              <w:rPr>
                <w:webHidden/>
              </w:rPr>
              <w:tab/>
            </w:r>
            <w:r>
              <w:rPr>
                <w:webHidden/>
              </w:rPr>
              <w:fldChar w:fldCharType="begin"/>
            </w:r>
            <w:r>
              <w:rPr>
                <w:webHidden/>
              </w:rPr>
              <w:instrText xml:space="preserve"> PAGEREF _Toc182192194 \h </w:instrText>
            </w:r>
            <w:r>
              <w:rPr>
                <w:webHidden/>
              </w:rPr>
            </w:r>
            <w:r>
              <w:rPr>
                <w:webHidden/>
              </w:rPr>
              <w:fldChar w:fldCharType="separate"/>
            </w:r>
            <w:r>
              <w:rPr>
                <w:webHidden/>
              </w:rPr>
              <w:t>3</w:t>
            </w:r>
            <w:r>
              <w:rPr>
                <w:webHidden/>
              </w:rPr>
              <w:fldChar w:fldCharType="end"/>
            </w:r>
          </w:hyperlink>
        </w:p>
        <w:p w14:paraId="1E1BA282" w14:textId="1AB478FD"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195" w:history="1">
            <w:r w:rsidRPr="00D37CD2">
              <w:rPr>
                <w:rStyle w:val="Hyperlink"/>
              </w:rPr>
              <w:t>Chapter 3</w:t>
            </w:r>
            <w:r>
              <w:rPr>
                <w:rFonts w:asciiTheme="minorHAnsi" w:eastAsiaTheme="minorEastAsia" w:hAnsiTheme="minorHAnsi" w:cstheme="minorBidi"/>
                <w:color w:val="auto"/>
                <w:kern w:val="2"/>
                <w:lang w:val="en-SG" w:eastAsia="zh-CN"/>
                <w14:ligatures w14:val="standardContextual"/>
              </w:rPr>
              <w:tab/>
            </w:r>
            <w:r w:rsidRPr="00D37CD2">
              <w:rPr>
                <w:rStyle w:val="Hyperlink"/>
              </w:rPr>
              <w:t>Project Scope</w:t>
            </w:r>
            <w:r>
              <w:rPr>
                <w:webHidden/>
              </w:rPr>
              <w:tab/>
            </w:r>
            <w:r>
              <w:rPr>
                <w:webHidden/>
              </w:rPr>
              <w:fldChar w:fldCharType="begin"/>
            </w:r>
            <w:r>
              <w:rPr>
                <w:webHidden/>
              </w:rPr>
              <w:instrText xml:space="preserve"> PAGEREF _Toc182192195 \h </w:instrText>
            </w:r>
            <w:r>
              <w:rPr>
                <w:webHidden/>
              </w:rPr>
            </w:r>
            <w:r>
              <w:rPr>
                <w:webHidden/>
              </w:rPr>
              <w:fldChar w:fldCharType="separate"/>
            </w:r>
            <w:r>
              <w:rPr>
                <w:webHidden/>
              </w:rPr>
              <w:t>5</w:t>
            </w:r>
            <w:r>
              <w:rPr>
                <w:webHidden/>
              </w:rPr>
              <w:fldChar w:fldCharType="end"/>
            </w:r>
          </w:hyperlink>
        </w:p>
        <w:p w14:paraId="2536295F" w14:textId="02FC4C41"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196" w:history="1">
            <w:r w:rsidRPr="00D37CD2">
              <w:rPr>
                <w:rStyle w:val="Hyperlink"/>
              </w:rPr>
              <w:t>Chapter 4</w:t>
            </w:r>
            <w:r>
              <w:rPr>
                <w:rFonts w:asciiTheme="minorHAnsi" w:eastAsiaTheme="minorEastAsia" w:hAnsiTheme="minorHAnsi" w:cstheme="minorBidi"/>
                <w:color w:val="auto"/>
                <w:kern w:val="2"/>
                <w:lang w:val="en-SG" w:eastAsia="zh-CN"/>
                <w14:ligatures w14:val="standardContextual"/>
              </w:rPr>
              <w:tab/>
            </w:r>
            <w:r w:rsidRPr="00D37CD2">
              <w:rPr>
                <w:rStyle w:val="Hyperlink"/>
              </w:rPr>
              <w:t>Environmental Noise and Dust</w:t>
            </w:r>
            <w:r>
              <w:rPr>
                <w:webHidden/>
              </w:rPr>
              <w:tab/>
            </w:r>
            <w:r>
              <w:rPr>
                <w:webHidden/>
              </w:rPr>
              <w:fldChar w:fldCharType="begin"/>
            </w:r>
            <w:r>
              <w:rPr>
                <w:webHidden/>
              </w:rPr>
              <w:instrText xml:space="preserve"> PAGEREF _Toc182192196 \h </w:instrText>
            </w:r>
            <w:r>
              <w:rPr>
                <w:webHidden/>
              </w:rPr>
            </w:r>
            <w:r>
              <w:rPr>
                <w:webHidden/>
              </w:rPr>
              <w:fldChar w:fldCharType="separate"/>
            </w:r>
            <w:r>
              <w:rPr>
                <w:webHidden/>
              </w:rPr>
              <w:t>6</w:t>
            </w:r>
            <w:r>
              <w:rPr>
                <w:webHidden/>
              </w:rPr>
              <w:fldChar w:fldCharType="end"/>
            </w:r>
          </w:hyperlink>
        </w:p>
        <w:p w14:paraId="29DDFAAE" w14:textId="5D59B516"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197" w:history="1">
            <w:r w:rsidRPr="00D37CD2">
              <w:rPr>
                <w:rStyle w:val="Hyperlink"/>
              </w:rPr>
              <w:t>Chapter 5</w:t>
            </w:r>
            <w:r>
              <w:rPr>
                <w:rFonts w:asciiTheme="minorHAnsi" w:eastAsiaTheme="minorEastAsia" w:hAnsiTheme="minorHAnsi" w:cstheme="minorBidi"/>
                <w:color w:val="auto"/>
                <w:kern w:val="2"/>
                <w:lang w:val="en-SG" w:eastAsia="zh-CN"/>
                <w14:ligatures w14:val="standardContextual"/>
              </w:rPr>
              <w:tab/>
            </w:r>
            <w:r w:rsidRPr="00D37CD2">
              <w:rPr>
                <w:rStyle w:val="Hyperlink"/>
              </w:rPr>
              <w:t>Overall System Design</w:t>
            </w:r>
            <w:r>
              <w:rPr>
                <w:webHidden/>
              </w:rPr>
              <w:tab/>
            </w:r>
            <w:r>
              <w:rPr>
                <w:webHidden/>
              </w:rPr>
              <w:fldChar w:fldCharType="begin"/>
            </w:r>
            <w:r>
              <w:rPr>
                <w:webHidden/>
              </w:rPr>
              <w:instrText xml:space="preserve"> PAGEREF _Toc182192197 \h </w:instrText>
            </w:r>
            <w:r>
              <w:rPr>
                <w:webHidden/>
              </w:rPr>
            </w:r>
            <w:r>
              <w:rPr>
                <w:webHidden/>
              </w:rPr>
              <w:fldChar w:fldCharType="separate"/>
            </w:r>
            <w:r>
              <w:rPr>
                <w:webHidden/>
              </w:rPr>
              <w:t>11</w:t>
            </w:r>
            <w:r>
              <w:rPr>
                <w:webHidden/>
              </w:rPr>
              <w:fldChar w:fldCharType="end"/>
            </w:r>
          </w:hyperlink>
        </w:p>
        <w:p w14:paraId="43E69E88" w14:textId="00FA7D18" w:rsidR="00655899" w:rsidRDefault="00655899">
          <w:pPr>
            <w:pStyle w:val="TOC2"/>
            <w:tabs>
              <w:tab w:val="left" w:pos="960"/>
              <w:tab w:val="right" w:leader="dot" w:pos="9737"/>
            </w:tabs>
            <w:rPr>
              <w:rFonts w:asciiTheme="minorHAnsi" w:eastAsiaTheme="minorEastAsia" w:hAnsiTheme="minorHAnsi" w:cstheme="minorBidi"/>
              <w:noProof/>
              <w:kern w:val="2"/>
              <w:lang w:val="en-SG" w:eastAsia="zh-CN"/>
              <w14:ligatures w14:val="standardContextual"/>
            </w:rPr>
          </w:pPr>
          <w:hyperlink w:anchor="_Toc182192198" w:history="1">
            <w:r w:rsidRPr="00D37CD2">
              <w:rPr>
                <w:rStyle w:val="Hyperlink"/>
                <w:noProof/>
              </w:rPr>
              <w:t>5.1</w:t>
            </w:r>
            <w:r>
              <w:rPr>
                <w:rFonts w:asciiTheme="minorHAnsi" w:eastAsiaTheme="minorEastAsia" w:hAnsiTheme="minorHAnsi" w:cstheme="minorBidi"/>
                <w:noProof/>
                <w:kern w:val="2"/>
                <w:lang w:val="en-SG" w:eastAsia="zh-CN"/>
                <w14:ligatures w14:val="standardContextual"/>
              </w:rPr>
              <w:tab/>
            </w:r>
            <w:r w:rsidRPr="00D37CD2">
              <w:rPr>
                <w:rStyle w:val="Hyperlink"/>
                <w:noProof/>
              </w:rPr>
              <w:t>Hardware</w:t>
            </w:r>
            <w:r>
              <w:rPr>
                <w:noProof/>
                <w:webHidden/>
              </w:rPr>
              <w:tab/>
            </w:r>
            <w:r>
              <w:rPr>
                <w:noProof/>
                <w:webHidden/>
              </w:rPr>
              <w:fldChar w:fldCharType="begin"/>
            </w:r>
            <w:r>
              <w:rPr>
                <w:noProof/>
                <w:webHidden/>
              </w:rPr>
              <w:instrText xml:space="preserve"> PAGEREF _Toc182192198 \h </w:instrText>
            </w:r>
            <w:r>
              <w:rPr>
                <w:noProof/>
                <w:webHidden/>
              </w:rPr>
            </w:r>
            <w:r>
              <w:rPr>
                <w:noProof/>
                <w:webHidden/>
              </w:rPr>
              <w:fldChar w:fldCharType="separate"/>
            </w:r>
            <w:r>
              <w:rPr>
                <w:noProof/>
                <w:webHidden/>
              </w:rPr>
              <w:t>11</w:t>
            </w:r>
            <w:r>
              <w:rPr>
                <w:noProof/>
                <w:webHidden/>
              </w:rPr>
              <w:fldChar w:fldCharType="end"/>
            </w:r>
          </w:hyperlink>
        </w:p>
        <w:p w14:paraId="015C9F87" w14:textId="6BC2536E"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199" w:history="1">
            <w:r w:rsidRPr="00D37CD2">
              <w:rPr>
                <w:rStyle w:val="Hyperlink"/>
              </w:rPr>
              <w:t>5.1.1</w:t>
            </w:r>
            <w:r>
              <w:rPr>
                <w:rFonts w:asciiTheme="minorHAnsi" w:eastAsiaTheme="minorEastAsia" w:hAnsiTheme="minorHAnsi" w:cstheme="minorBidi"/>
                <w:kern w:val="2"/>
                <w:lang w:val="en-SG" w:eastAsia="zh-CN"/>
                <w14:ligatures w14:val="standardContextual"/>
              </w:rPr>
              <w:tab/>
            </w:r>
            <w:r w:rsidRPr="00D37CD2">
              <w:rPr>
                <w:rStyle w:val="Hyperlink"/>
              </w:rPr>
              <w:t>LoLin NodeMCU ESP8266</w:t>
            </w:r>
            <w:r>
              <w:rPr>
                <w:webHidden/>
              </w:rPr>
              <w:tab/>
            </w:r>
            <w:r>
              <w:rPr>
                <w:webHidden/>
              </w:rPr>
              <w:fldChar w:fldCharType="begin"/>
            </w:r>
            <w:r>
              <w:rPr>
                <w:webHidden/>
              </w:rPr>
              <w:instrText xml:space="preserve"> PAGEREF _Toc182192199 \h </w:instrText>
            </w:r>
            <w:r>
              <w:rPr>
                <w:webHidden/>
              </w:rPr>
            </w:r>
            <w:r>
              <w:rPr>
                <w:webHidden/>
              </w:rPr>
              <w:fldChar w:fldCharType="separate"/>
            </w:r>
            <w:r>
              <w:rPr>
                <w:webHidden/>
              </w:rPr>
              <w:t>11</w:t>
            </w:r>
            <w:r>
              <w:rPr>
                <w:webHidden/>
              </w:rPr>
              <w:fldChar w:fldCharType="end"/>
            </w:r>
          </w:hyperlink>
        </w:p>
        <w:p w14:paraId="5960A288" w14:textId="0DF2EE30"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0" w:history="1">
            <w:r w:rsidRPr="00D37CD2">
              <w:rPr>
                <w:rStyle w:val="Hyperlink"/>
              </w:rPr>
              <w:t>5.1.2</w:t>
            </w:r>
            <w:r>
              <w:rPr>
                <w:rFonts w:asciiTheme="minorHAnsi" w:eastAsiaTheme="minorEastAsia" w:hAnsiTheme="minorHAnsi" w:cstheme="minorBidi"/>
                <w:kern w:val="2"/>
                <w:lang w:val="en-SG" w:eastAsia="zh-CN"/>
                <w14:ligatures w14:val="standardContextual"/>
              </w:rPr>
              <w:tab/>
            </w:r>
            <w:r w:rsidRPr="00D37CD2">
              <w:rPr>
                <w:rStyle w:val="Hyperlink"/>
              </w:rPr>
              <w:t>SEN0232</w:t>
            </w:r>
            <w:r>
              <w:rPr>
                <w:webHidden/>
              </w:rPr>
              <w:tab/>
            </w:r>
            <w:r>
              <w:rPr>
                <w:webHidden/>
              </w:rPr>
              <w:fldChar w:fldCharType="begin"/>
            </w:r>
            <w:r>
              <w:rPr>
                <w:webHidden/>
              </w:rPr>
              <w:instrText xml:space="preserve"> PAGEREF _Toc182192200 \h </w:instrText>
            </w:r>
            <w:r>
              <w:rPr>
                <w:webHidden/>
              </w:rPr>
            </w:r>
            <w:r>
              <w:rPr>
                <w:webHidden/>
              </w:rPr>
              <w:fldChar w:fldCharType="separate"/>
            </w:r>
            <w:r>
              <w:rPr>
                <w:webHidden/>
              </w:rPr>
              <w:t>14</w:t>
            </w:r>
            <w:r>
              <w:rPr>
                <w:webHidden/>
              </w:rPr>
              <w:fldChar w:fldCharType="end"/>
            </w:r>
          </w:hyperlink>
        </w:p>
        <w:p w14:paraId="6B4826DA" w14:textId="547B8DA4"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1" w:history="1">
            <w:r w:rsidRPr="00D37CD2">
              <w:rPr>
                <w:rStyle w:val="Hyperlink"/>
              </w:rPr>
              <w:t>5.1.3</w:t>
            </w:r>
            <w:r>
              <w:rPr>
                <w:rFonts w:asciiTheme="minorHAnsi" w:eastAsiaTheme="minorEastAsia" w:hAnsiTheme="minorHAnsi" w:cstheme="minorBidi"/>
                <w:kern w:val="2"/>
                <w:lang w:val="en-SG" w:eastAsia="zh-CN"/>
                <w14:ligatures w14:val="standardContextual"/>
              </w:rPr>
              <w:tab/>
            </w:r>
            <w:r w:rsidRPr="00D37CD2">
              <w:rPr>
                <w:rStyle w:val="Hyperlink"/>
              </w:rPr>
              <w:t>GY-BME280</w:t>
            </w:r>
            <w:r>
              <w:rPr>
                <w:webHidden/>
              </w:rPr>
              <w:tab/>
            </w:r>
            <w:r>
              <w:rPr>
                <w:webHidden/>
              </w:rPr>
              <w:fldChar w:fldCharType="begin"/>
            </w:r>
            <w:r>
              <w:rPr>
                <w:webHidden/>
              </w:rPr>
              <w:instrText xml:space="preserve"> PAGEREF _Toc182192201 \h </w:instrText>
            </w:r>
            <w:r>
              <w:rPr>
                <w:webHidden/>
              </w:rPr>
            </w:r>
            <w:r>
              <w:rPr>
                <w:webHidden/>
              </w:rPr>
              <w:fldChar w:fldCharType="separate"/>
            </w:r>
            <w:r>
              <w:rPr>
                <w:webHidden/>
              </w:rPr>
              <w:t>16</w:t>
            </w:r>
            <w:r>
              <w:rPr>
                <w:webHidden/>
              </w:rPr>
              <w:fldChar w:fldCharType="end"/>
            </w:r>
          </w:hyperlink>
        </w:p>
        <w:p w14:paraId="4A0770A1" w14:textId="53EAD9FD"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2" w:history="1">
            <w:r w:rsidRPr="00D37CD2">
              <w:rPr>
                <w:rStyle w:val="Hyperlink"/>
              </w:rPr>
              <w:t>5.1.4</w:t>
            </w:r>
            <w:r>
              <w:rPr>
                <w:rFonts w:asciiTheme="minorHAnsi" w:eastAsiaTheme="minorEastAsia" w:hAnsiTheme="minorHAnsi" w:cstheme="minorBidi"/>
                <w:kern w:val="2"/>
                <w:lang w:val="en-SG" w:eastAsia="zh-CN"/>
                <w14:ligatures w14:val="standardContextual"/>
              </w:rPr>
              <w:tab/>
            </w:r>
            <w:r w:rsidRPr="00D37CD2">
              <w:rPr>
                <w:rStyle w:val="Hyperlink"/>
              </w:rPr>
              <w:t>PMS7003</w:t>
            </w:r>
            <w:r>
              <w:rPr>
                <w:webHidden/>
              </w:rPr>
              <w:tab/>
            </w:r>
            <w:r>
              <w:rPr>
                <w:webHidden/>
              </w:rPr>
              <w:fldChar w:fldCharType="begin"/>
            </w:r>
            <w:r>
              <w:rPr>
                <w:webHidden/>
              </w:rPr>
              <w:instrText xml:space="preserve"> PAGEREF _Toc182192202 \h </w:instrText>
            </w:r>
            <w:r>
              <w:rPr>
                <w:webHidden/>
              </w:rPr>
            </w:r>
            <w:r>
              <w:rPr>
                <w:webHidden/>
              </w:rPr>
              <w:fldChar w:fldCharType="separate"/>
            </w:r>
            <w:r>
              <w:rPr>
                <w:webHidden/>
              </w:rPr>
              <w:t>18</w:t>
            </w:r>
            <w:r>
              <w:rPr>
                <w:webHidden/>
              </w:rPr>
              <w:fldChar w:fldCharType="end"/>
            </w:r>
          </w:hyperlink>
        </w:p>
        <w:p w14:paraId="1A78BF03" w14:textId="6D2FE348"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3" w:history="1">
            <w:r w:rsidRPr="00D37CD2">
              <w:rPr>
                <w:rStyle w:val="Hyperlink"/>
              </w:rPr>
              <w:t>5.1.5</w:t>
            </w:r>
            <w:r>
              <w:rPr>
                <w:rFonts w:asciiTheme="minorHAnsi" w:eastAsiaTheme="minorEastAsia" w:hAnsiTheme="minorHAnsi" w:cstheme="minorBidi"/>
                <w:kern w:val="2"/>
                <w:lang w:val="en-SG" w:eastAsia="zh-CN"/>
                <w14:ligatures w14:val="standardContextual"/>
              </w:rPr>
              <w:tab/>
            </w:r>
            <w:r w:rsidRPr="00D37CD2">
              <w:rPr>
                <w:rStyle w:val="Hyperlink"/>
              </w:rPr>
              <w:t>Li-Po Battery</w:t>
            </w:r>
            <w:r>
              <w:rPr>
                <w:webHidden/>
              </w:rPr>
              <w:tab/>
            </w:r>
            <w:r>
              <w:rPr>
                <w:webHidden/>
              </w:rPr>
              <w:fldChar w:fldCharType="begin"/>
            </w:r>
            <w:r>
              <w:rPr>
                <w:webHidden/>
              </w:rPr>
              <w:instrText xml:space="preserve"> PAGEREF _Toc182192203 \h </w:instrText>
            </w:r>
            <w:r>
              <w:rPr>
                <w:webHidden/>
              </w:rPr>
            </w:r>
            <w:r>
              <w:rPr>
                <w:webHidden/>
              </w:rPr>
              <w:fldChar w:fldCharType="separate"/>
            </w:r>
            <w:r>
              <w:rPr>
                <w:webHidden/>
              </w:rPr>
              <w:t>20</w:t>
            </w:r>
            <w:r>
              <w:rPr>
                <w:webHidden/>
              </w:rPr>
              <w:fldChar w:fldCharType="end"/>
            </w:r>
          </w:hyperlink>
        </w:p>
        <w:p w14:paraId="2544867F" w14:textId="3EF449F2"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4" w:history="1">
            <w:r w:rsidRPr="00D37CD2">
              <w:rPr>
                <w:rStyle w:val="Hyperlink"/>
              </w:rPr>
              <w:t>5.1.6</w:t>
            </w:r>
            <w:r>
              <w:rPr>
                <w:rFonts w:asciiTheme="minorHAnsi" w:eastAsiaTheme="minorEastAsia" w:hAnsiTheme="minorHAnsi" w:cstheme="minorBidi"/>
                <w:kern w:val="2"/>
                <w:lang w:val="en-SG" w:eastAsia="zh-CN"/>
                <w14:ligatures w14:val="standardContextual"/>
              </w:rPr>
              <w:tab/>
            </w:r>
            <w:r w:rsidRPr="00D37CD2">
              <w:rPr>
                <w:rStyle w:val="Hyperlink"/>
              </w:rPr>
              <w:t>DC-DC Step Up Booster Converter 2.5V - 5V (5W)</w:t>
            </w:r>
            <w:r>
              <w:rPr>
                <w:webHidden/>
              </w:rPr>
              <w:tab/>
            </w:r>
            <w:r>
              <w:rPr>
                <w:webHidden/>
              </w:rPr>
              <w:fldChar w:fldCharType="begin"/>
            </w:r>
            <w:r>
              <w:rPr>
                <w:webHidden/>
              </w:rPr>
              <w:instrText xml:space="preserve"> PAGEREF _Toc182192204 \h </w:instrText>
            </w:r>
            <w:r>
              <w:rPr>
                <w:webHidden/>
              </w:rPr>
            </w:r>
            <w:r>
              <w:rPr>
                <w:webHidden/>
              </w:rPr>
              <w:fldChar w:fldCharType="separate"/>
            </w:r>
            <w:r>
              <w:rPr>
                <w:webHidden/>
              </w:rPr>
              <w:t>21</w:t>
            </w:r>
            <w:r>
              <w:rPr>
                <w:webHidden/>
              </w:rPr>
              <w:fldChar w:fldCharType="end"/>
            </w:r>
          </w:hyperlink>
        </w:p>
        <w:p w14:paraId="50E876A6" w14:textId="7E1A16EE"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5" w:history="1">
            <w:r w:rsidRPr="00D37CD2">
              <w:rPr>
                <w:rStyle w:val="Hyperlink"/>
              </w:rPr>
              <w:t>5.1.7</w:t>
            </w:r>
            <w:r>
              <w:rPr>
                <w:rFonts w:asciiTheme="minorHAnsi" w:eastAsiaTheme="minorEastAsia" w:hAnsiTheme="minorHAnsi" w:cstheme="minorBidi"/>
                <w:kern w:val="2"/>
                <w:lang w:val="en-SG" w:eastAsia="zh-CN"/>
                <w14:ligatures w14:val="standardContextual"/>
              </w:rPr>
              <w:tab/>
            </w:r>
            <w:r w:rsidRPr="00D37CD2">
              <w:rPr>
                <w:rStyle w:val="Hyperlink"/>
              </w:rPr>
              <w:t>2x Solar Panels – 6V, 1A</w:t>
            </w:r>
            <w:r>
              <w:rPr>
                <w:webHidden/>
              </w:rPr>
              <w:tab/>
            </w:r>
            <w:r>
              <w:rPr>
                <w:webHidden/>
              </w:rPr>
              <w:fldChar w:fldCharType="begin"/>
            </w:r>
            <w:r>
              <w:rPr>
                <w:webHidden/>
              </w:rPr>
              <w:instrText xml:space="preserve"> PAGEREF _Toc182192205 \h </w:instrText>
            </w:r>
            <w:r>
              <w:rPr>
                <w:webHidden/>
              </w:rPr>
            </w:r>
            <w:r>
              <w:rPr>
                <w:webHidden/>
              </w:rPr>
              <w:fldChar w:fldCharType="separate"/>
            </w:r>
            <w:r>
              <w:rPr>
                <w:webHidden/>
              </w:rPr>
              <w:t>23</w:t>
            </w:r>
            <w:r>
              <w:rPr>
                <w:webHidden/>
              </w:rPr>
              <w:fldChar w:fldCharType="end"/>
            </w:r>
          </w:hyperlink>
        </w:p>
        <w:p w14:paraId="011CA735" w14:textId="3B5400B5"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6" w:history="1">
            <w:r w:rsidRPr="00D37CD2">
              <w:rPr>
                <w:rStyle w:val="Hyperlink"/>
              </w:rPr>
              <w:t>5.1.8</w:t>
            </w:r>
            <w:r>
              <w:rPr>
                <w:rFonts w:asciiTheme="minorHAnsi" w:eastAsiaTheme="minorEastAsia" w:hAnsiTheme="minorHAnsi" w:cstheme="minorBidi"/>
                <w:kern w:val="2"/>
                <w:lang w:val="en-SG" w:eastAsia="zh-CN"/>
                <w14:ligatures w14:val="standardContextual"/>
              </w:rPr>
              <w:tab/>
            </w:r>
            <w:r w:rsidRPr="00D37CD2">
              <w:rPr>
                <w:rStyle w:val="Hyperlink"/>
              </w:rPr>
              <w:t>Solar Charge Controller Module 6V 2A</w:t>
            </w:r>
            <w:r>
              <w:rPr>
                <w:webHidden/>
              </w:rPr>
              <w:tab/>
            </w:r>
            <w:r>
              <w:rPr>
                <w:webHidden/>
              </w:rPr>
              <w:fldChar w:fldCharType="begin"/>
            </w:r>
            <w:r>
              <w:rPr>
                <w:webHidden/>
              </w:rPr>
              <w:instrText xml:space="preserve"> PAGEREF _Toc182192206 \h </w:instrText>
            </w:r>
            <w:r>
              <w:rPr>
                <w:webHidden/>
              </w:rPr>
            </w:r>
            <w:r>
              <w:rPr>
                <w:webHidden/>
              </w:rPr>
              <w:fldChar w:fldCharType="separate"/>
            </w:r>
            <w:r>
              <w:rPr>
                <w:webHidden/>
              </w:rPr>
              <w:t>25</w:t>
            </w:r>
            <w:r>
              <w:rPr>
                <w:webHidden/>
              </w:rPr>
              <w:fldChar w:fldCharType="end"/>
            </w:r>
          </w:hyperlink>
        </w:p>
        <w:p w14:paraId="43475B1E" w14:textId="657C2F3F" w:rsidR="00655899" w:rsidRDefault="00655899">
          <w:pPr>
            <w:pStyle w:val="TOC3"/>
            <w:tabs>
              <w:tab w:val="left" w:pos="1440"/>
              <w:tab w:val="right" w:leader="dot" w:pos="9737"/>
            </w:tabs>
            <w:rPr>
              <w:rFonts w:asciiTheme="minorHAnsi" w:eastAsiaTheme="minorEastAsia" w:hAnsiTheme="minorHAnsi" w:cstheme="minorBidi"/>
              <w:kern w:val="2"/>
              <w:lang w:val="en-SG" w:eastAsia="zh-CN"/>
              <w14:ligatures w14:val="standardContextual"/>
            </w:rPr>
          </w:pPr>
          <w:hyperlink w:anchor="_Toc182192207" w:history="1">
            <w:r w:rsidRPr="00D37CD2">
              <w:rPr>
                <w:rStyle w:val="Hyperlink"/>
              </w:rPr>
              <w:t>5.1.9</w:t>
            </w:r>
            <w:r>
              <w:rPr>
                <w:rFonts w:asciiTheme="minorHAnsi" w:eastAsiaTheme="minorEastAsia" w:hAnsiTheme="minorHAnsi" w:cstheme="minorBidi"/>
                <w:kern w:val="2"/>
                <w:lang w:val="en-SG" w:eastAsia="zh-CN"/>
                <w14:ligatures w14:val="standardContextual"/>
              </w:rPr>
              <w:tab/>
            </w:r>
            <w:r w:rsidRPr="00D37CD2">
              <w:rPr>
                <w:rStyle w:val="Hyperlink"/>
              </w:rPr>
              <w:t>Custom PCB</w:t>
            </w:r>
            <w:r>
              <w:rPr>
                <w:webHidden/>
              </w:rPr>
              <w:tab/>
            </w:r>
            <w:r>
              <w:rPr>
                <w:webHidden/>
              </w:rPr>
              <w:fldChar w:fldCharType="begin"/>
            </w:r>
            <w:r>
              <w:rPr>
                <w:webHidden/>
              </w:rPr>
              <w:instrText xml:space="preserve"> PAGEREF _Toc182192207 \h </w:instrText>
            </w:r>
            <w:r>
              <w:rPr>
                <w:webHidden/>
              </w:rPr>
            </w:r>
            <w:r>
              <w:rPr>
                <w:webHidden/>
              </w:rPr>
              <w:fldChar w:fldCharType="separate"/>
            </w:r>
            <w:r>
              <w:rPr>
                <w:webHidden/>
              </w:rPr>
              <w:t>27</w:t>
            </w:r>
            <w:r>
              <w:rPr>
                <w:webHidden/>
              </w:rPr>
              <w:fldChar w:fldCharType="end"/>
            </w:r>
          </w:hyperlink>
        </w:p>
        <w:p w14:paraId="237F76F3" w14:textId="3E162741"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208" w:history="1">
            <w:r w:rsidRPr="00D37CD2">
              <w:rPr>
                <w:rStyle w:val="Hyperlink"/>
              </w:rPr>
              <w:t>Chapter 6</w:t>
            </w:r>
            <w:r>
              <w:rPr>
                <w:rFonts w:asciiTheme="minorHAnsi" w:eastAsiaTheme="minorEastAsia" w:hAnsiTheme="minorHAnsi" w:cstheme="minorBidi"/>
                <w:color w:val="auto"/>
                <w:kern w:val="2"/>
                <w:lang w:val="en-SG" w:eastAsia="zh-CN"/>
                <w14:ligatures w14:val="standardContextual"/>
              </w:rPr>
              <w:tab/>
            </w:r>
            <w:r w:rsidRPr="00D37CD2">
              <w:rPr>
                <w:rStyle w:val="Hyperlink"/>
              </w:rPr>
              <w:t>Schedule</w:t>
            </w:r>
            <w:r>
              <w:rPr>
                <w:webHidden/>
              </w:rPr>
              <w:tab/>
            </w:r>
            <w:r>
              <w:rPr>
                <w:webHidden/>
              </w:rPr>
              <w:fldChar w:fldCharType="begin"/>
            </w:r>
            <w:r>
              <w:rPr>
                <w:webHidden/>
              </w:rPr>
              <w:instrText xml:space="preserve"> PAGEREF _Toc182192208 \h </w:instrText>
            </w:r>
            <w:r>
              <w:rPr>
                <w:webHidden/>
              </w:rPr>
            </w:r>
            <w:r>
              <w:rPr>
                <w:webHidden/>
              </w:rPr>
              <w:fldChar w:fldCharType="separate"/>
            </w:r>
            <w:r>
              <w:rPr>
                <w:webHidden/>
              </w:rPr>
              <w:t>31</w:t>
            </w:r>
            <w:r>
              <w:rPr>
                <w:webHidden/>
              </w:rPr>
              <w:fldChar w:fldCharType="end"/>
            </w:r>
          </w:hyperlink>
        </w:p>
        <w:p w14:paraId="6C03208A" w14:textId="6F4BDCE8"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209" w:history="1">
            <w:r w:rsidRPr="00D37CD2">
              <w:rPr>
                <w:rStyle w:val="Hyperlink"/>
              </w:rPr>
              <w:t>Chapter 7</w:t>
            </w:r>
            <w:r>
              <w:rPr>
                <w:rFonts w:asciiTheme="minorHAnsi" w:eastAsiaTheme="minorEastAsia" w:hAnsiTheme="minorHAnsi" w:cstheme="minorBidi"/>
                <w:color w:val="auto"/>
                <w:kern w:val="2"/>
                <w:lang w:val="en-SG" w:eastAsia="zh-CN"/>
                <w14:ligatures w14:val="standardContextual"/>
              </w:rPr>
              <w:tab/>
            </w:r>
            <w:r w:rsidRPr="00D37CD2">
              <w:rPr>
                <w:rStyle w:val="Hyperlink"/>
              </w:rPr>
              <w:t>Cost</w:t>
            </w:r>
            <w:r>
              <w:rPr>
                <w:webHidden/>
              </w:rPr>
              <w:tab/>
            </w:r>
            <w:r>
              <w:rPr>
                <w:webHidden/>
              </w:rPr>
              <w:fldChar w:fldCharType="begin"/>
            </w:r>
            <w:r>
              <w:rPr>
                <w:webHidden/>
              </w:rPr>
              <w:instrText xml:space="preserve"> PAGEREF _Toc182192209 \h </w:instrText>
            </w:r>
            <w:r>
              <w:rPr>
                <w:webHidden/>
              </w:rPr>
            </w:r>
            <w:r>
              <w:rPr>
                <w:webHidden/>
              </w:rPr>
              <w:fldChar w:fldCharType="separate"/>
            </w:r>
            <w:r>
              <w:rPr>
                <w:webHidden/>
              </w:rPr>
              <w:t>33</w:t>
            </w:r>
            <w:r>
              <w:rPr>
                <w:webHidden/>
              </w:rPr>
              <w:fldChar w:fldCharType="end"/>
            </w:r>
          </w:hyperlink>
        </w:p>
        <w:p w14:paraId="4F044D49" w14:textId="2D7AD93B"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210" w:history="1">
            <w:r w:rsidRPr="00D37CD2">
              <w:rPr>
                <w:rStyle w:val="Hyperlink"/>
              </w:rPr>
              <w:t>Chapter 8</w:t>
            </w:r>
            <w:r>
              <w:rPr>
                <w:rFonts w:asciiTheme="minorHAnsi" w:eastAsiaTheme="minorEastAsia" w:hAnsiTheme="minorHAnsi" w:cstheme="minorBidi"/>
                <w:color w:val="auto"/>
                <w:kern w:val="2"/>
                <w:lang w:val="en-SG" w:eastAsia="zh-CN"/>
                <w14:ligatures w14:val="standardContextual"/>
              </w:rPr>
              <w:tab/>
            </w:r>
            <w:r w:rsidRPr="00D37CD2">
              <w:rPr>
                <w:rStyle w:val="Hyperlink"/>
              </w:rPr>
              <w:t>Outcomes / Benefits</w:t>
            </w:r>
            <w:r>
              <w:rPr>
                <w:webHidden/>
              </w:rPr>
              <w:tab/>
            </w:r>
            <w:r>
              <w:rPr>
                <w:webHidden/>
              </w:rPr>
              <w:fldChar w:fldCharType="begin"/>
            </w:r>
            <w:r>
              <w:rPr>
                <w:webHidden/>
              </w:rPr>
              <w:instrText xml:space="preserve"> PAGEREF _Toc182192210 \h </w:instrText>
            </w:r>
            <w:r>
              <w:rPr>
                <w:webHidden/>
              </w:rPr>
            </w:r>
            <w:r>
              <w:rPr>
                <w:webHidden/>
              </w:rPr>
              <w:fldChar w:fldCharType="separate"/>
            </w:r>
            <w:r>
              <w:rPr>
                <w:webHidden/>
              </w:rPr>
              <w:t>35</w:t>
            </w:r>
            <w:r>
              <w:rPr>
                <w:webHidden/>
              </w:rPr>
              <w:fldChar w:fldCharType="end"/>
            </w:r>
          </w:hyperlink>
        </w:p>
        <w:p w14:paraId="7315CCCC" w14:textId="3C23566C" w:rsidR="00655899" w:rsidRDefault="00655899">
          <w:pPr>
            <w:pStyle w:val="TOC1"/>
            <w:tabs>
              <w:tab w:val="left" w:pos="1200"/>
            </w:tabs>
            <w:rPr>
              <w:rFonts w:asciiTheme="minorHAnsi" w:eastAsiaTheme="minorEastAsia" w:hAnsiTheme="minorHAnsi" w:cstheme="minorBidi"/>
              <w:color w:val="auto"/>
              <w:kern w:val="2"/>
              <w:lang w:val="en-SG" w:eastAsia="zh-CN"/>
              <w14:ligatures w14:val="standardContextual"/>
            </w:rPr>
          </w:pPr>
          <w:hyperlink w:anchor="_Toc182192211" w:history="1">
            <w:r w:rsidRPr="00D37CD2">
              <w:rPr>
                <w:rStyle w:val="Hyperlink"/>
              </w:rPr>
              <w:t>Chapter 9</w:t>
            </w:r>
            <w:r>
              <w:rPr>
                <w:rFonts w:asciiTheme="minorHAnsi" w:eastAsiaTheme="minorEastAsia" w:hAnsiTheme="minorHAnsi" w:cstheme="minorBidi"/>
                <w:color w:val="auto"/>
                <w:kern w:val="2"/>
                <w:lang w:val="en-SG" w:eastAsia="zh-CN"/>
                <w14:ligatures w14:val="standardContextual"/>
              </w:rPr>
              <w:tab/>
            </w:r>
            <w:r w:rsidRPr="00D37CD2">
              <w:rPr>
                <w:rStyle w:val="Hyperlink"/>
              </w:rPr>
              <w:t>Project Management Review</w:t>
            </w:r>
            <w:r>
              <w:rPr>
                <w:webHidden/>
              </w:rPr>
              <w:tab/>
            </w:r>
            <w:r>
              <w:rPr>
                <w:webHidden/>
              </w:rPr>
              <w:fldChar w:fldCharType="begin"/>
            </w:r>
            <w:r>
              <w:rPr>
                <w:webHidden/>
              </w:rPr>
              <w:instrText xml:space="preserve"> PAGEREF _Toc182192211 \h </w:instrText>
            </w:r>
            <w:r>
              <w:rPr>
                <w:webHidden/>
              </w:rPr>
            </w:r>
            <w:r>
              <w:rPr>
                <w:webHidden/>
              </w:rPr>
              <w:fldChar w:fldCharType="separate"/>
            </w:r>
            <w:r>
              <w:rPr>
                <w:webHidden/>
              </w:rPr>
              <w:t>37</w:t>
            </w:r>
            <w:r>
              <w:rPr>
                <w:webHidden/>
              </w:rPr>
              <w:fldChar w:fldCharType="end"/>
            </w:r>
          </w:hyperlink>
        </w:p>
        <w:p w14:paraId="265EA1CD" w14:textId="7AE1A79A" w:rsidR="00655899" w:rsidRDefault="00655899">
          <w:pPr>
            <w:pStyle w:val="TOC1"/>
            <w:tabs>
              <w:tab w:val="left" w:pos="1440"/>
            </w:tabs>
            <w:rPr>
              <w:rFonts w:asciiTheme="minorHAnsi" w:eastAsiaTheme="minorEastAsia" w:hAnsiTheme="minorHAnsi" w:cstheme="minorBidi"/>
              <w:color w:val="auto"/>
              <w:kern w:val="2"/>
              <w:lang w:val="en-SG" w:eastAsia="zh-CN"/>
              <w14:ligatures w14:val="standardContextual"/>
            </w:rPr>
          </w:pPr>
          <w:hyperlink w:anchor="_Toc182192212" w:history="1">
            <w:r w:rsidRPr="00D37CD2">
              <w:rPr>
                <w:rStyle w:val="Hyperlink"/>
              </w:rPr>
              <w:t>Chapter 10</w:t>
            </w:r>
            <w:r>
              <w:rPr>
                <w:rFonts w:asciiTheme="minorHAnsi" w:eastAsiaTheme="minorEastAsia" w:hAnsiTheme="minorHAnsi" w:cstheme="minorBidi"/>
                <w:color w:val="auto"/>
                <w:kern w:val="2"/>
                <w:lang w:val="en-SG" w:eastAsia="zh-CN"/>
                <w14:ligatures w14:val="standardContextual"/>
              </w:rPr>
              <w:tab/>
            </w:r>
            <w:r w:rsidRPr="00D37CD2">
              <w:rPr>
                <w:rStyle w:val="Hyperlink"/>
              </w:rPr>
              <w:t>Reflection</w:t>
            </w:r>
            <w:r>
              <w:rPr>
                <w:webHidden/>
              </w:rPr>
              <w:tab/>
            </w:r>
            <w:r>
              <w:rPr>
                <w:webHidden/>
              </w:rPr>
              <w:fldChar w:fldCharType="begin"/>
            </w:r>
            <w:r>
              <w:rPr>
                <w:webHidden/>
              </w:rPr>
              <w:instrText xml:space="preserve"> PAGEREF _Toc182192212 \h </w:instrText>
            </w:r>
            <w:r>
              <w:rPr>
                <w:webHidden/>
              </w:rPr>
            </w:r>
            <w:r>
              <w:rPr>
                <w:webHidden/>
              </w:rPr>
              <w:fldChar w:fldCharType="separate"/>
            </w:r>
            <w:r>
              <w:rPr>
                <w:webHidden/>
              </w:rPr>
              <w:t>38</w:t>
            </w:r>
            <w:r>
              <w:rPr>
                <w:webHidden/>
              </w:rPr>
              <w:fldChar w:fldCharType="end"/>
            </w:r>
          </w:hyperlink>
        </w:p>
        <w:p w14:paraId="1771FA56" w14:textId="3321EFB9" w:rsidR="00655899" w:rsidRDefault="00655899">
          <w:pPr>
            <w:pStyle w:val="TOC1"/>
            <w:tabs>
              <w:tab w:val="left" w:pos="1440"/>
            </w:tabs>
            <w:rPr>
              <w:rFonts w:asciiTheme="minorHAnsi" w:eastAsiaTheme="minorEastAsia" w:hAnsiTheme="minorHAnsi" w:cstheme="minorBidi"/>
              <w:color w:val="auto"/>
              <w:kern w:val="2"/>
              <w:lang w:val="en-SG" w:eastAsia="zh-CN"/>
              <w14:ligatures w14:val="standardContextual"/>
            </w:rPr>
          </w:pPr>
          <w:hyperlink w:anchor="_Toc182192213" w:history="1">
            <w:r w:rsidRPr="00D37CD2">
              <w:rPr>
                <w:rStyle w:val="Hyperlink"/>
              </w:rPr>
              <w:t>Chapter 11</w:t>
            </w:r>
            <w:r>
              <w:rPr>
                <w:rFonts w:asciiTheme="minorHAnsi" w:eastAsiaTheme="minorEastAsia" w:hAnsiTheme="minorHAnsi" w:cstheme="minorBidi"/>
                <w:color w:val="auto"/>
                <w:kern w:val="2"/>
                <w:lang w:val="en-SG" w:eastAsia="zh-CN"/>
                <w14:ligatures w14:val="standardContextual"/>
              </w:rPr>
              <w:tab/>
            </w:r>
            <w:r w:rsidRPr="00D37CD2">
              <w:rPr>
                <w:rStyle w:val="Hyperlink"/>
              </w:rPr>
              <w:t>Acknowledging/Declaring the Use of GAI</w:t>
            </w:r>
            <w:r>
              <w:rPr>
                <w:webHidden/>
              </w:rPr>
              <w:tab/>
            </w:r>
            <w:r>
              <w:rPr>
                <w:webHidden/>
              </w:rPr>
              <w:fldChar w:fldCharType="begin"/>
            </w:r>
            <w:r>
              <w:rPr>
                <w:webHidden/>
              </w:rPr>
              <w:instrText xml:space="preserve"> PAGEREF _Toc182192213 \h </w:instrText>
            </w:r>
            <w:r>
              <w:rPr>
                <w:webHidden/>
              </w:rPr>
            </w:r>
            <w:r>
              <w:rPr>
                <w:webHidden/>
              </w:rPr>
              <w:fldChar w:fldCharType="separate"/>
            </w:r>
            <w:r>
              <w:rPr>
                <w:webHidden/>
              </w:rPr>
              <w:t>40</w:t>
            </w:r>
            <w:r>
              <w:rPr>
                <w:webHidden/>
              </w:rPr>
              <w:fldChar w:fldCharType="end"/>
            </w:r>
          </w:hyperlink>
        </w:p>
        <w:p w14:paraId="0A9D65F3" w14:textId="3DB0471D" w:rsidR="00655899" w:rsidRDefault="00655899">
          <w:pPr>
            <w:pStyle w:val="TOC1"/>
            <w:tabs>
              <w:tab w:val="left" w:pos="1440"/>
            </w:tabs>
            <w:rPr>
              <w:rFonts w:asciiTheme="minorHAnsi" w:eastAsiaTheme="minorEastAsia" w:hAnsiTheme="minorHAnsi" w:cstheme="minorBidi"/>
              <w:color w:val="auto"/>
              <w:kern w:val="2"/>
              <w:lang w:val="en-SG" w:eastAsia="zh-CN"/>
              <w14:ligatures w14:val="standardContextual"/>
            </w:rPr>
          </w:pPr>
          <w:hyperlink w:anchor="_Toc182192214" w:history="1">
            <w:r w:rsidRPr="00D37CD2">
              <w:rPr>
                <w:rStyle w:val="Hyperlink"/>
              </w:rPr>
              <w:t>Chapter 12</w:t>
            </w:r>
            <w:r>
              <w:rPr>
                <w:rFonts w:asciiTheme="minorHAnsi" w:eastAsiaTheme="minorEastAsia" w:hAnsiTheme="minorHAnsi" w:cstheme="minorBidi"/>
                <w:color w:val="auto"/>
                <w:kern w:val="2"/>
                <w:lang w:val="en-SG" w:eastAsia="zh-CN"/>
                <w14:ligatures w14:val="standardContextual"/>
              </w:rPr>
              <w:tab/>
            </w:r>
            <w:r w:rsidRPr="00D37CD2">
              <w:rPr>
                <w:rStyle w:val="Hyperlink"/>
              </w:rPr>
              <w:t>References</w:t>
            </w:r>
            <w:r>
              <w:rPr>
                <w:webHidden/>
              </w:rPr>
              <w:tab/>
            </w:r>
            <w:r>
              <w:rPr>
                <w:webHidden/>
              </w:rPr>
              <w:fldChar w:fldCharType="begin"/>
            </w:r>
            <w:r>
              <w:rPr>
                <w:webHidden/>
              </w:rPr>
              <w:instrText xml:space="preserve"> PAGEREF _Toc182192214 \h </w:instrText>
            </w:r>
            <w:r>
              <w:rPr>
                <w:webHidden/>
              </w:rPr>
            </w:r>
            <w:r>
              <w:rPr>
                <w:webHidden/>
              </w:rPr>
              <w:fldChar w:fldCharType="separate"/>
            </w:r>
            <w:r>
              <w:rPr>
                <w:webHidden/>
              </w:rPr>
              <w:t>43</w:t>
            </w:r>
            <w:r>
              <w:rPr>
                <w:webHidden/>
              </w:rPr>
              <w:fldChar w:fldCharType="end"/>
            </w:r>
          </w:hyperlink>
        </w:p>
        <w:p w14:paraId="0A464436" w14:textId="535CD14D" w:rsidR="199321CF" w:rsidRDefault="199321CF" w:rsidP="00655899">
          <w:pPr>
            <w:pStyle w:val="TOC1"/>
            <w:ind w:left="0" w:firstLine="0"/>
            <w:rPr>
              <w:rStyle w:val="Hyperlink"/>
            </w:rPr>
          </w:pPr>
          <w:r>
            <w:fldChar w:fldCharType="end"/>
          </w:r>
        </w:p>
      </w:sdtContent>
    </w:sdt>
    <w:p w14:paraId="243783ED" w14:textId="1C29A5C8" w:rsidR="002F03FE" w:rsidRDefault="002F03FE" w:rsidP="00FA1ABE"/>
    <w:p w14:paraId="36CF815E" w14:textId="103115AD" w:rsidR="002F03FE" w:rsidRPr="009E7B69" w:rsidRDefault="002F03FE" w:rsidP="00FA1ABE">
      <w:pPr>
        <w:sectPr w:rsidR="002F03FE" w:rsidRPr="009E7B69" w:rsidSect="00A93660">
          <w:footerReference w:type="default" r:id="rId16"/>
          <w:type w:val="continuous"/>
          <w:pgSz w:w="11907" w:h="16839" w:code="9"/>
          <w:pgMar w:top="1440" w:right="1080" w:bottom="1440" w:left="1080" w:header="851" w:footer="992" w:gutter="0"/>
          <w:pgNumType w:start="0"/>
          <w:cols w:space="425"/>
          <w:docGrid w:type="lines" w:linePitch="326"/>
        </w:sectPr>
      </w:pPr>
    </w:p>
    <w:p w14:paraId="5BFB7A8F" w14:textId="54134685" w:rsidR="00F544B7" w:rsidRDefault="47075052" w:rsidP="00FA1ABE">
      <w:pPr>
        <w:pStyle w:val="Heading1"/>
      </w:pPr>
      <w:bookmarkStart w:id="19" w:name="_Toc182192193"/>
      <w:r>
        <w:t>Project Purpose</w:t>
      </w:r>
      <w:bookmarkEnd w:id="19"/>
    </w:p>
    <w:p w14:paraId="682AE758" w14:textId="77777777" w:rsidR="00954F89" w:rsidRDefault="00A229D1" w:rsidP="00FA1ABE">
      <w:pPr>
        <w:rPr>
          <w:lang w:val="en-SG"/>
        </w:rPr>
      </w:pPr>
      <w:r w:rsidRPr="00A229D1">
        <w:rPr>
          <w:lang w:val="en-SG"/>
        </w:rPr>
        <w:t>According to the World Health Organisation (WHO), noise and air pollution are significant environmental factors that can have detrimental impacts on our health. Air pollution is a complex mixture of particulate matter that can come from many sources such as cars, industrial plants and many more.</w:t>
      </w:r>
    </w:p>
    <w:p w14:paraId="0A396657" w14:textId="77777777" w:rsidR="001E184F" w:rsidRDefault="001E184F" w:rsidP="001E184F">
      <w:pPr>
        <w:jc w:val="center"/>
      </w:pPr>
      <w:r>
        <w:rPr>
          <w:noProof/>
          <w:bdr w:val="none" w:sz="0" w:space="0" w:color="auto" w:frame="1"/>
        </w:rPr>
        <w:drawing>
          <wp:inline distT="0" distB="0" distL="0" distR="0" wp14:anchorId="4A20F068" wp14:editId="2CE2F65C">
            <wp:extent cx="3488288" cy="4505986"/>
            <wp:effectExtent l="0" t="0" r="0" b="8890"/>
            <wp:docPr id="69098857" name="Picture 1"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8857" name="Picture 1" descr="A screenshot of a medical repo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1184" cy="4522644"/>
                    </a:xfrm>
                    <a:prstGeom prst="rect">
                      <a:avLst/>
                    </a:prstGeom>
                    <a:noFill/>
                    <a:ln>
                      <a:noFill/>
                    </a:ln>
                  </pic:spPr>
                </pic:pic>
              </a:graphicData>
            </a:graphic>
          </wp:inline>
        </w:drawing>
      </w:r>
    </w:p>
    <w:p w14:paraId="5717E109" w14:textId="75E3436C" w:rsidR="001E184F" w:rsidRDefault="001E184F" w:rsidP="001E184F">
      <w:pPr>
        <w:pStyle w:val="Caption"/>
        <w:rPr>
          <w:rFonts w:eastAsia="Times New Roman" w:cs="Times New Roman"/>
          <w:color w:val="000000" w:themeColor="text1"/>
          <w:sz w:val="22"/>
          <w:szCs w:val="22"/>
          <w:lang w:val="en-SG"/>
        </w:rPr>
      </w:pPr>
      <w:r>
        <w:t xml:space="preserve">Figure </w:t>
      </w:r>
      <w:r>
        <w:fldChar w:fldCharType="begin"/>
      </w:r>
      <w:r>
        <w:instrText xml:space="preserve"> SEQ Figure \* ARABIC </w:instrText>
      </w:r>
      <w:r>
        <w:fldChar w:fldCharType="separate"/>
      </w:r>
      <w:r w:rsidR="00DE3B61">
        <w:rPr>
          <w:noProof/>
        </w:rPr>
        <w:t>1</w:t>
      </w:r>
      <w:r>
        <w:fldChar w:fldCharType="end"/>
      </w:r>
      <w:r>
        <w:t xml:space="preserve"> - </w:t>
      </w:r>
      <w:r w:rsidRPr="005D6EA2">
        <w:t>Correlation PM2.5 levels and ED admissions related to respiratory issues</w:t>
      </w:r>
    </w:p>
    <w:p w14:paraId="30693146" w14:textId="220A5ABE" w:rsidR="00F544B7" w:rsidRDefault="00A229D1" w:rsidP="00FA1ABE">
      <w:pPr>
        <w:rPr>
          <w:lang w:val="en-SG"/>
        </w:rPr>
      </w:pPr>
      <w:r w:rsidRPr="00A229D1">
        <w:rPr>
          <w:lang w:val="en-SG"/>
        </w:rPr>
        <w:t xml:space="preserve">When inhaled, the </w:t>
      </w:r>
      <w:r w:rsidR="00FD2BBE" w:rsidRPr="00A229D1">
        <w:rPr>
          <w:lang w:val="en-SG"/>
        </w:rPr>
        <w:t>course</w:t>
      </w:r>
      <w:r w:rsidRPr="00A229D1">
        <w:rPr>
          <w:lang w:val="en-SG"/>
        </w:rPr>
        <w:t xml:space="preserve"> PM10 </w:t>
      </w:r>
      <w:r w:rsidR="00181FD0" w:rsidRPr="00A229D1">
        <w:rPr>
          <w:lang w:val="en-SG"/>
        </w:rPr>
        <w:t>could</w:t>
      </w:r>
      <w:r w:rsidRPr="00A229D1">
        <w:rPr>
          <w:lang w:val="en-SG"/>
        </w:rPr>
        <w:t xml:space="preserve"> damage our lungs whereas the finer PM2.5 can enter our bloodstream and cause a multitude of chronic illnesses. A study conducted in Volos, Greece found a positive correlation between PM2.5 levels and the number of patients admitted to emergency departments (ED) for certain respiratory issues as shown in </w:t>
      </w:r>
      <w:r w:rsidR="00FE7F11">
        <w:rPr>
          <w:lang w:val="en-SG"/>
        </w:rPr>
        <w:t>F</w:t>
      </w:r>
      <w:r w:rsidRPr="00A229D1">
        <w:rPr>
          <w:lang w:val="en-SG"/>
        </w:rPr>
        <w:t xml:space="preserve">igure </w:t>
      </w:r>
      <w:r w:rsidR="00FE7F11">
        <w:rPr>
          <w:lang w:val="en-SG"/>
        </w:rPr>
        <w:t>1</w:t>
      </w:r>
      <w:r w:rsidRPr="00A229D1">
        <w:rPr>
          <w:lang w:val="en-SG"/>
        </w:rPr>
        <w:t>. These respiratory issues include Upper Respiratory Infection (URI), Pneumonia and Chronic Obstructive</w:t>
      </w:r>
      <w:r>
        <w:rPr>
          <w:lang w:val="en-SG"/>
        </w:rPr>
        <w:t xml:space="preserve"> </w:t>
      </w:r>
      <w:r w:rsidRPr="00A229D1">
        <w:rPr>
          <w:lang w:val="en-SG"/>
        </w:rPr>
        <w:t>Pulmonary Disease (COPD) exacerbation.</w:t>
      </w:r>
    </w:p>
    <w:p w14:paraId="67D81614" w14:textId="77777777" w:rsidR="00FD2BBE" w:rsidRDefault="00EC7556" w:rsidP="00FA1ABE">
      <w:pPr>
        <w:rPr>
          <w:noProof/>
          <w:bdr w:val="none" w:sz="0" w:space="0" w:color="auto" w:frame="1"/>
        </w:rPr>
      </w:pPr>
      <w:r w:rsidRPr="00EC7556">
        <w:t>Noise on the other hand is an underestimated threat that can also cause many long and short term health issues and be damaging to our everyday lives. The WHO has also established that noise is a leading environmental nuisance in the European Region and there have been concerns from the public. Different groups of people react differently to noise exposure. For instance, children are more susceptible to night noises as they tend to sleep longer than adults. Additionally, chronically ill and elderly people are more sensitive to disturbances.</w:t>
      </w:r>
    </w:p>
    <w:p w14:paraId="20016DA6" w14:textId="5E0102DF" w:rsidR="00FE7F11" w:rsidRDefault="00FD2BBE" w:rsidP="00FD2BBE">
      <w:pPr>
        <w:jc w:val="center"/>
      </w:pPr>
      <w:r>
        <w:rPr>
          <w:noProof/>
          <w:bdr w:val="none" w:sz="0" w:space="0" w:color="auto" w:frame="1"/>
        </w:rPr>
        <w:drawing>
          <wp:inline distT="0" distB="0" distL="0" distR="0" wp14:anchorId="7864AAD2" wp14:editId="48FA3DCA">
            <wp:extent cx="5634990" cy="4040505"/>
            <wp:effectExtent l="0" t="0" r="3810" b="0"/>
            <wp:docPr id="1862351233" name="Picture 2" descr="A screenshot of 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51233" name="Picture 2" descr="A screenshot of a screenshot of a medical repo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4990" cy="4040505"/>
                    </a:xfrm>
                    <a:prstGeom prst="rect">
                      <a:avLst/>
                    </a:prstGeom>
                    <a:noFill/>
                    <a:ln>
                      <a:noFill/>
                    </a:ln>
                  </pic:spPr>
                </pic:pic>
              </a:graphicData>
            </a:graphic>
          </wp:inline>
        </w:drawing>
      </w:r>
    </w:p>
    <w:p w14:paraId="774E5C15" w14:textId="276250F6" w:rsidR="00FD2BBE" w:rsidRDefault="00FD2BBE" w:rsidP="00FD2BBE">
      <w:pPr>
        <w:pStyle w:val="Caption"/>
      </w:pPr>
      <w:r>
        <w:t xml:space="preserve">Figure </w:t>
      </w:r>
      <w:r>
        <w:fldChar w:fldCharType="begin"/>
      </w:r>
      <w:r>
        <w:instrText xml:space="preserve"> SEQ Figure \* ARABIC </w:instrText>
      </w:r>
      <w:r>
        <w:fldChar w:fldCharType="separate"/>
      </w:r>
      <w:r w:rsidR="00DE3B61">
        <w:rPr>
          <w:noProof/>
        </w:rPr>
        <w:t>2</w:t>
      </w:r>
      <w:r>
        <w:fldChar w:fldCharType="end"/>
      </w:r>
      <w:r>
        <w:t xml:space="preserve"> - </w:t>
      </w:r>
      <w:r w:rsidRPr="00822057">
        <w:t>Relationship between probability risk of myocardial infarction and decibel levels from construction noise</w:t>
      </w:r>
    </w:p>
    <w:p w14:paraId="580673C4" w14:textId="1184D4EE" w:rsidR="00F544B7" w:rsidRDefault="00EC7556" w:rsidP="00FA1ABE">
      <w:r w:rsidRPr="00EC7556">
        <w:t xml:space="preserve">One of the health risks associated with noise exposure is an increased likelihood of myocardial infarction. Figure </w:t>
      </w:r>
      <w:r w:rsidR="00FE7F11">
        <w:t>2</w:t>
      </w:r>
      <w:r w:rsidRPr="00EC7556">
        <w:t xml:space="preserve"> shows the increasing linear relationship between the probability risk of myocardial infarction and decibel levels from construction noise of individuals in varying age groups.</w:t>
      </w:r>
    </w:p>
    <w:p w14:paraId="49FE2CA7" w14:textId="2A8857C4" w:rsidR="00EC7556" w:rsidRDefault="00EC7556" w:rsidP="00FA1ABE">
      <w:pPr>
        <w:jc w:val="center"/>
      </w:pPr>
    </w:p>
    <w:p w14:paraId="35C8C73A" w14:textId="77777777" w:rsidR="00FE4547" w:rsidRDefault="00FE4547" w:rsidP="00FA1ABE">
      <w:pPr>
        <w:rPr>
          <w:sz w:val="32"/>
          <w:szCs w:val="32"/>
        </w:rPr>
      </w:pPr>
      <w:r>
        <w:br w:type="page"/>
      </w:r>
    </w:p>
    <w:p w14:paraId="4AF79B37" w14:textId="5C153CC2" w:rsidR="00522F05" w:rsidRPr="009E7B69" w:rsidRDefault="643245FA" w:rsidP="00FA1ABE">
      <w:pPr>
        <w:pStyle w:val="Heading1"/>
      </w:pPr>
      <w:bookmarkStart w:id="20" w:name="_Toc182192194"/>
      <w:r>
        <w:t>Project Summary</w:t>
      </w:r>
      <w:bookmarkEnd w:id="20"/>
    </w:p>
    <w:p w14:paraId="3B69286D" w14:textId="6B667798" w:rsidR="00C67C4A" w:rsidRPr="00FA1ABE" w:rsidRDefault="4C54CFF5" w:rsidP="00FA1ABE">
      <w:r>
        <w:t xml:space="preserve">The </w:t>
      </w:r>
      <w:r w:rsidR="6B8499A6">
        <w:t>main function of this</w:t>
      </w:r>
      <w:r w:rsidR="73D34BCC">
        <w:t xml:space="preserve"> smart environmental monitoring system</w:t>
      </w:r>
      <w:r w:rsidR="6B8499A6">
        <w:t xml:space="preserve"> is to</w:t>
      </w:r>
      <w:r w:rsidR="7C23A2DC">
        <w:t xml:space="preserve"> </w:t>
      </w:r>
      <w:r w:rsidR="2DC3FD44">
        <w:t xml:space="preserve">remotely </w:t>
      </w:r>
      <w:r w:rsidR="7C23A2DC">
        <w:t xml:space="preserve">monitor the dust and noise levels </w:t>
      </w:r>
      <w:r w:rsidR="6B8499A6">
        <w:t xml:space="preserve">of the environment </w:t>
      </w:r>
      <w:r w:rsidR="6D18B001">
        <w:t>in real time</w:t>
      </w:r>
      <w:r w:rsidR="33FD15D1">
        <w:t>,</w:t>
      </w:r>
      <w:r w:rsidR="6D18B001">
        <w:t xml:space="preserve"> </w:t>
      </w:r>
      <w:r w:rsidR="06B0DDFF">
        <w:t>using machine learning to</w:t>
      </w:r>
      <w:r w:rsidR="09724B1D">
        <w:t xml:space="preserve"> </w:t>
      </w:r>
      <w:proofErr w:type="spellStart"/>
      <w:r w:rsidR="09724B1D">
        <w:t>analy</w:t>
      </w:r>
      <w:r w:rsidR="3C76D1EF">
        <w:t>s</w:t>
      </w:r>
      <w:r w:rsidR="09724B1D">
        <w:t>e</w:t>
      </w:r>
      <w:proofErr w:type="spellEnd"/>
      <w:r w:rsidR="14FE28D8">
        <w:t>,</w:t>
      </w:r>
      <w:r w:rsidR="5ADF4ECF">
        <w:t xml:space="preserve"> predict</w:t>
      </w:r>
      <w:r w:rsidR="6B8499A6">
        <w:t xml:space="preserve"> and alert the user </w:t>
      </w:r>
      <w:r w:rsidR="3B852EF1">
        <w:t>to</w:t>
      </w:r>
      <w:r w:rsidR="450543E2">
        <w:t xml:space="preserve"> potentially</w:t>
      </w:r>
      <w:r w:rsidR="5ADF4ECF">
        <w:t xml:space="preserve"> </w:t>
      </w:r>
      <w:r w:rsidR="4F0473C6">
        <w:t>hazardous environment</w:t>
      </w:r>
      <w:r w:rsidR="267977DB">
        <w:t xml:space="preserve"> conditions</w:t>
      </w:r>
      <w:r w:rsidR="31AFD268">
        <w:t>.</w:t>
      </w:r>
    </w:p>
    <w:p w14:paraId="72301A0E" w14:textId="1FC50C90" w:rsidR="00C67C4A" w:rsidRPr="00C67C4A" w:rsidRDefault="3EAC9A0B" w:rsidP="00FA1ABE">
      <w:r>
        <w:t xml:space="preserve">The core of this system </w:t>
      </w:r>
      <w:r w:rsidR="150CBD0E">
        <w:t>consists</w:t>
      </w:r>
      <w:r>
        <w:t xml:space="preserve"> of </w:t>
      </w:r>
      <w:r w:rsidR="7FB95C36">
        <w:t>a microcontroller</w:t>
      </w:r>
      <w:r w:rsidR="5D65DBF9">
        <w:t xml:space="preserve">, sensors </w:t>
      </w:r>
      <w:r w:rsidR="5FBDA0C1">
        <w:t>for detecting particulate matter (PM)</w:t>
      </w:r>
      <w:r w:rsidR="3E8FA384">
        <w:t xml:space="preserve">, </w:t>
      </w:r>
      <w:r w:rsidR="5FBDA0C1">
        <w:t>decibel</w:t>
      </w:r>
      <w:r w:rsidR="3D42F474">
        <w:t xml:space="preserve"> </w:t>
      </w:r>
      <w:r w:rsidR="5FBDA0C1">
        <w:t>(dB) levels</w:t>
      </w:r>
      <w:r w:rsidR="740E0E09">
        <w:t>, temperature and humidity and</w:t>
      </w:r>
      <w:r w:rsidR="11582711">
        <w:t xml:space="preserve"> </w:t>
      </w:r>
      <w:r w:rsidR="5FBDA0C1">
        <w:t>I</w:t>
      </w:r>
      <w:r w:rsidR="083ED266">
        <w:t>nternet of Things (IoT)</w:t>
      </w:r>
      <w:r w:rsidR="5FBDA0C1">
        <w:t xml:space="preserve"> platform</w:t>
      </w:r>
      <w:r w:rsidR="74E0411F">
        <w:t xml:space="preserve"> </w:t>
      </w:r>
      <w:r w:rsidR="7FA7749E">
        <w:t>for data storage, visualization and predictive analysis through MATLAB</w:t>
      </w:r>
      <w:r w:rsidR="40E9A304">
        <w:t xml:space="preserve">. </w:t>
      </w:r>
      <w:r w:rsidR="7F3BF767">
        <w:t>Additionally</w:t>
      </w:r>
      <w:r w:rsidR="40E9A304">
        <w:t xml:space="preserve">, </w:t>
      </w:r>
      <w:r w:rsidR="54448996">
        <w:t>a commonly used messaging service</w:t>
      </w:r>
      <w:r w:rsidR="3B184173">
        <w:t xml:space="preserve"> </w:t>
      </w:r>
      <w:r w:rsidR="40E9A304">
        <w:t xml:space="preserve">is used </w:t>
      </w:r>
      <w:r w:rsidR="1171ECCA">
        <w:t xml:space="preserve">to send alerts and </w:t>
      </w:r>
      <w:r w:rsidR="348B4C9B">
        <w:t>information</w:t>
      </w:r>
      <w:r w:rsidR="1171ECCA">
        <w:t xml:space="preserve"> to users through their mobile devices.</w:t>
      </w:r>
      <w:r w:rsidR="071ED4EE">
        <w:t xml:space="preserve"> </w:t>
      </w:r>
      <w:r w:rsidR="19DCC75B">
        <w:t xml:space="preserve">For the system to </w:t>
      </w:r>
      <w:r w:rsidR="07F0AEA4">
        <w:t>function remotely,</w:t>
      </w:r>
      <w:r w:rsidR="653ABEFB">
        <w:t xml:space="preserve"> </w:t>
      </w:r>
      <w:r w:rsidR="5C077C67">
        <w:t xml:space="preserve">a </w:t>
      </w:r>
      <w:r w:rsidR="653ABEFB">
        <w:t>lithium-ion polymer (LiPo) battery and</w:t>
      </w:r>
      <w:r w:rsidR="07F0AEA4">
        <w:t xml:space="preserve"> solar panels </w:t>
      </w:r>
      <w:r w:rsidR="76BA0CBF">
        <w:t>are</w:t>
      </w:r>
      <w:r w:rsidR="07F0AEA4">
        <w:t xml:space="preserve"> integrated</w:t>
      </w:r>
      <w:r w:rsidR="33B2EA90">
        <w:t xml:space="preserve">, acting as a power </w:t>
      </w:r>
      <w:r w:rsidR="394695EB">
        <w:t xml:space="preserve">source and </w:t>
      </w:r>
      <w:r w:rsidR="33B2EA90">
        <w:t xml:space="preserve">harvesting element to </w:t>
      </w:r>
      <w:r w:rsidR="4F1E4D01">
        <w:t xml:space="preserve">allow the system to operate without an external power supply. </w:t>
      </w:r>
      <w:r w:rsidR="15E1A744">
        <w:t>A</w:t>
      </w:r>
      <w:r w:rsidR="036EFBC0">
        <w:t xml:space="preserve"> </w:t>
      </w:r>
      <w:r w:rsidR="14CA4CE3">
        <w:t>custom</w:t>
      </w:r>
      <w:r w:rsidR="036EFBC0">
        <w:t xml:space="preserve"> designed P</w:t>
      </w:r>
      <w:r w:rsidR="23287321">
        <w:t xml:space="preserve">rinted Circuit Board (PCB) is used to connect all the components of the system </w:t>
      </w:r>
      <w:r w:rsidR="0E0E9F67">
        <w:t>together</w:t>
      </w:r>
      <w:r w:rsidR="364217BF">
        <w:t xml:space="preserve"> allowing</w:t>
      </w:r>
      <w:r w:rsidR="0C054136">
        <w:t xml:space="preserve"> the system to be more reliable, durable and compact. </w:t>
      </w:r>
    </w:p>
    <w:p w14:paraId="1438DD29" w14:textId="171B5D75" w:rsidR="00D00957" w:rsidRPr="00F52A35" w:rsidRDefault="00FE4547" w:rsidP="00FA1ABE">
      <w:r w:rsidRPr="00FE4547">
        <w:t>E</w:t>
      </w:r>
      <w:r w:rsidR="1BF49A01">
        <w:t>ven though t</w:t>
      </w:r>
      <w:r w:rsidR="4FFBBD84">
        <w:t xml:space="preserve">he system </w:t>
      </w:r>
      <w:r w:rsidR="121668FB">
        <w:t xml:space="preserve">was able to achieve the majority of the project’s </w:t>
      </w:r>
      <w:r w:rsidR="2332D39B">
        <w:t>objectives</w:t>
      </w:r>
      <w:r w:rsidR="2AC9E913">
        <w:t xml:space="preserve"> by effectively monitoring the </w:t>
      </w:r>
      <w:r w:rsidR="290CC40F">
        <w:t>environmental</w:t>
      </w:r>
      <w:r w:rsidR="2AC9E913">
        <w:t xml:space="preserve"> conditions</w:t>
      </w:r>
      <w:r w:rsidR="121668FB">
        <w:t xml:space="preserve"> </w:t>
      </w:r>
      <w:r w:rsidR="32CFE6FC">
        <w:t>and alert</w:t>
      </w:r>
      <w:r w:rsidR="72C8B3C1">
        <w:t>ing</w:t>
      </w:r>
      <w:r w:rsidR="59C4919F">
        <w:t xml:space="preserve"> the user </w:t>
      </w:r>
      <w:r w:rsidR="07F4DFC8">
        <w:t>appropriately,</w:t>
      </w:r>
      <w:r w:rsidR="1168AA11">
        <w:t xml:space="preserve"> </w:t>
      </w:r>
      <w:r w:rsidR="7A0F2D0B">
        <w:t>the system is unable to sustain for long period of operation. This was mainly due to the la</w:t>
      </w:r>
      <w:r w:rsidR="569C8608">
        <w:t>c</w:t>
      </w:r>
      <w:r w:rsidR="7A0F2D0B">
        <w:t>k of experi</w:t>
      </w:r>
      <w:r w:rsidR="382DC857">
        <w:t xml:space="preserve">ence with </w:t>
      </w:r>
      <w:r w:rsidR="40B045D5">
        <w:t>working on new components and system design. There was also no secure</w:t>
      </w:r>
      <w:r w:rsidR="72B5F610">
        <w:t>d</w:t>
      </w:r>
      <w:r w:rsidR="40B045D5">
        <w:t xml:space="preserve"> enclosure created for this </w:t>
      </w:r>
      <w:r w:rsidR="4D76ACBA">
        <w:t>system,</w:t>
      </w:r>
      <w:r w:rsidR="40B045D5">
        <w:t xml:space="preserve"> </w:t>
      </w:r>
      <w:r w:rsidR="5F6CEBED">
        <w:t xml:space="preserve">which would </w:t>
      </w:r>
      <w:r w:rsidR="4647ED49">
        <w:t xml:space="preserve">be ideal </w:t>
      </w:r>
      <w:r w:rsidR="1CC6D9DC">
        <w:t>for</w:t>
      </w:r>
      <w:r w:rsidR="4647ED49">
        <w:t xml:space="preserve"> making </w:t>
      </w:r>
      <w:r w:rsidR="00E1C204">
        <w:t>the system</w:t>
      </w:r>
      <w:r w:rsidR="4647ED49">
        <w:t xml:space="preserve"> protected </w:t>
      </w:r>
      <w:r w:rsidR="7220CAA3">
        <w:t xml:space="preserve">and convenient </w:t>
      </w:r>
      <w:r w:rsidR="5F434917">
        <w:t>for</w:t>
      </w:r>
      <w:r w:rsidR="7220CAA3">
        <w:t xml:space="preserve"> deploying in any environment. </w:t>
      </w:r>
    </w:p>
    <w:p w14:paraId="3AE61C03" w14:textId="6832A537" w:rsidR="537B1ED0" w:rsidRDefault="537B1ED0" w:rsidP="00FA1ABE"/>
    <w:p w14:paraId="5386DA90" w14:textId="0E4AAE81" w:rsidR="00D00957" w:rsidRPr="00F52A35" w:rsidRDefault="00D00957" w:rsidP="00FA1ABE"/>
    <w:p w14:paraId="1365306B" w14:textId="13109030" w:rsidR="00D00957" w:rsidRPr="00F52A35" w:rsidRDefault="6B5A6809" w:rsidP="00FA1ABE">
      <w:pPr>
        <w:rPr>
          <w:highlight w:val="green"/>
        </w:rPr>
      </w:pPr>
      <w:commentRangeStart w:id="21"/>
      <w:commentRangeStart w:id="22"/>
      <w:r w:rsidRPr="199321CF">
        <w:rPr>
          <w:highlight w:val="green"/>
        </w:rPr>
        <w:t xml:space="preserve">battery cannot last for long hours even in ideal sunny conditions. This is mainly due to </w:t>
      </w:r>
      <w:r w:rsidR="68579EAB" w:rsidRPr="199321CF">
        <w:rPr>
          <w:highlight w:val="green"/>
        </w:rPr>
        <w:t xml:space="preserve">the poor selection of the solar panels used. The output </w:t>
      </w:r>
      <w:r w:rsidR="53021D7B" w:rsidRPr="199321CF">
        <w:rPr>
          <w:highlight w:val="green"/>
        </w:rPr>
        <w:t xml:space="preserve">power is more than the input power from the solar panels causing the </w:t>
      </w:r>
      <w:r w:rsidR="783A5A62" w:rsidRPr="199321CF">
        <w:rPr>
          <w:highlight w:val="green"/>
        </w:rPr>
        <w:t>battery</w:t>
      </w:r>
      <w:r w:rsidR="53021D7B" w:rsidRPr="199321CF">
        <w:rPr>
          <w:highlight w:val="green"/>
        </w:rPr>
        <w:t xml:space="preserve"> to eventually deplete. </w:t>
      </w:r>
      <w:r w:rsidR="3AE5EC7E" w:rsidRPr="199321CF">
        <w:rPr>
          <w:highlight w:val="green"/>
        </w:rPr>
        <w:t xml:space="preserve">This can also cause some sensors to not work properly after a while as some sensors require a consistent Voltage </w:t>
      </w:r>
      <w:proofErr w:type="spellStart"/>
      <w:r w:rsidR="3AE5EC7E" w:rsidRPr="199321CF">
        <w:rPr>
          <w:highlight w:val="green"/>
        </w:rPr>
        <w:t>Input</w:t>
      </w:r>
      <w:r w:rsidR="5E60FA66" w:rsidRPr="199321CF">
        <w:rPr>
          <w:highlight w:val="green"/>
        </w:rPr>
        <w:t>.When</w:t>
      </w:r>
      <w:proofErr w:type="spellEnd"/>
      <w:r w:rsidR="5E60FA66" w:rsidRPr="199321CF">
        <w:rPr>
          <w:highlight w:val="green"/>
        </w:rPr>
        <w:t xml:space="preserve"> the battery depletes over time, the voltage output </w:t>
      </w:r>
      <w:r w:rsidR="40C2639A" w:rsidRPr="199321CF">
        <w:rPr>
          <w:highlight w:val="green"/>
        </w:rPr>
        <w:t xml:space="preserve">of the </w:t>
      </w:r>
      <w:r w:rsidR="5E60FA66" w:rsidRPr="199321CF">
        <w:rPr>
          <w:highlight w:val="green"/>
        </w:rPr>
        <w:t xml:space="preserve">battery will decrease below the required voltage </w:t>
      </w:r>
      <w:r w:rsidR="25326970" w:rsidRPr="199321CF">
        <w:rPr>
          <w:highlight w:val="green"/>
        </w:rPr>
        <w:t>of the sensos.</w:t>
      </w:r>
      <w:r w:rsidR="25326970">
        <w:t xml:space="preserve"> </w:t>
      </w:r>
      <w:commentRangeEnd w:id="21"/>
      <w:r w:rsidR="2E8E5B46">
        <w:rPr>
          <w:rStyle w:val="CommentReference"/>
        </w:rPr>
        <w:commentReference w:id="21"/>
      </w:r>
      <w:commentRangeEnd w:id="22"/>
      <w:r w:rsidR="2E8E5B46">
        <w:rPr>
          <w:rStyle w:val="CommentReference"/>
        </w:rPr>
        <w:commentReference w:id="22"/>
      </w:r>
    </w:p>
    <w:p w14:paraId="3962E378" w14:textId="2D83427A" w:rsidR="03A442FA" w:rsidRDefault="03A442FA" w:rsidP="00FA1ABE"/>
    <w:p w14:paraId="3CF7188A" w14:textId="15B09F52" w:rsidR="37F71784" w:rsidRDefault="37F71784" w:rsidP="00FA1ABE">
      <w:r>
        <w:t xml:space="preserve">Another area where improvements could be made is to create a </w:t>
      </w:r>
      <w:r w:rsidR="0ADA156E">
        <w:t>secure</w:t>
      </w:r>
      <w:r>
        <w:t xml:space="preserve"> enclosure for the system</w:t>
      </w:r>
      <w:r w:rsidR="1996457A">
        <w:t xml:space="preserve"> using 3D printing. </w:t>
      </w:r>
      <w:r w:rsidR="460730F6">
        <w:t>The reason for not making a secured enclosure is due to time taken to troubleshoot</w:t>
      </w:r>
      <w:r w:rsidR="2A3DF463">
        <w:t xml:space="preserve">... </w:t>
      </w:r>
      <w:r w:rsidR="2A3DF463" w:rsidRPr="03A442FA">
        <w:rPr>
          <w:highlight w:val="magenta"/>
        </w:rPr>
        <w:t>TO CONTINUE</w:t>
      </w:r>
      <w:r w:rsidR="2A3DF463">
        <w:t xml:space="preserve"> </w:t>
      </w:r>
    </w:p>
    <w:p w14:paraId="126332B1" w14:textId="057E098F" w:rsidR="46FC27E8" w:rsidRDefault="46FC27E8" w:rsidP="00FA1ABE"/>
    <w:p w14:paraId="0296835A" w14:textId="77777777" w:rsidR="004244EB" w:rsidRDefault="004244EB">
      <w:pPr>
        <w:widowControl/>
        <w:spacing w:after="0" w:line="240" w:lineRule="auto"/>
        <w:jc w:val="left"/>
        <w:rPr>
          <w:b/>
          <w:bCs/>
          <w:sz w:val="32"/>
          <w:szCs w:val="32"/>
        </w:rPr>
      </w:pPr>
      <w:r>
        <w:br w:type="page"/>
      </w:r>
    </w:p>
    <w:p w14:paraId="0C4A8BBC" w14:textId="4321CBDC" w:rsidR="007B740C" w:rsidRDefault="6D29CD50" w:rsidP="00FA1ABE">
      <w:pPr>
        <w:pStyle w:val="Heading1"/>
      </w:pPr>
      <w:bookmarkStart w:id="23" w:name="_Toc182192195"/>
      <w:r>
        <w:t xml:space="preserve">Project </w:t>
      </w:r>
      <w:r w:rsidR="643245FA">
        <w:t>Scope</w:t>
      </w:r>
      <w:bookmarkEnd w:id="23"/>
    </w:p>
    <w:p w14:paraId="28D98F80" w14:textId="0861618C" w:rsidR="0001304B" w:rsidRDefault="0001304B" w:rsidP="0001304B">
      <w:r>
        <w:t xml:space="preserve">This project aims to create and design a smart system to monitor environmental noise and dust by combining a microcontroller with an Internet of Things (IoT) platform. Equipped with sensors for noise, particulate matter (PM2.5 and PM10), temperature, and humidity, the system collects real-time data from the environment and sends it to the </w:t>
      </w:r>
      <w:proofErr w:type="spellStart"/>
      <w:r>
        <w:t>ThingSpeak</w:t>
      </w:r>
      <w:proofErr w:type="spellEnd"/>
      <w:r>
        <w:t xml:space="preserve"> IoT platform. On </w:t>
      </w:r>
      <w:proofErr w:type="spellStart"/>
      <w:r>
        <w:t>ThingSpeak</w:t>
      </w:r>
      <w:proofErr w:type="spellEnd"/>
      <w:r>
        <w:t xml:space="preserve">, machine-learning models such as autoregressive (AR) and Autoregressive-Exogenous (ARX) modelling are used to </w:t>
      </w:r>
      <w:proofErr w:type="spellStart"/>
      <w:r>
        <w:t>analyse</w:t>
      </w:r>
      <w:proofErr w:type="spellEnd"/>
      <w:r>
        <w:t xml:space="preserve"> and predict future noise and dust levels. The processed data is displayed through interactive gauges and trend graphs, giving users a clear view of current conditions and forecasts.</w:t>
      </w:r>
    </w:p>
    <w:p w14:paraId="3E7D9C41" w14:textId="03AA7CFE" w:rsidR="0001304B" w:rsidRDefault="0001304B" w:rsidP="0001304B">
      <w:r>
        <w:t>Additionally, an application programming interface (API), Tele</w:t>
      </w:r>
      <w:r w:rsidR="00C22193">
        <w:t xml:space="preserve">gram </w:t>
      </w:r>
      <w:r>
        <w:t>bot, provides real-time notifications and alerts if noise or dust levels approach hazardous levels. This fully automated system allows users with proactive monitoring tools, enabling them to make informed choices to maintain a healthier living environment.</w:t>
      </w:r>
    </w:p>
    <w:p w14:paraId="7F8553EB" w14:textId="77777777" w:rsidR="0001304B" w:rsidRPr="0001304B" w:rsidRDefault="0001304B" w:rsidP="0001304B"/>
    <w:p w14:paraId="0CE05531" w14:textId="77777777" w:rsidR="00A044B0" w:rsidRDefault="00A044B0">
      <w:pPr>
        <w:widowControl/>
        <w:spacing w:after="0" w:line="240" w:lineRule="auto"/>
        <w:jc w:val="left"/>
        <w:rPr>
          <w:b/>
          <w:bCs/>
          <w:sz w:val="32"/>
          <w:szCs w:val="32"/>
        </w:rPr>
      </w:pPr>
      <w:r>
        <w:br w:type="page"/>
      </w:r>
    </w:p>
    <w:p w14:paraId="5488A9F4" w14:textId="4D994B08" w:rsidR="00522F05" w:rsidRDefault="00C22193" w:rsidP="00FA1ABE">
      <w:pPr>
        <w:pStyle w:val="Heading1"/>
      </w:pPr>
      <w:bookmarkStart w:id="24" w:name="_Toc182192196"/>
      <w:r>
        <w:t>Environmental Noise and Dust</w:t>
      </w:r>
      <w:bookmarkEnd w:id="24"/>
    </w:p>
    <w:p w14:paraId="77414898" w14:textId="77777777" w:rsidR="00D23A54" w:rsidRDefault="00D23A54" w:rsidP="00D23A54">
      <w:pPr>
        <w:rPr>
          <w:lang w:val="en-SG"/>
        </w:rPr>
      </w:pPr>
      <w:r w:rsidRPr="00D23A54">
        <w:rPr>
          <w:lang w:val="en-SG"/>
        </w:rPr>
        <w:t>Monitoring environmental noise and dust levels has become essential and crucial for public health. Long term exposure with high levels of noise and dust levels can impact health, contributing to several illnesses</w:t>
      </w:r>
      <w:r>
        <w:rPr>
          <w:lang w:val="en-SG"/>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4810"/>
        <w:gridCol w:w="2351"/>
      </w:tblGrid>
      <w:tr w:rsidR="00154C80" w:rsidRPr="00705BD1" w14:paraId="72529442" w14:textId="77777777">
        <w:trPr>
          <w:jc w:val="center"/>
        </w:trPr>
        <w:tc>
          <w:tcPr>
            <w:tcW w:w="481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9A806AD" w14:textId="77777777" w:rsidR="00154C80" w:rsidRPr="00705BD1" w:rsidRDefault="00154C80">
            <w:pPr>
              <w:rPr>
                <w:lang w:val="en-SG"/>
              </w:rPr>
            </w:pPr>
            <w:r w:rsidRPr="00705BD1">
              <w:rPr>
                <w:lang w:val="en-SG"/>
              </w:rPr>
              <w:t>Sound Level Description</w:t>
            </w:r>
          </w:p>
        </w:tc>
        <w:tc>
          <w:tcPr>
            <w:tcW w:w="2351"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E14E2EE" w14:textId="77777777" w:rsidR="00154C80" w:rsidRPr="00705BD1" w:rsidRDefault="00154C80">
            <w:pPr>
              <w:jc w:val="center"/>
              <w:rPr>
                <w:lang w:val="en-SG"/>
              </w:rPr>
            </w:pPr>
            <w:r w:rsidRPr="00705BD1">
              <w:rPr>
                <w:lang w:val="en-SG"/>
              </w:rPr>
              <w:t>Sound levels in dB</w:t>
            </w:r>
          </w:p>
        </w:tc>
      </w:tr>
      <w:tr w:rsidR="00154C80" w:rsidRPr="00705BD1" w14:paraId="78FB7FEE" w14:textId="77777777">
        <w:trPr>
          <w:jc w:val="center"/>
        </w:trPr>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E92F9" w14:textId="77777777" w:rsidR="00154C80" w:rsidRPr="00705BD1" w:rsidRDefault="00154C80">
            <w:pPr>
              <w:rPr>
                <w:lang w:val="en-SG"/>
              </w:rPr>
            </w:pPr>
            <w:r w:rsidRPr="00705BD1">
              <w:rPr>
                <w:lang w:val="en-SG"/>
              </w:rPr>
              <w:t>Normal</w:t>
            </w:r>
          </w:p>
        </w:tc>
        <w:tc>
          <w:tcPr>
            <w:tcW w:w="23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942FB" w14:textId="77777777" w:rsidR="00154C80" w:rsidRPr="00705BD1" w:rsidRDefault="00154C80">
            <w:pPr>
              <w:jc w:val="center"/>
              <w:rPr>
                <w:lang w:val="en-SG"/>
              </w:rPr>
            </w:pPr>
            <w:r w:rsidRPr="00705BD1">
              <w:rPr>
                <w:lang w:val="en-SG"/>
              </w:rPr>
              <w:t>&lt;70</w:t>
            </w:r>
          </w:p>
        </w:tc>
      </w:tr>
      <w:tr w:rsidR="00154C80" w:rsidRPr="00705BD1" w14:paraId="00372CB9" w14:textId="77777777">
        <w:trPr>
          <w:jc w:val="center"/>
        </w:trPr>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7CB44" w14:textId="77777777" w:rsidR="00154C80" w:rsidRPr="00705BD1" w:rsidRDefault="00154C80">
            <w:pPr>
              <w:rPr>
                <w:lang w:val="en-SG"/>
              </w:rPr>
            </w:pPr>
            <w:r w:rsidRPr="00705BD1">
              <w:rPr>
                <w:lang w:val="en-SG"/>
              </w:rPr>
              <w:t>Elevated</w:t>
            </w:r>
          </w:p>
        </w:tc>
        <w:tc>
          <w:tcPr>
            <w:tcW w:w="23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C8A5" w14:textId="77777777" w:rsidR="00154C80" w:rsidRPr="00705BD1" w:rsidRDefault="00154C80">
            <w:pPr>
              <w:jc w:val="center"/>
              <w:rPr>
                <w:lang w:val="en-SG"/>
              </w:rPr>
            </w:pPr>
            <w:r w:rsidRPr="00705BD1">
              <w:rPr>
                <w:lang w:val="en-SG"/>
              </w:rPr>
              <w:t>70-90</w:t>
            </w:r>
          </w:p>
        </w:tc>
      </w:tr>
      <w:tr w:rsidR="00154C80" w:rsidRPr="00705BD1" w14:paraId="0CE2BC24" w14:textId="77777777">
        <w:trPr>
          <w:jc w:val="center"/>
        </w:trPr>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B7352" w14:textId="77777777" w:rsidR="00154C80" w:rsidRPr="00705BD1" w:rsidRDefault="00154C80">
            <w:pPr>
              <w:rPr>
                <w:lang w:val="en-SG"/>
              </w:rPr>
            </w:pPr>
            <w:r w:rsidRPr="00705BD1">
              <w:rPr>
                <w:lang w:val="en-SG"/>
              </w:rPr>
              <w:t>High</w:t>
            </w:r>
          </w:p>
        </w:tc>
        <w:tc>
          <w:tcPr>
            <w:tcW w:w="23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400E2" w14:textId="77777777" w:rsidR="00154C80" w:rsidRPr="00705BD1" w:rsidRDefault="00154C80">
            <w:pPr>
              <w:jc w:val="center"/>
              <w:rPr>
                <w:lang w:val="en-SG"/>
              </w:rPr>
            </w:pPr>
            <w:r w:rsidRPr="00705BD1">
              <w:rPr>
                <w:lang w:val="en-SG"/>
              </w:rPr>
              <w:t>90-110</w:t>
            </w:r>
          </w:p>
        </w:tc>
      </w:tr>
      <w:tr w:rsidR="00154C80" w:rsidRPr="00705BD1" w14:paraId="56A3A6BC" w14:textId="77777777">
        <w:trPr>
          <w:jc w:val="center"/>
        </w:trPr>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862FA" w14:textId="77777777" w:rsidR="00154C80" w:rsidRPr="00705BD1" w:rsidRDefault="00154C80">
            <w:pPr>
              <w:rPr>
                <w:lang w:val="en-SG"/>
              </w:rPr>
            </w:pPr>
            <w:r w:rsidRPr="00705BD1">
              <w:rPr>
                <w:lang w:val="en-SG"/>
              </w:rPr>
              <w:t>Very High</w:t>
            </w:r>
          </w:p>
        </w:tc>
        <w:tc>
          <w:tcPr>
            <w:tcW w:w="23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A0FF9" w14:textId="77777777" w:rsidR="00154C80" w:rsidRPr="00705BD1" w:rsidRDefault="00154C80">
            <w:pPr>
              <w:keepNext/>
              <w:jc w:val="center"/>
              <w:rPr>
                <w:lang w:val="en-SG"/>
              </w:rPr>
            </w:pPr>
            <w:r w:rsidRPr="00705BD1">
              <w:rPr>
                <w:lang w:val="en-SG"/>
              </w:rPr>
              <w:t>&gt;110</w:t>
            </w:r>
          </w:p>
        </w:tc>
      </w:tr>
    </w:tbl>
    <w:p w14:paraId="25542F51" w14:textId="04A7623D" w:rsidR="00154C80" w:rsidRDefault="00154C80" w:rsidP="00154C80">
      <w:pPr>
        <w:pStyle w:val="Caption"/>
        <w:rPr>
          <w:lang w:val="en-SG"/>
        </w:rPr>
      </w:pPr>
      <w:r>
        <w:t xml:space="preserve">Table </w:t>
      </w:r>
      <w:r>
        <w:fldChar w:fldCharType="begin"/>
      </w:r>
      <w:r>
        <w:instrText xml:space="preserve"> SEQ Table \* ARABIC </w:instrText>
      </w:r>
      <w:r>
        <w:fldChar w:fldCharType="separate"/>
      </w:r>
      <w:r w:rsidR="0042472B">
        <w:rPr>
          <w:noProof/>
        </w:rPr>
        <w:t>1</w:t>
      </w:r>
      <w:r>
        <w:fldChar w:fldCharType="end"/>
      </w:r>
      <w:r>
        <w:t xml:space="preserve"> - Threshold Level for Noise</w:t>
      </w:r>
    </w:p>
    <w:p w14:paraId="0C3ACC02" w14:textId="0A9A10BC" w:rsidR="00D23A54" w:rsidRDefault="00D23A54" w:rsidP="00D23A54">
      <w:pPr>
        <w:rPr>
          <w:lang w:val="en-SG"/>
        </w:rPr>
      </w:pPr>
      <w:r w:rsidRPr="00D23A54">
        <w:rPr>
          <w:lang w:val="en-SG"/>
        </w:rPr>
        <w:t xml:space="preserve">Environmental noise levels are measured in decibels (dB), which indicate how intense a sound is. According to Singapore’s National Environment Agency (NEA) and health organisations worldwide, there are specific noise thresholds recommended to minimise risks to hearing and </w:t>
      </w:r>
      <w:r w:rsidR="00705BD1" w:rsidRPr="00D23A54">
        <w:rPr>
          <w:lang w:val="en-SG"/>
        </w:rPr>
        <w:t>overall</w:t>
      </w:r>
      <w:r w:rsidRPr="00D23A54">
        <w:rPr>
          <w:lang w:val="en-SG"/>
        </w:rPr>
        <w:t xml:space="preserve"> </w:t>
      </w:r>
      <w:r w:rsidR="00154C80" w:rsidRPr="00D23A54">
        <w:rPr>
          <w:lang w:val="en-SG"/>
        </w:rPr>
        <w:t>wellbeing</w:t>
      </w:r>
      <w:r w:rsidRPr="00D23A54">
        <w:rPr>
          <w:lang w:val="en-SG"/>
        </w:rPr>
        <w:t>. For example, noise at Normal or Safe levels (below 70 dB) are generally safe even over extended periods, while Very High or Hazardous levels (above 110 dB) can cause hearing damage if the exposure is prolonged.</w:t>
      </w:r>
    </w:p>
    <w:p w14:paraId="19718858" w14:textId="6F566D8C" w:rsidR="0023584F" w:rsidRDefault="00D23A54" w:rsidP="0023584F">
      <w:pPr>
        <w:rPr>
          <w:lang w:val="en-SG"/>
        </w:rPr>
      </w:pPr>
      <w:r w:rsidRPr="00D23A54">
        <w:rPr>
          <w:lang w:val="en-SG"/>
        </w:rPr>
        <w:t>In this project, we have adapted these threshold levels based on the general guidelines set by the NEA and other health organisations. These guidelines provide recommendations for safe noise exposure, which we have generalised to meet the specific needs of our project.</w:t>
      </w:r>
    </w:p>
    <w:p w14:paraId="61B5999B" w14:textId="77777777" w:rsidR="0023584F" w:rsidRDefault="0023584F">
      <w:pPr>
        <w:widowControl/>
        <w:spacing w:after="0" w:line="240" w:lineRule="auto"/>
        <w:jc w:val="left"/>
        <w:rPr>
          <w:lang w:val="en-SG"/>
        </w:rPr>
      </w:pPr>
      <w:r>
        <w:rPr>
          <w:lang w:val="en-SG"/>
        </w:rPr>
        <w:br w:type="page"/>
      </w:r>
    </w:p>
    <w:tbl>
      <w:tblPr>
        <w:tblW w:w="0" w:type="auto"/>
        <w:jc w:val="center"/>
        <w:tblCellMar>
          <w:top w:w="15" w:type="dxa"/>
          <w:left w:w="15" w:type="dxa"/>
          <w:bottom w:w="15" w:type="dxa"/>
          <w:right w:w="15" w:type="dxa"/>
        </w:tblCellMar>
        <w:tblLook w:val="04A0" w:firstRow="1" w:lastRow="0" w:firstColumn="1" w:lastColumn="0" w:noHBand="0" w:noVBand="1"/>
      </w:tblPr>
      <w:tblGrid>
        <w:gridCol w:w="4557"/>
        <w:gridCol w:w="2444"/>
      </w:tblGrid>
      <w:tr w:rsidR="00A77358" w:rsidRPr="00A77358" w14:paraId="6FDE4A11" w14:textId="77777777" w:rsidTr="00C72BED">
        <w:trPr>
          <w:jc w:val="center"/>
        </w:trPr>
        <w:tc>
          <w:tcPr>
            <w:tcW w:w="4557"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49EE8E2C" w14:textId="77777777" w:rsidR="00A77358" w:rsidRPr="00A77358" w:rsidRDefault="00A77358" w:rsidP="002A5C8A">
            <w:pPr>
              <w:rPr>
                <w:lang w:val="en-SG"/>
              </w:rPr>
            </w:pPr>
            <w:r w:rsidRPr="00A77358">
              <w:rPr>
                <w:lang w:val="en-SG"/>
              </w:rPr>
              <w:t>PM2.5 Level Description</w:t>
            </w:r>
          </w:p>
        </w:tc>
        <w:tc>
          <w:tcPr>
            <w:tcW w:w="2444"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FD0FF48" w14:textId="77777777" w:rsidR="00A77358" w:rsidRPr="00A77358" w:rsidRDefault="00A77358" w:rsidP="002A5C8A">
            <w:pPr>
              <w:jc w:val="center"/>
              <w:rPr>
                <w:lang w:val="en-SG"/>
              </w:rPr>
            </w:pPr>
            <w:r w:rsidRPr="00A77358">
              <w:rPr>
                <w:lang w:val="en-SG"/>
              </w:rPr>
              <w:t>PM2.5 levels in ppm</w:t>
            </w:r>
          </w:p>
        </w:tc>
      </w:tr>
      <w:tr w:rsidR="00A77358" w:rsidRPr="00A77358" w14:paraId="2C648EC4" w14:textId="77777777" w:rsidTr="00C72BED">
        <w:trPr>
          <w:trHeight w:val="590"/>
          <w:jc w:val="center"/>
        </w:trPr>
        <w:tc>
          <w:tcPr>
            <w:tcW w:w="45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C5102" w14:textId="77777777" w:rsidR="00A77358" w:rsidRPr="00A77358" w:rsidRDefault="00A77358" w:rsidP="002A5C8A">
            <w:pPr>
              <w:rPr>
                <w:lang w:val="en-SG"/>
              </w:rPr>
            </w:pPr>
            <w:r w:rsidRPr="00A77358">
              <w:rPr>
                <w:lang w:val="en-SG"/>
              </w:rPr>
              <w:t>Normal</w:t>
            </w:r>
          </w:p>
        </w:tc>
        <w:tc>
          <w:tcPr>
            <w:tcW w:w="24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C83AE" w14:textId="77777777" w:rsidR="00A77358" w:rsidRPr="00A77358" w:rsidRDefault="00A77358" w:rsidP="002A5C8A">
            <w:pPr>
              <w:jc w:val="center"/>
              <w:rPr>
                <w:lang w:val="en-SG"/>
              </w:rPr>
            </w:pPr>
            <w:r w:rsidRPr="00A77358">
              <w:rPr>
                <w:lang w:val="en-SG"/>
              </w:rPr>
              <w:t>&lt;13</w:t>
            </w:r>
          </w:p>
        </w:tc>
      </w:tr>
      <w:tr w:rsidR="00A77358" w:rsidRPr="00A77358" w14:paraId="05A5C4DB" w14:textId="77777777" w:rsidTr="00C72BED">
        <w:trPr>
          <w:jc w:val="center"/>
        </w:trPr>
        <w:tc>
          <w:tcPr>
            <w:tcW w:w="45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5C5E7" w14:textId="77777777" w:rsidR="00A77358" w:rsidRPr="00A77358" w:rsidRDefault="00A77358" w:rsidP="002A5C8A">
            <w:pPr>
              <w:rPr>
                <w:lang w:val="en-SG"/>
              </w:rPr>
            </w:pPr>
            <w:r w:rsidRPr="00A77358">
              <w:rPr>
                <w:lang w:val="en-SG"/>
              </w:rPr>
              <w:t>Elevated</w:t>
            </w:r>
          </w:p>
        </w:tc>
        <w:tc>
          <w:tcPr>
            <w:tcW w:w="24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5FA72" w14:textId="77777777" w:rsidR="00A77358" w:rsidRPr="00A77358" w:rsidRDefault="00A77358" w:rsidP="002A5C8A">
            <w:pPr>
              <w:jc w:val="center"/>
              <w:rPr>
                <w:lang w:val="en-SG"/>
              </w:rPr>
            </w:pPr>
            <w:r w:rsidRPr="00A77358">
              <w:rPr>
                <w:lang w:val="en-SG"/>
              </w:rPr>
              <w:t>13-55</w:t>
            </w:r>
          </w:p>
        </w:tc>
      </w:tr>
      <w:tr w:rsidR="00A77358" w:rsidRPr="00A77358" w14:paraId="6446D39A" w14:textId="77777777" w:rsidTr="00C72BED">
        <w:trPr>
          <w:jc w:val="center"/>
        </w:trPr>
        <w:tc>
          <w:tcPr>
            <w:tcW w:w="45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A614" w14:textId="77777777" w:rsidR="00A77358" w:rsidRPr="00A77358" w:rsidRDefault="00A77358" w:rsidP="002A5C8A">
            <w:pPr>
              <w:rPr>
                <w:lang w:val="en-SG"/>
              </w:rPr>
            </w:pPr>
            <w:r w:rsidRPr="00A77358">
              <w:rPr>
                <w:lang w:val="en-SG"/>
              </w:rPr>
              <w:t>High</w:t>
            </w:r>
          </w:p>
        </w:tc>
        <w:tc>
          <w:tcPr>
            <w:tcW w:w="24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920A9" w14:textId="77777777" w:rsidR="00A77358" w:rsidRPr="00A77358" w:rsidRDefault="00A77358" w:rsidP="002A5C8A">
            <w:pPr>
              <w:jc w:val="center"/>
              <w:rPr>
                <w:lang w:val="en-SG"/>
              </w:rPr>
            </w:pPr>
            <w:r w:rsidRPr="00A77358">
              <w:rPr>
                <w:lang w:val="en-SG"/>
              </w:rPr>
              <w:t>55-150</w:t>
            </w:r>
          </w:p>
        </w:tc>
      </w:tr>
      <w:tr w:rsidR="00A77358" w:rsidRPr="00A77358" w14:paraId="2CB0BF02" w14:textId="77777777" w:rsidTr="00C72BED">
        <w:trPr>
          <w:trHeight w:val="359"/>
          <w:jc w:val="center"/>
        </w:trPr>
        <w:tc>
          <w:tcPr>
            <w:tcW w:w="45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09D7B" w14:textId="77777777" w:rsidR="00A77358" w:rsidRPr="00A77358" w:rsidRDefault="00A77358" w:rsidP="002A5C8A">
            <w:pPr>
              <w:rPr>
                <w:lang w:val="en-SG"/>
              </w:rPr>
            </w:pPr>
            <w:r w:rsidRPr="00A77358">
              <w:rPr>
                <w:lang w:val="en-SG"/>
              </w:rPr>
              <w:t>Very High</w:t>
            </w:r>
          </w:p>
        </w:tc>
        <w:tc>
          <w:tcPr>
            <w:tcW w:w="24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625B1" w14:textId="77777777" w:rsidR="00A77358" w:rsidRPr="00A77358" w:rsidRDefault="00A77358" w:rsidP="002A5C8A">
            <w:pPr>
              <w:keepNext/>
              <w:jc w:val="center"/>
              <w:rPr>
                <w:lang w:val="en-SG"/>
              </w:rPr>
            </w:pPr>
            <w:r w:rsidRPr="00A77358">
              <w:rPr>
                <w:lang w:val="en-SG"/>
              </w:rPr>
              <w:t>&gt;150</w:t>
            </w:r>
          </w:p>
        </w:tc>
      </w:tr>
    </w:tbl>
    <w:p w14:paraId="3D1FF0A0" w14:textId="5D769F99" w:rsidR="00223ADC" w:rsidRPr="00223ADC" w:rsidRDefault="00572B59" w:rsidP="00223ADC">
      <w:pPr>
        <w:pStyle w:val="Caption"/>
      </w:pPr>
      <w:r>
        <w:t xml:space="preserve">Table </w:t>
      </w:r>
      <w:r>
        <w:fldChar w:fldCharType="begin"/>
      </w:r>
      <w:r>
        <w:instrText xml:space="preserve"> SEQ Table \* ARABIC </w:instrText>
      </w:r>
      <w:r>
        <w:fldChar w:fldCharType="separate"/>
      </w:r>
      <w:r w:rsidR="0042472B">
        <w:rPr>
          <w:noProof/>
        </w:rPr>
        <w:t>2</w:t>
      </w:r>
      <w:r>
        <w:fldChar w:fldCharType="end"/>
      </w:r>
      <w:r>
        <w:t xml:space="preserve"> - Threshold Levels for PM2.5</w:t>
      </w:r>
    </w:p>
    <w:tbl>
      <w:tblPr>
        <w:tblW w:w="0" w:type="auto"/>
        <w:jc w:val="center"/>
        <w:tblCellMar>
          <w:top w:w="15" w:type="dxa"/>
          <w:left w:w="15" w:type="dxa"/>
          <w:bottom w:w="15" w:type="dxa"/>
          <w:right w:w="15" w:type="dxa"/>
        </w:tblCellMar>
        <w:tblLook w:val="04A0" w:firstRow="1" w:lastRow="0" w:firstColumn="1" w:lastColumn="0" w:noHBand="0" w:noVBand="1"/>
      </w:tblPr>
      <w:tblGrid>
        <w:gridCol w:w="4526"/>
        <w:gridCol w:w="2552"/>
      </w:tblGrid>
      <w:tr w:rsidR="00C72BED" w:rsidRPr="00572B59" w14:paraId="36940758" w14:textId="77777777" w:rsidTr="00C72BED">
        <w:trPr>
          <w:tblHeader/>
          <w:jc w:val="center"/>
        </w:trPr>
        <w:tc>
          <w:tcPr>
            <w:tcW w:w="4526"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A5DDE08" w14:textId="77777777" w:rsidR="00572B59" w:rsidRPr="00572B59" w:rsidRDefault="00572B59" w:rsidP="00572B59">
            <w:pPr>
              <w:rPr>
                <w:b/>
                <w:bCs/>
                <w:lang w:val="en-SG"/>
              </w:rPr>
            </w:pPr>
            <w:r w:rsidRPr="00572B59">
              <w:rPr>
                <w:lang w:val="en-SG"/>
              </w:rPr>
              <w:t>PM10 Level Description</w:t>
            </w:r>
          </w:p>
        </w:tc>
        <w:tc>
          <w:tcPr>
            <w:tcW w:w="2552"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E1BABA0" w14:textId="77777777" w:rsidR="00572B59" w:rsidRPr="00572B59" w:rsidRDefault="00572B59" w:rsidP="00DE5099">
            <w:pPr>
              <w:jc w:val="center"/>
              <w:rPr>
                <w:b/>
                <w:bCs/>
                <w:lang w:val="en-SG"/>
              </w:rPr>
            </w:pPr>
            <w:r w:rsidRPr="00572B59">
              <w:rPr>
                <w:lang w:val="en-SG"/>
              </w:rPr>
              <w:t>PM10 levels in ppm</w:t>
            </w:r>
          </w:p>
        </w:tc>
      </w:tr>
      <w:tr w:rsidR="00C72BED" w:rsidRPr="00572B59" w14:paraId="41D29378" w14:textId="77777777" w:rsidTr="00C72BED">
        <w:trPr>
          <w:tblHeader/>
          <w:jc w:val="center"/>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A9C4C" w14:textId="77777777" w:rsidR="00572B59" w:rsidRPr="00572B59" w:rsidRDefault="00572B59" w:rsidP="00572B59">
            <w:pPr>
              <w:rPr>
                <w:b/>
                <w:bCs/>
                <w:lang w:val="en-SG"/>
              </w:rPr>
            </w:pPr>
            <w:r w:rsidRPr="00572B59">
              <w:rPr>
                <w:lang w:val="en-SG"/>
              </w:rPr>
              <w:t>Normal</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B0DF1" w14:textId="77777777" w:rsidR="00572B59" w:rsidRPr="00572B59" w:rsidRDefault="00572B59" w:rsidP="00DE5099">
            <w:pPr>
              <w:jc w:val="center"/>
              <w:rPr>
                <w:b/>
                <w:bCs/>
                <w:lang w:val="en-SG"/>
              </w:rPr>
            </w:pPr>
            <w:r w:rsidRPr="00572B59">
              <w:rPr>
                <w:lang w:val="en-SG"/>
              </w:rPr>
              <w:t>&lt;50</w:t>
            </w:r>
          </w:p>
        </w:tc>
      </w:tr>
      <w:tr w:rsidR="00C72BED" w:rsidRPr="00572B59" w14:paraId="5273DF49" w14:textId="77777777" w:rsidTr="00C72BED">
        <w:trPr>
          <w:tblHeader/>
          <w:jc w:val="center"/>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02FEB" w14:textId="77777777" w:rsidR="00572B59" w:rsidRPr="00572B59" w:rsidRDefault="00572B59" w:rsidP="00572B59">
            <w:pPr>
              <w:rPr>
                <w:b/>
                <w:bCs/>
                <w:lang w:val="en-SG"/>
              </w:rPr>
            </w:pPr>
            <w:r w:rsidRPr="00572B59">
              <w:rPr>
                <w:lang w:val="en-SG"/>
              </w:rPr>
              <w:t>Elevated</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B3598" w14:textId="77777777" w:rsidR="00572B59" w:rsidRPr="00572B59" w:rsidRDefault="00572B59" w:rsidP="00DE5099">
            <w:pPr>
              <w:jc w:val="center"/>
              <w:rPr>
                <w:b/>
                <w:bCs/>
                <w:lang w:val="en-SG"/>
              </w:rPr>
            </w:pPr>
            <w:r w:rsidRPr="00572B59">
              <w:rPr>
                <w:lang w:val="en-SG"/>
              </w:rPr>
              <w:t>50-150</w:t>
            </w:r>
          </w:p>
        </w:tc>
      </w:tr>
      <w:tr w:rsidR="00C72BED" w:rsidRPr="00572B59" w14:paraId="0761C665" w14:textId="77777777" w:rsidTr="00C72BED">
        <w:trPr>
          <w:tblHeader/>
          <w:jc w:val="center"/>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9CFE8" w14:textId="77777777" w:rsidR="00572B59" w:rsidRPr="00572B59" w:rsidRDefault="00572B59" w:rsidP="00572B59">
            <w:pPr>
              <w:rPr>
                <w:b/>
                <w:bCs/>
                <w:lang w:val="en-SG"/>
              </w:rPr>
            </w:pPr>
            <w:r w:rsidRPr="00572B59">
              <w:rPr>
                <w:lang w:val="en-SG"/>
              </w:rPr>
              <w:t>High</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9CFB3" w14:textId="77777777" w:rsidR="00572B59" w:rsidRPr="00572B59" w:rsidRDefault="00572B59" w:rsidP="00DE5099">
            <w:pPr>
              <w:jc w:val="center"/>
              <w:rPr>
                <w:b/>
                <w:bCs/>
                <w:lang w:val="en-SG"/>
              </w:rPr>
            </w:pPr>
            <w:r w:rsidRPr="00572B59">
              <w:rPr>
                <w:lang w:val="en-SG"/>
              </w:rPr>
              <w:t>150-350</w:t>
            </w:r>
          </w:p>
        </w:tc>
      </w:tr>
      <w:tr w:rsidR="00C72BED" w:rsidRPr="00572B59" w14:paraId="7C9B85FE" w14:textId="77777777" w:rsidTr="00C72BED">
        <w:trPr>
          <w:tblHeader/>
          <w:jc w:val="center"/>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4C54A" w14:textId="77777777" w:rsidR="00572B59" w:rsidRPr="00572B59" w:rsidRDefault="00572B59" w:rsidP="00572B59">
            <w:pPr>
              <w:rPr>
                <w:b/>
                <w:bCs/>
                <w:lang w:val="en-SG"/>
              </w:rPr>
            </w:pPr>
            <w:r w:rsidRPr="00572B59">
              <w:rPr>
                <w:lang w:val="en-SG"/>
              </w:rPr>
              <w:t>Very High</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1955A" w14:textId="77777777" w:rsidR="00572B59" w:rsidRPr="00572B59" w:rsidRDefault="00572B59" w:rsidP="00DE5099">
            <w:pPr>
              <w:keepNext/>
              <w:jc w:val="center"/>
              <w:rPr>
                <w:b/>
                <w:bCs/>
                <w:lang w:val="en-SG"/>
              </w:rPr>
            </w:pPr>
            <w:r w:rsidRPr="00572B59">
              <w:rPr>
                <w:lang w:val="en-SG"/>
              </w:rPr>
              <w:t>&gt;350</w:t>
            </w:r>
          </w:p>
        </w:tc>
      </w:tr>
    </w:tbl>
    <w:p w14:paraId="52DE254D" w14:textId="604678A8" w:rsidR="00223ADC" w:rsidRDefault="0042472B" w:rsidP="00223ADC">
      <w:pPr>
        <w:pStyle w:val="Caption"/>
      </w:pPr>
      <w:r>
        <w:t xml:space="preserve">Table </w:t>
      </w:r>
      <w:r>
        <w:fldChar w:fldCharType="begin"/>
      </w:r>
      <w:r>
        <w:instrText xml:space="preserve"> SEQ Table \* ARABIC </w:instrText>
      </w:r>
      <w:r>
        <w:fldChar w:fldCharType="separate"/>
      </w:r>
      <w:r>
        <w:rPr>
          <w:noProof/>
        </w:rPr>
        <w:t>3</w:t>
      </w:r>
      <w:r>
        <w:fldChar w:fldCharType="end"/>
      </w:r>
      <w:r>
        <w:t xml:space="preserve"> - Threshold Levels for PM10</w:t>
      </w:r>
    </w:p>
    <w:p w14:paraId="0B5724B5" w14:textId="4E84AC98" w:rsidR="006D0B02" w:rsidRDefault="006D0B02" w:rsidP="006D0B02">
      <w:r>
        <w:t xml:space="preserve">Environmental dust levels in the air can be quantified by measuring particulate matter (PM) concentrations. Particles small enough to be inhaled, specifically those 2.5 </w:t>
      </w:r>
      <w:proofErr w:type="spellStart"/>
      <w:r>
        <w:t>micrometres</w:t>
      </w:r>
      <w:proofErr w:type="spellEnd"/>
      <w:r>
        <w:t xml:space="preserve"> (PM2.5) and 10 </w:t>
      </w:r>
      <w:proofErr w:type="spellStart"/>
      <w:r>
        <w:t>micrometres</w:t>
      </w:r>
      <w:proofErr w:type="spellEnd"/>
      <w:r>
        <w:t xml:space="preserve"> (PM10) or smaller, are small enough to be inhaled and potentially lead to various health issues. The NEA uses PM2.5 and PM10 readings to inform the public about air quality, offering guidance on what levels are safe or risky. According to their standards, PM2.5 levels above 55 µg/m³ and PM10 levels over 150 µg/m³ are considered unhealthy.</w:t>
      </w:r>
    </w:p>
    <w:p w14:paraId="4E9297E1" w14:textId="6947551B" w:rsidR="00223ADC" w:rsidRDefault="006D0B02" w:rsidP="00C72BED">
      <w:r>
        <w:t>This system of monitoring helps people make informed choices about outdoor activities and understand when preventive measures are needed, creating safer environments for everyone.</w:t>
      </w:r>
    </w:p>
    <w:p w14:paraId="7FE0B531" w14:textId="77777777" w:rsidR="00AA76AF" w:rsidRDefault="00144C68" w:rsidP="00AA76AF">
      <w:pPr>
        <w:pStyle w:val="StyleBibliographyLeft0Hanging05"/>
        <w:keepNext/>
        <w:jc w:val="center"/>
      </w:pPr>
      <w:r>
        <w:rPr>
          <w:rFonts w:ascii="Arial" w:hAnsi="Arial" w:cs="Arial"/>
          <w:noProof/>
          <w:color w:val="000000"/>
          <w:sz w:val="22"/>
          <w:szCs w:val="22"/>
          <w:bdr w:val="none" w:sz="0" w:space="0" w:color="auto" w:frame="1"/>
        </w:rPr>
        <w:drawing>
          <wp:inline distT="0" distB="0" distL="0" distR="0" wp14:anchorId="27F34644" wp14:editId="72F57B36">
            <wp:extent cx="6020586" cy="3328834"/>
            <wp:effectExtent l="0" t="0" r="0" b="5080"/>
            <wp:docPr id="2026541293" name="Picture 3" descr="A group of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41293" name="Picture 3" descr="A group of colorful bar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24451" cy="3330971"/>
                    </a:xfrm>
                    <a:prstGeom prst="rect">
                      <a:avLst/>
                    </a:prstGeom>
                    <a:noFill/>
                    <a:ln>
                      <a:noFill/>
                    </a:ln>
                  </pic:spPr>
                </pic:pic>
              </a:graphicData>
            </a:graphic>
          </wp:inline>
        </w:drawing>
      </w:r>
    </w:p>
    <w:p w14:paraId="0236141A" w14:textId="2B96FBBC" w:rsidR="00522F05" w:rsidRDefault="00AA76AF" w:rsidP="00AA76AF">
      <w:pPr>
        <w:pStyle w:val="Caption"/>
      </w:pPr>
      <w:r>
        <w:t xml:space="preserve">Figure </w:t>
      </w:r>
      <w:r>
        <w:fldChar w:fldCharType="begin"/>
      </w:r>
      <w:r>
        <w:instrText xml:space="preserve"> SEQ Figure \* ARABIC </w:instrText>
      </w:r>
      <w:r>
        <w:fldChar w:fldCharType="separate"/>
      </w:r>
      <w:r w:rsidR="00DE3B61">
        <w:rPr>
          <w:noProof/>
        </w:rPr>
        <w:t>3</w:t>
      </w:r>
      <w:r>
        <w:fldChar w:fldCharType="end"/>
      </w:r>
      <w:r>
        <w:t xml:space="preserve"> - </w:t>
      </w:r>
      <w:r w:rsidRPr="00225CC7">
        <w:t>Correlation between temperature and air quality</w:t>
      </w:r>
    </w:p>
    <w:p w14:paraId="131BD447" w14:textId="77777777" w:rsidR="00223ADC" w:rsidRDefault="00A82374" w:rsidP="00223ADC">
      <w:pPr>
        <w:keepNext/>
        <w:jc w:val="center"/>
      </w:pPr>
      <w:r>
        <w:rPr>
          <w:rFonts w:ascii="Arial" w:hAnsi="Arial"/>
          <w:noProof/>
          <w:color w:val="000000"/>
          <w:sz w:val="22"/>
          <w:szCs w:val="22"/>
          <w:bdr w:val="none" w:sz="0" w:space="0" w:color="auto" w:frame="1"/>
        </w:rPr>
        <w:drawing>
          <wp:inline distT="0" distB="0" distL="0" distR="0" wp14:anchorId="46ED2541" wp14:editId="2C25A9A9">
            <wp:extent cx="4345695" cy="3549265"/>
            <wp:effectExtent l="0" t="0" r="0" b="0"/>
            <wp:docPr id="1378418386" name="Picture 4" descr="A collage of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18386" name="Picture 4" descr="A collage of graphs and chart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7653" cy="3550864"/>
                    </a:xfrm>
                    <a:prstGeom prst="rect">
                      <a:avLst/>
                    </a:prstGeom>
                    <a:noFill/>
                    <a:ln>
                      <a:noFill/>
                    </a:ln>
                  </pic:spPr>
                </pic:pic>
              </a:graphicData>
            </a:graphic>
          </wp:inline>
        </w:drawing>
      </w:r>
    </w:p>
    <w:p w14:paraId="7A244829" w14:textId="524B4916" w:rsidR="00572B59" w:rsidRDefault="00223ADC" w:rsidP="00223ADC">
      <w:pPr>
        <w:pStyle w:val="Caption"/>
      </w:pPr>
      <w:r>
        <w:t xml:space="preserve">Figure </w:t>
      </w:r>
      <w:r>
        <w:fldChar w:fldCharType="begin"/>
      </w:r>
      <w:r>
        <w:instrText xml:space="preserve"> SEQ Figure \* ARABIC </w:instrText>
      </w:r>
      <w:r>
        <w:fldChar w:fldCharType="separate"/>
      </w:r>
      <w:r w:rsidR="00DE3B61">
        <w:rPr>
          <w:noProof/>
        </w:rPr>
        <w:t>4</w:t>
      </w:r>
      <w:r>
        <w:fldChar w:fldCharType="end"/>
      </w:r>
      <w:r>
        <w:t xml:space="preserve"> - </w:t>
      </w:r>
      <w:r w:rsidRPr="00EF15C5">
        <w:t xml:space="preserve">Effects of humidity on the Temperature - PM2.5 </w:t>
      </w:r>
      <w:hyperlink r:id="rId25" w:history="1">
        <w:r w:rsidRPr="00223ADC">
          <w:rPr>
            <w:rStyle w:val="Hyperlink"/>
          </w:rPr>
          <w:t>correlation</w:t>
        </w:r>
      </w:hyperlink>
    </w:p>
    <w:p w14:paraId="4EB9ED03" w14:textId="291D0431" w:rsidR="00223ADC" w:rsidRPr="00223ADC" w:rsidRDefault="00794D01" w:rsidP="00223ADC">
      <w:r w:rsidRPr="00794D01">
        <w:t>Temperature and Humidity could also have an impact on these levels of particles. A study in Delhi, India shows that higher temperatures could result in lower PM2.5 levels. Figure A illustrates that there are more days with satisfactory air quality at higher temperatures, while lower temperatures are associated with a higher number of days with very poor air quality. Additionally, a higher relative humidity could cause this relationship to have a stronger negative correlation as shown by Figure B. At higher relative humidity, PM2.5 levels tend to increase more significantly in lower temperatures, while they tend to decrease more in warmer temperatures. PM10 levels also contribute to the overall air quality and is also another form of particulate matter like PM2.5. Therefore</w:t>
      </w:r>
      <w:r w:rsidR="00EA64D6">
        <w:t>,</w:t>
      </w:r>
      <w:r w:rsidRPr="00794D01">
        <w:t xml:space="preserve"> humidity and temperature would be key players in evaluating PM2.5 and PM10 levels.</w:t>
      </w:r>
    </w:p>
    <w:p w14:paraId="223FC419" w14:textId="77777777" w:rsidR="00794D01" w:rsidRDefault="00794D01">
      <w:pPr>
        <w:widowControl/>
        <w:spacing w:after="0" w:line="240" w:lineRule="auto"/>
        <w:jc w:val="left"/>
        <w:rPr>
          <w:b/>
          <w:bCs/>
          <w:sz w:val="32"/>
          <w:szCs w:val="32"/>
        </w:rPr>
      </w:pPr>
      <w:r>
        <w:br w:type="page"/>
      </w:r>
    </w:p>
    <w:p w14:paraId="21249EBB" w14:textId="628CE76E" w:rsidR="00655899" w:rsidRDefault="411CDA56" w:rsidP="00655899">
      <w:pPr>
        <w:pStyle w:val="Heading1"/>
      </w:pPr>
      <w:bookmarkStart w:id="25" w:name="_Toc182192197"/>
      <w:r>
        <w:t xml:space="preserve">Overall </w:t>
      </w:r>
      <w:r w:rsidR="7F003A0C">
        <w:t>System Design</w:t>
      </w:r>
      <w:bookmarkEnd w:id="25"/>
    </w:p>
    <w:p w14:paraId="12FC235A" w14:textId="77777777" w:rsidR="00EA64D6" w:rsidRPr="00EA64D6" w:rsidRDefault="00EA64D6" w:rsidP="00EA64D6"/>
    <w:p w14:paraId="4D29736E" w14:textId="586E5FBF" w:rsidR="00522F05" w:rsidRPr="009E7B69" w:rsidRDefault="0C95D2A9" w:rsidP="00FA1ABE">
      <w:pPr>
        <w:pStyle w:val="Heading2"/>
      </w:pPr>
      <w:bookmarkStart w:id="26" w:name="_Toc182192198"/>
      <w:r>
        <w:t>Hardware</w:t>
      </w:r>
      <w:bookmarkEnd w:id="26"/>
    </w:p>
    <w:p w14:paraId="604B9DAD" w14:textId="4870A43F" w:rsidR="00522F05" w:rsidRPr="009E7B69" w:rsidRDefault="2D824D32" w:rsidP="00FA1ABE">
      <w:r>
        <w:t xml:space="preserve">The hardware side of the project </w:t>
      </w:r>
      <w:r w:rsidR="04733F50">
        <w:t>consists</w:t>
      </w:r>
      <w:r>
        <w:t xml:space="preserve"> of </w:t>
      </w:r>
      <w:r w:rsidR="724B71A4">
        <w:t>the microcontroller</w:t>
      </w:r>
      <w:r w:rsidR="233ADE6C">
        <w:t xml:space="preserve"> - </w:t>
      </w:r>
      <w:r w:rsidR="724B71A4">
        <w:t>ESP8266, Sensors</w:t>
      </w:r>
      <w:r w:rsidR="2F2774DF">
        <w:t xml:space="preserve"> - </w:t>
      </w:r>
      <w:r w:rsidR="3C80E8A3">
        <w:t>SEN0232</w:t>
      </w:r>
      <w:r w:rsidR="724B71A4">
        <w:t>, BME280, PMS7003</w:t>
      </w:r>
      <w:r w:rsidR="65FC3140">
        <w:t xml:space="preserve"> and </w:t>
      </w:r>
      <w:r w:rsidR="46D4E93A">
        <w:t>Power Supply System</w:t>
      </w:r>
      <w:r w:rsidR="25E1F293">
        <w:t xml:space="preserve"> – DC step up, </w:t>
      </w:r>
      <w:r w:rsidR="5B051D59">
        <w:t>Solar Charger controller</w:t>
      </w:r>
      <w:r w:rsidR="3815E451">
        <w:t>, Solar Panels, LiPo Battery.</w:t>
      </w:r>
      <w:r w:rsidR="43FAA0C8">
        <w:t xml:space="preserve"> All hardware modules used are connected to a custom PCB.</w:t>
      </w:r>
      <w:r w:rsidR="3815E451">
        <w:t xml:space="preserve"> </w:t>
      </w:r>
      <w:r w:rsidR="1DCD9557">
        <w:t>A more detailed Specification of each module can be found in Appendix (X).</w:t>
      </w:r>
    </w:p>
    <w:p w14:paraId="2E81488C" w14:textId="5F63E1F2" w:rsidR="00522F05" w:rsidRPr="009E7B69" w:rsidRDefault="00DF213A" w:rsidP="00FA1ABE">
      <w:pPr>
        <w:pStyle w:val="Heading3"/>
      </w:pPr>
      <w:bookmarkStart w:id="27" w:name="_Toc182192199"/>
      <w:r>
        <w:t xml:space="preserve">LoLin </w:t>
      </w:r>
      <w:proofErr w:type="spellStart"/>
      <w:r w:rsidR="7223506C">
        <w:t>NodeMCU</w:t>
      </w:r>
      <w:proofErr w:type="spellEnd"/>
      <w:r w:rsidR="7223506C">
        <w:t xml:space="preserve"> </w:t>
      </w:r>
      <w:r w:rsidR="0C95D2A9">
        <w:t>ESP8266</w:t>
      </w:r>
      <w:bookmarkEnd w:id="27"/>
    </w:p>
    <w:p w14:paraId="5C9EEB15" w14:textId="77777777" w:rsidR="002B7F0A" w:rsidRDefault="152E1454" w:rsidP="006A5A78">
      <w:pPr>
        <w:jc w:val="center"/>
      </w:pPr>
      <w:r>
        <w:rPr>
          <w:noProof/>
        </w:rPr>
        <w:drawing>
          <wp:inline distT="0" distB="0" distL="0" distR="0" wp14:anchorId="6DF31005" wp14:editId="579138FF">
            <wp:extent cx="2381250" cy="1400175"/>
            <wp:effectExtent l="0" t="0" r="0" b="0"/>
            <wp:docPr id="1556276174" name="Picture 155627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276174"/>
                    <pic:cNvPicPr/>
                  </pic:nvPicPr>
                  <pic:blipFill>
                    <a:blip r:embed="rId26">
                      <a:extLst>
                        <a:ext uri="{28A0092B-C50C-407E-A947-70E740481C1C}">
                          <a14:useLocalDpi xmlns:a14="http://schemas.microsoft.com/office/drawing/2010/main" val="0"/>
                        </a:ext>
                      </a:extLst>
                    </a:blip>
                    <a:stretch>
                      <a:fillRect/>
                    </a:stretch>
                  </pic:blipFill>
                  <pic:spPr>
                    <a:xfrm>
                      <a:off x="0" y="0"/>
                      <a:ext cx="2381250" cy="1400175"/>
                    </a:xfrm>
                    <a:prstGeom prst="rect">
                      <a:avLst/>
                    </a:prstGeom>
                  </pic:spPr>
                </pic:pic>
              </a:graphicData>
            </a:graphic>
          </wp:inline>
        </w:drawing>
      </w:r>
    </w:p>
    <w:p w14:paraId="53298DAE" w14:textId="2D12C119" w:rsidR="00522F05" w:rsidRPr="009E7B69" w:rsidRDefault="002B7F0A" w:rsidP="00FA1ABE">
      <w:pPr>
        <w:pStyle w:val="Caption"/>
      </w:pPr>
      <w:r>
        <w:t xml:space="preserve">Figure </w:t>
      </w:r>
      <w:r>
        <w:fldChar w:fldCharType="begin"/>
      </w:r>
      <w:r>
        <w:instrText xml:space="preserve"> SEQ Figure \* ARABIC </w:instrText>
      </w:r>
      <w:r>
        <w:fldChar w:fldCharType="separate"/>
      </w:r>
      <w:r w:rsidR="00DE3B61">
        <w:rPr>
          <w:noProof/>
        </w:rPr>
        <w:t>5</w:t>
      </w:r>
      <w:r>
        <w:fldChar w:fldCharType="end"/>
      </w:r>
      <w:r w:rsidR="0067557C">
        <w:t xml:space="preserve"> -</w:t>
      </w:r>
      <w:r>
        <w:rPr>
          <w:noProof/>
        </w:rPr>
        <w:t xml:space="preserve"> ESP8266 [1]</w:t>
      </w:r>
    </w:p>
    <w:p w14:paraId="5A8D7855" w14:textId="3F1D1439" w:rsidR="00522F05" w:rsidRPr="009E7B69" w:rsidRDefault="43200C87" w:rsidP="00FA1ABE">
      <w:pPr>
        <w:pStyle w:val="Heading4"/>
      </w:pPr>
      <w:r>
        <w:t>Function</w:t>
      </w:r>
    </w:p>
    <w:p w14:paraId="235BF805" w14:textId="4C2D8DCA" w:rsidR="00522F05" w:rsidRPr="009E7B69" w:rsidRDefault="73CD75B5" w:rsidP="00FA1ABE">
      <w:r>
        <w:t xml:space="preserve">This microcontroller is widely used </w:t>
      </w:r>
      <w:r w:rsidR="351E4C6D">
        <w:t xml:space="preserve">for various IoT applications </w:t>
      </w:r>
      <w:r w:rsidR="727687E3">
        <w:t>due</w:t>
      </w:r>
      <w:r w:rsidR="351E4C6D">
        <w:t xml:space="preserve"> to its</w:t>
      </w:r>
      <w:r w:rsidR="23063B17">
        <w:t xml:space="preserve"> surface-mountable </w:t>
      </w:r>
      <w:proofErr w:type="spellStart"/>
      <w:r w:rsidR="23063B17">
        <w:t>WiFi</w:t>
      </w:r>
      <w:proofErr w:type="spellEnd"/>
      <w:r w:rsidR="6EE67069">
        <w:t xml:space="preserve"> </w:t>
      </w:r>
      <w:r w:rsidR="23063B17">
        <w:t xml:space="preserve">module with an embedded ESP8266 system on chip </w:t>
      </w:r>
      <w:r w:rsidR="4E5CF6F7">
        <w:t xml:space="preserve">(SoC). It is capable for onboard data processing </w:t>
      </w:r>
      <w:r w:rsidR="459F113A">
        <w:t>and integration with sensors through general-purpose input/output (GPIO) pins</w:t>
      </w:r>
      <w:r w:rsidR="7FFFAC53">
        <w:t xml:space="preserve"> and power supply pins</w:t>
      </w:r>
      <w:r w:rsidR="459F113A">
        <w:t xml:space="preserve">. </w:t>
      </w:r>
      <w:r w:rsidR="2789EE47">
        <w:t xml:space="preserve">ESP8266 is programmable with the Arduino integrated development environment (IDE) that </w:t>
      </w:r>
      <w:r w:rsidR="6BBFA832">
        <w:t>has</w:t>
      </w:r>
      <w:r w:rsidR="2789EE47">
        <w:t xml:space="preserve"> a wide range of libraries that </w:t>
      </w:r>
      <w:r w:rsidR="32601B43">
        <w:t>provides extra functionality to the microcontroller.</w:t>
      </w:r>
      <w:r w:rsidR="2981AB82">
        <w:t xml:space="preserve"> </w:t>
      </w:r>
      <w:r w:rsidR="5C2B2A26">
        <w:t>[2]</w:t>
      </w:r>
    </w:p>
    <w:p w14:paraId="17BF261C" w14:textId="3699F654" w:rsidR="00522F05" w:rsidRPr="009E7B69" w:rsidRDefault="00522F05" w:rsidP="00FA1ABE">
      <w:r>
        <w:br w:type="page"/>
      </w:r>
    </w:p>
    <w:p w14:paraId="63765282" w14:textId="575A745B" w:rsidR="00522F05" w:rsidRPr="009E7B69" w:rsidRDefault="7865441B" w:rsidP="00FA1ABE">
      <w:pPr>
        <w:pStyle w:val="Heading4"/>
      </w:pPr>
      <w:r>
        <w:t>Specification</w:t>
      </w:r>
    </w:p>
    <w:tbl>
      <w:tblPr>
        <w:tblStyle w:val="TableGrid"/>
        <w:tblW w:w="0" w:type="auto"/>
        <w:jc w:val="center"/>
        <w:tblLayout w:type="fixed"/>
        <w:tblLook w:val="06A0" w:firstRow="1" w:lastRow="0" w:firstColumn="1" w:lastColumn="0" w:noHBand="1" w:noVBand="1"/>
      </w:tblPr>
      <w:tblGrid>
        <w:gridCol w:w="2725"/>
        <w:gridCol w:w="5270"/>
      </w:tblGrid>
      <w:tr w:rsidR="03A442FA" w14:paraId="30C75DC0" w14:textId="77777777" w:rsidTr="199321CF">
        <w:trPr>
          <w:trHeight w:val="300"/>
          <w:jc w:val="center"/>
        </w:trPr>
        <w:tc>
          <w:tcPr>
            <w:tcW w:w="2725" w:type="dxa"/>
          </w:tcPr>
          <w:p w14:paraId="2A6F56B2" w14:textId="28CAE46E" w:rsidR="3F816D9A" w:rsidRDefault="3F816D9A" w:rsidP="00FA1ABE">
            <w:r>
              <w:t>Core</w:t>
            </w:r>
          </w:p>
        </w:tc>
        <w:tc>
          <w:tcPr>
            <w:tcW w:w="5270" w:type="dxa"/>
          </w:tcPr>
          <w:p w14:paraId="4CC7E5D0" w14:textId="28D6C438" w:rsidR="3F816D9A" w:rsidRDefault="3F816D9A" w:rsidP="00FA1ABE">
            <w:r>
              <w:t>1</w:t>
            </w:r>
          </w:p>
        </w:tc>
      </w:tr>
      <w:tr w:rsidR="03A442FA" w14:paraId="48915E8A" w14:textId="77777777" w:rsidTr="199321CF">
        <w:trPr>
          <w:trHeight w:val="300"/>
          <w:jc w:val="center"/>
        </w:trPr>
        <w:tc>
          <w:tcPr>
            <w:tcW w:w="2725" w:type="dxa"/>
          </w:tcPr>
          <w:p w14:paraId="2985B5EE" w14:textId="1D64AC66" w:rsidR="34AA1656" w:rsidRDefault="34AA1656" w:rsidP="00FA1ABE">
            <w:r>
              <w:t>Architecture</w:t>
            </w:r>
          </w:p>
        </w:tc>
        <w:tc>
          <w:tcPr>
            <w:tcW w:w="5270" w:type="dxa"/>
          </w:tcPr>
          <w:p w14:paraId="1E74CC9A" w14:textId="5A6E917F" w:rsidR="303281DE" w:rsidRDefault="303281DE" w:rsidP="00FA1ABE">
            <w:r>
              <w:t>32 bits</w:t>
            </w:r>
          </w:p>
        </w:tc>
      </w:tr>
      <w:tr w:rsidR="03A442FA" w14:paraId="0B62903B" w14:textId="77777777" w:rsidTr="199321CF">
        <w:trPr>
          <w:trHeight w:val="300"/>
          <w:jc w:val="center"/>
        </w:trPr>
        <w:tc>
          <w:tcPr>
            <w:tcW w:w="2725" w:type="dxa"/>
          </w:tcPr>
          <w:p w14:paraId="0C6B189C" w14:textId="18C7D5D5" w:rsidR="303281DE" w:rsidRDefault="303281DE" w:rsidP="00FA1ABE">
            <w:r>
              <w:t>Clock</w:t>
            </w:r>
            <w:r w:rsidR="373E7E8C">
              <w:t xml:space="preserve"> Speed</w:t>
            </w:r>
          </w:p>
        </w:tc>
        <w:tc>
          <w:tcPr>
            <w:tcW w:w="5270" w:type="dxa"/>
          </w:tcPr>
          <w:p w14:paraId="033D45DA" w14:textId="07259273" w:rsidR="373E7E8C" w:rsidRDefault="373E7E8C" w:rsidP="00FA1ABE">
            <w:r>
              <w:t>80Mhz</w:t>
            </w:r>
          </w:p>
        </w:tc>
      </w:tr>
      <w:tr w:rsidR="03A442FA" w14:paraId="355F67AC" w14:textId="77777777" w:rsidTr="199321CF">
        <w:trPr>
          <w:trHeight w:val="300"/>
          <w:jc w:val="center"/>
        </w:trPr>
        <w:tc>
          <w:tcPr>
            <w:tcW w:w="2725" w:type="dxa"/>
          </w:tcPr>
          <w:p w14:paraId="23921596" w14:textId="68C81B3A" w:rsidR="303281DE" w:rsidRDefault="303281DE" w:rsidP="00FA1ABE">
            <w:proofErr w:type="spellStart"/>
            <w:r>
              <w:t>WiFi</w:t>
            </w:r>
            <w:proofErr w:type="spellEnd"/>
          </w:p>
        </w:tc>
        <w:tc>
          <w:tcPr>
            <w:tcW w:w="5270" w:type="dxa"/>
          </w:tcPr>
          <w:p w14:paraId="5936D9F0" w14:textId="0B7BCD1B" w:rsidR="303281DE" w:rsidRDefault="303281DE" w:rsidP="00FA1ABE">
            <w:r>
              <w:t>IEEE802.11 b/g/n support for WPA and WPA2</w:t>
            </w:r>
          </w:p>
        </w:tc>
      </w:tr>
      <w:tr w:rsidR="03A442FA" w14:paraId="074C2C97" w14:textId="77777777" w:rsidTr="199321CF">
        <w:trPr>
          <w:trHeight w:val="300"/>
          <w:jc w:val="center"/>
        </w:trPr>
        <w:tc>
          <w:tcPr>
            <w:tcW w:w="2725" w:type="dxa"/>
          </w:tcPr>
          <w:p w14:paraId="75988E45" w14:textId="02B9E405" w:rsidR="303281DE" w:rsidRDefault="303281DE" w:rsidP="00FA1ABE">
            <w:r>
              <w:t>RAM</w:t>
            </w:r>
          </w:p>
        </w:tc>
        <w:tc>
          <w:tcPr>
            <w:tcW w:w="5270" w:type="dxa"/>
          </w:tcPr>
          <w:p w14:paraId="48AEC2A2" w14:textId="4A007E34" w:rsidR="303281DE" w:rsidRDefault="303281DE" w:rsidP="00FA1ABE">
            <w:r>
              <w:t>160KB - 64KB Instruction - 96KB Data</w:t>
            </w:r>
          </w:p>
        </w:tc>
      </w:tr>
      <w:tr w:rsidR="03A442FA" w14:paraId="676892B1" w14:textId="77777777" w:rsidTr="199321CF">
        <w:trPr>
          <w:trHeight w:val="300"/>
          <w:jc w:val="center"/>
        </w:trPr>
        <w:tc>
          <w:tcPr>
            <w:tcW w:w="2725" w:type="dxa"/>
          </w:tcPr>
          <w:p w14:paraId="5C7B0384" w14:textId="048BA527" w:rsidR="303281DE" w:rsidRDefault="303281DE" w:rsidP="00FA1ABE">
            <w:r>
              <w:t>Flash</w:t>
            </w:r>
          </w:p>
        </w:tc>
        <w:tc>
          <w:tcPr>
            <w:tcW w:w="5270" w:type="dxa"/>
          </w:tcPr>
          <w:p w14:paraId="20718811" w14:textId="4264921A" w:rsidR="303281DE" w:rsidRDefault="303281DE" w:rsidP="00FA1ABE">
            <w:r>
              <w:t>4MB</w:t>
            </w:r>
          </w:p>
        </w:tc>
      </w:tr>
      <w:tr w:rsidR="03A442FA" w14:paraId="57EE09F1" w14:textId="77777777" w:rsidTr="199321CF">
        <w:trPr>
          <w:trHeight w:val="300"/>
          <w:jc w:val="center"/>
        </w:trPr>
        <w:tc>
          <w:tcPr>
            <w:tcW w:w="2725" w:type="dxa"/>
          </w:tcPr>
          <w:p w14:paraId="4BF62DAC" w14:textId="5C37D56C" w:rsidR="13CFEC55" w:rsidRDefault="13CFEC55" w:rsidP="00FA1ABE">
            <w:r>
              <w:t>Digital I/O Pins</w:t>
            </w:r>
          </w:p>
        </w:tc>
        <w:tc>
          <w:tcPr>
            <w:tcW w:w="5270" w:type="dxa"/>
          </w:tcPr>
          <w:p w14:paraId="1CB70456" w14:textId="2809B824" w:rsidR="303281DE" w:rsidRDefault="303281DE" w:rsidP="00FA1ABE">
            <w:r>
              <w:t>1</w:t>
            </w:r>
            <w:r w:rsidR="3E0D21BA">
              <w:t>1</w:t>
            </w:r>
          </w:p>
        </w:tc>
      </w:tr>
      <w:tr w:rsidR="03A442FA" w14:paraId="6286812C" w14:textId="77777777" w:rsidTr="199321CF">
        <w:trPr>
          <w:trHeight w:val="300"/>
          <w:jc w:val="center"/>
        </w:trPr>
        <w:tc>
          <w:tcPr>
            <w:tcW w:w="2725" w:type="dxa"/>
          </w:tcPr>
          <w:p w14:paraId="61E69B08" w14:textId="7333F44C" w:rsidR="3E0D21BA" w:rsidRDefault="3E0D21BA" w:rsidP="00FA1ABE">
            <w:r>
              <w:t>Analog I/O Pins</w:t>
            </w:r>
          </w:p>
        </w:tc>
        <w:tc>
          <w:tcPr>
            <w:tcW w:w="5270" w:type="dxa"/>
          </w:tcPr>
          <w:p w14:paraId="06C8000D" w14:textId="000AD99D" w:rsidR="3E0D21BA" w:rsidRDefault="3E0D21BA" w:rsidP="00FA1ABE">
            <w:r>
              <w:t>1</w:t>
            </w:r>
          </w:p>
        </w:tc>
      </w:tr>
      <w:tr w:rsidR="03A442FA" w14:paraId="2130727D" w14:textId="77777777" w:rsidTr="199321CF">
        <w:trPr>
          <w:trHeight w:val="300"/>
          <w:jc w:val="center"/>
        </w:trPr>
        <w:tc>
          <w:tcPr>
            <w:tcW w:w="2725" w:type="dxa"/>
          </w:tcPr>
          <w:p w14:paraId="0D5A93FF" w14:textId="16D57AF3" w:rsidR="303281DE" w:rsidRDefault="303281DE" w:rsidP="00FA1ABE">
            <w:r>
              <w:t>Interfaces</w:t>
            </w:r>
          </w:p>
        </w:tc>
        <w:tc>
          <w:tcPr>
            <w:tcW w:w="5270" w:type="dxa"/>
          </w:tcPr>
          <w:p w14:paraId="7F4BCF8A" w14:textId="391B05FF" w:rsidR="303281DE" w:rsidRDefault="6C6AFEF9" w:rsidP="00FA1ABE">
            <w:r>
              <w:t>Inter-</w:t>
            </w:r>
            <w:proofErr w:type="spellStart"/>
            <w:r>
              <w:t>Intergrated</w:t>
            </w:r>
            <w:proofErr w:type="spellEnd"/>
            <w:r>
              <w:t xml:space="preserve"> Circuit (I</w:t>
            </w:r>
            <w:r w:rsidRPr="199321CF">
              <w:rPr>
                <w:vertAlign w:val="superscript"/>
              </w:rPr>
              <w:t>2</w:t>
            </w:r>
            <w:r>
              <w:t>C) - Serial Peripheral Interface (SPI) -</w:t>
            </w:r>
            <w:r w:rsidR="1587688D">
              <w:t xml:space="preserve"> Universal asynchronous receiver / transmitter (UART) -</w:t>
            </w:r>
            <w:r w:rsidR="3118AFB0">
              <w:t xml:space="preserve"> Inter-Integrated Circuit Sound</w:t>
            </w:r>
            <w:r w:rsidR="22F59283">
              <w:t xml:space="preserve"> </w:t>
            </w:r>
            <w:r w:rsidR="3118AFB0">
              <w:t>(</w:t>
            </w:r>
            <w:r w:rsidR="1587688D">
              <w:t>I</w:t>
            </w:r>
            <w:r w:rsidR="1587688D" w:rsidRPr="199321CF">
              <w:rPr>
                <w:vertAlign w:val="superscript"/>
              </w:rPr>
              <w:t>2</w:t>
            </w:r>
            <w:r w:rsidR="2E6E246D" w:rsidRPr="199321CF">
              <w:t>S</w:t>
            </w:r>
            <w:r w:rsidR="6F4B1122">
              <w:t>)</w:t>
            </w:r>
          </w:p>
        </w:tc>
      </w:tr>
      <w:tr w:rsidR="03A442FA" w14:paraId="025FAD88" w14:textId="77777777" w:rsidTr="199321CF">
        <w:trPr>
          <w:trHeight w:val="300"/>
          <w:jc w:val="center"/>
        </w:trPr>
        <w:tc>
          <w:tcPr>
            <w:tcW w:w="2725" w:type="dxa"/>
          </w:tcPr>
          <w:p w14:paraId="7DC57AAF" w14:textId="6785B26F" w:rsidR="03A2F7A7" w:rsidRDefault="03A2F7A7" w:rsidP="00FA1ABE">
            <w:r>
              <w:t>Operating Voltage</w:t>
            </w:r>
          </w:p>
        </w:tc>
        <w:tc>
          <w:tcPr>
            <w:tcW w:w="5270" w:type="dxa"/>
          </w:tcPr>
          <w:p w14:paraId="574B8487" w14:textId="08A68D60" w:rsidR="03A2F7A7" w:rsidRDefault="03A2F7A7" w:rsidP="00FA1ABE">
            <w:r w:rsidRPr="03A442FA">
              <w:t>3.3V</w:t>
            </w:r>
          </w:p>
        </w:tc>
      </w:tr>
      <w:tr w:rsidR="03A442FA" w14:paraId="244F0508" w14:textId="77777777" w:rsidTr="199321CF">
        <w:trPr>
          <w:trHeight w:val="300"/>
          <w:jc w:val="center"/>
        </w:trPr>
        <w:tc>
          <w:tcPr>
            <w:tcW w:w="2725" w:type="dxa"/>
          </w:tcPr>
          <w:p w14:paraId="2C4CF2C6" w14:textId="4AB76E6F" w:rsidR="47BC4431" w:rsidRDefault="47BC4431" w:rsidP="00FA1ABE">
            <w:r>
              <w:t>Module Size</w:t>
            </w:r>
          </w:p>
        </w:tc>
        <w:tc>
          <w:tcPr>
            <w:tcW w:w="5270" w:type="dxa"/>
          </w:tcPr>
          <w:p w14:paraId="712B7973" w14:textId="1F057933" w:rsidR="47BC4431" w:rsidRDefault="47BC4431" w:rsidP="00FA1ABE">
            <w:r w:rsidRPr="03A442FA">
              <w:t>58mm*32mm</w:t>
            </w:r>
          </w:p>
        </w:tc>
      </w:tr>
    </w:tbl>
    <w:p w14:paraId="52557681" w14:textId="621CC376" w:rsidR="0067557C" w:rsidRDefault="0067557C" w:rsidP="00FA1ABE">
      <w:pPr>
        <w:pStyle w:val="Caption"/>
      </w:pPr>
      <w:r>
        <w:t xml:space="preserve">Table </w:t>
      </w:r>
      <w:r>
        <w:fldChar w:fldCharType="begin"/>
      </w:r>
      <w:r>
        <w:instrText xml:space="preserve"> SEQ Table \* ARABIC </w:instrText>
      </w:r>
      <w:r>
        <w:fldChar w:fldCharType="separate"/>
      </w:r>
      <w:r w:rsidR="0042472B">
        <w:rPr>
          <w:noProof/>
        </w:rPr>
        <w:t>4</w:t>
      </w:r>
      <w:r>
        <w:fldChar w:fldCharType="end"/>
      </w:r>
      <w:r>
        <w:t xml:space="preserve"> - Specification of ESP8266 [1]</w:t>
      </w:r>
    </w:p>
    <w:p w14:paraId="4D9502DA" w14:textId="2357D4D8" w:rsidR="00522F05" w:rsidRPr="009E7B69" w:rsidRDefault="1DAC7E63" w:rsidP="00FA1ABE">
      <w:pPr>
        <w:pStyle w:val="Heading4"/>
      </w:pPr>
      <w:r>
        <w:t>Justification</w:t>
      </w:r>
    </w:p>
    <w:p w14:paraId="0CB602B6" w14:textId="60B2C5BF" w:rsidR="00522F05" w:rsidRPr="009E7B69" w:rsidRDefault="5EAB83D0" w:rsidP="00FA1ABE">
      <w:r>
        <w:t xml:space="preserve">The ESP8266 is a low cost and low powered module that has built-in features that are suitable for this project like </w:t>
      </w:r>
      <w:proofErr w:type="spellStart"/>
      <w:r>
        <w:t>WiFi</w:t>
      </w:r>
      <w:proofErr w:type="spellEnd"/>
      <w:r>
        <w:t xml:space="preserve"> and GPIO pins. With this module being able to be programmed by Arduino IDE, it has community and documentation support resulting in a large compatibility with sensors and libraries.</w:t>
      </w:r>
      <w:r w:rsidR="07D5E874">
        <w:t xml:space="preserve"> Therefore, this microcontroller can allow us to meet the objectives of the project.</w:t>
      </w:r>
    </w:p>
    <w:p w14:paraId="09ED0965" w14:textId="6EB526BB" w:rsidR="00522F05" w:rsidRPr="009E7B69" w:rsidRDefault="5E326A66" w:rsidP="00FA1ABE">
      <w:pPr>
        <w:pStyle w:val="Heading3"/>
      </w:pPr>
      <w:bookmarkStart w:id="28" w:name="_Toc182192200"/>
      <w:r>
        <w:t>SEN0232</w:t>
      </w:r>
      <w:bookmarkEnd w:id="28"/>
    </w:p>
    <w:p w14:paraId="1CA1228F" w14:textId="77777777" w:rsidR="0067557C" w:rsidRDefault="0C7881D2" w:rsidP="006A5A78">
      <w:pPr>
        <w:jc w:val="center"/>
      </w:pPr>
      <w:r>
        <w:rPr>
          <w:noProof/>
        </w:rPr>
        <w:drawing>
          <wp:inline distT="0" distB="0" distL="0" distR="0" wp14:anchorId="2E8ED1F3" wp14:editId="13C9989B">
            <wp:extent cx="1929798" cy="1433021"/>
            <wp:effectExtent l="0" t="0" r="0" b="0"/>
            <wp:docPr id="1572474284" name="Picture 157247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474284"/>
                    <pic:cNvPicPr/>
                  </pic:nvPicPr>
                  <pic:blipFill>
                    <a:blip r:embed="rId27">
                      <a:extLst>
                        <a:ext uri="{28A0092B-C50C-407E-A947-70E740481C1C}">
                          <a14:useLocalDpi xmlns:a14="http://schemas.microsoft.com/office/drawing/2010/main" val="0"/>
                        </a:ext>
                      </a:extLst>
                    </a:blip>
                    <a:srcRect l="16042" t="14400" r="17112" b="11200"/>
                    <a:stretch>
                      <a:fillRect/>
                    </a:stretch>
                  </pic:blipFill>
                  <pic:spPr>
                    <a:xfrm>
                      <a:off x="0" y="0"/>
                      <a:ext cx="1929798" cy="1433021"/>
                    </a:xfrm>
                    <a:prstGeom prst="rect">
                      <a:avLst/>
                    </a:prstGeom>
                  </pic:spPr>
                </pic:pic>
              </a:graphicData>
            </a:graphic>
          </wp:inline>
        </w:drawing>
      </w:r>
    </w:p>
    <w:p w14:paraId="4151B626" w14:textId="01D5AAD6" w:rsidR="00522F05" w:rsidRPr="009E7B69" w:rsidRDefault="0067557C" w:rsidP="00FA1ABE">
      <w:pPr>
        <w:pStyle w:val="Caption"/>
      </w:pPr>
      <w:r>
        <w:t xml:space="preserve">Figure </w:t>
      </w:r>
      <w:r>
        <w:fldChar w:fldCharType="begin"/>
      </w:r>
      <w:r>
        <w:instrText xml:space="preserve"> SEQ Figure \* ARABIC </w:instrText>
      </w:r>
      <w:r>
        <w:fldChar w:fldCharType="separate"/>
      </w:r>
      <w:r w:rsidR="00DE3B61">
        <w:rPr>
          <w:noProof/>
        </w:rPr>
        <w:t>6</w:t>
      </w:r>
      <w:r>
        <w:fldChar w:fldCharType="end"/>
      </w:r>
      <w:r>
        <w:t xml:space="preserve"> - Analog Sound Level Meter, SEN0232 [3]</w:t>
      </w:r>
    </w:p>
    <w:p w14:paraId="07065121" w14:textId="76F40A80" w:rsidR="00522F05" w:rsidRPr="009E7B69" w:rsidRDefault="6ADDF615" w:rsidP="00FA1ABE">
      <w:pPr>
        <w:pStyle w:val="Heading4"/>
      </w:pPr>
      <w:r>
        <w:t>Function</w:t>
      </w:r>
    </w:p>
    <w:p w14:paraId="389159B0" w14:textId="472EEBCF" w:rsidR="00522F05" w:rsidRPr="009E7B69" w:rsidRDefault="456D617B" w:rsidP="00FA1ABE">
      <w:r>
        <w:t xml:space="preserve">The SEN0232 is an Analog Sound Level Meter </w:t>
      </w:r>
      <w:r w:rsidR="1452825A">
        <w:t xml:space="preserve">that is designed to accurately measure the sound level of the surrounding environment. </w:t>
      </w:r>
      <w:r w:rsidR="7C3F2A41">
        <w:t xml:space="preserve">This is achieved </w:t>
      </w:r>
      <w:r w:rsidR="6B05B47D">
        <w:t>by using an instrument circuit and a low noise microphone.</w:t>
      </w:r>
      <w:r w:rsidR="7C3F2A41">
        <w:t xml:space="preserve"> </w:t>
      </w:r>
      <w:r w:rsidR="1D490879">
        <w:t>With a provided connector, this is a</w:t>
      </w:r>
      <w:r w:rsidR="6F8DFBAF">
        <w:t xml:space="preserve"> plug-and-play </w:t>
      </w:r>
      <w:r w:rsidR="66450238">
        <w:t>component</w:t>
      </w:r>
      <w:r w:rsidR="6F8DFBAF">
        <w:t xml:space="preserve"> which is </w:t>
      </w:r>
      <w:r w:rsidR="441889FC">
        <w:t xml:space="preserve">user friendly and </w:t>
      </w:r>
      <w:r w:rsidR="6F8DFBAF">
        <w:t xml:space="preserve">compatible with a lot of IoT devices due to its wide input </w:t>
      </w:r>
      <w:r w:rsidR="16367EFB">
        <w:t>volta</w:t>
      </w:r>
      <w:r w:rsidR="6F8DFBAF">
        <w:t xml:space="preserve">ge </w:t>
      </w:r>
      <w:r w:rsidR="49F41128">
        <w:t xml:space="preserve">of 3.3-5V </w:t>
      </w:r>
      <w:r w:rsidR="6F8DFBAF">
        <w:t xml:space="preserve">and </w:t>
      </w:r>
      <w:r w:rsidR="2F750E25">
        <w:t>outputs a maximum of</w:t>
      </w:r>
      <w:r w:rsidR="63333787">
        <w:t xml:space="preserve"> </w:t>
      </w:r>
      <w:r w:rsidR="2F750E25">
        <w:t>2.6V</w:t>
      </w:r>
      <w:r w:rsidR="79D2F214">
        <w:t xml:space="preserve"> which linearly follows the decibel value of the surrounding environment</w:t>
      </w:r>
      <w:r w:rsidR="2F750E25">
        <w:t xml:space="preserve">. </w:t>
      </w:r>
      <w:r w:rsidR="1543176B">
        <w:t>[3]</w:t>
      </w:r>
    </w:p>
    <w:p w14:paraId="188F65ED" w14:textId="630C47F5" w:rsidR="00522F05" w:rsidRPr="009E7B69" w:rsidRDefault="66B9CAFD" w:rsidP="00FA1ABE">
      <w:pPr>
        <w:pStyle w:val="Heading4"/>
      </w:pPr>
      <w:r>
        <w:t>Specifications</w:t>
      </w:r>
      <w:r w:rsidR="1EEE5C53">
        <w:t xml:space="preserve"> </w:t>
      </w:r>
    </w:p>
    <w:tbl>
      <w:tblPr>
        <w:tblStyle w:val="TableGrid"/>
        <w:tblW w:w="0" w:type="auto"/>
        <w:jc w:val="center"/>
        <w:tblLayout w:type="fixed"/>
        <w:tblLook w:val="06A0" w:firstRow="1" w:lastRow="0" w:firstColumn="1" w:lastColumn="0" w:noHBand="1" w:noVBand="1"/>
      </w:tblPr>
      <w:tblGrid>
        <w:gridCol w:w="3525"/>
        <w:gridCol w:w="3225"/>
      </w:tblGrid>
      <w:tr w:rsidR="03A442FA" w14:paraId="1C55C19C" w14:textId="77777777" w:rsidTr="03A442FA">
        <w:trPr>
          <w:trHeight w:val="300"/>
          <w:jc w:val="center"/>
        </w:trPr>
        <w:tc>
          <w:tcPr>
            <w:tcW w:w="3525" w:type="dxa"/>
          </w:tcPr>
          <w:p w14:paraId="7C5DDEEF" w14:textId="12E86FEE" w:rsidR="2C8C23FC" w:rsidRDefault="2C8C23FC" w:rsidP="00FA1ABE">
            <w:r>
              <w:t>Input Voltage</w:t>
            </w:r>
          </w:p>
        </w:tc>
        <w:tc>
          <w:tcPr>
            <w:tcW w:w="3225" w:type="dxa"/>
          </w:tcPr>
          <w:p w14:paraId="42553C50" w14:textId="03E940BF" w:rsidR="2C8C23FC" w:rsidRDefault="2C8C23FC" w:rsidP="00FA1ABE">
            <w:r>
              <w:t>3.3</w:t>
            </w:r>
            <w:r w:rsidR="16DBFA8A">
              <w:t xml:space="preserve">V </w:t>
            </w:r>
            <w:r>
              <w:t>-</w:t>
            </w:r>
            <w:r w:rsidR="4F568242">
              <w:t xml:space="preserve"> </w:t>
            </w:r>
            <w:r>
              <w:t>5</w:t>
            </w:r>
            <w:r w:rsidR="4F568242">
              <w:t>V</w:t>
            </w:r>
          </w:p>
        </w:tc>
      </w:tr>
      <w:tr w:rsidR="03A442FA" w14:paraId="17A7E887" w14:textId="77777777" w:rsidTr="03A442FA">
        <w:trPr>
          <w:trHeight w:val="300"/>
          <w:jc w:val="center"/>
        </w:trPr>
        <w:tc>
          <w:tcPr>
            <w:tcW w:w="3525" w:type="dxa"/>
          </w:tcPr>
          <w:p w14:paraId="0962C4EB" w14:textId="420D5531" w:rsidR="5C534E8D" w:rsidRDefault="5C534E8D" w:rsidP="00FA1ABE">
            <w:r>
              <w:t>Current consumption</w:t>
            </w:r>
          </w:p>
        </w:tc>
        <w:tc>
          <w:tcPr>
            <w:tcW w:w="3225" w:type="dxa"/>
          </w:tcPr>
          <w:p w14:paraId="2127855B" w14:textId="50ED1FDF" w:rsidR="2C8C23FC" w:rsidRDefault="2C8C23FC" w:rsidP="00FA1ABE">
            <w:r>
              <w:t>22</w:t>
            </w:r>
            <w:r w:rsidR="21C57D8E">
              <w:t>mA</w:t>
            </w:r>
            <w:r>
              <w:t xml:space="preserve"> @ 3.3V, 1</w:t>
            </w:r>
            <w:r w:rsidR="27EFFFDA">
              <w:t>4</w:t>
            </w:r>
            <w:r w:rsidR="65DAE0F3">
              <w:t>mA</w:t>
            </w:r>
            <w:r w:rsidR="7F7EC8E4">
              <w:t xml:space="preserve"> @ 5V</w:t>
            </w:r>
          </w:p>
        </w:tc>
      </w:tr>
      <w:tr w:rsidR="03A442FA" w14:paraId="5882F843" w14:textId="77777777" w:rsidTr="03A442FA">
        <w:trPr>
          <w:trHeight w:val="300"/>
          <w:jc w:val="center"/>
        </w:trPr>
        <w:tc>
          <w:tcPr>
            <w:tcW w:w="3525" w:type="dxa"/>
          </w:tcPr>
          <w:p w14:paraId="5E6530D2" w14:textId="3462498D" w:rsidR="7F7EC8E4" w:rsidRDefault="7F7EC8E4" w:rsidP="00FA1ABE">
            <w:r>
              <w:t>Output Voltage</w:t>
            </w:r>
          </w:p>
        </w:tc>
        <w:tc>
          <w:tcPr>
            <w:tcW w:w="3225" w:type="dxa"/>
          </w:tcPr>
          <w:p w14:paraId="5C88FE6B" w14:textId="11686031" w:rsidR="7F7EC8E4" w:rsidRDefault="7F7EC8E4" w:rsidP="00FA1ABE">
            <w:r>
              <w:t>0.6</w:t>
            </w:r>
            <w:r w:rsidR="2B24F003">
              <w:t>V</w:t>
            </w:r>
            <w:r>
              <w:t xml:space="preserve"> - 2.6V</w:t>
            </w:r>
          </w:p>
        </w:tc>
      </w:tr>
      <w:tr w:rsidR="03A442FA" w14:paraId="4F48421A" w14:textId="77777777" w:rsidTr="03A442FA">
        <w:trPr>
          <w:trHeight w:val="300"/>
          <w:jc w:val="center"/>
        </w:trPr>
        <w:tc>
          <w:tcPr>
            <w:tcW w:w="3525" w:type="dxa"/>
          </w:tcPr>
          <w:p w14:paraId="1CCCC102" w14:textId="3472A764" w:rsidR="7F7EC8E4" w:rsidRDefault="7F7EC8E4" w:rsidP="00FA1ABE">
            <w:r>
              <w:t>Measuring Range</w:t>
            </w:r>
          </w:p>
        </w:tc>
        <w:tc>
          <w:tcPr>
            <w:tcW w:w="3225" w:type="dxa"/>
          </w:tcPr>
          <w:p w14:paraId="73211B9A" w14:textId="7271BD6C" w:rsidR="7F7EC8E4" w:rsidRDefault="7F7EC8E4" w:rsidP="00FA1ABE">
            <w:r>
              <w:t>30</w:t>
            </w:r>
            <w:r w:rsidR="04E16A56">
              <w:t>dBA</w:t>
            </w:r>
            <w:r>
              <w:t xml:space="preserve"> - 130dBA</w:t>
            </w:r>
          </w:p>
        </w:tc>
      </w:tr>
      <w:tr w:rsidR="03A442FA" w14:paraId="263D3134" w14:textId="77777777" w:rsidTr="03A442FA">
        <w:trPr>
          <w:trHeight w:val="300"/>
          <w:jc w:val="center"/>
        </w:trPr>
        <w:tc>
          <w:tcPr>
            <w:tcW w:w="3525" w:type="dxa"/>
          </w:tcPr>
          <w:p w14:paraId="32E747BC" w14:textId="5C628C7A" w:rsidR="66EF2A7D" w:rsidRDefault="66EF2A7D" w:rsidP="00FA1ABE">
            <w:r>
              <w:t>Measurement Error</w:t>
            </w:r>
          </w:p>
        </w:tc>
        <w:tc>
          <w:tcPr>
            <w:tcW w:w="3225" w:type="dxa"/>
          </w:tcPr>
          <w:p w14:paraId="2DBAA8E9" w14:textId="52284B43" w:rsidR="66EF2A7D" w:rsidRDefault="66EF2A7D" w:rsidP="00FA1ABE">
            <w:r>
              <w:t>±1.5dB</w:t>
            </w:r>
          </w:p>
        </w:tc>
      </w:tr>
      <w:tr w:rsidR="03A442FA" w14:paraId="2FD79DAA" w14:textId="77777777" w:rsidTr="03A442FA">
        <w:trPr>
          <w:trHeight w:val="300"/>
          <w:jc w:val="center"/>
        </w:trPr>
        <w:tc>
          <w:tcPr>
            <w:tcW w:w="3525" w:type="dxa"/>
          </w:tcPr>
          <w:p w14:paraId="67BD4150" w14:textId="3B1B5BDA" w:rsidR="7F7EC8E4" w:rsidRDefault="7F7EC8E4" w:rsidP="00FA1ABE">
            <w:r>
              <w:t>Module Size</w:t>
            </w:r>
          </w:p>
        </w:tc>
        <w:tc>
          <w:tcPr>
            <w:tcW w:w="3225" w:type="dxa"/>
          </w:tcPr>
          <w:p w14:paraId="17BD3FDF" w14:textId="407F146C" w:rsidR="6D355C0F" w:rsidRDefault="6D355C0F" w:rsidP="00FA1ABE">
            <w:r>
              <w:t>60mm * 43mm</w:t>
            </w:r>
          </w:p>
        </w:tc>
      </w:tr>
    </w:tbl>
    <w:p w14:paraId="19CFC616" w14:textId="17C72434" w:rsidR="0067557C" w:rsidRDefault="0067557C" w:rsidP="00FA1ABE">
      <w:pPr>
        <w:pStyle w:val="Caption"/>
      </w:pPr>
      <w:r>
        <w:t xml:space="preserve">Table </w:t>
      </w:r>
      <w:r>
        <w:fldChar w:fldCharType="begin"/>
      </w:r>
      <w:r>
        <w:instrText xml:space="preserve"> SEQ Table \* ARABIC </w:instrText>
      </w:r>
      <w:r>
        <w:fldChar w:fldCharType="separate"/>
      </w:r>
      <w:r w:rsidR="0042472B">
        <w:rPr>
          <w:noProof/>
        </w:rPr>
        <w:t>5</w:t>
      </w:r>
      <w:r>
        <w:fldChar w:fldCharType="end"/>
      </w:r>
      <w:r>
        <w:t xml:space="preserve"> - Specification of SEN0232 [3]</w:t>
      </w:r>
    </w:p>
    <w:p w14:paraId="42390A52" w14:textId="77777777" w:rsidR="0067557C" w:rsidRDefault="0067557C" w:rsidP="00FA1ABE">
      <w:pPr>
        <w:rPr>
          <w:rFonts w:eastAsia="SimHei"/>
          <w:sz w:val="20"/>
          <w:szCs w:val="20"/>
        </w:rPr>
      </w:pPr>
      <w:r>
        <w:br w:type="page"/>
      </w:r>
    </w:p>
    <w:p w14:paraId="2131A865" w14:textId="1548EBA4" w:rsidR="00522F05" w:rsidRPr="009E7B69" w:rsidRDefault="0067557C" w:rsidP="00FA1ABE">
      <w:pPr>
        <w:pStyle w:val="Heading4"/>
      </w:pPr>
      <w:r>
        <w:t>J</w:t>
      </w:r>
      <w:r w:rsidR="6ADDF615">
        <w:t>ustification</w:t>
      </w:r>
    </w:p>
    <w:p w14:paraId="34BBBB2C" w14:textId="1D7AF1D6" w:rsidR="00522F05" w:rsidRPr="009E7B69" w:rsidRDefault="46E18015" w:rsidP="00FA1ABE">
      <w:r>
        <w:t>Due to its ease of use</w:t>
      </w:r>
      <w:r w:rsidR="4F0780E2">
        <w:t xml:space="preserve">, </w:t>
      </w:r>
      <w:r>
        <w:t xml:space="preserve">wide input </w:t>
      </w:r>
      <w:r w:rsidR="5CFA751B">
        <w:t>volta</w:t>
      </w:r>
      <w:r>
        <w:t>ge</w:t>
      </w:r>
      <w:r w:rsidR="1712E60B">
        <w:t xml:space="preserve"> of 3.3V-5V</w:t>
      </w:r>
      <w:r w:rsidR="4E3524B4">
        <w:t xml:space="preserve"> and low input current of 22mA at 3.3V</w:t>
      </w:r>
      <w:r>
        <w:t xml:space="preserve">, the SEN0232 is an ideal </w:t>
      </w:r>
      <w:r w:rsidR="6D7CE219">
        <w:t xml:space="preserve">Sound Level Meter to integrate with the ESP8266. </w:t>
      </w:r>
      <w:r w:rsidR="2A0064B9">
        <w:t xml:space="preserve">It also </w:t>
      </w:r>
      <w:r w:rsidR="0257E122">
        <w:t>has</w:t>
      </w:r>
      <w:r w:rsidR="2A0064B9">
        <w:t xml:space="preserve"> a wide measuring range of 30dBA ~ 130dBA with a measurement error of ±1.5dB</w:t>
      </w:r>
      <w:r w:rsidR="51BC22E1">
        <w:t>.</w:t>
      </w:r>
      <w:r w:rsidR="2A945A1B">
        <w:t xml:space="preserve"> </w:t>
      </w:r>
      <w:r w:rsidR="0FC4CDED">
        <w:t xml:space="preserve">The module size is also </w:t>
      </w:r>
      <w:r w:rsidR="32093F33">
        <w:t>easy to integrate with its size of 60mm*40mm.</w:t>
      </w:r>
    </w:p>
    <w:p w14:paraId="731788AA" w14:textId="77777777" w:rsidR="0067557C" w:rsidRDefault="1788B9F8" w:rsidP="006A5A78">
      <w:pPr>
        <w:jc w:val="center"/>
      </w:pPr>
      <w:r>
        <w:rPr>
          <w:noProof/>
        </w:rPr>
        <w:drawing>
          <wp:inline distT="0" distB="0" distL="0" distR="0" wp14:anchorId="1224C8FC" wp14:editId="0FF4ECBA">
            <wp:extent cx="3171825" cy="2018434"/>
            <wp:effectExtent l="0" t="0" r="0" b="0"/>
            <wp:docPr id="1230469570" name="Picture 1230469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469570"/>
                    <pic:cNvPicPr/>
                  </pic:nvPicPr>
                  <pic:blipFill>
                    <a:blip r:embed="rId28">
                      <a:extLst>
                        <a:ext uri="{28A0092B-C50C-407E-A947-70E740481C1C}">
                          <a14:useLocalDpi xmlns:a14="http://schemas.microsoft.com/office/drawing/2010/main" val="0"/>
                        </a:ext>
                      </a:extLst>
                    </a:blip>
                    <a:stretch>
                      <a:fillRect/>
                    </a:stretch>
                  </pic:blipFill>
                  <pic:spPr>
                    <a:xfrm>
                      <a:off x="0" y="0"/>
                      <a:ext cx="3171825" cy="2018434"/>
                    </a:xfrm>
                    <a:prstGeom prst="rect">
                      <a:avLst/>
                    </a:prstGeom>
                  </pic:spPr>
                </pic:pic>
              </a:graphicData>
            </a:graphic>
          </wp:inline>
        </w:drawing>
      </w:r>
    </w:p>
    <w:p w14:paraId="57916C0C" w14:textId="1413AD52" w:rsidR="00522F05" w:rsidRPr="009E7B69" w:rsidRDefault="0067557C" w:rsidP="00FA1ABE">
      <w:pPr>
        <w:pStyle w:val="Caption"/>
      </w:pPr>
      <w:r>
        <w:t xml:space="preserve">Figure </w:t>
      </w:r>
      <w:r>
        <w:fldChar w:fldCharType="begin"/>
      </w:r>
      <w:r>
        <w:instrText xml:space="preserve"> SEQ Figure \* ARABIC </w:instrText>
      </w:r>
      <w:r>
        <w:fldChar w:fldCharType="separate"/>
      </w:r>
      <w:r w:rsidR="00DE3B61">
        <w:rPr>
          <w:noProof/>
        </w:rPr>
        <w:t>7</w:t>
      </w:r>
      <w:r>
        <w:fldChar w:fldCharType="end"/>
      </w:r>
      <w:r>
        <w:t xml:space="preserve"> - </w:t>
      </w:r>
      <w:r w:rsidRPr="005149A2">
        <w:t>Relation between Decibel Value and Voltage Output</w:t>
      </w:r>
      <w:r>
        <w:t xml:space="preserve"> [3]</w:t>
      </w:r>
    </w:p>
    <w:p w14:paraId="2E37F678" w14:textId="28E227AF" w:rsidR="00522F05" w:rsidRPr="009E7B69" w:rsidRDefault="72046912" w:rsidP="00FA1ABE">
      <w:r>
        <w:t xml:space="preserve">Additionally, </w:t>
      </w:r>
      <w:r w:rsidR="2E51F344">
        <w:t>from the figure above,</w:t>
      </w:r>
      <w:r>
        <w:t xml:space="preserve"> the correlation between the decibel level and </w:t>
      </w:r>
      <w:r w:rsidR="704354C4">
        <w:t xml:space="preserve">voltage output </w:t>
      </w:r>
      <w:r>
        <w:t>is linear, this s</w:t>
      </w:r>
      <w:r w:rsidR="16F73892">
        <w:t xml:space="preserve">implifies the </w:t>
      </w:r>
      <w:r w:rsidR="70BF54BA">
        <w:t>code</w:t>
      </w:r>
      <w:r w:rsidR="16F73892">
        <w:t xml:space="preserve"> without the need for complex algorithms. Suitable for new and experienced students taking on this project. </w:t>
      </w:r>
    </w:p>
    <w:p w14:paraId="3F477E7B" w14:textId="31703172" w:rsidR="00522F05" w:rsidRPr="009E7B69" w:rsidRDefault="00522F05" w:rsidP="00FA1ABE">
      <w:r>
        <w:br w:type="page"/>
      </w:r>
    </w:p>
    <w:p w14:paraId="0AFE89A1" w14:textId="22F6F1CA" w:rsidR="00522F05" w:rsidRPr="009E7B69" w:rsidRDefault="396C2618" w:rsidP="00FA1ABE">
      <w:pPr>
        <w:pStyle w:val="Heading3"/>
      </w:pPr>
      <w:bookmarkStart w:id="29" w:name="_Toc182192201"/>
      <w:r>
        <w:t>GY-</w:t>
      </w:r>
      <w:r w:rsidR="5E326A66">
        <w:t>BME</w:t>
      </w:r>
      <w:r w:rsidR="076382DC">
        <w:t>2</w:t>
      </w:r>
      <w:r w:rsidR="5E326A66">
        <w:t>80</w:t>
      </w:r>
      <w:bookmarkEnd w:id="29"/>
    </w:p>
    <w:p w14:paraId="531B1FD8" w14:textId="77777777" w:rsidR="00681805" w:rsidRDefault="2B606568" w:rsidP="006A5A78">
      <w:pPr>
        <w:jc w:val="center"/>
      </w:pPr>
      <w:r>
        <w:rPr>
          <w:noProof/>
        </w:rPr>
        <w:drawing>
          <wp:inline distT="0" distB="0" distL="0" distR="0" wp14:anchorId="6E9F2A6E" wp14:editId="119E8C05">
            <wp:extent cx="1839250" cy="1018978"/>
            <wp:effectExtent l="0" t="0" r="0" b="0"/>
            <wp:docPr id="825972871" name="Picture 82597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972871"/>
                    <pic:cNvPicPr/>
                  </pic:nvPicPr>
                  <pic:blipFill>
                    <a:blip r:embed="rId29">
                      <a:extLst>
                        <a:ext uri="{28A0092B-C50C-407E-A947-70E740481C1C}">
                          <a14:useLocalDpi xmlns:a14="http://schemas.microsoft.com/office/drawing/2010/main" val="0"/>
                        </a:ext>
                      </a:extLst>
                    </a:blip>
                    <a:srcRect l="9124" t="19417" r="6386" b="18203"/>
                    <a:stretch>
                      <a:fillRect/>
                    </a:stretch>
                  </pic:blipFill>
                  <pic:spPr>
                    <a:xfrm>
                      <a:off x="0" y="0"/>
                      <a:ext cx="1839250" cy="1018978"/>
                    </a:xfrm>
                    <a:prstGeom prst="rect">
                      <a:avLst/>
                    </a:prstGeom>
                  </pic:spPr>
                </pic:pic>
              </a:graphicData>
            </a:graphic>
          </wp:inline>
        </w:drawing>
      </w:r>
    </w:p>
    <w:p w14:paraId="64B410B7" w14:textId="5E21EC2E" w:rsidR="00522F05" w:rsidRPr="009E7B69" w:rsidRDefault="00681805" w:rsidP="00FA1ABE">
      <w:pPr>
        <w:pStyle w:val="Caption"/>
      </w:pPr>
      <w:r>
        <w:t xml:space="preserve">Figure </w:t>
      </w:r>
      <w:r>
        <w:fldChar w:fldCharType="begin"/>
      </w:r>
      <w:r>
        <w:instrText xml:space="preserve"> SEQ Figure \* ARABIC </w:instrText>
      </w:r>
      <w:r>
        <w:fldChar w:fldCharType="separate"/>
      </w:r>
      <w:r w:rsidR="00DE3B61">
        <w:rPr>
          <w:noProof/>
        </w:rPr>
        <w:t>8</w:t>
      </w:r>
      <w:r>
        <w:fldChar w:fldCharType="end"/>
      </w:r>
      <w:r>
        <w:t xml:space="preserve"> - GY-BME280 [4]</w:t>
      </w:r>
    </w:p>
    <w:p w14:paraId="21CD7045" w14:textId="481DB1D7" w:rsidR="00522F05" w:rsidRPr="009E7B69" w:rsidRDefault="6DA36802" w:rsidP="00FA1ABE">
      <w:pPr>
        <w:pStyle w:val="Heading4"/>
      </w:pPr>
      <w:r>
        <w:t>Function</w:t>
      </w:r>
    </w:p>
    <w:p w14:paraId="31B39C9D" w14:textId="66AF4457" w:rsidR="00522F05" w:rsidRPr="009E7B69" w:rsidRDefault="50D488C2" w:rsidP="00FA1ABE">
      <w:r>
        <w:t xml:space="preserve">This module is an environmental sensor that measures the surrounding pressure, humidity and temperature. </w:t>
      </w:r>
      <w:r w:rsidR="2B474016">
        <w:t xml:space="preserve">Thanks to its low power consumption, it can be easily implemented in battery driven systems. </w:t>
      </w:r>
      <w:r w:rsidR="237FCD50">
        <w:t>This sensor uses a</w:t>
      </w:r>
      <w:r w:rsidR="58AF4692">
        <w:t>n</w:t>
      </w:r>
      <w:r w:rsidR="237FCD50">
        <w:t xml:space="preserve"> I</w:t>
      </w:r>
      <w:r w:rsidR="237FCD50" w:rsidRPr="199321CF">
        <w:rPr>
          <w:vertAlign w:val="superscript"/>
        </w:rPr>
        <w:t>2</w:t>
      </w:r>
      <w:r w:rsidR="7B0C52A6" w:rsidRPr="199321CF">
        <w:t>C</w:t>
      </w:r>
      <w:r w:rsidR="535BA9BD">
        <w:t xml:space="preserve"> communication protocol to exchange data with a microcontroller.</w:t>
      </w:r>
      <w:r w:rsidR="61ECCA69">
        <w:t xml:space="preserve"> [5]</w:t>
      </w:r>
    </w:p>
    <w:p w14:paraId="0A1A5E4B" w14:textId="51E5B59F" w:rsidR="00522F05" w:rsidRPr="009E7B69" w:rsidRDefault="77F7A85D" w:rsidP="00FA1ABE">
      <w:pPr>
        <w:pStyle w:val="Heading4"/>
      </w:pPr>
      <w:r>
        <w:t>Specification</w:t>
      </w:r>
    </w:p>
    <w:tbl>
      <w:tblPr>
        <w:tblStyle w:val="TableGrid"/>
        <w:tblW w:w="0" w:type="auto"/>
        <w:jc w:val="center"/>
        <w:tblLayout w:type="fixed"/>
        <w:tblLook w:val="06A0" w:firstRow="1" w:lastRow="0" w:firstColumn="1" w:lastColumn="0" w:noHBand="1" w:noVBand="1"/>
      </w:tblPr>
      <w:tblGrid>
        <w:gridCol w:w="3525"/>
        <w:gridCol w:w="3225"/>
      </w:tblGrid>
      <w:tr w:rsidR="03A442FA" w14:paraId="1A467F99" w14:textId="77777777" w:rsidTr="199321CF">
        <w:trPr>
          <w:trHeight w:val="300"/>
          <w:jc w:val="center"/>
        </w:trPr>
        <w:tc>
          <w:tcPr>
            <w:tcW w:w="3525" w:type="dxa"/>
          </w:tcPr>
          <w:p w14:paraId="63DEDC3B" w14:textId="12E86FEE" w:rsidR="03A442FA" w:rsidRDefault="03A442FA" w:rsidP="00FA1ABE">
            <w:r>
              <w:t>Input Voltage</w:t>
            </w:r>
          </w:p>
        </w:tc>
        <w:tc>
          <w:tcPr>
            <w:tcW w:w="3225" w:type="dxa"/>
          </w:tcPr>
          <w:p w14:paraId="23A2AA6E" w14:textId="03E940BF" w:rsidR="03A442FA" w:rsidRDefault="03A442FA" w:rsidP="00FA1ABE">
            <w:r>
              <w:t>3.3V - 5V</w:t>
            </w:r>
          </w:p>
        </w:tc>
      </w:tr>
      <w:tr w:rsidR="03A442FA" w14:paraId="52D9A5BB" w14:textId="77777777" w:rsidTr="199321CF">
        <w:trPr>
          <w:trHeight w:val="300"/>
          <w:jc w:val="center"/>
        </w:trPr>
        <w:tc>
          <w:tcPr>
            <w:tcW w:w="3525" w:type="dxa"/>
          </w:tcPr>
          <w:p w14:paraId="4D4FE775" w14:textId="550B1C67" w:rsidR="293E7602" w:rsidRDefault="293E7602" w:rsidP="00FA1ABE">
            <w:r>
              <w:t>Current consumption</w:t>
            </w:r>
          </w:p>
        </w:tc>
        <w:tc>
          <w:tcPr>
            <w:tcW w:w="3225" w:type="dxa"/>
          </w:tcPr>
          <w:p w14:paraId="3069B234" w14:textId="30EB7867" w:rsidR="632B8388" w:rsidRDefault="632B8388" w:rsidP="00FA1ABE">
            <w:r>
              <w:t>0.4mA</w:t>
            </w:r>
          </w:p>
        </w:tc>
      </w:tr>
      <w:tr w:rsidR="03A442FA" w14:paraId="33D72B97" w14:textId="77777777" w:rsidTr="199321CF">
        <w:trPr>
          <w:trHeight w:val="300"/>
          <w:jc w:val="center"/>
        </w:trPr>
        <w:tc>
          <w:tcPr>
            <w:tcW w:w="3525" w:type="dxa"/>
          </w:tcPr>
          <w:p w14:paraId="29516728" w14:textId="3EF2FF2D" w:rsidR="1FB4F778" w:rsidRDefault="1FB4F778" w:rsidP="00FA1ABE">
            <w:r>
              <w:t>Temperature Range</w:t>
            </w:r>
          </w:p>
        </w:tc>
        <w:tc>
          <w:tcPr>
            <w:tcW w:w="3225" w:type="dxa"/>
          </w:tcPr>
          <w:p w14:paraId="64441EE3" w14:textId="01003E17" w:rsidR="1FB4F778" w:rsidRDefault="1FB4F778" w:rsidP="00FA1ABE">
            <w:r>
              <w:t>-40°C to 85°C</w:t>
            </w:r>
          </w:p>
        </w:tc>
      </w:tr>
      <w:tr w:rsidR="03A442FA" w14:paraId="63543966" w14:textId="77777777" w:rsidTr="199321CF">
        <w:trPr>
          <w:trHeight w:val="300"/>
          <w:jc w:val="center"/>
        </w:trPr>
        <w:tc>
          <w:tcPr>
            <w:tcW w:w="3525" w:type="dxa"/>
          </w:tcPr>
          <w:p w14:paraId="6529480D" w14:textId="341BC4E8" w:rsidR="1FB4F778" w:rsidRDefault="1FB4F778" w:rsidP="00FA1ABE">
            <w:r>
              <w:t>Temperature Accuracy</w:t>
            </w:r>
          </w:p>
        </w:tc>
        <w:tc>
          <w:tcPr>
            <w:tcW w:w="3225" w:type="dxa"/>
          </w:tcPr>
          <w:p w14:paraId="08CA3B02" w14:textId="11A769C5" w:rsidR="421A5CDB" w:rsidRDefault="421A5CDB" w:rsidP="00FA1ABE">
            <w:r>
              <w:t>±1°C</w:t>
            </w:r>
          </w:p>
        </w:tc>
      </w:tr>
      <w:tr w:rsidR="03A442FA" w14:paraId="2629BB88" w14:textId="77777777" w:rsidTr="199321CF">
        <w:trPr>
          <w:trHeight w:val="300"/>
          <w:jc w:val="center"/>
        </w:trPr>
        <w:tc>
          <w:tcPr>
            <w:tcW w:w="3525" w:type="dxa"/>
          </w:tcPr>
          <w:p w14:paraId="3597AF1E" w14:textId="2ABD1744" w:rsidR="421A5CDB" w:rsidRDefault="421A5CDB" w:rsidP="00FA1ABE">
            <w:r>
              <w:t>Humidity Accuracy</w:t>
            </w:r>
          </w:p>
        </w:tc>
        <w:tc>
          <w:tcPr>
            <w:tcW w:w="3225" w:type="dxa"/>
          </w:tcPr>
          <w:p w14:paraId="577FD9F3" w14:textId="4A98798D" w:rsidR="421A5CDB" w:rsidRDefault="421A5CDB" w:rsidP="00FA1ABE">
            <w:r>
              <w:t>±3%</w:t>
            </w:r>
          </w:p>
        </w:tc>
      </w:tr>
      <w:tr w:rsidR="03A442FA" w14:paraId="7B5F3967" w14:textId="77777777" w:rsidTr="199321CF">
        <w:trPr>
          <w:trHeight w:val="300"/>
          <w:jc w:val="center"/>
        </w:trPr>
        <w:tc>
          <w:tcPr>
            <w:tcW w:w="3525" w:type="dxa"/>
          </w:tcPr>
          <w:p w14:paraId="086EBC44" w14:textId="3D9C69D3" w:rsidR="0B77EF34" w:rsidRDefault="0B77EF34" w:rsidP="00FA1ABE">
            <w:r>
              <w:t>Pressure Range</w:t>
            </w:r>
          </w:p>
        </w:tc>
        <w:tc>
          <w:tcPr>
            <w:tcW w:w="3225" w:type="dxa"/>
          </w:tcPr>
          <w:p w14:paraId="7759B14C" w14:textId="500B3CB9" w:rsidR="0B77EF34" w:rsidRDefault="0B77EF34" w:rsidP="00FA1ABE">
            <w:r>
              <w:t xml:space="preserve">300 </w:t>
            </w:r>
            <w:proofErr w:type="spellStart"/>
            <w:r>
              <w:t>hPa</w:t>
            </w:r>
            <w:proofErr w:type="spellEnd"/>
            <w:r>
              <w:t xml:space="preserve"> – 1100 </w:t>
            </w:r>
            <w:proofErr w:type="spellStart"/>
            <w:r>
              <w:t>hPa</w:t>
            </w:r>
            <w:proofErr w:type="spellEnd"/>
          </w:p>
        </w:tc>
      </w:tr>
      <w:tr w:rsidR="03A442FA" w14:paraId="2B23500B" w14:textId="77777777" w:rsidTr="199321CF">
        <w:trPr>
          <w:trHeight w:val="300"/>
          <w:jc w:val="center"/>
        </w:trPr>
        <w:tc>
          <w:tcPr>
            <w:tcW w:w="3525" w:type="dxa"/>
          </w:tcPr>
          <w:p w14:paraId="329CAC4D" w14:textId="2B41E8C7" w:rsidR="0B77EF34" w:rsidRDefault="0B77EF34" w:rsidP="00FA1ABE">
            <w:r>
              <w:t>Pressure Accuracy</w:t>
            </w:r>
          </w:p>
        </w:tc>
        <w:tc>
          <w:tcPr>
            <w:tcW w:w="3225" w:type="dxa"/>
          </w:tcPr>
          <w:p w14:paraId="0EED1383" w14:textId="099A65A2" w:rsidR="0B77EF34" w:rsidRDefault="0B77EF34" w:rsidP="00FA1ABE">
            <w:r>
              <w:t xml:space="preserve">±1.0 </w:t>
            </w:r>
            <w:proofErr w:type="spellStart"/>
            <w:r>
              <w:t>hPa</w:t>
            </w:r>
            <w:proofErr w:type="spellEnd"/>
          </w:p>
        </w:tc>
      </w:tr>
      <w:tr w:rsidR="03A442FA" w14:paraId="54E510E6" w14:textId="77777777" w:rsidTr="199321CF">
        <w:trPr>
          <w:trHeight w:val="300"/>
          <w:jc w:val="center"/>
        </w:trPr>
        <w:tc>
          <w:tcPr>
            <w:tcW w:w="3525" w:type="dxa"/>
          </w:tcPr>
          <w:p w14:paraId="59EE7D27" w14:textId="3B1B5BDA" w:rsidR="03A442FA" w:rsidRDefault="03A442FA" w:rsidP="00FA1ABE">
            <w:r>
              <w:t>Module Size</w:t>
            </w:r>
          </w:p>
        </w:tc>
        <w:tc>
          <w:tcPr>
            <w:tcW w:w="3225" w:type="dxa"/>
          </w:tcPr>
          <w:p w14:paraId="1B0C35D1" w14:textId="41D94EB6" w:rsidR="4DC6EEDF" w:rsidRDefault="4DC6EEDF" w:rsidP="00FA1ABE">
            <w:r>
              <w:t>14mm*11mm</w:t>
            </w:r>
          </w:p>
        </w:tc>
      </w:tr>
      <w:tr w:rsidR="199321CF" w14:paraId="669F04B0" w14:textId="77777777" w:rsidTr="199321CF">
        <w:trPr>
          <w:trHeight w:val="300"/>
          <w:jc w:val="center"/>
        </w:trPr>
        <w:tc>
          <w:tcPr>
            <w:tcW w:w="3525" w:type="dxa"/>
          </w:tcPr>
          <w:p w14:paraId="6CCF9BDF" w14:textId="567D6573" w:rsidR="2CA8CA3D" w:rsidRDefault="2CA8CA3D" w:rsidP="00FA1ABE">
            <w:r>
              <w:t>Communication Protocol</w:t>
            </w:r>
          </w:p>
        </w:tc>
        <w:tc>
          <w:tcPr>
            <w:tcW w:w="3225" w:type="dxa"/>
          </w:tcPr>
          <w:p w14:paraId="2A337537" w14:textId="7CA4419C" w:rsidR="2CA8CA3D" w:rsidRDefault="2CA8CA3D" w:rsidP="00FA1ABE">
            <w:r>
              <w:t>I</w:t>
            </w:r>
            <w:r w:rsidRPr="199321CF">
              <w:rPr>
                <w:vertAlign w:val="superscript"/>
              </w:rPr>
              <w:t>2</w:t>
            </w:r>
            <w:r w:rsidRPr="199321CF">
              <w:t>C</w:t>
            </w:r>
          </w:p>
        </w:tc>
      </w:tr>
    </w:tbl>
    <w:p w14:paraId="72C53CE7" w14:textId="5D095D55" w:rsidR="199321CF" w:rsidRPr="0027723D" w:rsidRDefault="0027723D" w:rsidP="00FA1ABE">
      <w:pPr>
        <w:pStyle w:val="Caption"/>
      </w:pPr>
      <w:r>
        <w:t xml:space="preserve">Table </w:t>
      </w:r>
      <w:r>
        <w:fldChar w:fldCharType="begin"/>
      </w:r>
      <w:r>
        <w:instrText xml:space="preserve"> SEQ Table \* ARABIC </w:instrText>
      </w:r>
      <w:r>
        <w:fldChar w:fldCharType="separate"/>
      </w:r>
      <w:r w:rsidR="0042472B">
        <w:rPr>
          <w:noProof/>
        </w:rPr>
        <w:t>6</w:t>
      </w:r>
      <w:r>
        <w:fldChar w:fldCharType="end"/>
      </w:r>
      <w:r>
        <w:t xml:space="preserve"> - Specification of GY-BME280 [4]</w:t>
      </w:r>
    </w:p>
    <w:p w14:paraId="6B7F728F" w14:textId="77777777" w:rsidR="00C831D5" w:rsidRDefault="00C831D5" w:rsidP="00FA1ABE">
      <w:pPr>
        <w:rPr>
          <w:lang w:eastAsia="en-US"/>
        </w:rPr>
      </w:pPr>
      <w:r>
        <w:br w:type="page"/>
      </w:r>
    </w:p>
    <w:p w14:paraId="54ADBD47" w14:textId="7C693767" w:rsidR="00522F05" w:rsidRPr="009E7B69" w:rsidRDefault="7A549D75" w:rsidP="00FA1ABE">
      <w:pPr>
        <w:pStyle w:val="Heading4"/>
      </w:pPr>
      <w:r>
        <w:t>Justification</w:t>
      </w:r>
    </w:p>
    <w:p w14:paraId="71CAC833" w14:textId="07BD0049" w:rsidR="00522F05" w:rsidRPr="009E7B69" w:rsidRDefault="6B516AB9" w:rsidP="00FA1ABE">
      <w:r>
        <w:t xml:space="preserve">This sensor </w:t>
      </w:r>
      <w:r w:rsidR="39C597F5">
        <w:t>can operate on a</w:t>
      </w:r>
      <w:r w:rsidR="7E7EEC65">
        <w:t xml:space="preserve"> </w:t>
      </w:r>
      <w:r w:rsidR="39C597F5">
        <w:t>3.3</w:t>
      </w:r>
      <w:r w:rsidR="12A3729B">
        <w:t xml:space="preserve">V </w:t>
      </w:r>
      <w:r w:rsidR="39C597F5">
        <w:t xml:space="preserve">source </w:t>
      </w:r>
      <w:r w:rsidR="07168676">
        <w:t xml:space="preserve">and </w:t>
      </w:r>
      <w:r w:rsidR="74049075">
        <w:t>communicate</w:t>
      </w:r>
      <w:r w:rsidR="07168676">
        <w:t xml:space="preserve"> </w:t>
      </w:r>
      <w:r w:rsidR="04F8F135">
        <w:t>using</w:t>
      </w:r>
      <w:r w:rsidR="07168676">
        <w:t xml:space="preserve"> </w:t>
      </w:r>
      <w:r w:rsidR="39716F64">
        <w:t>I</w:t>
      </w:r>
      <w:r w:rsidR="49CC50A5" w:rsidRPr="199321CF">
        <w:rPr>
          <w:vertAlign w:val="superscript"/>
        </w:rPr>
        <w:t>2</w:t>
      </w:r>
      <w:r w:rsidR="49CC50A5">
        <w:t>C</w:t>
      </w:r>
      <w:r w:rsidR="07168676">
        <w:t xml:space="preserve"> communication protocol that </w:t>
      </w:r>
      <w:r w:rsidR="39C597F5">
        <w:t>the ESP8266</w:t>
      </w:r>
      <w:r w:rsidR="48F32F9E">
        <w:t xml:space="preserve"> is capable of</w:t>
      </w:r>
      <w:r w:rsidR="39C597F5">
        <w:t>.</w:t>
      </w:r>
      <w:r w:rsidR="2E5A02F5">
        <w:t xml:space="preserve"> </w:t>
      </w:r>
      <w:r w:rsidR="787588B4">
        <w:t xml:space="preserve">This would make the connection very simple. </w:t>
      </w:r>
      <w:r w:rsidR="2CCE26DB">
        <w:t xml:space="preserve">However, to receive readings, </w:t>
      </w:r>
      <w:r w:rsidR="4FC28816">
        <w:t>an Adafruit</w:t>
      </w:r>
      <w:r w:rsidR="2CCE26DB">
        <w:t xml:space="preserve">_BME280 library </w:t>
      </w:r>
      <w:r w:rsidR="43427053">
        <w:t>needs</w:t>
      </w:r>
      <w:r w:rsidR="2CCE26DB">
        <w:t xml:space="preserve"> to be installed and utilized.</w:t>
      </w:r>
      <w:r w:rsidR="53AC511F">
        <w:t>[5]</w:t>
      </w:r>
      <w:r w:rsidR="0B958E22">
        <w:t xml:space="preserve"> This is an easy process to </w:t>
      </w:r>
      <w:r w:rsidR="1390072C">
        <w:t>complete,</w:t>
      </w:r>
      <w:r w:rsidR="0B958E22">
        <w:t xml:space="preserve"> and</w:t>
      </w:r>
      <w:r w:rsidR="48EDB1A5">
        <w:t xml:space="preserve"> the library </w:t>
      </w:r>
      <w:r w:rsidR="785FB2FC">
        <w:t xml:space="preserve">allows the code to be </w:t>
      </w:r>
      <w:r w:rsidR="50DF82E7">
        <w:t>readable.</w:t>
      </w:r>
      <w:r w:rsidR="3DC80A80">
        <w:t xml:space="preserve"> </w:t>
      </w:r>
      <w:r w:rsidR="7DFF597B">
        <w:t xml:space="preserve">The module size is also easy to integrate to any system with its size of </w:t>
      </w:r>
      <w:r w:rsidR="59B86FF2">
        <w:t>14mm</w:t>
      </w:r>
      <w:r w:rsidR="7DFF597B">
        <w:t>*</w:t>
      </w:r>
      <w:r w:rsidR="2350FA80">
        <w:t>11</w:t>
      </w:r>
      <w:r w:rsidR="7DFF597B">
        <w:t>mm.</w:t>
      </w:r>
    </w:p>
    <w:p w14:paraId="655F61C3" w14:textId="2C82A11B" w:rsidR="00522F05" w:rsidRPr="009E7B69" w:rsidRDefault="00522F05" w:rsidP="00FA1ABE">
      <w:r>
        <w:br w:type="page"/>
      </w:r>
    </w:p>
    <w:p w14:paraId="6D398E45" w14:textId="048A8A3C" w:rsidR="009A3EE1" w:rsidRDefault="5E326A66" w:rsidP="00FA1ABE">
      <w:pPr>
        <w:pStyle w:val="Heading3"/>
      </w:pPr>
      <w:bookmarkStart w:id="30" w:name="_Toc182192202"/>
      <w:r>
        <w:t>PMS7003</w:t>
      </w:r>
      <w:bookmarkEnd w:id="30"/>
    </w:p>
    <w:p w14:paraId="615A3C64" w14:textId="77777777" w:rsidR="009A3EE1" w:rsidRDefault="2032E5C4" w:rsidP="006A5A78">
      <w:pPr>
        <w:jc w:val="center"/>
      </w:pPr>
      <w:r>
        <w:rPr>
          <w:noProof/>
        </w:rPr>
        <w:drawing>
          <wp:inline distT="0" distB="0" distL="0" distR="0" wp14:anchorId="5604FACB" wp14:editId="101F4C6D">
            <wp:extent cx="2323445" cy="1479550"/>
            <wp:effectExtent l="0" t="0" r="1270" b="6350"/>
            <wp:docPr id="103617000" name="Picture 10361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17000"/>
                    <pic:cNvPicPr/>
                  </pic:nvPicPr>
                  <pic:blipFill rotWithShape="1">
                    <a:blip r:embed="rId30">
                      <a:extLst>
                        <a:ext uri="{28A0092B-C50C-407E-A947-70E740481C1C}">
                          <a14:useLocalDpi xmlns:a14="http://schemas.microsoft.com/office/drawing/2010/main" val="0"/>
                        </a:ext>
                      </a:extLst>
                    </a:blip>
                    <a:srcRect l="2905" t="8797" r="448" b="9187"/>
                    <a:stretch/>
                  </pic:blipFill>
                  <pic:spPr bwMode="auto">
                    <a:xfrm>
                      <a:off x="0" y="0"/>
                      <a:ext cx="2324671" cy="1480331"/>
                    </a:xfrm>
                    <a:prstGeom prst="rect">
                      <a:avLst/>
                    </a:prstGeom>
                    <a:ln>
                      <a:noFill/>
                    </a:ln>
                    <a:extLst>
                      <a:ext uri="{53640926-AAD7-44D8-BBD7-CCE9431645EC}">
                        <a14:shadowObscured xmlns:a14="http://schemas.microsoft.com/office/drawing/2010/main"/>
                      </a:ext>
                    </a:extLst>
                  </pic:spPr>
                </pic:pic>
              </a:graphicData>
            </a:graphic>
          </wp:inline>
        </w:drawing>
      </w:r>
    </w:p>
    <w:p w14:paraId="32BF82FE" w14:textId="4487845F" w:rsidR="00522F05" w:rsidRPr="009E7B69" w:rsidRDefault="009A3EE1" w:rsidP="00FA1ABE">
      <w:pPr>
        <w:pStyle w:val="Caption"/>
      </w:pPr>
      <w:r>
        <w:t xml:space="preserve">Figure </w:t>
      </w:r>
      <w:r>
        <w:fldChar w:fldCharType="begin"/>
      </w:r>
      <w:r>
        <w:instrText xml:space="preserve"> SEQ Figure \* ARABIC </w:instrText>
      </w:r>
      <w:r>
        <w:fldChar w:fldCharType="separate"/>
      </w:r>
      <w:r w:rsidR="00DE3B61">
        <w:rPr>
          <w:noProof/>
        </w:rPr>
        <w:t>9</w:t>
      </w:r>
      <w:r>
        <w:fldChar w:fldCharType="end"/>
      </w:r>
      <w:r>
        <w:t xml:space="preserve"> - PMS7003 [6]</w:t>
      </w:r>
    </w:p>
    <w:p w14:paraId="70F3B414" w14:textId="5D3AA67E" w:rsidR="00522F05" w:rsidRPr="009E7B69" w:rsidRDefault="30DBF3FF" w:rsidP="00FA1ABE">
      <w:pPr>
        <w:pStyle w:val="Heading4"/>
      </w:pPr>
      <w:r>
        <w:t>Function</w:t>
      </w:r>
    </w:p>
    <w:p w14:paraId="3FCAC245" w14:textId="77777777" w:rsidR="009A3EE1" w:rsidRDefault="5B096422" w:rsidP="006A5A78">
      <w:pPr>
        <w:jc w:val="center"/>
      </w:pPr>
      <w:r>
        <w:rPr>
          <w:noProof/>
        </w:rPr>
        <w:drawing>
          <wp:inline distT="0" distB="0" distL="0" distR="0" wp14:anchorId="65560DA5" wp14:editId="203CD2BF">
            <wp:extent cx="4763773" cy="2084610"/>
            <wp:effectExtent l="0" t="0" r="0" b="0"/>
            <wp:docPr id="439608982" name="Picture 439608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608982"/>
                    <pic:cNvPicPr/>
                  </pic:nvPicPr>
                  <pic:blipFill>
                    <a:blip r:embed="rId31">
                      <a:extLst>
                        <a:ext uri="{28A0092B-C50C-407E-A947-70E740481C1C}">
                          <a14:useLocalDpi xmlns:a14="http://schemas.microsoft.com/office/drawing/2010/main" val="0"/>
                        </a:ext>
                      </a:extLst>
                    </a:blip>
                    <a:stretch>
                      <a:fillRect/>
                    </a:stretch>
                  </pic:blipFill>
                  <pic:spPr>
                    <a:xfrm>
                      <a:off x="0" y="0"/>
                      <a:ext cx="4763773" cy="2084610"/>
                    </a:xfrm>
                    <a:prstGeom prst="rect">
                      <a:avLst/>
                    </a:prstGeom>
                  </pic:spPr>
                </pic:pic>
              </a:graphicData>
            </a:graphic>
          </wp:inline>
        </w:drawing>
      </w:r>
    </w:p>
    <w:p w14:paraId="4283F8F1" w14:textId="2E71AF36" w:rsidR="00522F05" w:rsidRPr="009E7B69" w:rsidRDefault="009A3EE1" w:rsidP="00FA1ABE">
      <w:pPr>
        <w:pStyle w:val="Caption"/>
      </w:pPr>
      <w:r>
        <w:t xml:space="preserve">Figure </w:t>
      </w:r>
      <w:r>
        <w:fldChar w:fldCharType="begin"/>
      </w:r>
      <w:r>
        <w:instrText xml:space="preserve"> SEQ Figure \* ARABIC </w:instrText>
      </w:r>
      <w:r>
        <w:fldChar w:fldCharType="separate"/>
      </w:r>
      <w:r w:rsidR="00DE3B61">
        <w:rPr>
          <w:noProof/>
        </w:rPr>
        <w:t>10</w:t>
      </w:r>
      <w:r>
        <w:fldChar w:fldCharType="end"/>
      </w:r>
      <w:r>
        <w:t xml:space="preserve"> - Functional block diagram of sensor [7]</w:t>
      </w:r>
    </w:p>
    <w:p w14:paraId="34F1EE79" w14:textId="5DDDE75D" w:rsidR="00522F05" w:rsidRPr="009E7B69" w:rsidRDefault="2032E5C4" w:rsidP="00FA1ABE">
      <w:r>
        <w:t>PMS7003 is a particle concentration sensor that obtains the number of suspended particles in the surrounding air</w:t>
      </w:r>
      <w:r w:rsidR="695B257F">
        <w:t xml:space="preserve"> and outputs the result digitally</w:t>
      </w:r>
      <w:r w:rsidR="27FF32C9">
        <w:t xml:space="preserve"> via </w:t>
      </w:r>
      <w:r w:rsidR="35DD3BD3">
        <w:t>I</w:t>
      </w:r>
      <w:r w:rsidR="35DD3BD3" w:rsidRPr="199321CF">
        <w:rPr>
          <w:vertAlign w:val="superscript"/>
        </w:rPr>
        <w:t>2</w:t>
      </w:r>
      <w:r w:rsidR="35DD3BD3">
        <w:t>C</w:t>
      </w:r>
      <w:r w:rsidR="27FF32C9">
        <w:t xml:space="preserve"> communication protocol</w:t>
      </w:r>
      <w:r w:rsidR="695B257F">
        <w:t xml:space="preserve">. </w:t>
      </w:r>
      <w:r w:rsidR="1B16ADE6">
        <w:t xml:space="preserve">This is </w:t>
      </w:r>
      <w:r w:rsidR="7444A46B">
        <w:t xml:space="preserve">possible by </w:t>
      </w:r>
      <w:r w:rsidR="2A8C3B70">
        <w:t xml:space="preserve">the Laser scattering principle by </w:t>
      </w:r>
      <w:r w:rsidR="7444A46B">
        <w:t>using laser to radiate suspending participles</w:t>
      </w:r>
      <w:r w:rsidR="5622E97D">
        <w:t xml:space="preserve"> which then produces scattering</w:t>
      </w:r>
      <w:r w:rsidR="1B16ADE6">
        <w:t>.</w:t>
      </w:r>
      <w:r w:rsidR="75A25870">
        <w:t xml:space="preserve"> </w:t>
      </w:r>
      <w:r w:rsidR="429367F3">
        <w:t>With this,</w:t>
      </w:r>
      <w:r w:rsidR="1BB4342C">
        <w:t xml:space="preserve"> the </w:t>
      </w:r>
      <w:r w:rsidR="35AB1640">
        <w:t>microprocessor</w:t>
      </w:r>
      <w:r w:rsidR="1BB4342C">
        <w:t xml:space="preserve"> of the module </w:t>
      </w:r>
      <w:r w:rsidR="7B4DBDDE">
        <w:t>can</w:t>
      </w:r>
      <w:r w:rsidR="1BB4342C">
        <w:t xml:space="preserve"> determine</w:t>
      </w:r>
      <w:r w:rsidR="429367F3">
        <w:t xml:space="preserve"> the particle diameter and number of </w:t>
      </w:r>
      <w:r w:rsidR="635CAB77">
        <w:t>particles</w:t>
      </w:r>
      <w:r w:rsidR="429367F3">
        <w:t xml:space="preserve"> </w:t>
      </w:r>
      <w:r w:rsidR="76A0A62F">
        <w:t>based on the MIE theory calculation</w:t>
      </w:r>
      <w:r w:rsidR="1796C7DA">
        <w:t xml:space="preserve"> [7]</w:t>
      </w:r>
    </w:p>
    <w:p w14:paraId="519D0034" w14:textId="77777777" w:rsidR="009A3EE1" w:rsidRDefault="009A3EE1" w:rsidP="00FA1ABE">
      <w:pPr>
        <w:rPr>
          <w:lang w:eastAsia="en-US"/>
        </w:rPr>
      </w:pPr>
      <w:r>
        <w:br w:type="page"/>
      </w:r>
    </w:p>
    <w:p w14:paraId="168FC034" w14:textId="2501D033" w:rsidR="00522F05" w:rsidRPr="009E7B69" w:rsidRDefault="0A38B30C" w:rsidP="00FA1ABE">
      <w:pPr>
        <w:pStyle w:val="Heading4"/>
      </w:pPr>
      <w:r>
        <w:t>Specification</w:t>
      </w:r>
    </w:p>
    <w:tbl>
      <w:tblPr>
        <w:tblStyle w:val="TableGrid"/>
        <w:tblW w:w="0" w:type="auto"/>
        <w:jc w:val="center"/>
        <w:tblLayout w:type="fixed"/>
        <w:tblLook w:val="06A0" w:firstRow="1" w:lastRow="0" w:firstColumn="1" w:lastColumn="0" w:noHBand="1" w:noVBand="1"/>
      </w:tblPr>
      <w:tblGrid>
        <w:gridCol w:w="3990"/>
        <w:gridCol w:w="5205"/>
      </w:tblGrid>
      <w:tr w:rsidR="03A442FA" w14:paraId="2C45F6B7" w14:textId="77777777" w:rsidTr="03A442FA">
        <w:trPr>
          <w:trHeight w:val="300"/>
          <w:jc w:val="center"/>
        </w:trPr>
        <w:tc>
          <w:tcPr>
            <w:tcW w:w="3990" w:type="dxa"/>
          </w:tcPr>
          <w:p w14:paraId="1F8E5207" w14:textId="12E86FEE" w:rsidR="03A442FA" w:rsidRDefault="03A442FA" w:rsidP="00FA1ABE">
            <w:r>
              <w:t>Input Voltage</w:t>
            </w:r>
          </w:p>
        </w:tc>
        <w:tc>
          <w:tcPr>
            <w:tcW w:w="5205" w:type="dxa"/>
          </w:tcPr>
          <w:p w14:paraId="3E805BBD" w14:textId="5F20FDCC" w:rsidR="4C878A43" w:rsidRDefault="4C878A43" w:rsidP="00FA1ABE">
            <w:r>
              <w:t>4.5V - 5.5V</w:t>
            </w:r>
          </w:p>
        </w:tc>
      </w:tr>
      <w:tr w:rsidR="03A442FA" w14:paraId="10FC3942" w14:textId="77777777" w:rsidTr="03A442FA">
        <w:trPr>
          <w:trHeight w:val="300"/>
          <w:jc w:val="center"/>
        </w:trPr>
        <w:tc>
          <w:tcPr>
            <w:tcW w:w="3990" w:type="dxa"/>
          </w:tcPr>
          <w:p w14:paraId="4EA4DE95" w14:textId="73793435" w:rsidR="03A442FA" w:rsidRDefault="03A442FA" w:rsidP="00FA1ABE">
            <w:r>
              <w:t>Current consumption</w:t>
            </w:r>
            <w:r w:rsidR="5530908C">
              <w:t xml:space="preserve"> (Active Mode)</w:t>
            </w:r>
          </w:p>
        </w:tc>
        <w:tc>
          <w:tcPr>
            <w:tcW w:w="5205" w:type="dxa"/>
          </w:tcPr>
          <w:p w14:paraId="0346BF55" w14:textId="6604B236" w:rsidR="5530908C" w:rsidRDefault="5530908C" w:rsidP="00FA1ABE">
            <w:r w:rsidRPr="03A442FA">
              <w:t>≤100</w:t>
            </w:r>
            <w:r w:rsidR="03A442FA">
              <w:t>mA</w:t>
            </w:r>
          </w:p>
        </w:tc>
      </w:tr>
      <w:tr w:rsidR="03A442FA" w14:paraId="58F13A00" w14:textId="77777777" w:rsidTr="03A442FA">
        <w:trPr>
          <w:trHeight w:val="300"/>
          <w:jc w:val="center"/>
        </w:trPr>
        <w:tc>
          <w:tcPr>
            <w:tcW w:w="3990" w:type="dxa"/>
          </w:tcPr>
          <w:p w14:paraId="4FC1455B" w14:textId="451920B8" w:rsidR="1E69765B" w:rsidRDefault="1E69765B" w:rsidP="00FA1ABE">
            <w:r>
              <w:t>Range of measurement</w:t>
            </w:r>
          </w:p>
        </w:tc>
        <w:tc>
          <w:tcPr>
            <w:tcW w:w="5205" w:type="dxa"/>
          </w:tcPr>
          <w:p w14:paraId="3CC1D728" w14:textId="3339891D" w:rsidR="1E69765B" w:rsidRDefault="1E69765B" w:rsidP="00FA1ABE">
            <w:r w:rsidRPr="03A442FA">
              <w:t>0.3μm</w:t>
            </w:r>
            <w:r w:rsidR="55CAD228" w:rsidRPr="03A442FA">
              <w:t xml:space="preserve"> </w:t>
            </w:r>
            <w:r w:rsidR="10C7E6AB" w:rsidRPr="03A442FA">
              <w:t>-</w:t>
            </w:r>
            <w:r w:rsidR="4AE4EE2C" w:rsidRPr="03A442FA">
              <w:t xml:space="preserve"> </w:t>
            </w:r>
            <w:r w:rsidRPr="03A442FA">
              <w:t xml:space="preserve">1.0μm </w:t>
            </w:r>
            <w:r w:rsidRPr="03A442FA">
              <w:rPr>
                <w:rFonts w:ascii="SimSun" w:eastAsia="SimSun" w:hAnsi="SimSun" w:cs="SimSun" w:hint="eastAsia"/>
              </w:rPr>
              <w:t>；</w:t>
            </w:r>
            <w:r w:rsidRPr="03A442FA">
              <w:t>1.0</w:t>
            </w:r>
            <w:r w:rsidR="2C69E737" w:rsidRPr="03A442FA">
              <w:t xml:space="preserve">μm </w:t>
            </w:r>
            <w:r w:rsidR="1DD93921" w:rsidRPr="03A442FA">
              <w:t xml:space="preserve">- </w:t>
            </w:r>
            <w:r w:rsidRPr="03A442FA">
              <w:t>2.5</w:t>
            </w:r>
            <w:r w:rsidR="1E3930B6" w:rsidRPr="03A442FA">
              <w:t xml:space="preserve">μm </w:t>
            </w:r>
            <w:r w:rsidRPr="03A442FA">
              <w:rPr>
                <w:rFonts w:ascii="SimSun" w:eastAsia="SimSun" w:hAnsi="SimSun" w:cs="SimSun" w:hint="eastAsia"/>
              </w:rPr>
              <w:t>；</w:t>
            </w:r>
            <w:r w:rsidRPr="03A442FA">
              <w:t>2.5</w:t>
            </w:r>
            <w:r w:rsidR="0FA453E7" w:rsidRPr="03A442FA">
              <w:t xml:space="preserve">μm </w:t>
            </w:r>
            <w:r w:rsidR="3F1E3E00" w:rsidRPr="03A442FA">
              <w:t xml:space="preserve">- </w:t>
            </w:r>
            <w:r w:rsidRPr="03A442FA">
              <w:t>10</w:t>
            </w:r>
            <w:r w:rsidR="2D18DF2F" w:rsidRPr="03A442FA">
              <w:t>μm</w:t>
            </w:r>
          </w:p>
        </w:tc>
      </w:tr>
      <w:tr w:rsidR="03A442FA" w14:paraId="55A21AD0" w14:textId="77777777" w:rsidTr="03A442FA">
        <w:trPr>
          <w:trHeight w:val="300"/>
          <w:jc w:val="center"/>
        </w:trPr>
        <w:tc>
          <w:tcPr>
            <w:tcW w:w="3990" w:type="dxa"/>
          </w:tcPr>
          <w:p w14:paraId="7856297A" w14:textId="28A95C83" w:rsidR="3E95EB4E" w:rsidRDefault="3E95EB4E" w:rsidP="00FA1ABE">
            <w:r>
              <w:t>Effective Range (PM2.5 standard)</w:t>
            </w:r>
          </w:p>
        </w:tc>
        <w:tc>
          <w:tcPr>
            <w:tcW w:w="5205" w:type="dxa"/>
          </w:tcPr>
          <w:p w14:paraId="68FCDE4E" w14:textId="3FB4F29D" w:rsidR="3E95EB4E" w:rsidRDefault="3E95EB4E" w:rsidP="00FA1ABE">
            <w:r>
              <w:t>0μg/m³ - 500μg/m³</w:t>
            </w:r>
          </w:p>
        </w:tc>
      </w:tr>
      <w:tr w:rsidR="03A442FA" w14:paraId="23531512" w14:textId="77777777" w:rsidTr="03A442FA">
        <w:trPr>
          <w:trHeight w:val="300"/>
          <w:jc w:val="center"/>
        </w:trPr>
        <w:tc>
          <w:tcPr>
            <w:tcW w:w="3990" w:type="dxa"/>
          </w:tcPr>
          <w:p w14:paraId="31773430" w14:textId="30DE756D" w:rsidR="3E95EB4E" w:rsidRDefault="3E95EB4E" w:rsidP="00FA1ABE">
            <w:r>
              <w:t>Maximum Consistency Error (PM2.5 standard)</w:t>
            </w:r>
          </w:p>
        </w:tc>
        <w:tc>
          <w:tcPr>
            <w:tcW w:w="5205" w:type="dxa"/>
          </w:tcPr>
          <w:p w14:paraId="16C25732" w14:textId="673C6E64" w:rsidR="3E95EB4E" w:rsidRDefault="3E95EB4E" w:rsidP="00FA1ABE">
            <w:r>
              <w:t xml:space="preserve">±10%@100~500μ g/m³ </w:t>
            </w:r>
          </w:p>
          <w:p w14:paraId="4E929A67" w14:textId="4007A040" w:rsidR="3E95EB4E" w:rsidRDefault="3E95EB4E" w:rsidP="00FA1ABE">
            <w:r>
              <w:t>±10μ g/m³@0~100μ g/m³</w:t>
            </w:r>
          </w:p>
        </w:tc>
      </w:tr>
      <w:tr w:rsidR="03A442FA" w14:paraId="25B8FBCD" w14:textId="77777777" w:rsidTr="03A442FA">
        <w:trPr>
          <w:trHeight w:val="300"/>
          <w:jc w:val="center"/>
        </w:trPr>
        <w:tc>
          <w:tcPr>
            <w:tcW w:w="3990" w:type="dxa"/>
          </w:tcPr>
          <w:p w14:paraId="0D4404CF" w14:textId="3B1B5BDA" w:rsidR="03A442FA" w:rsidRDefault="03A442FA" w:rsidP="00FA1ABE">
            <w:r>
              <w:t>Module Size</w:t>
            </w:r>
          </w:p>
        </w:tc>
        <w:tc>
          <w:tcPr>
            <w:tcW w:w="5205" w:type="dxa"/>
          </w:tcPr>
          <w:p w14:paraId="4F8D31F8" w14:textId="1CECC18F" w:rsidR="1223B5FE" w:rsidRDefault="1223B5FE" w:rsidP="00FA1ABE">
            <w:r>
              <w:t>48</w:t>
            </w:r>
            <w:r w:rsidR="03A442FA">
              <w:t>mm*</w:t>
            </w:r>
            <w:r w:rsidR="2932394E">
              <w:t>37</w:t>
            </w:r>
            <w:r w:rsidR="03A442FA">
              <w:t>mm</w:t>
            </w:r>
            <w:r w:rsidR="71B75E13">
              <w:t>*12mm</w:t>
            </w:r>
          </w:p>
        </w:tc>
      </w:tr>
    </w:tbl>
    <w:p w14:paraId="69923E7D" w14:textId="4BD824D0" w:rsidR="00522F05" w:rsidRPr="009E7B69" w:rsidRDefault="009A3EE1" w:rsidP="00FA1ABE">
      <w:pPr>
        <w:pStyle w:val="Caption"/>
      </w:pPr>
      <w:r>
        <w:t xml:space="preserve">Table </w:t>
      </w:r>
      <w:r>
        <w:fldChar w:fldCharType="begin"/>
      </w:r>
      <w:r>
        <w:instrText xml:space="preserve"> SEQ Table \* ARABIC </w:instrText>
      </w:r>
      <w:r>
        <w:fldChar w:fldCharType="separate"/>
      </w:r>
      <w:r w:rsidR="0042472B">
        <w:rPr>
          <w:noProof/>
        </w:rPr>
        <w:t>7</w:t>
      </w:r>
      <w:r>
        <w:fldChar w:fldCharType="end"/>
      </w:r>
      <w:r>
        <w:t xml:space="preserve"> - Specification of PMS7003 [7]</w:t>
      </w:r>
    </w:p>
    <w:p w14:paraId="0A5B2851" w14:textId="41EC12F5" w:rsidR="00522F05" w:rsidRPr="009E7B69" w:rsidRDefault="1D39DD26" w:rsidP="00FA1ABE">
      <w:pPr>
        <w:pStyle w:val="Heading4"/>
      </w:pPr>
      <w:r>
        <w:t>Justification</w:t>
      </w:r>
    </w:p>
    <w:p w14:paraId="5074E1B1" w14:textId="1526D2C4" w:rsidR="00522F05" w:rsidRPr="009E7B69" w:rsidRDefault="0C80EF83" w:rsidP="00FA1ABE">
      <w:r>
        <w:t xml:space="preserve">This module is sensitive, accurate and reliable </w:t>
      </w:r>
      <w:r w:rsidR="11F7BFE6">
        <w:t>and has</w:t>
      </w:r>
      <w:r>
        <w:t xml:space="preserve"> counting efficiency of 98% for particles larger than 0.5μm. Additional features of zero false alarms and high anti-interference capabilities allow this module to provide consistent data accuracy which makes this module suitable for varying environments. This module also has simple serial digital output that allows </w:t>
      </w:r>
      <w:r w:rsidR="1B4CE035">
        <w:t xml:space="preserve">easy </w:t>
      </w:r>
      <w:r>
        <w:t xml:space="preserve">connection to the ESP8266. Lastly, its slim design allows easy integration into various devices.  </w:t>
      </w:r>
    </w:p>
    <w:p w14:paraId="36765093" w14:textId="7A3709F5" w:rsidR="00522F05" w:rsidRPr="009E7B69" w:rsidRDefault="00522F05" w:rsidP="00FA1ABE">
      <w:r>
        <w:br w:type="page"/>
      </w:r>
    </w:p>
    <w:p w14:paraId="24AABBCD" w14:textId="5A8B0EF0" w:rsidR="00522F05" w:rsidRPr="009E7B69" w:rsidRDefault="47E578DB" w:rsidP="00FA1ABE">
      <w:pPr>
        <w:pStyle w:val="Heading3"/>
      </w:pPr>
      <w:bookmarkStart w:id="31" w:name="_Toc182192203"/>
      <w:r>
        <w:t>L</w:t>
      </w:r>
      <w:r w:rsidR="12879CD5">
        <w:t>i</w:t>
      </w:r>
      <w:r w:rsidR="4DAD461B">
        <w:t>-</w:t>
      </w:r>
      <w:r w:rsidR="12879CD5">
        <w:t>Po Battery</w:t>
      </w:r>
      <w:bookmarkEnd w:id="31"/>
      <w:r w:rsidR="64D6F17E">
        <w:t xml:space="preserve"> </w:t>
      </w:r>
    </w:p>
    <w:p w14:paraId="2E53CA88" w14:textId="77777777" w:rsidR="009A3EE1" w:rsidRDefault="64D6F17E" w:rsidP="006A5A78">
      <w:pPr>
        <w:jc w:val="center"/>
      </w:pPr>
      <w:r>
        <w:rPr>
          <w:noProof/>
        </w:rPr>
        <w:drawing>
          <wp:inline distT="0" distB="0" distL="0" distR="0" wp14:anchorId="23F01879" wp14:editId="3B7CE9D3">
            <wp:extent cx="1198421" cy="1352761"/>
            <wp:effectExtent l="0" t="0" r="0" b="0"/>
            <wp:docPr id="503354039" name="Picture 503354039" descr="hell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354039"/>
                    <pic:cNvPicPr/>
                  </pic:nvPicPr>
                  <pic:blipFill>
                    <a:blip r:embed="rId32">
                      <a:extLst>
                        <a:ext uri="{28A0092B-C50C-407E-A947-70E740481C1C}">
                          <a14:useLocalDpi xmlns:a14="http://schemas.microsoft.com/office/drawing/2010/main" val="0"/>
                        </a:ext>
                      </a:extLst>
                    </a:blip>
                    <a:srcRect l="9759" t="4129" r="8633" b="3753"/>
                    <a:stretch>
                      <a:fillRect/>
                    </a:stretch>
                  </pic:blipFill>
                  <pic:spPr>
                    <a:xfrm>
                      <a:off x="0" y="0"/>
                      <a:ext cx="1198421" cy="1352761"/>
                    </a:xfrm>
                    <a:prstGeom prst="rect">
                      <a:avLst/>
                    </a:prstGeom>
                  </pic:spPr>
                </pic:pic>
              </a:graphicData>
            </a:graphic>
          </wp:inline>
        </w:drawing>
      </w:r>
    </w:p>
    <w:p w14:paraId="0607D57C" w14:textId="0D1C36A5" w:rsidR="00522F05" w:rsidRPr="009E7B69" w:rsidRDefault="009A3EE1" w:rsidP="00FA1ABE">
      <w:pPr>
        <w:pStyle w:val="Caption"/>
      </w:pPr>
      <w:r>
        <w:t xml:space="preserve">Figure </w:t>
      </w:r>
      <w:r>
        <w:fldChar w:fldCharType="begin"/>
      </w:r>
      <w:r>
        <w:instrText xml:space="preserve"> SEQ Figure \* ARABIC </w:instrText>
      </w:r>
      <w:r>
        <w:fldChar w:fldCharType="separate"/>
      </w:r>
      <w:r w:rsidR="00DE3B61">
        <w:rPr>
          <w:noProof/>
        </w:rPr>
        <w:t>11</w:t>
      </w:r>
      <w:r>
        <w:fldChar w:fldCharType="end"/>
      </w:r>
      <w:r>
        <w:t xml:space="preserve"> - Li-Po Battery 2500mAh [8]</w:t>
      </w:r>
    </w:p>
    <w:p w14:paraId="2AFA3EEF" w14:textId="3BB679BA" w:rsidR="00522F05" w:rsidRPr="009E7B69" w:rsidRDefault="4039924E" w:rsidP="00FA1ABE">
      <w:pPr>
        <w:pStyle w:val="Heading4"/>
      </w:pPr>
      <w:r>
        <w:t>Function</w:t>
      </w:r>
    </w:p>
    <w:p w14:paraId="47291D65" w14:textId="7F20E1A1" w:rsidR="00522F05" w:rsidRPr="009E7B69" w:rsidRDefault="6928415A" w:rsidP="00FA1ABE">
      <w:r>
        <w:t xml:space="preserve">This battery is a compact and rechargeable source that is designed for </w:t>
      </w:r>
      <w:r w:rsidR="09959395">
        <w:t xml:space="preserve">portable </w:t>
      </w:r>
      <w:r>
        <w:t>applications that require a power source without the need for external power sour</w:t>
      </w:r>
      <w:r w:rsidR="774B28FC">
        <w:t>ce. It provides an output voltage of 3.7V that makes it suitable for</w:t>
      </w:r>
      <w:r w:rsidR="367B85FE">
        <w:t xml:space="preserve"> IoT applications. Its slim profile enables the battery to be lightweight and integrated into compact designs where space and weight are c</w:t>
      </w:r>
      <w:r w:rsidR="37982E64">
        <w:t>onstrained. The battery includes a protective circuit to prevent overcharging which would allow the battery to have a longer life span.</w:t>
      </w:r>
    </w:p>
    <w:p w14:paraId="4FCE4B50" w14:textId="53A3E0BF" w:rsidR="00522F05" w:rsidRPr="009E7B69" w:rsidRDefault="37982E64" w:rsidP="00FA1ABE">
      <w:pPr>
        <w:pStyle w:val="Heading4"/>
      </w:pPr>
      <w:r>
        <w:t>Specifications</w:t>
      </w:r>
    </w:p>
    <w:tbl>
      <w:tblPr>
        <w:tblStyle w:val="TableGrid"/>
        <w:tblW w:w="0" w:type="auto"/>
        <w:jc w:val="center"/>
        <w:tblLayout w:type="fixed"/>
        <w:tblLook w:val="06A0" w:firstRow="1" w:lastRow="0" w:firstColumn="1" w:lastColumn="0" w:noHBand="1" w:noVBand="1"/>
      </w:tblPr>
      <w:tblGrid>
        <w:gridCol w:w="3990"/>
        <w:gridCol w:w="5205"/>
      </w:tblGrid>
      <w:tr w:rsidR="03A442FA" w14:paraId="1970F4B6" w14:textId="77777777" w:rsidTr="03A442FA">
        <w:trPr>
          <w:trHeight w:val="300"/>
          <w:jc w:val="center"/>
        </w:trPr>
        <w:tc>
          <w:tcPr>
            <w:tcW w:w="3990" w:type="dxa"/>
          </w:tcPr>
          <w:p w14:paraId="166F6644" w14:textId="1FA88268" w:rsidR="37982E64" w:rsidRDefault="37982E64" w:rsidP="00FA1ABE">
            <w:r>
              <w:t>Out</w:t>
            </w:r>
            <w:r w:rsidR="03A442FA">
              <w:t>put Voltage</w:t>
            </w:r>
          </w:p>
        </w:tc>
        <w:tc>
          <w:tcPr>
            <w:tcW w:w="5205" w:type="dxa"/>
          </w:tcPr>
          <w:p w14:paraId="544E9C83" w14:textId="087B1F67" w:rsidR="79D9A3C2" w:rsidRDefault="79D9A3C2" w:rsidP="00FA1ABE">
            <w:r>
              <w:t xml:space="preserve">3.7V </w:t>
            </w:r>
          </w:p>
        </w:tc>
      </w:tr>
      <w:tr w:rsidR="03A442FA" w14:paraId="7E22CF14" w14:textId="77777777" w:rsidTr="03A442FA">
        <w:trPr>
          <w:trHeight w:val="300"/>
          <w:jc w:val="center"/>
        </w:trPr>
        <w:tc>
          <w:tcPr>
            <w:tcW w:w="3990" w:type="dxa"/>
          </w:tcPr>
          <w:p w14:paraId="73F78BE3" w14:textId="1D2EAFF7" w:rsidR="117F0B10" w:rsidRDefault="117F0B10" w:rsidP="00FA1ABE">
            <w:r>
              <w:t>Working Current (Max)</w:t>
            </w:r>
          </w:p>
        </w:tc>
        <w:tc>
          <w:tcPr>
            <w:tcW w:w="5205" w:type="dxa"/>
          </w:tcPr>
          <w:p w14:paraId="4F8BEC1A" w14:textId="0F2D5D2B" w:rsidR="117F0B10" w:rsidRDefault="117F0B10" w:rsidP="00FA1ABE">
            <w:r w:rsidRPr="03A442FA">
              <w:t>1500mAh</w:t>
            </w:r>
          </w:p>
        </w:tc>
      </w:tr>
      <w:tr w:rsidR="03A442FA" w14:paraId="41C549CE" w14:textId="77777777" w:rsidTr="03A442FA">
        <w:trPr>
          <w:trHeight w:val="300"/>
          <w:jc w:val="center"/>
        </w:trPr>
        <w:tc>
          <w:tcPr>
            <w:tcW w:w="3990" w:type="dxa"/>
          </w:tcPr>
          <w:p w14:paraId="5F2C6B4F" w14:textId="3D49E4DC" w:rsidR="117F0B10" w:rsidRDefault="117F0B10" w:rsidP="00FA1ABE">
            <w:r>
              <w:t>Battery Type</w:t>
            </w:r>
          </w:p>
        </w:tc>
        <w:tc>
          <w:tcPr>
            <w:tcW w:w="5205" w:type="dxa"/>
          </w:tcPr>
          <w:p w14:paraId="75D9039B" w14:textId="59552864" w:rsidR="5188DE7F" w:rsidRDefault="5188DE7F" w:rsidP="00FA1ABE">
            <w:r w:rsidRPr="03A442FA">
              <w:t>Lithium</w:t>
            </w:r>
            <w:r w:rsidR="117F0B10" w:rsidRPr="03A442FA">
              <w:t xml:space="preserve"> Polymer (Li-Po)</w:t>
            </w:r>
          </w:p>
        </w:tc>
      </w:tr>
      <w:tr w:rsidR="03A442FA" w14:paraId="71828AF6" w14:textId="77777777" w:rsidTr="03A442FA">
        <w:trPr>
          <w:trHeight w:val="300"/>
          <w:jc w:val="center"/>
        </w:trPr>
        <w:tc>
          <w:tcPr>
            <w:tcW w:w="3990" w:type="dxa"/>
          </w:tcPr>
          <w:p w14:paraId="27A074C8" w14:textId="21896176" w:rsidR="117F0B10" w:rsidRDefault="117F0B10" w:rsidP="00FA1ABE">
            <w:r>
              <w:t>Connector</w:t>
            </w:r>
          </w:p>
        </w:tc>
        <w:tc>
          <w:tcPr>
            <w:tcW w:w="5205" w:type="dxa"/>
          </w:tcPr>
          <w:p w14:paraId="2CB072D7" w14:textId="0F949543" w:rsidR="117F0B10" w:rsidRDefault="117F0B10" w:rsidP="00FA1ABE">
            <w:r>
              <w:t>PH2.0</w:t>
            </w:r>
          </w:p>
        </w:tc>
      </w:tr>
      <w:tr w:rsidR="03A442FA" w14:paraId="2DE68344" w14:textId="77777777" w:rsidTr="03A442FA">
        <w:trPr>
          <w:trHeight w:val="300"/>
          <w:jc w:val="center"/>
        </w:trPr>
        <w:tc>
          <w:tcPr>
            <w:tcW w:w="3990" w:type="dxa"/>
          </w:tcPr>
          <w:p w14:paraId="338994C3" w14:textId="369A5799" w:rsidR="30464FC6" w:rsidRDefault="30464FC6" w:rsidP="00FA1ABE">
            <w:r>
              <w:t>Battery Size</w:t>
            </w:r>
          </w:p>
        </w:tc>
        <w:tc>
          <w:tcPr>
            <w:tcW w:w="5205" w:type="dxa"/>
          </w:tcPr>
          <w:p w14:paraId="08842B4C" w14:textId="7C991AF4" w:rsidR="2D43C89D" w:rsidRDefault="2D43C89D" w:rsidP="00FA1ABE">
            <w:r>
              <w:t>50mm*35mm*10mm</w:t>
            </w:r>
          </w:p>
        </w:tc>
      </w:tr>
    </w:tbl>
    <w:p w14:paraId="61731DEF" w14:textId="71706346" w:rsidR="00522F05" w:rsidRPr="009E7B69" w:rsidRDefault="009A3EE1" w:rsidP="00FA1ABE">
      <w:pPr>
        <w:pStyle w:val="Caption"/>
      </w:pPr>
      <w:r>
        <w:t xml:space="preserve">Table </w:t>
      </w:r>
      <w:r>
        <w:fldChar w:fldCharType="begin"/>
      </w:r>
      <w:r>
        <w:instrText xml:space="preserve"> SEQ Table \* ARABIC </w:instrText>
      </w:r>
      <w:r>
        <w:fldChar w:fldCharType="separate"/>
      </w:r>
      <w:r w:rsidR="0042472B">
        <w:rPr>
          <w:noProof/>
        </w:rPr>
        <w:t>8</w:t>
      </w:r>
      <w:r>
        <w:fldChar w:fldCharType="end"/>
      </w:r>
      <w:r>
        <w:t xml:space="preserve"> - Specification of Li-Po Battery [9]</w:t>
      </w:r>
    </w:p>
    <w:p w14:paraId="7372657F" w14:textId="77777777" w:rsidR="00C72BED" w:rsidRDefault="00C72BED">
      <w:pPr>
        <w:widowControl/>
        <w:spacing w:after="0" w:line="240" w:lineRule="auto"/>
        <w:jc w:val="left"/>
        <w:rPr>
          <w:b/>
          <w:bCs/>
          <w:lang w:eastAsia="en-US"/>
        </w:rPr>
      </w:pPr>
      <w:r>
        <w:br w:type="page"/>
      </w:r>
    </w:p>
    <w:p w14:paraId="0CB54A6C" w14:textId="52B48C2C" w:rsidR="00522F05" w:rsidRPr="009E7B69" w:rsidRDefault="4FDBD127" w:rsidP="00FA1ABE">
      <w:pPr>
        <w:pStyle w:val="Heading4"/>
      </w:pPr>
      <w:r>
        <w:t>Justification</w:t>
      </w:r>
    </w:p>
    <w:p w14:paraId="13A2EB46" w14:textId="6CE9EC50" w:rsidR="00522F05" w:rsidRPr="009E7B69" w:rsidRDefault="4FDBD127" w:rsidP="00FA1ABE">
      <w:r>
        <w:t>To make this system portable, we needed an internal power source that is s</w:t>
      </w:r>
      <w:r w:rsidR="0E0FE294">
        <w:t>lim, lightweig</w:t>
      </w:r>
      <w:r w:rsidR="4BBFC0AF">
        <w:t xml:space="preserve">ht and </w:t>
      </w:r>
      <w:r w:rsidR="1C4F9FB6">
        <w:t>provides</w:t>
      </w:r>
      <w:r w:rsidR="4BBFC0AF">
        <w:t xml:space="preserve"> </w:t>
      </w:r>
      <w:r w:rsidR="79CC880C">
        <w:t xml:space="preserve">enough power to supply the ESP8266. With the ESP8266 </w:t>
      </w:r>
      <w:r w:rsidR="2AC7EEC3">
        <w:t>and most of the modules used in this system only requiring 3.3V, this battery will be able to supply the required power. For the PMS7003 that requires 5V, a DC-DC step up module is used to output 5V to supply.</w:t>
      </w:r>
      <w:r w:rsidR="15283342">
        <w:t xml:space="preserve"> Solar Panels will be integrated to the system to harvest power to charge the battery. </w:t>
      </w:r>
    </w:p>
    <w:p w14:paraId="0C922C44" w14:textId="77777777" w:rsidR="00C72BED" w:rsidRDefault="00C72BED">
      <w:pPr>
        <w:widowControl/>
        <w:spacing w:after="0" w:line="240" w:lineRule="auto"/>
        <w:jc w:val="left"/>
        <w:rPr>
          <w:b/>
          <w:bCs/>
        </w:rPr>
      </w:pPr>
      <w:bookmarkStart w:id="32" w:name="_Toc182192204"/>
      <w:r>
        <w:br w:type="page"/>
      </w:r>
    </w:p>
    <w:p w14:paraId="64A0FD41" w14:textId="54EC6958" w:rsidR="00522F05" w:rsidRPr="009E7B69" w:rsidRDefault="10075096" w:rsidP="00FA1ABE">
      <w:pPr>
        <w:pStyle w:val="Heading3"/>
      </w:pPr>
      <w:r>
        <w:t>DC-DC Step Up Booster Converter 2.5V - 5V (5W)</w:t>
      </w:r>
      <w:bookmarkEnd w:id="32"/>
    </w:p>
    <w:p w14:paraId="24D4CDFE" w14:textId="77777777" w:rsidR="009A3EE1" w:rsidRDefault="10075096" w:rsidP="006A5A78">
      <w:pPr>
        <w:jc w:val="center"/>
      </w:pPr>
      <w:r>
        <w:rPr>
          <w:noProof/>
        </w:rPr>
        <w:drawing>
          <wp:inline distT="0" distB="0" distL="0" distR="0" wp14:anchorId="6928F5F0" wp14:editId="76E93817">
            <wp:extent cx="1829688" cy="981039"/>
            <wp:effectExtent l="0" t="0" r="0" b="0"/>
            <wp:docPr id="1311814162" name="Picture 1311814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814162"/>
                    <pic:cNvPicPr/>
                  </pic:nvPicPr>
                  <pic:blipFill>
                    <a:blip r:embed="rId33">
                      <a:extLst>
                        <a:ext uri="{28A0092B-C50C-407E-A947-70E740481C1C}">
                          <a14:useLocalDpi xmlns:a14="http://schemas.microsoft.com/office/drawing/2010/main" val="0"/>
                        </a:ext>
                      </a:extLst>
                    </a:blip>
                    <a:srcRect l="13877" t="24043" r="13469" b="24043"/>
                    <a:stretch>
                      <a:fillRect/>
                    </a:stretch>
                  </pic:blipFill>
                  <pic:spPr>
                    <a:xfrm>
                      <a:off x="0" y="0"/>
                      <a:ext cx="1829688" cy="981039"/>
                    </a:xfrm>
                    <a:prstGeom prst="rect">
                      <a:avLst/>
                    </a:prstGeom>
                  </pic:spPr>
                </pic:pic>
              </a:graphicData>
            </a:graphic>
          </wp:inline>
        </w:drawing>
      </w:r>
    </w:p>
    <w:p w14:paraId="3742C360" w14:textId="47D7574F" w:rsidR="00522F05" w:rsidRPr="009E7B69" w:rsidRDefault="009A3EE1" w:rsidP="00FA1ABE">
      <w:pPr>
        <w:pStyle w:val="Caption"/>
      </w:pPr>
      <w:r>
        <w:t xml:space="preserve">Figure </w:t>
      </w:r>
      <w:r>
        <w:fldChar w:fldCharType="begin"/>
      </w:r>
      <w:r>
        <w:instrText xml:space="preserve"> SEQ Figure \* ARABIC </w:instrText>
      </w:r>
      <w:r>
        <w:fldChar w:fldCharType="separate"/>
      </w:r>
      <w:r w:rsidR="00DE3B61">
        <w:rPr>
          <w:noProof/>
        </w:rPr>
        <w:t>12</w:t>
      </w:r>
      <w:r>
        <w:fldChar w:fldCharType="end"/>
      </w:r>
      <w:r>
        <w:t xml:space="preserve"> - DC-DC Step Up Booster Converter 2.5V - 5V (5W) [10]</w:t>
      </w:r>
    </w:p>
    <w:p w14:paraId="36A726AC" w14:textId="556FF7ED" w:rsidR="00522F05" w:rsidRPr="009E7B69" w:rsidRDefault="6089B712" w:rsidP="00FA1ABE">
      <w:pPr>
        <w:pStyle w:val="Heading4"/>
      </w:pPr>
      <w:r>
        <w:t>Function</w:t>
      </w:r>
    </w:p>
    <w:p w14:paraId="7C746232" w14:textId="21625F7E" w:rsidR="03A442FA" w:rsidRDefault="21BD1AB0" w:rsidP="00FA1ABE">
      <w:r>
        <w:t xml:space="preserve">This is a module that </w:t>
      </w:r>
      <w:proofErr w:type="spellStart"/>
      <w:r>
        <w:t>ultilises</w:t>
      </w:r>
      <w:proofErr w:type="spellEnd"/>
      <w:r>
        <w:t xml:space="preserve"> </w:t>
      </w:r>
      <w:r w:rsidR="0C624EDF">
        <w:t>a step-up topology to convert the</w:t>
      </w:r>
      <w:r w:rsidR="19CFE3F6">
        <w:t xml:space="preserve"> low</w:t>
      </w:r>
      <w:r w:rsidR="0C624EDF">
        <w:t xml:space="preserve"> input voltage</w:t>
      </w:r>
      <w:r w:rsidR="2459C507">
        <w:t>, starting from 2.5V,</w:t>
      </w:r>
      <w:r w:rsidR="0C624EDF">
        <w:t xml:space="preserve"> to a wide range of</w:t>
      </w:r>
      <w:r w:rsidR="25458647">
        <w:t xml:space="preserve"> output</w:t>
      </w:r>
      <w:r w:rsidR="0C624EDF">
        <w:t xml:space="preserve"> voltage from 5V – 12V</w:t>
      </w:r>
      <w:r w:rsidR="2D76523C">
        <w:t xml:space="preserve"> with a maximum power output of 5W.</w:t>
      </w:r>
      <w:r w:rsidR="32A3D761">
        <w:t xml:space="preserve"> </w:t>
      </w:r>
      <w:r w:rsidR="741C70D8">
        <w:t>Selecting the output voltage can be done by cutting the A &amp; B traces accordingly. Therefore, this module</w:t>
      </w:r>
      <w:r w:rsidR="32A3D761">
        <w:t xml:space="preserve"> is useful for other modules that require a</w:t>
      </w:r>
      <w:r w:rsidR="41ADF8F2">
        <w:t>n</w:t>
      </w:r>
      <w:r w:rsidR="32A3D761">
        <w:t xml:space="preserve"> output voltage higher than the </w:t>
      </w:r>
      <w:r w:rsidR="34630FE1">
        <w:t>available source.</w:t>
      </w:r>
      <w:r w:rsidR="6DF5575B">
        <w:t xml:space="preserve"> [10]</w:t>
      </w:r>
    </w:p>
    <w:p w14:paraId="00C626FB" w14:textId="7DE94472" w:rsidR="637BDA46" w:rsidRDefault="637BDA46" w:rsidP="00FA1ABE">
      <w:pPr>
        <w:pStyle w:val="Heading4"/>
      </w:pPr>
      <w:r>
        <w:t>Specification</w:t>
      </w:r>
    </w:p>
    <w:tbl>
      <w:tblPr>
        <w:tblStyle w:val="TableGrid"/>
        <w:tblW w:w="0" w:type="auto"/>
        <w:jc w:val="center"/>
        <w:tblLayout w:type="fixed"/>
        <w:tblLook w:val="06A0" w:firstRow="1" w:lastRow="0" w:firstColumn="1" w:lastColumn="0" w:noHBand="1" w:noVBand="1"/>
      </w:tblPr>
      <w:tblGrid>
        <w:gridCol w:w="3570"/>
        <w:gridCol w:w="5625"/>
      </w:tblGrid>
      <w:tr w:rsidR="03A442FA" w14:paraId="4EEE19B2" w14:textId="77777777" w:rsidTr="03A442FA">
        <w:trPr>
          <w:trHeight w:val="300"/>
          <w:jc w:val="center"/>
        </w:trPr>
        <w:tc>
          <w:tcPr>
            <w:tcW w:w="3570" w:type="dxa"/>
          </w:tcPr>
          <w:p w14:paraId="1188B1CD" w14:textId="12E86FEE" w:rsidR="03A442FA" w:rsidRDefault="03A442FA" w:rsidP="00FA1ABE">
            <w:r>
              <w:t>Input Voltage</w:t>
            </w:r>
          </w:p>
        </w:tc>
        <w:tc>
          <w:tcPr>
            <w:tcW w:w="5625" w:type="dxa"/>
          </w:tcPr>
          <w:p w14:paraId="2E48D804" w14:textId="4155FE39" w:rsidR="07B483C5" w:rsidRDefault="07B483C5" w:rsidP="00FA1ABE">
            <w:r>
              <w:t xml:space="preserve">2.5V - </w:t>
            </w:r>
            <w:proofErr w:type="spellStart"/>
            <w:r>
              <w:t>V</w:t>
            </w:r>
            <w:r w:rsidRPr="03A442FA">
              <w:rPr>
                <w:vertAlign w:val="subscript"/>
              </w:rPr>
              <w:t>out</w:t>
            </w:r>
            <w:proofErr w:type="spellEnd"/>
          </w:p>
        </w:tc>
      </w:tr>
      <w:tr w:rsidR="03A442FA" w14:paraId="7319BB45" w14:textId="77777777" w:rsidTr="03A442FA">
        <w:trPr>
          <w:trHeight w:val="300"/>
          <w:jc w:val="center"/>
        </w:trPr>
        <w:tc>
          <w:tcPr>
            <w:tcW w:w="3570" w:type="dxa"/>
          </w:tcPr>
          <w:p w14:paraId="05000169" w14:textId="530D4474" w:rsidR="07B483C5" w:rsidRDefault="07B483C5" w:rsidP="00FA1ABE">
            <w:r>
              <w:t>Output Voltage</w:t>
            </w:r>
          </w:p>
        </w:tc>
        <w:tc>
          <w:tcPr>
            <w:tcW w:w="5625" w:type="dxa"/>
          </w:tcPr>
          <w:p w14:paraId="39996E8C" w14:textId="41F8546A" w:rsidR="07B483C5" w:rsidRDefault="07B483C5" w:rsidP="00FA1ABE">
            <w:r w:rsidRPr="03A442FA">
              <w:t>5V / 8V / 9V / 12V</w:t>
            </w:r>
          </w:p>
        </w:tc>
      </w:tr>
      <w:tr w:rsidR="03A442FA" w14:paraId="2FC17971" w14:textId="77777777" w:rsidTr="03A442FA">
        <w:trPr>
          <w:trHeight w:val="300"/>
          <w:jc w:val="center"/>
        </w:trPr>
        <w:tc>
          <w:tcPr>
            <w:tcW w:w="3570" w:type="dxa"/>
          </w:tcPr>
          <w:p w14:paraId="591FFA05" w14:textId="7E4E1BAC" w:rsidR="07B483C5" w:rsidRDefault="07B483C5" w:rsidP="00FA1ABE">
            <w:r>
              <w:t>Output Current</w:t>
            </w:r>
          </w:p>
        </w:tc>
        <w:tc>
          <w:tcPr>
            <w:tcW w:w="5625" w:type="dxa"/>
          </w:tcPr>
          <w:p w14:paraId="13D79430" w14:textId="0ACF95F1" w:rsidR="03A442FA" w:rsidRDefault="07B483C5" w:rsidP="00FA1ABE">
            <w:r w:rsidRPr="03A442FA">
              <w:t>3.7V Input: 5V 1A / 8V 0.5A / 9V 0.45A / 12V 0.3A</w:t>
            </w:r>
          </w:p>
          <w:p w14:paraId="292B9CA4" w14:textId="290D5C66" w:rsidR="03A442FA" w:rsidRDefault="31C0D6C3" w:rsidP="00FA1ABE">
            <w:r w:rsidRPr="03A442FA">
              <w:t>5V Input: 8V 0.7A / 9V 0.7A / 12V 0.5A</w:t>
            </w:r>
          </w:p>
        </w:tc>
      </w:tr>
      <w:tr w:rsidR="03A442FA" w14:paraId="49CE8887" w14:textId="77777777" w:rsidTr="03A442FA">
        <w:trPr>
          <w:trHeight w:val="300"/>
          <w:jc w:val="center"/>
        </w:trPr>
        <w:tc>
          <w:tcPr>
            <w:tcW w:w="3570" w:type="dxa"/>
          </w:tcPr>
          <w:p w14:paraId="034CE619" w14:textId="3B1B5BDA" w:rsidR="03A442FA" w:rsidRDefault="03A442FA" w:rsidP="00FA1ABE">
            <w:r>
              <w:t>Module Size</w:t>
            </w:r>
          </w:p>
        </w:tc>
        <w:tc>
          <w:tcPr>
            <w:tcW w:w="5625" w:type="dxa"/>
          </w:tcPr>
          <w:p w14:paraId="3177127B" w14:textId="75BBD840" w:rsidR="05200E37" w:rsidRDefault="05200E37" w:rsidP="00FA1ABE">
            <w:r>
              <w:t>22</w:t>
            </w:r>
            <w:r w:rsidR="03A442FA">
              <w:t>mm*</w:t>
            </w:r>
            <w:r w:rsidR="76802772">
              <w:t>11</w:t>
            </w:r>
            <w:r w:rsidR="03A442FA">
              <w:t>mm*</w:t>
            </w:r>
            <w:r w:rsidR="0DD2CBCB">
              <w:t>3.6</w:t>
            </w:r>
            <w:r w:rsidR="03A442FA">
              <w:t>mm</w:t>
            </w:r>
          </w:p>
        </w:tc>
      </w:tr>
    </w:tbl>
    <w:p w14:paraId="34C70917" w14:textId="5EB8D144" w:rsidR="00C72BED" w:rsidRPr="00C72BED" w:rsidRDefault="009A3EE1" w:rsidP="00C72BED">
      <w:pPr>
        <w:pStyle w:val="Caption"/>
      </w:pPr>
      <w:r>
        <w:t xml:space="preserve">Table </w:t>
      </w:r>
      <w:r>
        <w:fldChar w:fldCharType="begin"/>
      </w:r>
      <w:r>
        <w:instrText xml:space="preserve"> SEQ Table \* ARABIC </w:instrText>
      </w:r>
      <w:r>
        <w:fldChar w:fldCharType="separate"/>
      </w:r>
      <w:r w:rsidR="0042472B">
        <w:rPr>
          <w:noProof/>
        </w:rPr>
        <w:t>9</w:t>
      </w:r>
      <w:r>
        <w:fldChar w:fldCharType="end"/>
      </w:r>
      <w:r>
        <w:t xml:space="preserve"> - Specification of Step Up Converter [10]</w:t>
      </w:r>
    </w:p>
    <w:p w14:paraId="515BBB7F" w14:textId="661AFF75" w:rsidR="637BDA46" w:rsidRDefault="637BDA46" w:rsidP="00FA1ABE">
      <w:pPr>
        <w:pStyle w:val="Heading4"/>
      </w:pPr>
      <w:r>
        <w:t>Justification</w:t>
      </w:r>
      <w:r w:rsidR="0366AA8F">
        <w:t xml:space="preserve"> </w:t>
      </w:r>
    </w:p>
    <w:p w14:paraId="5600302C" w14:textId="1D16826C" w:rsidR="401FC7AD" w:rsidRDefault="401FC7AD" w:rsidP="00FA1ABE">
      <w:r>
        <w:t xml:space="preserve">The main purpose for choosing this module is to provide the correct input voltage to the PMS7003 </w:t>
      </w:r>
    </w:p>
    <w:p w14:paraId="133C076A" w14:textId="1D342B91" w:rsidR="03A442FA" w:rsidRDefault="29FE62F1" w:rsidP="00FA1ABE">
      <w:r>
        <w:t xml:space="preserve">sensor that requires 5V as the Li-Po battery used in the system is only able to output 3.7V. When this module outputs 5V, it </w:t>
      </w:r>
      <w:r w:rsidR="2DE32260">
        <w:t>can</w:t>
      </w:r>
      <w:r>
        <w:t xml:space="preserve"> provide a</w:t>
      </w:r>
      <w:r w:rsidR="1783EDF9">
        <w:t>n</w:t>
      </w:r>
      <w:r>
        <w:t xml:space="preserve"> output current of 1A which is sufficient for </w:t>
      </w:r>
      <w:r w:rsidR="7B62431B">
        <w:t>the PMS7003 module to operate.</w:t>
      </w:r>
    </w:p>
    <w:p w14:paraId="3EA4677C" w14:textId="5F26D07F" w:rsidR="2D8D6352" w:rsidRDefault="49BBEA90" w:rsidP="00FA1ABE">
      <w:pPr>
        <w:pStyle w:val="Heading3"/>
      </w:pPr>
      <w:bookmarkStart w:id="33" w:name="_Toc182192205"/>
      <w:r>
        <w:t>2x Solar Panels – 6V, 1A</w:t>
      </w:r>
      <w:bookmarkEnd w:id="33"/>
    </w:p>
    <w:p w14:paraId="211CFFED" w14:textId="77777777" w:rsidR="00AB413C" w:rsidRDefault="49BBEA90" w:rsidP="00C72BED">
      <w:pPr>
        <w:jc w:val="center"/>
      </w:pPr>
      <w:r>
        <w:rPr>
          <w:noProof/>
        </w:rPr>
        <w:drawing>
          <wp:inline distT="0" distB="0" distL="0" distR="0" wp14:anchorId="2F296305" wp14:editId="05E99B26">
            <wp:extent cx="2477258" cy="2038498"/>
            <wp:effectExtent l="0" t="0" r="0" b="0"/>
            <wp:docPr id="2062610039" name="Picture 206261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610039"/>
                    <pic:cNvPicPr/>
                  </pic:nvPicPr>
                  <pic:blipFill>
                    <a:blip r:embed="rId34">
                      <a:extLst>
                        <a:ext uri="{28A0092B-C50C-407E-A947-70E740481C1C}">
                          <a14:useLocalDpi xmlns:a14="http://schemas.microsoft.com/office/drawing/2010/main" val="0"/>
                        </a:ext>
                      </a:extLst>
                    </a:blip>
                    <a:srcRect l="12121" t="12121" r="18181" b="11447"/>
                    <a:stretch>
                      <a:fillRect/>
                    </a:stretch>
                  </pic:blipFill>
                  <pic:spPr>
                    <a:xfrm>
                      <a:off x="0" y="0"/>
                      <a:ext cx="2477258" cy="2038498"/>
                    </a:xfrm>
                    <a:prstGeom prst="rect">
                      <a:avLst/>
                    </a:prstGeom>
                  </pic:spPr>
                </pic:pic>
              </a:graphicData>
            </a:graphic>
          </wp:inline>
        </w:drawing>
      </w:r>
    </w:p>
    <w:p w14:paraId="0A61530A" w14:textId="1164198F" w:rsidR="03A442FA" w:rsidRDefault="00AB413C" w:rsidP="00FA1ABE">
      <w:pPr>
        <w:pStyle w:val="Caption"/>
      </w:pPr>
      <w:r>
        <w:t xml:space="preserve">Figure </w:t>
      </w:r>
      <w:r>
        <w:fldChar w:fldCharType="begin"/>
      </w:r>
      <w:r>
        <w:instrText xml:space="preserve"> SEQ Figure \* ARABIC </w:instrText>
      </w:r>
      <w:r>
        <w:fldChar w:fldCharType="separate"/>
      </w:r>
      <w:r w:rsidR="00DE3B61">
        <w:rPr>
          <w:noProof/>
        </w:rPr>
        <w:t>13</w:t>
      </w:r>
      <w:r>
        <w:fldChar w:fldCharType="end"/>
      </w:r>
      <w:r>
        <w:t xml:space="preserve"> - Solar Panels 6V,1A [11]</w:t>
      </w:r>
    </w:p>
    <w:p w14:paraId="04CE55BB" w14:textId="18B03D1A" w:rsidR="2D8D6352" w:rsidRDefault="2D8D6352" w:rsidP="00FA1ABE">
      <w:pPr>
        <w:pStyle w:val="Heading4"/>
      </w:pPr>
      <w:r>
        <w:t>Function</w:t>
      </w:r>
    </w:p>
    <w:p w14:paraId="3DA95371" w14:textId="4FDBFF9E" w:rsidR="03A442FA" w:rsidRDefault="2D8D6352" w:rsidP="00FA1ABE">
      <w:r>
        <w:t xml:space="preserve">The solar panel </w:t>
      </w:r>
      <w:r w:rsidR="62DD08AF">
        <w:t>is designed</w:t>
      </w:r>
      <w:r w:rsidR="633A5079">
        <w:t xml:space="preserve"> </w:t>
      </w:r>
      <w:r w:rsidR="2824F9AD">
        <w:t>to be</w:t>
      </w:r>
      <w:r w:rsidR="633A5079">
        <w:t xml:space="preserve"> a renewable power source that c</w:t>
      </w:r>
      <w:r w:rsidR="62DD08AF">
        <w:t>onvert</w:t>
      </w:r>
      <w:r w:rsidR="373C4C41">
        <w:t>s</w:t>
      </w:r>
      <w:r w:rsidR="62DD08AF">
        <w:t xml:space="preserve"> sunlight to electrical energy. This</w:t>
      </w:r>
      <w:r w:rsidR="5F6991DB">
        <w:t xml:space="preserve"> solar panel </w:t>
      </w:r>
      <w:r w:rsidR="1E5C6260">
        <w:t xml:space="preserve">is compact and efficient and </w:t>
      </w:r>
      <w:r w:rsidR="5F6991DB">
        <w:t xml:space="preserve">can output a maximum power of </w:t>
      </w:r>
      <w:r w:rsidR="65CFDA92">
        <w:t>1</w:t>
      </w:r>
      <w:r w:rsidR="5F6991DB">
        <w:t>W</w:t>
      </w:r>
      <w:r w:rsidR="16CF7D04">
        <w:t xml:space="preserve"> which makes it suitable for low-powered devices that would be exposed to the sun. When connected to a charge controller, it can be used to charge rechargeable batteries like Li-</w:t>
      </w:r>
      <w:r w:rsidR="20525DFA">
        <w:t xml:space="preserve">Po batteries. </w:t>
      </w:r>
    </w:p>
    <w:p w14:paraId="520B2DFC" w14:textId="760BC8C8" w:rsidR="2D8D6352" w:rsidRDefault="2D8D6352" w:rsidP="00FA1ABE">
      <w:pPr>
        <w:pStyle w:val="Heading4"/>
      </w:pPr>
      <w:r>
        <w:t>Specification</w:t>
      </w:r>
    </w:p>
    <w:tbl>
      <w:tblPr>
        <w:tblStyle w:val="TableGrid"/>
        <w:tblW w:w="0" w:type="auto"/>
        <w:jc w:val="center"/>
        <w:tblLayout w:type="fixed"/>
        <w:tblLook w:val="06A0" w:firstRow="1" w:lastRow="0" w:firstColumn="1" w:lastColumn="0" w:noHBand="1" w:noVBand="1"/>
      </w:tblPr>
      <w:tblGrid>
        <w:gridCol w:w="3570"/>
        <w:gridCol w:w="5625"/>
      </w:tblGrid>
      <w:tr w:rsidR="03A442FA" w14:paraId="39AA9489" w14:textId="77777777" w:rsidTr="03A442FA">
        <w:trPr>
          <w:trHeight w:val="300"/>
          <w:jc w:val="center"/>
        </w:trPr>
        <w:tc>
          <w:tcPr>
            <w:tcW w:w="3570" w:type="dxa"/>
          </w:tcPr>
          <w:p w14:paraId="03A5A394" w14:textId="3DBA9ECD" w:rsidR="03A442FA" w:rsidRDefault="03A442FA" w:rsidP="00FA1ABE">
            <w:r>
              <w:t>Output Voltage</w:t>
            </w:r>
            <w:r w:rsidR="5AB343A5">
              <w:t xml:space="preserve"> (Max)</w:t>
            </w:r>
          </w:p>
        </w:tc>
        <w:tc>
          <w:tcPr>
            <w:tcW w:w="5625" w:type="dxa"/>
          </w:tcPr>
          <w:p w14:paraId="6A9D5958" w14:textId="23E1A338" w:rsidR="5AB343A5" w:rsidRDefault="5AB343A5" w:rsidP="00FA1ABE">
            <w:r w:rsidRPr="03A442FA">
              <w:t>6V</w:t>
            </w:r>
          </w:p>
        </w:tc>
      </w:tr>
      <w:tr w:rsidR="03A442FA" w14:paraId="24E4EE8C" w14:textId="77777777" w:rsidTr="03A442FA">
        <w:trPr>
          <w:trHeight w:val="300"/>
          <w:jc w:val="center"/>
        </w:trPr>
        <w:tc>
          <w:tcPr>
            <w:tcW w:w="3570" w:type="dxa"/>
          </w:tcPr>
          <w:p w14:paraId="012471F3" w14:textId="5B67A8E2" w:rsidR="5AB343A5" w:rsidRDefault="5AB343A5" w:rsidP="00FA1ABE">
            <w:r>
              <w:t>Power</w:t>
            </w:r>
          </w:p>
        </w:tc>
        <w:tc>
          <w:tcPr>
            <w:tcW w:w="5625" w:type="dxa"/>
          </w:tcPr>
          <w:p w14:paraId="7B672603" w14:textId="274FC08C" w:rsidR="5AB343A5" w:rsidRDefault="5AB343A5" w:rsidP="00FA1ABE">
            <w:r w:rsidRPr="03A442FA">
              <w:t>1W</w:t>
            </w:r>
          </w:p>
        </w:tc>
      </w:tr>
      <w:tr w:rsidR="03A442FA" w14:paraId="4A7347DF" w14:textId="77777777" w:rsidTr="03A442FA">
        <w:trPr>
          <w:trHeight w:val="300"/>
          <w:jc w:val="center"/>
        </w:trPr>
        <w:tc>
          <w:tcPr>
            <w:tcW w:w="3570" w:type="dxa"/>
          </w:tcPr>
          <w:p w14:paraId="1E9B976F" w14:textId="3B1B5BDA" w:rsidR="03A442FA" w:rsidRDefault="03A442FA" w:rsidP="00FA1ABE">
            <w:r>
              <w:t>Module Size</w:t>
            </w:r>
          </w:p>
        </w:tc>
        <w:tc>
          <w:tcPr>
            <w:tcW w:w="5625" w:type="dxa"/>
          </w:tcPr>
          <w:p w14:paraId="736EEFFA" w14:textId="276AFDCD" w:rsidR="27D88FE3" w:rsidRDefault="27D88FE3" w:rsidP="00FA1ABE">
            <w:r>
              <w:t>110</w:t>
            </w:r>
            <w:r w:rsidR="03A442FA">
              <w:t>m*</w:t>
            </w:r>
            <w:r w:rsidR="1DE93A7E">
              <w:t>60</w:t>
            </w:r>
            <w:r w:rsidR="03A442FA">
              <w:t>mm*</w:t>
            </w:r>
            <w:r w:rsidR="02B7FDBB">
              <w:t>2.5</w:t>
            </w:r>
            <w:r w:rsidR="03A442FA">
              <w:t>mm</w:t>
            </w:r>
          </w:p>
        </w:tc>
      </w:tr>
    </w:tbl>
    <w:p w14:paraId="7ABE64A9" w14:textId="5ADBE5A6" w:rsidR="03A442FA" w:rsidRDefault="00574F35" w:rsidP="00FA1ABE">
      <w:pPr>
        <w:pStyle w:val="Caption"/>
      </w:pPr>
      <w:r>
        <w:t xml:space="preserve">Table </w:t>
      </w:r>
      <w:r>
        <w:fldChar w:fldCharType="begin"/>
      </w:r>
      <w:r>
        <w:instrText xml:space="preserve"> SEQ Table \* ARABIC </w:instrText>
      </w:r>
      <w:r>
        <w:fldChar w:fldCharType="separate"/>
      </w:r>
      <w:r w:rsidR="0042472B">
        <w:rPr>
          <w:noProof/>
        </w:rPr>
        <w:t>10</w:t>
      </w:r>
      <w:r>
        <w:fldChar w:fldCharType="end"/>
      </w:r>
      <w:r>
        <w:t xml:space="preserve"> - Specification of Solar Panel [11]</w:t>
      </w:r>
    </w:p>
    <w:p w14:paraId="2A5FD346" w14:textId="4D0D4BB1" w:rsidR="38173CEC" w:rsidRDefault="38173CEC" w:rsidP="00FA1ABE">
      <w:pPr>
        <w:pStyle w:val="Heading4"/>
      </w:pPr>
      <w:r>
        <w:t>Justification</w:t>
      </w:r>
    </w:p>
    <w:p w14:paraId="793D7DAB" w14:textId="26A8D58C" w:rsidR="03A442FA" w:rsidRDefault="5949AF95" w:rsidP="00FA1ABE">
      <w:r>
        <w:t>To</w:t>
      </w:r>
      <w:r w:rsidR="7C074E02">
        <w:t xml:space="preserve"> make the system portable and operate in an outdoor environment, a solar panel is needed to charge the internal Li-Po battery. </w:t>
      </w:r>
      <w:r w:rsidR="2584CDC0">
        <w:t xml:space="preserve">The solar panel is also lightweight and </w:t>
      </w:r>
      <w:r w:rsidR="7A29EF97">
        <w:t>has</w:t>
      </w:r>
      <w:r w:rsidR="2584CDC0">
        <w:t xml:space="preserve"> a durable design which can be easily integrated into most systems. Two solar panels are used to make charging the battery faster which would make the system</w:t>
      </w:r>
      <w:r w:rsidR="7C14F2FD">
        <w:t xml:space="preserve"> operate longer. </w:t>
      </w:r>
    </w:p>
    <w:p w14:paraId="25693319" w14:textId="69AA0A6B" w:rsidR="3C61A0AE" w:rsidRDefault="68067E9C" w:rsidP="00FA1ABE">
      <w:pPr>
        <w:pStyle w:val="Heading3"/>
      </w:pPr>
      <w:bookmarkStart w:id="34" w:name="_Toc182192206"/>
      <w:r>
        <w:t>Solar Charge Controller Module 6V 2A</w:t>
      </w:r>
      <w:bookmarkEnd w:id="34"/>
    </w:p>
    <w:p w14:paraId="67C21932" w14:textId="77777777" w:rsidR="00574F35" w:rsidRDefault="68067E9C" w:rsidP="00C72BED">
      <w:pPr>
        <w:jc w:val="center"/>
      </w:pPr>
      <w:r>
        <w:rPr>
          <w:noProof/>
        </w:rPr>
        <w:drawing>
          <wp:inline distT="0" distB="0" distL="0" distR="0" wp14:anchorId="0ED8E988" wp14:editId="5E346A50">
            <wp:extent cx="2634714" cy="1213441"/>
            <wp:effectExtent l="0" t="0" r="0" b="0"/>
            <wp:docPr id="953598026" name="Picture 953598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598026"/>
                    <pic:cNvPicPr/>
                  </pic:nvPicPr>
                  <pic:blipFill>
                    <a:blip r:embed="rId35">
                      <a:extLst>
                        <a:ext uri="{28A0092B-C50C-407E-A947-70E740481C1C}">
                          <a14:useLocalDpi xmlns:a14="http://schemas.microsoft.com/office/drawing/2010/main" val="0"/>
                        </a:ext>
                      </a:extLst>
                    </a:blip>
                    <a:srcRect l="18623" t="7958" r="18369" b="53370"/>
                    <a:stretch>
                      <a:fillRect/>
                    </a:stretch>
                  </pic:blipFill>
                  <pic:spPr>
                    <a:xfrm>
                      <a:off x="0" y="0"/>
                      <a:ext cx="2634714" cy="1213441"/>
                    </a:xfrm>
                    <a:prstGeom prst="rect">
                      <a:avLst/>
                    </a:prstGeom>
                  </pic:spPr>
                </pic:pic>
              </a:graphicData>
            </a:graphic>
          </wp:inline>
        </w:drawing>
      </w:r>
    </w:p>
    <w:p w14:paraId="55E5EECB" w14:textId="5790251C" w:rsidR="3C61A0AE" w:rsidRDefault="00574F35" w:rsidP="00FA1ABE">
      <w:pPr>
        <w:pStyle w:val="Caption"/>
      </w:pPr>
      <w:r>
        <w:t xml:space="preserve">Figure </w:t>
      </w:r>
      <w:r>
        <w:fldChar w:fldCharType="begin"/>
      </w:r>
      <w:r>
        <w:instrText xml:space="preserve"> SEQ Figure \* ARABIC </w:instrText>
      </w:r>
      <w:r>
        <w:fldChar w:fldCharType="separate"/>
      </w:r>
      <w:r w:rsidR="00DE3B61">
        <w:rPr>
          <w:noProof/>
        </w:rPr>
        <w:t>14</w:t>
      </w:r>
      <w:r>
        <w:fldChar w:fldCharType="end"/>
      </w:r>
      <w:r>
        <w:t xml:space="preserve"> - Solar Charge Controller Module 6V 2A [12]</w:t>
      </w:r>
    </w:p>
    <w:p w14:paraId="4F6A05AF" w14:textId="45005E22" w:rsidR="3C61A0AE" w:rsidRDefault="3C61A0AE" w:rsidP="00FA1ABE">
      <w:pPr>
        <w:pStyle w:val="Heading4"/>
      </w:pPr>
      <w:r>
        <w:t>Function</w:t>
      </w:r>
    </w:p>
    <w:p w14:paraId="6C606508" w14:textId="6B7E00D4" w:rsidR="57A3B1CE" w:rsidRDefault="39067908" w:rsidP="00FA1ABE">
      <w:r>
        <w:t xml:space="preserve">The main function of this module is to regulate the voltage output of a 6V solar panel and </w:t>
      </w:r>
      <w:r w:rsidR="70CC0726">
        <w:t>manage the charging process of the Li-Po battery with Pulse Width Modulation (PWM). This would ensure that the battery receives a g</w:t>
      </w:r>
      <w:r w:rsidR="36B9A288">
        <w:t>radual and controlled charge which would result in a long-life span and better performance for the battery.</w:t>
      </w:r>
      <w:r w:rsidR="2C67DBD5">
        <w:t xml:space="preserve"> [</w:t>
      </w:r>
      <w:r w:rsidR="0F7B5C4C">
        <w:t>12</w:t>
      </w:r>
      <w:r w:rsidR="2C67DBD5">
        <w:t>]</w:t>
      </w:r>
    </w:p>
    <w:p w14:paraId="0FA3ABF8" w14:textId="29E055D0" w:rsidR="3C61A0AE" w:rsidRDefault="3C61A0AE" w:rsidP="00FA1ABE">
      <w:pPr>
        <w:pStyle w:val="Heading4"/>
      </w:pPr>
      <w:r>
        <w:t>Specification</w:t>
      </w:r>
    </w:p>
    <w:tbl>
      <w:tblPr>
        <w:tblStyle w:val="TableGrid"/>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3570"/>
        <w:gridCol w:w="5625"/>
      </w:tblGrid>
      <w:tr w:rsidR="03A442FA" w14:paraId="72422310" w14:textId="77777777" w:rsidTr="00623FFF">
        <w:trPr>
          <w:trHeight w:val="300"/>
          <w:jc w:val="center"/>
        </w:trPr>
        <w:tc>
          <w:tcPr>
            <w:tcW w:w="3570" w:type="dxa"/>
          </w:tcPr>
          <w:p w14:paraId="0AB20B24" w14:textId="2528F076" w:rsidR="5E0957B4" w:rsidRDefault="5E0957B4" w:rsidP="00FA1ABE">
            <w:r>
              <w:t>In</w:t>
            </w:r>
            <w:r w:rsidR="03A442FA">
              <w:t>put Voltage (Max)</w:t>
            </w:r>
          </w:p>
        </w:tc>
        <w:tc>
          <w:tcPr>
            <w:tcW w:w="5625" w:type="dxa"/>
          </w:tcPr>
          <w:p w14:paraId="12006515" w14:textId="23E1A338" w:rsidR="03A442FA" w:rsidRDefault="03A442FA" w:rsidP="00FA1ABE">
            <w:r w:rsidRPr="00F26113">
              <w:t>6V</w:t>
            </w:r>
          </w:p>
        </w:tc>
      </w:tr>
      <w:tr w:rsidR="03A442FA" w14:paraId="30960300" w14:textId="77777777" w:rsidTr="00623FFF">
        <w:trPr>
          <w:trHeight w:val="300"/>
          <w:jc w:val="center"/>
        </w:trPr>
        <w:tc>
          <w:tcPr>
            <w:tcW w:w="3570" w:type="dxa"/>
          </w:tcPr>
          <w:p w14:paraId="54A69D66" w14:textId="385862F2" w:rsidR="08F66A96" w:rsidRDefault="08F66A96" w:rsidP="00FA1ABE">
            <w:r>
              <w:t>Output Voltage</w:t>
            </w:r>
          </w:p>
        </w:tc>
        <w:tc>
          <w:tcPr>
            <w:tcW w:w="5625" w:type="dxa"/>
          </w:tcPr>
          <w:p w14:paraId="149F7DF4" w14:textId="4B08D48D" w:rsidR="08F66A96" w:rsidRPr="00F26113" w:rsidRDefault="08F66A96" w:rsidP="00FA1ABE">
            <w:r w:rsidRPr="00F26113">
              <w:t>Nominal 3.7V, Full Charge 4.2V</w:t>
            </w:r>
          </w:p>
        </w:tc>
      </w:tr>
      <w:tr w:rsidR="03A442FA" w14:paraId="5C14A898" w14:textId="77777777" w:rsidTr="00623FFF">
        <w:trPr>
          <w:trHeight w:val="300"/>
          <w:jc w:val="center"/>
        </w:trPr>
        <w:tc>
          <w:tcPr>
            <w:tcW w:w="3570" w:type="dxa"/>
          </w:tcPr>
          <w:p w14:paraId="1235D58D" w14:textId="5192EEFD" w:rsidR="08F66A96" w:rsidRDefault="08F66A96" w:rsidP="00FA1ABE">
            <w:r>
              <w:t>Charging Current (Max)</w:t>
            </w:r>
          </w:p>
        </w:tc>
        <w:tc>
          <w:tcPr>
            <w:tcW w:w="5625" w:type="dxa"/>
          </w:tcPr>
          <w:p w14:paraId="66C50A29" w14:textId="1A5F502C" w:rsidR="08F66A96" w:rsidRDefault="08F66A96" w:rsidP="00FA1ABE">
            <w:r>
              <w:t>2A</w:t>
            </w:r>
          </w:p>
        </w:tc>
      </w:tr>
      <w:tr w:rsidR="03A442FA" w14:paraId="3E24D118" w14:textId="77777777" w:rsidTr="00623FFF">
        <w:trPr>
          <w:trHeight w:val="300"/>
          <w:jc w:val="center"/>
        </w:trPr>
        <w:tc>
          <w:tcPr>
            <w:tcW w:w="3570" w:type="dxa"/>
          </w:tcPr>
          <w:p w14:paraId="638C5A15" w14:textId="50649D9A" w:rsidR="08F66A96" w:rsidRDefault="08F66A96" w:rsidP="00FA1ABE">
            <w:r>
              <w:t>PWM Frequency</w:t>
            </w:r>
          </w:p>
        </w:tc>
        <w:tc>
          <w:tcPr>
            <w:tcW w:w="5625" w:type="dxa"/>
          </w:tcPr>
          <w:p w14:paraId="2F3B09B0" w14:textId="38D221CA" w:rsidR="08F66A96" w:rsidRDefault="08F66A96" w:rsidP="00FA1ABE">
            <w:r>
              <w:t>300kHz</w:t>
            </w:r>
          </w:p>
        </w:tc>
      </w:tr>
      <w:tr w:rsidR="03A442FA" w14:paraId="00BF489B" w14:textId="77777777" w:rsidTr="00623FFF">
        <w:trPr>
          <w:trHeight w:val="300"/>
          <w:jc w:val="center"/>
        </w:trPr>
        <w:tc>
          <w:tcPr>
            <w:tcW w:w="3570" w:type="dxa"/>
          </w:tcPr>
          <w:p w14:paraId="3BA9436E" w14:textId="54CD6F6E" w:rsidR="08F66A96" w:rsidRDefault="08F66A96" w:rsidP="00FA1ABE">
            <w:r>
              <w:t>Module Size</w:t>
            </w:r>
          </w:p>
        </w:tc>
        <w:tc>
          <w:tcPr>
            <w:tcW w:w="5625" w:type="dxa"/>
          </w:tcPr>
          <w:p w14:paraId="1AF1300D" w14:textId="17969771" w:rsidR="08F66A96" w:rsidRDefault="08F66A96" w:rsidP="00FA1ABE">
            <w:r>
              <w:t>45mm*20mm*9.5mm</w:t>
            </w:r>
          </w:p>
        </w:tc>
      </w:tr>
    </w:tbl>
    <w:p w14:paraId="2BC00BC5" w14:textId="565C146D" w:rsidR="03A442FA" w:rsidRDefault="00623FFF" w:rsidP="00FA1ABE">
      <w:pPr>
        <w:pStyle w:val="Caption"/>
      </w:pPr>
      <w:r>
        <w:t xml:space="preserve">Table </w:t>
      </w:r>
      <w:r>
        <w:fldChar w:fldCharType="begin"/>
      </w:r>
      <w:r>
        <w:instrText xml:space="preserve"> SEQ Table \* ARABIC </w:instrText>
      </w:r>
      <w:r>
        <w:fldChar w:fldCharType="separate"/>
      </w:r>
      <w:r w:rsidR="0042472B">
        <w:rPr>
          <w:noProof/>
        </w:rPr>
        <w:t>11</w:t>
      </w:r>
      <w:r>
        <w:fldChar w:fldCharType="end"/>
      </w:r>
      <w:r>
        <w:t xml:space="preserve"> - Specification of Solar Charge Controller [12]</w:t>
      </w:r>
    </w:p>
    <w:p w14:paraId="5BD7DF37" w14:textId="4AD3EE76" w:rsidR="3C61A0AE" w:rsidRDefault="3C61A0AE" w:rsidP="00FA1ABE">
      <w:pPr>
        <w:pStyle w:val="Heading4"/>
      </w:pPr>
      <w:r>
        <w:t>Justification</w:t>
      </w:r>
    </w:p>
    <w:p w14:paraId="0C05DF17" w14:textId="12B8C882" w:rsidR="03A442FA" w:rsidRDefault="1F9A1C6B" w:rsidP="00FA1ABE">
      <w:r>
        <w:t>To</w:t>
      </w:r>
      <w:r w:rsidR="5A33546C">
        <w:t xml:space="preserve"> charge the Li-Po battery in the system, a controller module is needed. This module works nicely with the solar panel used as it can take up to 6V which is the maximum output voltage of the solar panel. </w:t>
      </w:r>
      <w:r w:rsidR="4922137B">
        <w:t>Additionally, the</w:t>
      </w:r>
      <w:r w:rsidR="65B036C4">
        <w:t xml:space="preserve"> small profile of the module makes it easy to integrate</w:t>
      </w:r>
      <w:r w:rsidR="64FC203A">
        <w:t xml:space="preserve"> into the system.</w:t>
      </w:r>
      <w:r w:rsidR="03A442FA">
        <w:br w:type="page"/>
      </w:r>
    </w:p>
    <w:p w14:paraId="3D1F5A4E" w14:textId="30DB7280" w:rsidR="03A442FA" w:rsidRDefault="0DCC026D" w:rsidP="00FA1ABE">
      <w:pPr>
        <w:pStyle w:val="Heading3"/>
      </w:pPr>
      <w:bookmarkStart w:id="35" w:name="_Toc182192207"/>
      <w:r>
        <w:t>Custom PCB</w:t>
      </w:r>
      <w:bookmarkEnd w:id="35"/>
    </w:p>
    <w:p w14:paraId="44194E11" w14:textId="77777777" w:rsidR="00623FFF" w:rsidRDefault="0DCC026D" w:rsidP="00C72BED">
      <w:pPr>
        <w:jc w:val="center"/>
      </w:pPr>
      <w:r>
        <w:rPr>
          <w:noProof/>
        </w:rPr>
        <w:drawing>
          <wp:inline distT="0" distB="0" distL="0" distR="0" wp14:anchorId="57A1B822" wp14:editId="53565F27">
            <wp:extent cx="1267102" cy="2154938"/>
            <wp:effectExtent l="0" t="0" r="0" b="0"/>
            <wp:docPr id="1670479172" name="Picture 1670479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0479172"/>
                    <pic:cNvPicPr/>
                  </pic:nvPicPr>
                  <pic:blipFill>
                    <a:blip r:embed="rId36">
                      <a:extLst>
                        <a:ext uri="{28A0092B-C50C-407E-A947-70E740481C1C}">
                          <a14:useLocalDpi xmlns:a14="http://schemas.microsoft.com/office/drawing/2010/main" val="0"/>
                        </a:ext>
                      </a:extLst>
                    </a:blip>
                    <a:srcRect l="17272" t="20202" r="4242" b="18097"/>
                    <a:stretch>
                      <a:fillRect/>
                    </a:stretch>
                  </pic:blipFill>
                  <pic:spPr>
                    <a:xfrm>
                      <a:off x="0" y="0"/>
                      <a:ext cx="1267102" cy="2154938"/>
                    </a:xfrm>
                    <a:prstGeom prst="rect">
                      <a:avLst/>
                    </a:prstGeom>
                  </pic:spPr>
                </pic:pic>
              </a:graphicData>
            </a:graphic>
          </wp:inline>
        </w:drawing>
      </w:r>
    </w:p>
    <w:p w14:paraId="1BDB9B92" w14:textId="7F6F913A" w:rsidR="3A276CB6" w:rsidRDefault="00623FFF" w:rsidP="00FA1ABE">
      <w:pPr>
        <w:pStyle w:val="Caption"/>
      </w:pPr>
      <w:r>
        <w:t xml:space="preserve">Figure </w:t>
      </w:r>
      <w:r>
        <w:fldChar w:fldCharType="begin"/>
      </w:r>
      <w:r>
        <w:instrText xml:space="preserve"> SEQ Figure \* ARABIC </w:instrText>
      </w:r>
      <w:r>
        <w:fldChar w:fldCharType="separate"/>
      </w:r>
      <w:r w:rsidR="00DE3B61">
        <w:rPr>
          <w:noProof/>
        </w:rPr>
        <w:t>15</w:t>
      </w:r>
      <w:r>
        <w:fldChar w:fldCharType="end"/>
      </w:r>
      <w:r>
        <w:t xml:space="preserve"> - Custom PCB</w:t>
      </w:r>
    </w:p>
    <w:p w14:paraId="1104D54D" w14:textId="10E8AB0C" w:rsidR="3A276CB6" w:rsidRDefault="3A276CB6" w:rsidP="00FA1ABE">
      <w:pPr>
        <w:pStyle w:val="Heading4"/>
      </w:pPr>
      <w:r>
        <w:t>Function</w:t>
      </w:r>
    </w:p>
    <w:p w14:paraId="5E8654B8" w14:textId="418B29C7" w:rsidR="0DCC026D" w:rsidRDefault="0DCC026D" w:rsidP="00FA1ABE">
      <w:r>
        <w:t xml:space="preserve">The </w:t>
      </w:r>
      <w:r w:rsidR="76C6BEEB">
        <w:t>function of the</w:t>
      </w:r>
      <w:r>
        <w:t xml:space="preserve"> custom PCB </w:t>
      </w:r>
      <w:r w:rsidR="3A19C884">
        <w:t xml:space="preserve">is to have a more compact and reliable circuit design for the system. </w:t>
      </w:r>
      <w:r w:rsidR="314E0BA9">
        <w:t xml:space="preserve">By using PCB design software, human </w:t>
      </w:r>
      <w:r w:rsidR="5D766A55">
        <w:t>errors</w:t>
      </w:r>
      <w:r w:rsidR="314E0BA9">
        <w:t xml:space="preserve"> in the circuit design will be significantly reduced due to the error checking feature. Additionally, the traces in the PCB would be more reliable and </w:t>
      </w:r>
      <w:r w:rsidR="25D883F8">
        <w:t>are less prone to interference</w:t>
      </w:r>
      <w:r w:rsidR="3A8BAD7E">
        <w:t>. Minimal soldering is required, and the general look of the circuit would be better.</w:t>
      </w:r>
    </w:p>
    <w:p w14:paraId="4D53F3E1" w14:textId="77777777" w:rsidR="00623FFF" w:rsidRDefault="00623FFF" w:rsidP="00FA1ABE">
      <w:pPr>
        <w:rPr>
          <w:lang w:eastAsia="en-US"/>
        </w:rPr>
      </w:pPr>
      <w:r>
        <w:br w:type="page"/>
      </w:r>
    </w:p>
    <w:p w14:paraId="49B5640C" w14:textId="17E87EC4" w:rsidR="6B79948A" w:rsidRDefault="6B79948A" w:rsidP="00FA1ABE">
      <w:pPr>
        <w:pStyle w:val="Heading4"/>
      </w:pPr>
      <w:r>
        <w:t>PCB Design Software</w:t>
      </w:r>
    </w:p>
    <w:p w14:paraId="057DC4C4" w14:textId="390CC85E" w:rsidR="199321CF" w:rsidRDefault="199321CF" w:rsidP="00FA1ABE"/>
    <w:p w14:paraId="762694EF" w14:textId="77777777" w:rsidR="00623FFF" w:rsidRDefault="6B79948A" w:rsidP="00C72BED">
      <w:pPr>
        <w:jc w:val="center"/>
      </w:pPr>
      <w:r>
        <w:rPr>
          <w:noProof/>
        </w:rPr>
        <w:drawing>
          <wp:inline distT="0" distB="0" distL="0" distR="0" wp14:anchorId="365EE067" wp14:editId="14BA4FA7">
            <wp:extent cx="2084935" cy="1129120"/>
            <wp:effectExtent l="0" t="0" r="0" b="0"/>
            <wp:docPr id="1570451453" name="Picture 157045145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rcRect l="7870" t="24537" r="5787" b="28703"/>
                    <a:stretch>
                      <a:fillRect/>
                    </a:stretch>
                  </pic:blipFill>
                  <pic:spPr>
                    <a:xfrm>
                      <a:off x="0" y="0"/>
                      <a:ext cx="2084935" cy="1129120"/>
                    </a:xfrm>
                    <a:prstGeom prst="rect">
                      <a:avLst/>
                    </a:prstGeom>
                  </pic:spPr>
                </pic:pic>
              </a:graphicData>
            </a:graphic>
          </wp:inline>
        </w:drawing>
      </w:r>
    </w:p>
    <w:p w14:paraId="67157EC3" w14:textId="4067CD99" w:rsidR="199321CF" w:rsidRDefault="00623FFF" w:rsidP="00FA1ABE">
      <w:pPr>
        <w:pStyle w:val="Caption"/>
      </w:pPr>
      <w:r>
        <w:t xml:space="preserve">Figure </w:t>
      </w:r>
      <w:r>
        <w:fldChar w:fldCharType="begin"/>
      </w:r>
      <w:r>
        <w:instrText xml:space="preserve"> SEQ Figure \* ARABIC </w:instrText>
      </w:r>
      <w:r>
        <w:fldChar w:fldCharType="separate"/>
      </w:r>
      <w:r w:rsidR="00DE3B61">
        <w:rPr>
          <w:noProof/>
        </w:rPr>
        <w:t>16</w:t>
      </w:r>
      <w:r>
        <w:fldChar w:fldCharType="end"/>
      </w:r>
      <w:r>
        <w:t xml:space="preserve"> - Altium Designer Logo [13]</w:t>
      </w:r>
    </w:p>
    <w:p w14:paraId="5F3C806E" w14:textId="1EDE2A78" w:rsidR="199321CF" w:rsidRDefault="77786918" w:rsidP="00FA1ABE">
      <w:r>
        <w:t xml:space="preserve">Altium Design is a </w:t>
      </w:r>
      <w:r w:rsidR="53AB9C12">
        <w:t>software tool used to create and manage PCB designs.</w:t>
      </w:r>
      <w:r w:rsidR="5F7A14D2">
        <w:t xml:space="preserve"> It uses schematic </w:t>
      </w:r>
      <w:r w:rsidR="69016232">
        <w:t>design;</w:t>
      </w:r>
      <w:r w:rsidR="5F7A14D2">
        <w:t xml:space="preserve"> PCB l</w:t>
      </w:r>
      <w:r w:rsidR="163FE480">
        <w:t xml:space="preserve">ayout and 3D modeling </w:t>
      </w:r>
      <w:r w:rsidR="5F7A14D2">
        <w:t>to design and manage circuits</w:t>
      </w:r>
      <w:r w:rsidR="0BFA55A3">
        <w:t xml:space="preserve">. Features like auto routing, real-time error checks and extensive component libraries </w:t>
      </w:r>
      <w:r w:rsidR="3EDAFCF6">
        <w:t>make</w:t>
      </w:r>
      <w:r w:rsidR="0BFA55A3">
        <w:t xml:space="preserve"> this software one of the best in the industry</w:t>
      </w:r>
      <w:r w:rsidR="4AE33211">
        <w:t>. Allowing</w:t>
      </w:r>
      <w:r w:rsidR="2C1D74B4">
        <w:t xml:space="preserve"> users </w:t>
      </w:r>
      <w:r w:rsidR="4B9618C8">
        <w:t>to create</w:t>
      </w:r>
      <w:r w:rsidR="2C1D74B4">
        <w:t xml:space="preserve"> their custom PCB faster </w:t>
      </w:r>
      <w:r w:rsidR="02CA5BA0">
        <w:t xml:space="preserve">while reducing mistakes done by users. </w:t>
      </w:r>
      <w:r w:rsidR="0D0931FF">
        <w:t xml:space="preserve">Additionally, Altium Design supports team collaboration and version control which is a </w:t>
      </w:r>
      <w:r w:rsidR="59A99E1F">
        <w:t>crucial</w:t>
      </w:r>
      <w:r w:rsidR="0D0931FF">
        <w:t xml:space="preserve"> </w:t>
      </w:r>
      <w:r w:rsidR="34BBF76F">
        <w:t xml:space="preserve">feature for professionals working together on the same project. </w:t>
      </w:r>
    </w:p>
    <w:p w14:paraId="1B7D6741" w14:textId="77777777" w:rsidR="00B37367" w:rsidRDefault="00B37367" w:rsidP="00FA1ABE">
      <w:pPr>
        <w:rPr>
          <w:lang w:eastAsia="en-US"/>
        </w:rPr>
      </w:pPr>
      <w:r>
        <w:br w:type="page"/>
      </w:r>
    </w:p>
    <w:p w14:paraId="6E867377" w14:textId="4C0FF6D7" w:rsidR="18C42EB4" w:rsidRDefault="18C42EB4" w:rsidP="00FA1ABE">
      <w:pPr>
        <w:pStyle w:val="Heading4"/>
      </w:pPr>
      <w:r>
        <w:t>Schematic Design</w:t>
      </w:r>
      <w:r w:rsidR="3F7E9324">
        <w:t xml:space="preserve"> &amp; 3D Model</w:t>
      </w:r>
    </w:p>
    <w:p w14:paraId="6CF75440" w14:textId="77777777" w:rsidR="00B37367" w:rsidRDefault="54499435" w:rsidP="00C72BED">
      <w:pPr>
        <w:jc w:val="center"/>
      </w:pPr>
      <w:r>
        <w:rPr>
          <w:noProof/>
        </w:rPr>
        <w:drawing>
          <wp:inline distT="0" distB="0" distL="0" distR="0" wp14:anchorId="3B72A616" wp14:editId="3B603CC9">
            <wp:extent cx="3358784" cy="2789499"/>
            <wp:effectExtent l="0" t="0" r="0" b="0"/>
            <wp:docPr id="1839159373" name="Picture 1839159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372513" cy="2800901"/>
                    </a:xfrm>
                    <a:prstGeom prst="rect">
                      <a:avLst/>
                    </a:prstGeom>
                  </pic:spPr>
                </pic:pic>
              </a:graphicData>
            </a:graphic>
          </wp:inline>
        </w:drawing>
      </w:r>
    </w:p>
    <w:p w14:paraId="4E4D9E02" w14:textId="37E9DDC9" w:rsidR="54499435" w:rsidRDefault="00B37367" w:rsidP="00FA1ABE">
      <w:pPr>
        <w:pStyle w:val="Caption"/>
      </w:pPr>
      <w:r>
        <w:t xml:space="preserve">Figure </w:t>
      </w:r>
      <w:r>
        <w:fldChar w:fldCharType="begin"/>
      </w:r>
      <w:r>
        <w:instrText xml:space="preserve"> SEQ Figure \* ARABIC </w:instrText>
      </w:r>
      <w:r>
        <w:fldChar w:fldCharType="separate"/>
      </w:r>
      <w:r w:rsidR="00DE3B61">
        <w:rPr>
          <w:noProof/>
        </w:rPr>
        <w:t>17</w:t>
      </w:r>
      <w:r>
        <w:fldChar w:fldCharType="end"/>
      </w:r>
      <w:r>
        <w:t xml:space="preserve"> - Schematic Design of Custom PCB (Taken from Altium Designer)</w:t>
      </w:r>
    </w:p>
    <w:p w14:paraId="7068EA6B" w14:textId="77777777" w:rsidR="00B37367" w:rsidRDefault="321D99C5" w:rsidP="00C72BED">
      <w:pPr>
        <w:jc w:val="center"/>
      </w:pPr>
      <w:r>
        <w:rPr>
          <w:noProof/>
        </w:rPr>
        <w:drawing>
          <wp:inline distT="0" distB="0" distL="0" distR="0" wp14:anchorId="293BFABF" wp14:editId="1B614234">
            <wp:extent cx="1889052" cy="3260625"/>
            <wp:effectExtent l="0" t="0" r="0" b="0"/>
            <wp:docPr id="252848359" name="Picture 252848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rot="5400000">
                      <a:off x="0" y="0"/>
                      <a:ext cx="1905927" cy="3289752"/>
                    </a:xfrm>
                    <a:prstGeom prst="rect">
                      <a:avLst/>
                    </a:prstGeom>
                  </pic:spPr>
                </pic:pic>
              </a:graphicData>
            </a:graphic>
          </wp:inline>
        </w:drawing>
      </w:r>
    </w:p>
    <w:p w14:paraId="03F5F799" w14:textId="024AA1A3" w:rsidR="00B37367" w:rsidRDefault="00B37367" w:rsidP="00FA1ABE">
      <w:pPr>
        <w:pStyle w:val="Caption"/>
      </w:pPr>
      <w:r>
        <w:t xml:space="preserve">Figure </w:t>
      </w:r>
      <w:r>
        <w:fldChar w:fldCharType="begin"/>
      </w:r>
      <w:r>
        <w:instrText xml:space="preserve"> SEQ Figure \* ARABIC </w:instrText>
      </w:r>
      <w:r>
        <w:fldChar w:fldCharType="separate"/>
      </w:r>
      <w:r w:rsidR="00DE3B61">
        <w:rPr>
          <w:noProof/>
        </w:rPr>
        <w:t>18</w:t>
      </w:r>
      <w:r>
        <w:fldChar w:fldCharType="end"/>
      </w:r>
      <w:r>
        <w:t xml:space="preserve"> - 3D Model of Custom PCB (Taken from Altium Designer)</w:t>
      </w:r>
    </w:p>
    <w:p w14:paraId="52A84E8F" w14:textId="77777777" w:rsidR="00B37367" w:rsidRDefault="6209B167" w:rsidP="00C72BED">
      <w:pPr>
        <w:jc w:val="center"/>
      </w:pPr>
      <w:r>
        <w:rPr>
          <w:noProof/>
        </w:rPr>
        <w:drawing>
          <wp:inline distT="0" distB="0" distL="0" distR="0" wp14:anchorId="7EFAFED5" wp14:editId="1D553ACE">
            <wp:extent cx="1703688" cy="3062812"/>
            <wp:effectExtent l="6032" t="0" r="0" b="0"/>
            <wp:docPr id="791835670" name="Picture 791835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rot="5400000">
                      <a:off x="0" y="0"/>
                      <a:ext cx="1719327" cy="3090926"/>
                    </a:xfrm>
                    <a:prstGeom prst="rect">
                      <a:avLst/>
                    </a:prstGeom>
                  </pic:spPr>
                </pic:pic>
              </a:graphicData>
            </a:graphic>
          </wp:inline>
        </w:drawing>
      </w:r>
    </w:p>
    <w:p w14:paraId="2E1927FD" w14:textId="7B6F6912" w:rsidR="00522F05" w:rsidRPr="009E7B69" w:rsidRDefault="00B37367" w:rsidP="00FA1ABE">
      <w:pPr>
        <w:pStyle w:val="Caption"/>
      </w:pPr>
      <w:r>
        <w:t xml:space="preserve">Figure </w:t>
      </w:r>
      <w:r>
        <w:fldChar w:fldCharType="begin"/>
      </w:r>
      <w:r>
        <w:instrText xml:space="preserve"> SEQ Figure \* ARABIC </w:instrText>
      </w:r>
      <w:r>
        <w:fldChar w:fldCharType="separate"/>
      </w:r>
      <w:r w:rsidR="00DE3B61">
        <w:rPr>
          <w:noProof/>
        </w:rPr>
        <w:t>19</w:t>
      </w:r>
      <w:r>
        <w:fldChar w:fldCharType="end"/>
      </w:r>
      <w:r>
        <w:t xml:space="preserve"> - Traces &amp; Connections of Custom PCB (Taken from Altium Designer)</w:t>
      </w:r>
    </w:p>
    <w:p w14:paraId="76A05F81" w14:textId="06D32B6E" w:rsidR="00522F05" w:rsidRPr="009E7B69" w:rsidRDefault="5F800450" w:rsidP="00FA1ABE">
      <w:pPr>
        <w:pStyle w:val="Heading4"/>
      </w:pPr>
      <w:r>
        <w:t>Justification</w:t>
      </w:r>
    </w:p>
    <w:p w14:paraId="3EB0656D" w14:textId="3EEAA134" w:rsidR="00B37367" w:rsidRDefault="5F800450" w:rsidP="00FA1ABE">
      <w:r>
        <w:t xml:space="preserve">Custom PCB design is made to help make the system more compact and to increase reliability. </w:t>
      </w:r>
      <w:r w:rsidR="4B03A15F">
        <w:t xml:space="preserve">This is done by soldering </w:t>
      </w:r>
      <w:r w:rsidR="75F61CFB">
        <w:t xml:space="preserve">some </w:t>
      </w:r>
      <w:r w:rsidR="2E6C3D6A">
        <w:t>sensors and modules to the PCB</w:t>
      </w:r>
      <w:r w:rsidR="2E654566">
        <w:t xml:space="preserve"> which improves durability</w:t>
      </w:r>
      <w:r w:rsidR="2E6C3D6A">
        <w:t>. The com</w:t>
      </w:r>
      <w:r w:rsidR="5308ABD9">
        <w:t>ponents are also arranged specifically</w:t>
      </w:r>
      <w:r w:rsidR="00EAE21B">
        <w:t xml:space="preserve"> </w:t>
      </w:r>
      <w:r w:rsidR="509D59C7">
        <w:t xml:space="preserve">for optimal placement of each sensor which would make the overall system size to be smaller when compared to using a temporary breadboard for connections. </w:t>
      </w:r>
      <w:r w:rsidR="37DF06E1">
        <w:t xml:space="preserve"> </w:t>
      </w:r>
      <w:r w:rsidR="04E42A10">
        <w:t>Therefore, the overall system will look neater and easier for broader deployment if needed as PCBs are easy to duplicate.</w:t>
      </w:r>
    </w:p>
    <w:p w14:paraId="422C7C8D" w14:textId="77777777" w:rsidR="004F2D6C" w:rsidRDefault="004F2D6C">
      <w:pPr>
        <w:widowControl/>
        <w:spacing w:after="0" w:line="240" w:lineRule="auto"/>
        <w:jc w:val="left"/>
        <w:rPr>
          <w:b/>
          <w:bCs/>
        </w:rPr>
      </w:pPr>
      <w:r>
        <w:br w:type="page"/>
      </w:r>
    </w:p>
    <w:p w14:paraId="614CC159" w14:textId="4A372FAA" w:rsidR="00C571E0" w:rsidRPr="00C571E0" w:rsidRDefault="00C72BED" w:rsidP="00C72BED">
      <w:pPr>
        <w:pStyle w:val="Heading2"/>
      </w:pPr>
      <w:r>
        <w:t xml:space="preserve">Software: </w:t>
      </w:r>
      <w:proofErr w:type="spellStart"/>
      <w:r>
        <w:t>ThingSpeak</w:t>
      </w:r>
      <w:proofErr w:type="spellEnd"/>
    </w:p>
    <w:p w14:paraId="21A7B14D" w14:textId="77777777" w:rsidR="00C571E0" w:rsidRDefault="00C571E0" w:rsidP="00C571E0">
      <w:pPr>
        <w:keepNext/>
        <w:jc w:val="center"/>
      </w:pPr>
      <w:r>
        <w:rPr>
          <w:rFonts w:ascii="Arial" w:hAnsi="Arial"/>
          <w:noProof/>
          <w:color w:val="000000"/>
          <w:sz w:val="22"/>
          <w:szCs w:val="22"/>
          <w:bdr w:val="none" w:sz="0" w:space="0" w:color="auto" w:frame="1"/>
        </w:rPr>
        <w:drawing>
          <wp:inline distT="0" distB="0" distL="0" distR="0" wp14:anchorId="01422517" wp14:editId="69CF3C78">
            <wp:extent cx="3555638" cy="796705"/>
            <wp:effectExtent l="0" t="0" r="6985" b="3810"/>
            <wp:docPr id="1481281687" name="Picture 5"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81687" name="Picture 5" descr="A blue background with white text&#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17549" t="36052" r="20363" b="40774"/>
                    <a:stretch/>
                  </pic:blipFill>
                  <pic:spPr bwMode="auto">
                    <a:xfrm>
                      <a:off x="0" y="0"/>
                      <a:ext cx="3558241" cy="797288"/>
                    </a:xfrm>
                    <a:prstGeom prst="rect">
                      <a:avLst/>
                    </a:prstGeom>
                    <a:noFill/>
                    <a:ln>
                      <a:noFill/>
                    </a:ln>
                    <a:extLst>
                      <a:ext uri="{53640926-AAD7-44D8-BBD7-CCE9431645EC}">
                        <a14:shadowObscured xmlns:a14="http://schemas.microsoft.com/office/drawing/2010/main"/>
                      </a:ext>
                    </a:extLst>
                  </pic:spPr>
                </pic:pic>
              </a:graphicData>
            </a:graphic>
          </wp:inline>
        </w:drawing>
      </w:r>
    </w:p>
    <w:p w14:paraId="7432A4F2" w14:textId="15EBD624" w:rsidR="00C72BED" w:rsidRPr="00C72BED" w:rsidRDefault="00C571E0" w:rsidP="00C571E0">
      <w:pPr>
        <w:pStyle w:val="Caption"/>
      </w:pPr>
      <w:r>
        <w:t xml:space="preserve">Figure </w:t>
      </w:r>
      <w:r>
        <w:fldChar w:fldCharType="begin"/>
      </w:r>
      <w:r>
        <w:instrText xml:space="preserve"> SEQ Figure \* ARABIC </w:instrText>
      </w:r>
      <w:r>
        <w:fldChar w:fldCharType="separate"/>
      </w:r>
      <w:r w:rsidR="00DE3B61">
        <w:rPr>
          <w:noProof/>
        </w:rPr>
        <w:t>20</w:t>
      </w:r>
      <w:r>
        <w:fldChar w:fldCharType="end"/>
      </w:r>
      <w:r>
        <w:t xml:space="preserve"> - </w:t>
      </w:r>
      <w:proofErr w:type="spellStart"/>
      <w:r>
        <w:t>ThingSpeak</w:t>
      </w:r>
      <w:proofErr w:type="spellEnd"/>
      <w:r>
        <w:t xml:space="preserve"> Logo</w:t>
      </w:r>
    </w:p>
    <w:p w14:paraId="7D5BFD95" w14:textId="4351CAF1" w:rsidR="00B37367" w:rsidRDefault="00DD1FB8" w:rsidP="00DD1FB8">
      <w:r w:rsidRPr="00DD1FB8">
        <w:t xml:space="preserve">We have </w:t>
      </w:r>
      <w:proofErr w:type="spellStart"/>
      <w:r w:rsidRPr="00DD1FB8">
        <w:t>utilised</w:t>
      </w:r>
      <w:proofErr w:type="spellEnd"/>
      <w:r w:rsidRPr="00DD1FB8">
        <w:t xml:space="preserve"> </w:t>
      </w:r>
      <w:proofErr w:type="spellStart"/>
      <w:r w:rsidRPr="00DD1FB8">
        <w:t>ThingSpeak</w:t>
      </w:r>
      <w:proofErr w:type="spellEnd"/>
      <w:r w:rsidRPr="00DD1FB8">
        <w:t xml:space="preserve"> as a platform for logging data and implementing a machine learning model using MATLAB for prediction analysis. </w:t>
      </w:r>
      <w:proofErr w:type="spellStart"/>
      <w:r w:rsidRPr="00DD1FB8">
        <w:t>ThingSpeak</w:t>
      </w:r>
      <w:proofErr w:type="spellEnd"/>
      <w:r w:rsidRPr="00DD1FB8">
        <w:t xml:space="preserve"> is an Internet of Things (IoT) platform which allows users to display, collect data and perform analysis through executing MATLAB code in it. In the context of our project, we use the cloud to store and display our readings of PM2.5, PM10, Humidity and Temperature readings collected from our sensors connected to ESP8266.</w:t>
      </w:r>
    </w:p>
    <w:p w14:paraId="4672EA37" w14:textId="159AEFE4" w:rsidR="00DD1FB8" w:rsidRDefault="00ED6788" w:rsidP="00F35114">
      <w:pPr>
        <w:pStyle w:val="Heading3"/>
      </w:pPr>
      <w:r>
        <w:t xml:space="preserve">Integrating and </w:t>
      </w:r>
      <w:r w:rsidR="000143A9">
        <w:t xml:space="preserve">Sending Data to </w:t>
      </w:r>
      <w:proofErr w:type="spellStart"/>
      <w:r w:rsidR="000143A9">
        <w:t>ThingSpeak</w:t>
      </w:r>
      <w:proofErr w:type="spellEnd"/>
    </w:p>
    <w:p w14:paraId="69F8246A" w14:textId="77777777" w:rsidR="009A09CB" w:rsidRDefault="009A09CB">
      <w:pPr>
        <w:widowControl/>
        <w:spacing w:after="0" w:line="240" w:lineRule="auto"/>
        <w:jc w:val="left"/>
        <w:rPr>
          <w:b/>
          <w:bCs/>
        </w:rPr>
      </w:pPr>
      <w:r>
        <w:br w:type="page"/>
      </w:r>
    </w:p>
    <w:p w14:paraId="34271822" w14:textId="2ED2D9BE" w:rsidR="004B3DDF" w:rsidRPr="004B3DDF" w:rsidRDefault="004B3DDF" w:rsidP="004B3DDF">
      <w:pPr>
        <w:pStyle w:val="Heading3"/>
      </w:pPr>
      <w:r>
        <w:t>Predicting Sound (dB) Levels</w:t>
      </w:r>
    </w:p>
    <w:p w14:paraId="2D267411" w14:textId="77777777" w:rsidR="00DA5F62" w:rsidRDefault="00271E10" w:rsidP="00DA5F62">
      <w:pPr>
        <w:keepNext/>
        <w:jc w:val="center"/>
      </w:pPr>
      <w:r>
        <w:rPr>
          <w:rFonts w:ascii="Arial" w:hAnsi="Arial"/>
          <w:noProof/>
          <w:color w:val="000000"/>
          <w:sz w:val="22"/>
          <w:szCs w:val="22"/>
          <w:bdr w:val="none" w:sz="0" w:space="0" w:color="auto" w:frame="1"/>
        </w:rPr>
        <w:drawing>
          <wp:inline distT="0" distB="0" distL="0" distR="0" wp14:anchorId="77C5BB68" wp14:editId="7FC63E27">
            <wp:extent cx="3965575" cy="2942590"/>
            <wp:effectExtent l="0" t="0" r="0" b="0"/>
            <wp:docPr id="2144869057"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9057" name="Picture 6" descr="A screenshot of a computer pr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65575" cy="2942590"/>
                    </a:xfrm>
                    <a:prstGeom prst="rect">
                      <a:avLst/>
                    </a:prstGeom>
                    <a:noFill/>
                    <a:ln>
                      <a:noFill/>
                    </a:ln>
                  </pic:spPr>
                </pic:pic>
              </a:graphicData>
            </a:graphic>
          </wp:inline>
        </w:drawing>
      </w:r>
    </w:p>
    <w:p w14:paraId="5444B268" w14:textId="1F3CD782" w:rsidR="00F35114" w:rsidRDefault="00DA5F62" w:rsidP="00DA5F62">
      <w:pPr>
        <w:pStyle w:val="Caption"/>
      </w:pPr>
      <w:r>
        <w:t xml:space="preserve">Figure </w:t>
      </w:r>
      <w:r>
        <w:fldChar w:fldCharType="begin"/>
      </w:r>
      <w:r>
        <w:instrText xml:space="preserve"> SEQ Figure \* ARABIC </w:instrText>
      </w:r>
      <w:r>
        <w:fldChar w:fldCharType="separate"/>
      </w:r>
      <w:r w:rsidR="00DE3B61">
        <w:rPr>
          <w:noProof/>
        </w:rPr>
        <w:t>21</w:t>
      </w:r>
      <w:r>
        <w:fldChar w:fldCharType="end"/>
      </w:r>
      <w:r>
        <w:t xml:space="preserve"> - MATLAB code for </w:t>
      </w:r>
      <w:proofErr w:type="spellStart"/>
      <w:r>
        <w:t>Autogressive</w:t>
      </w:r>
      <w:proofErr w:type="spellEnd"/>
      <w:r>
        <w:t xml:space="preserve"> Model</w:t>
      </w:r>
    </w:p>
    <w:p w14:paraId="3E75D6E4" w14:textId="77777777" w:rsidR="009A09CB" w:rsidRDefault="009A09CB" w:rsidP="009A09CB">
      <w:pPr>
        <w:keepNext/>
        <w:jc w:val="center"/>
      </w:pPr>
      <w:r>
        <w:rPr>
          <w:rFonts w:ascii="Arial" w:hAnsi="Arial"/>
          <w:noProof/>
          <w:color w:val="000000"/>
          <w:sz w:val="22"/>
          <w:szCs w:val="22"/>
          <w:bdr w:val="none" w:sz="0" w:space="0" w:color="auto" w:frame="1"/>
        </w:rPr>
        <w:drawing>
          <wp:inline distT="0" distB="0" distL="0" distR="0" wp14:anchorId="361FE866" wp14:editId="0B5651BF">
            <wp:extent cx="3802380" cy="2996565"/>
            <wp:effectExtent l="0" t="0" r="7620" b="0"/>
            <wp:docPr id="222070478" name="Picture 8"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70478" name="Picture 8" descr="A diagram of a graph&#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2380" cy="2996565"/>
                    </a:xfrm>
                    <a:prstGeom prst="rect">
                      <a:avLst/>
                    </a:prstGeom>
                    <a:noFill/>
                    <a:ln>
                      <a:noFill/>
                    </a:ln>
                  </pic:spPr>
                </pic:pic>
              </a:graphicData>
            </a:graphic>
          </wp:inline>
        </w:drawing>
      </w:r>
    </w:p>
    <w:p w14:paraId="692D6298" w14:textId="4F6F22A4" w:rsidR="00DA5F62" w:rsidRDefault="009A09CB" w:rsidP="009A09CB">
      <w:pPr>
        <w:pStyle w:val="Caption"/>
      </w:pPr>
      <w:r>
        <w:t xml:space="preserve">Figure </w:t>
      </w:r>
      <w:r>
        <w:fldChar w:fldCharType="begin"/>
      </w:r>
      <w:r>
        <w:instrText xml:space="preserve"> SEQ Figure \* ARABIC </w:instrText>
      </w:r>
      <w:r>
        <w:fldChar w:fldCharType="separate"/>
      </w:r>
      <w:r w:rsidR="00DE3B61">
        <w:rPr>
          <w:noProof/>
        </w:rPr>
        <w:t>22</w:t>
      </w:r>
      <w:r>
        <w:fldChar w:fldCharType="end"/>
      </w:r>
      <w:r>
        <w:t xml:space="preserve"> - Predicted Sound Data Trend</w:t>
      </w:r>
    </w:p>
    <w:p w14:paraId="1E8A1BE7" w14:textId="77777777" w:rsidR="003E7FE2" w:rsidRDefault="003E7FE2">
      <w:pPr>
        <w:widowControl/>
        <w:spacing w:after="0" w:line="240" w:lineRule="auto"/>
        <w:jc w:val="left"/>
      </w:pPr>
      <w:r>
        <w:br w:type="page"/>
      </w:r>
    </w:p>
    <w:p w14:paraId="0659D9B9" w14:textId="78F6804B" w:rsidR="003E7FE2" w:rsidRDefault="003E7FE2" w:rsidP="003E7FE2">
      <w:r>
        <w:t xml:space="preserve">Using the MATLAB Analysis application in </w:t>
      </w:r>
      <w:proofErr w:type="spellStart"/>
      <w:r>
        <w:t>ThingSpeak</w:t>
      </w:r>
      <w:proofErr w:type="spellEnd"/>
      <w:r>
        <w:t xml:space="preserve">, we have decided to use autoregressive modelling  for predicting noise levels. Autoregression (AR) is a time series model where the current value is expressed as a linear combination of its past values. One of the key reasons as to why we used this model is that it is more effective for short term forecasting. </w:t>
      </w:r>
    </w:p>
    <w:p w14:paraId="325F3F95" w14:textId="2F735D89" w:rsidR="003E7FE2" w:rsidRDefault="003E7FE2" w:rsidP="003E7FE2">
      <w:r>
        <w:t xml:space="preserve">The AR model is ideal for real-time applications like </w:t>
      </w:r>
      <w:proofErr w:type="spellStart"/>
      <w:r>
        <w:t>ThingSpeak</w:t>
      </w:r>
      <w:proofErr w:type="spellEnd"/>
      <w:r>
        <w:t>, where data is continuously being collected and immediate predictions are performed. Its fast computational output makes it a suitable fit for IoT-based environmental monitoring systems, where processing speed is crucial as opposed to more complex models such as neural networks. Here is a breakdown of the steps involved in the code:</w:t>
      </w:r>
    </w:p>
    <w:p w14:paraId="0DBF399B" w14:textId="312AC902" w:rsidR="003E7FE2" w:rsidRDefault="003E7FE2" w:rsidP="003E7FE2">
      <w:r>
        <w:t xml:space="preserve">The code begins by drawing noise level data from a specific </w:t>
      </w:r>
      <w:proofErr w:type="spellStart"/>
      <w:r>
        <w:t>ThingSpeak</w:t>
      </w:r>
      <w:proofErr w:type="spellEnd"/>
      <w:r>
        <w:t xml:space="preserve"> channel, which is connected to a sensor through an ESP8266. The </w:t>
      </w:r>
      <w:proofErr w:type="spellStart"/>
      <w:r>
        <w:t>channelID</w:t>
      </w:r>
      <w:proofErr w:type="spellEnd"/>
      <w:r>
        <w:t xml:space="preserve"> and </w:t>
      </w:r>
      <w:proofErr w:type="spellStart"/>
      <w:r>
        <w:t>fieldID</w:t>
      </w:r>
      <w:proofErr w:type="spellEnd"/>
      <w:r>
        <w:t xml:space="preserve"> parameters identify the data source, while </w:t>
      </w:r>
      <w:proofErr w:type="spellStart"/>
      <w:r>
        <w:t>numPoints</w:t>
      </w:r>
      <w:proofErr w:type="spellEnd"/>
      <w:r>
        <w:t xml:space="preserve"> specifies the amount of data to fetch. The function </w:t>
      </w:r>
      <w:proofErr w:type="spellStart"/>
      <w:r>
        <w:t>thingSpeakRead</w:t>
      </w:r>
      <w:proofErr w:type="spellEnd"/>
      <w:r>
        <w:t xml:space="preserve"> fetches the data in a structured table format for data analysis.</w:t>
      </w:r>
    </w:p>
    <w:p w14:paraId="4E64CABF" w14:textId="05CABD53" w:rsidR="003E7FE2" w:rsidRDefault="003E7FE2" w:rsidP="003E7FE2">
      <w:r>
        <w:t xml:space="preserve">Since </w:t>
      </w:r>
      <w:proofErr w:type="spellStart"/>
      <w:r>
        <w:t>ThingSpeak</w:t>
      </w:r>
      <w:proofErr w:type="spellEnd"/>
      <w:r>
        <w:t xml:space="preserve"> timestamps are recorded in UTC, they need to be converted to the local time zone (GMT+8) to ensure the data is aligned correctly with the local time of the noise measurements. This conversion is done using the datetime function, which first interprets the data in UTC and then adjusts it to the desired time zone.</w:t>
      </w:r>
    </w:p>
    <w:p w14:paraId="5001B37B" w14:textId="7405F84A" w:rsidR="003E7FE2" w:rsidRDefault="003E7FE2" w:rsidP="003E7FE2">
      <w:r>
        <w:t xml:space="preserve">Before modelling, the data is cleaned to remove any invalid entries, such as missing </w:t>
      </w:r>
      <w:proofErr w:type="spellStart"/>
      <w:r>
        <w:t>NaN</w:t>
      </w:r>
      <w:proofErr w:type="spellEnd"/>
      <w:r>
        <w:t xml:space="preserve"> (Not-a-Number) or infinite values, which can affect data predictive analysis. The infinite function is used to filter out the valid data points, ensuring that only reliable data is used in the analysis.</w:t>
      </w:r>
    </w:p>
    <w:p w14:paraId="38D0232E" w14:textId="7111B97F" w:rsidR="003E7FE2" w:rsidRDefault="003E7FE2" w:rsidP="003E7FE2">
      <w:r>
        <w:t>To improve the performance of the AR model, the data is split into a train and test set: training (80%) and testing (20%). The training set is used to fit the AR model, while the test set is used for evaluating its performance on unseen data.</w:t>
      </w:r>
    </w:p>
    <w:p w14:paraId="42AA698C" w14:textId="2F615A65" w:rsidR="003E7FE2" w:rsidRDefault="003E7FE2" w:rsidP="003E7FE2">
      <w:r>
        <w:t xml:space="preserve">The AR model is built by regressing the current noise levels against their previous values. An AR(4) model is used, meaning the noise levels are predicted based on the previous four values. The AR model's order, determined by </w:t>
      </w:r>
      <w:proofErr w:type="spellStart"/>
      <w:r>
        <w:t>arOrder</w:t>
      </w:r>
      <w:proofErr w:type="spellEnd"/>
      <w:r>
        <w:t>, specifies how many past data points are considered for making predictions. The coefficients of the model are then estimated through linear regression.</w:t>
      </w:r>
    </w:p>
    <w:p w14:paraId="7C7FBF92" w14:textId="277D6615" w:rsidR="003E7FE2" w:rsidRDefault="003E7FE2" w:rsidP="003E7FE2">
      <w:r>
        <w:t>Once the model is fitted with the training data, it is used to predict the noise levels in the test set. The predicted values are compared to the actual noise levels to assess the model's accuracy. The performance of the model is evaluated using the Mean Absolute Percentage Error (MAPE). MAPE is a common metric for time series models, measuring the average percentage error between the predicted and actual values. A small epsilon value is added to avoid division by zero errors. The smaller the MAPE score, the higher the model's accuracy.</w:t>
      </w:r>
    </w:p>
    <w:p w14:paraId="37213D21" w14:textId="2D776A3F" w:rsidR="003E7FE2" w:rsidRDefault="003E7FE2" w:rsidP="003E7FE2">
      <w:r>
        <w:t xml:space="preserve">After testing, the model is used to predict future noise levels. The AR model makes these forecasts by iteratively using the most recent observed values to predict the next set of points. The number of future points to predict is specified by </w:t>
      </w:r>
      <w:proofErr w:type="spellStart"/>
      <w:r>
        <w:t>numFuturePoints</w:t>
      </w:r>
      <w:proofErr w:type="spellEnd"/>
      <w:r>
        <w:t>.</w:t>
      </w:r>
    </w:p>
    <w:p w14:paraId="6C76C8B5" w14:textId="1BEBE2BB" w:rsidR="003E7FE2" w:rsidRDefault="003E7FE2" w:rsidP="003E7FE2">
      <w:r>
        <w:t xml:space="preserve">The historical data and predicted future noise levels are plotted together. This </w:t>
      </w:r>
      <w:proofErr w:type="spellStart"/>
      <w:r>
        <w:t>visualisation</w:t>
      </w:r>
      <w:proofErr w:type="spellEnd"/>
      <w:r>
        <w:t xml:space="preserve"> gives a clear picture of how the model’s predictions align with the actual past values, as well as how the noise levels are expected to behave moving forward.</w:t>
      </w:r>
    </w:p>
    <w:p w14:paraId="7D55FB6B" w14:textId="73323250" w:rsidR="008F796F" w:rsidRDefault="003E7FE2" w:rsidP="003E7FE2">
      <w:r>
        <w:t>The code output consistently provides a range of MAPE score of 5 to 20%, suggesting that the predicted values are relatively close to values seen in the test set, which is a good sign.</w:t>
      </w:r>
    </w:p>
    <w:p w14:paraId="67C12DEE" w14:textId="77777777" w:rsidR="008F796F" w:rsidRDefault="008F796F">
      <w:pPr>
        <w:widowControl/>
        <w:spacing w:after="0" w:line="240" w:lineRule="auto"/>
        <w:jc w:val="left"/>
      </w:pPr>
      <w:r>
        <w:br w:type="page"/>
      </w:r>
    </w:p>
    <w:p w14:paraId="1CC95798" w14:textId="663041E1" w:rsidR="009A09CB" w:rsidRDefault="008F796F" w:rsidP="008F796F">
      <w:pPr>
        <w:pStyle w:val="Heading3"/>
      </w:pPr>
      <w:r>
        <w:t>Predicting PM2.5 and PM10 Levels</w:t>
      </w:r>
    </w:p>
    <w:p w14:paraId="228CEE82" w14:textId="77777777" w:rsidR="00984554" w:rsidRDefault="00984554" w:rsidP="00984554">
      <w:pPr>
        <w:keepNext/>
        <w:jc w:val="center"/>
      </w:pPr>
      <w:r>
        <w:rPr>
          <w:rFonts w:ascii="Arial" w:hAnsi="Arial"/>
          <w:noProof/>
          <w:color w:val="000000"/>
          <w:sz w:val="22"/>
          <w:szCs w:val="22"/>
          <w:bdr w:val="none" w:sz="0" w:space="0" w:color="auto" w:frame="1"/>
        </w:rPr>
        <w:drawing>
          <wp:inline distT="0" distB="0" distL="0" distR="0" wp14:anchorId="610788CC" wp14:editId="3F2414D5">
            <wp:extent cx="4173422" cy="2377326"/>
            <wp:effectExtent l="0" t="0" r="0" b="4445"/>
            <wp:docPr id="645494451" name="Picture 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94451" name="Picture 9" descr="A screenshot of a computer cod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80307" cy="2381248"/>
                    </a:xfrm>
                    <a:prstGeom prst="rect">
                      <a:avLst/>
                    </a:prstGeom>
                    <a:noFill/>
                    <a:ln>
                      <a:noFill/>
                    </a:ln>
                  </pic:spPr>
                </pic:pic>
              </a:graphicData>
            </a:graphic>
          </wp:inline>
        </w:drawing>
      </w:r>
    </w:p>
    <w:p w14:paraId="223444A5" w14:textId="7F48C637" w:rsidR="00984554" w:rsidRDefault="00984554" w:rsidP="00984554">
      <w:pPr>
        <w:pStyle w:val="Caption"/>
      </w:pPr>
      <w:r>
        <w:t xml:space="preserve">Figure </w:t>
      </w:r>
      <w:r>
        <w:fldChar w:fldCharType="begin"/>
      </w:r>
      <w:r>
        <w:instrText xml:space="preserve"> SEQ Figure \* ARABIC </w:instrText>
      </w:r>
      <w:r>
        <w:fldChar w:fldCharType="separate"/>
      </w:r>
      <w:r w:rsidR="00DE3B61">
        <w:rPr>
          <w:noProof/>
        </w:rPr>
        <w:t>23</w:t>
      </w:r>
      <w:r>
        <w:fldChar w:fldCharType="end"/>
      </w:r>
      <w:r>
        <w:t xml:space="preserve"> - MATLAB code for ARX Model</w:t>
      </w:r>
    </w:p>
    <w:p w14:paraId="77BA99C1" w14:textId="77777777" w:rsidR="008C08E3" w:rsidRDefault="008C08E3" w:rsidP="008C08E3">
      <w:pPr>
        <w:keepNext/>
        <w:jc w:val="center"/>
      </w:pPr>
      <w:r>
        <w:rPr>
          <w:rFonts w:ascii="Arial" w:hAnsi="Arial"/>
          <w:noProof/>
          <w:color w:val="000000"/>
          <w:sz w:val="22"/>
          <w:szCs w:val="22"/>
          <w:bdr w:val="none" w:sz="0" w:space="0" w:color="auto" w:frame="1"/>
        </w:rPr>
        <w:drawing>
          <wp:inline distT="0" distB="0" distL="0" distR="0" wp14:anchorId="29619167" wp14:editId="7E627EDC">
            <wp:extent cx="3585210" cy="2896870"/>
            <wp:effectExtent l="0" t="0" r="0" b="0"/>
            <wp:docPr id="888619531" name="Picture 10" descr="A graph showing the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19531" name="Picture 10" descr="A graph showing the time and time&#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85210" cy="2896870"/>
                    </a:xfrm>
                    <a:prstGeom prst="rect">
                      <a:avLst/>
                    </a:prstGeom>
                    <a:noFill/>
                    <a:ln>
                      <a:noFill/>
                    </a:ln>
                  </pic:spPr>
                </pic:pic>
              </a:graphicData>
            </a:graphic>
          </wp:inline>
        </w:drawing>
      </w:r>
    </w:p>
    <w:p w14:paraId="257190B4" w14:textId="74176CA8" w:rsidR="008C08E3" w:rsidRDefault="008C08E3" w:rsidP="008C08E3">
      <w:pPr>
        <w:pStyle w:val="Caption"/>
      </w:pPr>
      <w:r>
        <w:t xml:space="preserve">Figure </w:t>
      </w:r>
      <w:r>
        <w:fldChar w:fldCharType="begin"/>
      </w:r>
      <w:r>
        <w:instrText xml:space="preserve"> SEQ Figure \* ARABIC </w:instrText>
      </w:r>
      <w:r>
        <w:fldChar w:fldCharType="separate"/>
      </w:r>
      <w:r w:rsidR="00DE3B61">
        <w:rPr>
          <w:noProof/>
        </w:rPr>
        <w:t>24</w:t>
      </w:r>
      <w:r>
        <w:fldChar w:fldCharType="end"/>
      </w:r>
      <w:r>
        <w:t xml:space="preserve"> - Predicted PM2.5 Data Trend</w:t>
      </w:r>
    </w:p>
    <w:p w14:paraId="2A7195B1" w14:textId="77777777" w:rsidR="008C08E3" w:rsidRDefault="008C08E3" w:rsidP="008C08E3">
      <w:pPr>
        <w:keepNext/>
        <w:jc w:val="center"/>
      </w:pPr>
      <w:r>
        <w:rPr>
          <w:rFonts w:ascii="Arial" w:hAnsi="Arial"/>
          <w:noProof/>
          <w:color w:val="000000"/>
          <w:sz w:val="22"/>
          <w:szCs w:val="22"/>
          <w:bdr w:val="none" w:sz="0" w:space="0" w:color="auto" w:frame="1"/>
        </w:rPr>
        <w:drawing>
          <wp:inline distT="0" distB="0" distL="0" distR="0" wp14:anchorId="29CB2029" wp14:editId="1E2C9911">
            <wp:extent cx="4010660" cy="3051175"/>
            <wp:effectExtent l="0" t="0" r="8890" b="0"/>
            <wp:docPr id="1983922946" name="Picture 11" descr="A graph showing the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22946" name="Picture 11" descr="A graph showing the time and time&#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10660" cy="3051175"/>
                    </a:xfrm>
                    <a:prstGeom prst="rect">
                      <a:avLst/>
                    </a:prstGeom>
                    <a:noFill/>
                    <a:ln>
                      <a:noFill/>
                    </a:ln>
                  </pic:spPr>
                </pic:pic>
              </a:graphicData>
            </a:graphic>
          </wp:inline>
        </w:drawing>
      </w:r>
    </w:p>
    <w:p w14:paraId="4D303E0E" w14:textId="4457AD47" w:rsidR="008C08E3" w:rsidRDefault="008C08E3" w:rsidP="008C08E3">
      <w:pPr>
        <w:pStyle w:val="Caption"/>
      </w:pPr>
      <w:r>
        <w:t xml:space="preserve">Figure </w:t>
      </w:r>
      <w:r>
        <w:fldChar w:fldCharType="begin"/>
      </w:r>
      <w:r>
        <w:instrText xml:space="preserve"> SEQ Figure \* ARABIC </w:instrText>
      </w:r>
      <w:r>
        <w:fldChar w:fldCharType="separate"/>
      </w:r>
      <w:r w:rsidR="00DE3B61">
        <w:rPr>
          <w:noProof/>
        </w:rPr>
        <w:t>25</w:t>
      </w:r>
      <w:r>
        <w:fldChar w:fldCharType="end"/>
      </w:r>
      <w:r>
        <w:t xml:space="preserve"> - Predicted PM10 Data Trend</w:t>
      </w:r>
    </w:p>
    <w:p w14:paraId="153915E7" w14:textId="0C6487AF" w:rsidR="008661C5" w:rsidRDefault="008661C5" w:rsidP="008661C5">
      <w:r>
        <w:t>Similarly for the prediction of PM2.5 and PM10 levels, we have used Autoregressive-Exogenous (ARX) modelling as opposed to the AR model used to predict noise levels. The ARX model is a modified version of the autoregression model as it incorporates external inputs that influence the system in addition to the past values of the time series. As previously mentioned, we have concluded that humidity and temperature affects environmental dust levels in the air based on the study made. Therefore, this model is ideal as it can efficiently handle more than one input, making it more accurate in scenarios where external factors can affect the overall output.</w:t>
      </w:r>
    </w:p>
    <w:p w14:paraId="0BB1624D" w14:textId="5350AB65" w:rsidR="008661C5" w:rsidRDefault="008661C5" w:rsidP="008661C5">
      <w:r>
        <w:t xml:space="preserve">The process begins by extracting PM2.5, PM10, temperature, and humidity data from </w:t>
      </w:r>
      <w:proofErr w:type="spellStart"/>
      <w:r>
        <w:t>ThingSpeak</w:t>
      </w:r>
      <w:proofErr w:type="spellEnd"/>
      <w:r>
        <w:t xml:space="preserve">. The </w:t>
      </w:r>
      <w:proofErr w:type="spellStart"/>
      <w:r>
        <w:t>thingSpeakRead</w:t>
      </w:r>
      <w:proofErr w:type="spellEnd"/>
      <w:r>
        <w:t xml:space="preserve"> function retrieves the data from the designated channel and is fetched in a structured table format for data analysis. The humidity data, as retrieved from </w:t>
      </w:r>
      <w:proofErr w:type="spellStart"/>
      <w:r>
        <w:t>ThingSpeak</w:t>
      </w:r>
      <w:proofErr w:type="spellEnd"/>
      <w:r>
        <w:t xml:space="preserve">, is stored as a string which is not suitable for data analysis. Hence, the string values need to be converted into a numerical format. This is done by using the </w:t>
      </w:r>
      <w:proofErr w:type="spellStart"/>
      <w:r>
        <w:t>cellfun</w:t>
      </w:r>
      <w:proofErr w:type="spellEnd"/>
      <w:r>
        <w:t xml:space="preserve"> function in combination with a regular expression (</w:t>
      </w:r>
      <w:proofErr w:type="spellStart"/>
      <w:r>
        <w:t>regexp</w:t>
      </w:r>
      <w:proofErr w:type="spellEnd"/>
      <w:r>
        <w:t>) to extract the numeric part from the string and convert it to a number using str2double.</w:t>
      </w:r>
    </w:p>
    <w:p w14:paraId="4C8634DD" w14:textId="1473DBFC" w:rsidR="008661C5" w:rsidRDefault="008661C5" w:rsidP="008661C5">
      <w:r>
        <w:t>Similarly with the predictive analysis for environmental noise, the data is cleaned of any missing or invalid values to ensure only valid data points are used for reliable and accurate predictions. Additionally, the data is split into a 80% and 20% train test set so that the model is tested on data it has not seen before, allowing for a reliable and accurate predictive analysis.</w:t>
      </w:r>
    </w:p>
    <w:p w14:paraId="45123561" w14:textId="4235CF2E" w:rsidR="008661C5" w:rsidRDefault="008661C5" w:rsidP="008661C5">
      <w:r>
        <w:t>The ARX model consists of an autoregressive component (</w:t>
      </w:r>
      <w:proofErr w:type="spellStart"/>
      <w:r>
        <w:t>na</w:t>
      </w:r>
      <w:proofErr w:type="spellEnd"/>
      <w:r>
        <w:t>) and exogenous inputs (</w:t>
      </w:r>
      <w:proofErr w:type="spellStart"/>
      <w:r>
        <w:t>nb</w:t>
      </w:r>
      <w:proofErr w:type="spellEnd"/>
      <w:r>
        <w:t xml:space="preserve">) for temperature and humidity. The model’s order is set by the parameters </w:t>
      </w:r>
      <w:proofErr w:type="spellStart"/>
      <w:r>
        <w:t>na</w:t>
      </w:r>
      <w:proofErr w:type="spellEnd"/>
      <w:r>
        <w:t xml:space="preserve">, </w:t>
      </w:r>
      <w:proofErr w:type="spellStart"/>
      <w:r>
        <w:t>nb</w:t>
      </w:r>
      <w:proofErr w:type="spellEnd"/>
      <w:r>
        <w:t xml:space="preserve">, and </w:t>
      </w:r>
      <w:proofErr w:type="spellStart"/>
      <w:r>
        <w:t>nk</w:t>
      </w:r>
      <w:proofErr w:type="spellEnd"/>
      <w:r>
        <w:t xml:space="preserve">, where </w:t>
      </w:r>
      <w:proofErr w:type="spellStart"/>
      <w:r>
        <w:t>na</w:t>
      </w:r>
      <w:proofErr w:type="spellEnd"/>
      <w:r>
        <w:t xml:space="preserve"> defines the number of past PM2.5 values considered, and </w:t>
      </w:r>
      <w:proofErr w:type="spellStart"/>
      <w:r>
        <w:t>nb</w:t>
      </w:r>
      <w:proofErr w:type="spellEnd"/>
      <w:r>
        <w:t xml:space="preserve"> specifies the number of past values of temperature and humidity used in the model. The ARX function then fits the model to the training data using linear regression to estimate the model coefficients.</w:t>
      </w:r>
    </w:p>
    <w:p w14:paraId="3EB0C774" w14:textId="15E11A65" w:rsidR="008661C5" w:rsidRDefault="008661C5" w:rsidP="008661C5">
      <w:r>
        <w:t>The trained ARX model is tested against the testing dataset to evaluate its accuracy. The predicted PM2.5 values are compared to the actual values in the test set using the Mean Absolute Percentage Error (MAPE) metric.</w:t>
      </w:r>
    </w:p>
    <w:p w14:paraId="23C17E39" w14:textId="0846A0BC" w:rsidR="008661C5" w:rsidRDefault="008661C5" w:rsidP="008661C5">
      <w:r>
        <w:t>After evaluating the model on historical data, we forecast future PM2.5 levels by predicting 150 future data points based on trends in temperature and humidity. The future values for temperature and humidity are linearly increased to simulate changing environmental conditions, and the ARX model uses these inputs to predict PM2.5 levels.</w:t>
      </w:r>
    </w:p>
    <w:p w14:paraId="0BFC2231" w14:textId="2FC47733" w:rsidR="008661C5" w:rsidRDefault="008661C5" w:rsidP="008661C5">
      <w:r>
        <w:t>Both the historical and predicted PM2.5 data are plotted together, where historical data shows the actual recorded PM2.5 levels, while predicted values provide forecasting into future PM2.5 trends.</w:t>
      </w:r>
    </w:p>
    <w:p w14:paraId="58E3D183" w14:textId="1A5929ED" w:rsidR="008661C5" w:rsidRDefault="008661C5" w:rsidP="008661C5">
      <w:r>
        <w:t>The predictive analysis for PM10 (Appendix) is conducted in the same way as PM2.5 analysis, with both using the ARX model, which takes historical values of the target variable (PM10 or PM2.5) and external inputs (temperature and humidity) to predict future values.</w:t>
      </w:r>
    </w:p>
    <w:p w14:paraId="418F3D1D" w14:textId="5EB2558F" w:rsidR="00DD7639" w:rsidRDefault="008661C5" w:rsidP="008661C5">
      <w:r>
        <w:t>The ARX models consistently achieve MAPE scores ranging from 5% to 20%, indicating a relatively accurate prediction of both PM2.5 and PM10 levels based on the test data.</w:t>
      </w:r>
    </w:p>
    <w:p w14:paraId="7A892B8F" w14:textId="77777777" w:rsidR="00DD7639" w:rsidRDefault="00DD7639">
      <w:pPr>
        <w:widowControl/>
        <w:spacing w:after="0" w:line="240" w:lineRule="auto"/>
        <w:jc w:val="left"/>
      </w:pPr>
      <w:r>
        <w:br w:type="page"/>
      </w:r>
    </w:p>
    <w:p w14:paraId="0BD0A764" w14:textId="3369856A" w:rsidR="008661C5" w:rsidRDefault="00DD7639" w:rsidP="00DD7639">
      <w:pPr>
        <w:pStyle w:val="Heading3"/>
      </w:pPr>
      <w:r>
        <w:t>Average Predicted Values</w:t>
      </w:r>
    </w:p>
    <w:p w14:paraId="426ED478" w14:textId="77777777" w:rsidR="00062D4D" w:rsidRDefault="001053E5" w:rsidP="00062D4D">
      <w:pPr>
        <w:keepNext/>
        <w:jc w:val="center"/>
      </w:pPr>
      <w:r>
        <w:rPr>
          <w:rFonts w:ascii="Arial" w:hAnsi="Arial"/>
          <w:noProof/>
          <w:color w:val="000000"/>
          <w:sz w:val="22"/>
          <w:szCs w:val="22"/>
          <w:bdr w:val="none" w:sz="0" w:space="0" w:color="auto" w:frame="1"/>
        </w:rPr>
        <w:drawing>
          <wp:inline distT="0" distB="0" distL="0" distR="0" wp14:anchorId="4D4BAC8E" wp14:editId="3C59C24F">
            <wp:extent cx="5730875" cy="769620"/>
            <wp:effectExtent l="0" t="0" r="3175" b="0"/>
            <wp:docPr id="756962444" name="Picture 12" descr="A white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62444" name="Picture 12" descr="A white background with colorful 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0875" cy="769620"/>
                    </a:xfrm>
                    <a:prstGeom prst="rect">
                      <a:avLst/>
                    </a:prstGeom>
                    <a:noFill/>
                    <a:ln>
                      <a:noFill/>
                    </a:ln>
                  </pic:spPr>
                </pic:pic>
              </a:graphicData>
            </a:graphic>
          </wp:inline>
        </w:drawing>
      </w:r>
    </w:p>
    <w:p w14:paraId="1A475350" w14:textId="6BA592E2" w:rsidR="00DD7639" w:rsidRDefault="00062D4D" w:rsidP="00062D4D">
      <w:pPr>
        <w:pStyle w:val="Caption"/>
      </w:pPr>
      <w:r>
        <w:t xml:space="preserve">Figure </w:t>
      </w:r>
      <w:r>
        <w:fldChar w:fldCharType="begin"/>
      </w:r>
      <w:r>
        <w:instrText xml:space="preserve"> SEQ Figure \* ARABIC </w:instrText>
      </w:r>
      <w:r>
        <w:fldChar w:fldCharType="separate"/>
      </w:r>
      <w:r w:rsidR="00DE3B61">
        <w:rPr>
          <w:noProof/>
        </w:rPr>
        <w:t>26</w:t>
      </w:r>
      <w:r>
        <w:fldChar w:fldCharType="end"/>
      </w:r>
      <w:r>
        <w:t xml:space="preserve"> - MATLAB code for Mean &amp; </w:t>
      </w:r>
      <w:proofErr w:type="spellStart"/>
      <w:r>
        <w:t>thingSpeakWrite</w:t>
      </w:r>
      <w:proofErr w:type="spellEnd"/>
      <w:r>
        <w:t xml:space="preserve"> Function</w:t>
      </w:r>
    </w:p>
    <w:p w14:paraId="5F10B04C" w14:textId="77777777" w:rsidR="00322185" w:rsidRDefault="00322185" w:rsidP="00322185">
      <w:pPr>
        <w:keepNext/>
        <w:jc w:val="center"/>
      </w:pPr>
      <w:r>
        <w:rPr>
          <w:rFonts w:ascii="Arial" w:hAnsi="Arial"/>
          <w:noProof/>
          <w:color w:val="000000"/>
          <w:sz w:val="22"/>
          <w:szCs w:val="22"/>
          <w:bdr w:val="none" w:sz="0" w:space="0" w:color="auto" w:frame="1"/>
        </w:rPr>
        <w:drawing>
          <wp:inline distT="0" distB="0" distL="0" distR="0" wp14:anchorId="0EF89D6A" wp14:editId="1FD2C8BB">
            <wp:extent cx="3621405" cy="4798060"/>
            <wp:effectExtent l="0" t="0" r="0" b="2540"/>
            <wp:docPr id="1110164219"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64219" name="Picture 13" descr="A screenshot of a computer scree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21405" cy="4798060"/>
                    </a:xfrm>
                    <a:prstGeom prst="rect">
                      <a:avLst/>
                    </a:prstGeom>
                    <a:noFill/>
                    <a:ln>
                      <a:noFill/>
                    </a:ln>
                  </pic:spPr>
                </pic:pic>
              </a:graphicData>
            </a:graphic>
          </wp:inline>
        </w:drawing>
      </w:r>
    </w:p>
    <w:p w14:paraId="27DB80A4" w14:textId="29A42A42" w:rsidR="00322185" w:rsidRDefault="00322185" w:rsidP="00322185">
      <w:pPr>
        <w:pStyle w:val="Caption"/>
      </w:pPr>
      <w:r>
        <w:t xml:space="preserve">Figure </w:t>
      </w:r>
      <w:r>
        <w:fldChar w:fldCharType="begin"/>
      </w:r>
      <w:r>
        <w:instrText xml:space="preserve"> SEQ Figure \* ARABIC </w:instrText>
      </w:r>
      <w:r>
        <w:fldChar w:fldCharType="separate"/>
      </w:r>
      <w:r w:rsidR="00DE3B61">
        <w:rPr>
          <w:noProof/>
        </w:rPr>
        <w:t>27</w:t>
      </w:r>
      <w:r>
        <w:fldChar w:fldCharType="end"/>
      </w:r>
      <w:r>
        <w:t xml:space="preserve"> - </w:t>
      </w:r>
      <w:proofErr w:type="spellStart"/>
      <w:r>
        <w:t>TimeControl</w:t>
      </w:r>
      <w:proofErr w:type="spellEnd"/>
      <w:r>
        <w:t xml:space="preserve"> Settings</w:t>
      </w:r>
    </w:p>
    <w:p w14:paraId="13D86A4D" w14:textId="6AF66335" w:rsidR="00322185" w:rsidRDefault="00322185" w:rsidP="00322185">
      <w:r>
        <w:t>//Wait for their side</w:t>
      </w:r>
    </w:p>
    <w:p w14:paraId="0948EA42" w14:textId="77777777" w:rsidR="00322185" w:rsidRDefault="00322185">
      <w:pPr>
        <w:widowControl/>
        <w:spacing w:after="0" w:line="240" w:lineRule="auto"/>
        <w:jc w:val="left"/>
      </w:pPr>
      <w:r>
        <w:br w:type="page"/>
      </w:r>
    </w:p>
    <w:p w14:paraId="6460A713" w14:textId="4A43FEAB" w:rsidR="00322185" w:rsidRDefault="00322185" w:rsidP="00AE6C93">
      <w:pPr>
        <w:pStyle w:val="Heading3"/>
      </w:pPr>
      <w:proofErr w:type="spellStart"/>
      <w:r>
        <w:t>Visualisation</w:t>
      </w:r>
      <w:proofErr w:type="spellEnd"/>
      <w:r>
        <w:t xml:space="preserve"> Gauges</w:t>
      </w:r>
    </w:p>
    <w:p w14:paraId="27A4DC87" w14:textId="77777777" w:rsidR="00D918F6" w:rsidRDefault="00D918F6" w:rsidP="00D918F6">
      <w:pPr>
        <w:keepNext/>
        <w:jc w:val="center"/>
      </w:pPr>
      <w:r>
        <w:rPr>
          <w:rFonts w:ascii="Arial" w:hAnsi="Arial"/>
          <w:noProof/>
          <w:color w:val="000000"/>
          <w:sz w:val="22"/>
          <w:szCs w:val="22"/>
          <w:bdr w:val="none" w:sz="0" w:space="0" w:color="auto" w:frame="1"/>
        </w:rPr>
        <w:drawing>
          <wp:inline distT="0" distB="0" distL="0" distR="0" wp14:anchorId="42E89014" wp14:editId="1C4C4106">
            <wp:extent cx="5730875" cy="6853555"/>
            <wp:effectExtent l="0" t="0" r="3175" b="4445"/>
            <wp:docPr id="1712548458"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48458" name="Picture 14" descr="A screenshot of a computer progra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0875" cy="6853555"/>
                    </a:xfrm>
                    <a:prstGeom prst="rect">
                      <a:avLst/>
                    </a:prstGeom>
                    <a:noFill/>
                    <a:ln>
                      <a:noFill/>
                    </a:ln>
                  </pic:spPr>
                </pic:pic>
              </a:graphicData>
            </a:graphic>
          </wp:inline>
        </w:drawing>
      </w:r>
    </w:p>
    <w:p w14:paraId="35439997" w14:textId="442FB41A" w:rsidR="00D918F6" w:rsidRDefault="00D918F6" w:rsidP="00D918F6">
      <w:pPr>
        <w:pStyle w:val="Caption"/>
      </w:pPr>
      <w:r>
        <w:t xml:space="preserve">Figure </w:t>
      </w:r>
      <w:r>
        <w:fldChar w:fldCharType="begin"/>
      </w:r>
      <w:r>
        <w:instrText xml:space="preserve"> SEQ Figure \* ARABIC </w:instrText>
      </w:r>
      <w:r>
        <w:fldChar w:fldCharType="separate"/>
      </w:r>
      <w:r w:rsidR="00DE3B61">
        <w:rPr>
          <w:noProof/>
        </w:rPr>
        <w:t>28</w:t>
      </w:r>
      <w:r>
        <w:fldChar w:fldCharType="end"/>
      </w:r>
      <w:r>
        <w:t xml:space="preserve"> - Parameter Code for Current Gauges for Sound, PM2.5 &amp; PM10</w:t>
      </w:r>
    </w:p>
    <w:p w14:paraId="7362897C" w14:textId="77777777" w:rsidR="00EA6938" w:rsidRDefault="00EA6938" w:rsidP="00EA6938">
      <w:pPr>
        <w:keepNext/>
        <w:jc w:val="center"/>
      </w:pPr>
      <w:r>
        <w:rPr>
          <w:rFonts w:ascii="Arial" w:hAnsi="Arial"/>
          <w:noProof/>
          <w:color w:val="000000"/>
          <w:sz w:val="22"/>
          <w:szCs w:val="22"/>
          <w:bdr w:val="none" w:sz="0" w:space="0" w:color="auto" w:frame="1"/>
        </w:rPr>
        <w:drawing>
          <wp:inline distT="0" distB="0" distL="0" distR="0" wp14:anchorId="140A2B18" wp14:editId="49F60A11">
            <wp:extent cx="4798337" cy="2448348"/>
            <wp:effectExtent l="0" t="0" r="2540" b="9525"/>
            <wp:docPr id="1090776594" name="Picture 15" descr="A close-up of a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776594" name="Picture 15" descr="A close-up of a gaug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05439" cy="2451972"/>
                    </a:xfrm>
                    <a:prstGeom prst="rect">
                      <a:avLst/>
                    </a:prstGeom>
                    <a:noFill/>
                    <a:ln>
                      <a:noFill/>
                    </a:ln>
                  </pic:spPr>
                </pic:pic>
              </a:graphicData>
            </a:graphic>
          </wp:inline>
        </w:drawing>
      </w:r>
    </w:p>
    <w:p w14:paraId="1F86EC3D" w14:textId="540042F5" w:rsidR="00EA6938" w:rsidRDefault="00EA6938" w:rsidP="00EA6938">
      <w:pPr>
        <w:pStyle w:val="Caption"/>
      </w:pPr>
      <w:r>
        <w:t xml:space="preserve">Figure </w:t>
      </w:r>
      <w:r>
        <w:fldChar w:fldCharType="begin"/>
      </w:r>
      <w:r>
        <w:instrText xml:space="preserve"> SEQ Figure \* ARABIC </w:instrText>
      </w:r>
      <w:r>
        <w:fldChar w:fldCharType="separate"/>
      </w:r>
      <w:r w:rsidR="00DE3B61">
        <w:rPr>
          <w:noProof/>
        </w:rPr>
        <w:t>29</w:t>
      </w:r>
      <w:r>
        <w:fldChar w:fldCharType="end"/>
      </w:r>
      <w:r>
        <w:t xml:space="preserve"> - Current Gauges for Sound, PM2.5 &amp; PM10</w:t>
      </w:r>
    </w:p>
    <w:p w14:paraId="22557A37" w14:textId="77777777" w:rsidR="00DE3B61" w:rsidRDefault="00DE3B61" w:rsidP="00DE3B61">
      <w:pPr>
        <w:keepNext/>
        <w:jc w:val="center"/>
      </w:pPr>
      <w:r>
        <w:rPr>
          <w:rFonts w:ascii="Arial" w:hAnsi="Arial"/>
          <w:noProof/>
          <w:color w:val="000000"/>
          <w:sz w:val="22"/>
          <w:szCs w:val="22"/>
          <w:bdr w:val="none" w:sz="0" w:space="0" w:color="auto" w:frame="1"/>
        </w:rPr>
        <w:drawing>
          <wp:inline distT="0" distB="0" distL="0" distR="0" wp14:anchorId="1879B03B" wp14:editId="7A423759">
            <wp:extent cx="5169560" cy="2621726"/>
            <wp:effectExtent l="0" t="0" r="0" b="7620"/>
            <wp:docPr id="324696448" name="Picture 16" descr="A close-up of a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696448" name="Picture 16" descr="A close-up of a gaug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84093" cy="2629096"/>
                    </a:xfrm>
                    <a:prstGeom prst="rect">
                      <a:avLst/>
                    </a:prstGeom>
                    <a:noFill/>
                    <a:ln>
                      <a:noFill/>
                    </a:ln>
                  </pic:spPr>
                </pic:pic>
              </a:graphicData>
            </a:graphic>
          </wp:inline>
        </w:drawing>
      </w:r>
    </w:p>
    <w:p w14:paraId="7D444F18" w14:textId="2070530E" w:rsidR="00DE3B61" w:rsidRDefault="00DE3B61" w:rsidP="00DE3B61">
      <w:pPr>
        <w:pStyle w:val="Caption"/>
      </w:pPr>
      <w:r>
        <w:t xml:space="preserve">Figure </w:t>
      </w:r>
      <w:r>
        <w:fldChar w:fldCharType="begin"/>
      </w:r>
      <w:r>
        <w:instrText xml:space="preserve"> SEQ Figure \* ARABIC </w:instrText>
      </w:r>
      <w:r>
        <w:fldChar w:fldCharType="separate"/>
      </w:r>
      <w:r>
        <w:rPr>
          <w:noProof/>
        </w:rPr>
        <w:t>30</w:t>
      </w:r>
      <w:r>
        <w:fldChar w:fldCharType="end"/>
      </w:r>
      <w:r>
        <w:t xml:space="preserve"> - Average Predicted Gauges for Sound, PM2.5 &amp; PM10</w:t>
      </w:r>
    </w:p>
    <w:p w14:paraId="3AA3D9A0" w14:textId="77777777" w:rsidR="001F5A84" w:rsidRDefault="001F5A84" w:rsidP="001F5A84">
      <w:proofErr w:type="spellStart"/>
      <w:r>
        <w:t>Visualisation</w:t>
      </w:r>
      <w:proofErr w:type="spellEnd"/>
      <w:r>
        <w:t xml:space="preserve"> gauges help provide a real-time display of current levels of noise (dB), PM2.5, and PM10. These gauges make it easy and provide an intuitive way for users to interpret and monitor the current as well as average predicted environmental conditions by using </w:t>
      </w:r>
      <w:proofErr w:type="spellStart"/>
      <w:r>
        <w:t>colour</w:t>
      </w:r>
      <w:proofErr w:type="spellEnd"/>
      <w:r>
        <w:t xml:space="preserve">-coded segments that represent different threshold levels. The gauges are designed to visually represent the healthiness of the environment, from safe to hazardous levels. Here is the breakdown of the code:  </w:t>
      </w:r>
    </w:p>
    <w:p w14:paraId="3AE0AAB0" w14:textId="77777777" w:rsidR="001F5A84" w:rsidRDefault="001F5A84" w:rsidP="001F5A84"/>
    <w:p w14:paraId="3894154B" w14:textId="3568818C" w:rsidR="001F5A84" w:rsidRDefault="001F5A84" w:rsidP="001F5A84">
      <w:r>
        <w:t xml:space="preserve">Each gauge pulls its respective data from a </w:t>
      </w:r>
      <w:proofErr w:type="spellStart"/>
      <w:r>
        <w:t>ThingSpeak</w:t>
      </w:r>
      <w:proofErr w:type="spellEnd"/>
      <w:r>
        <w:t xml:space="preserve"> channel, such as sound, PM2.5 and PM10 respectively. The gauges are divided into different </w:t>
      </w:r>
      <w:proofErr w:type="spellStart"/>
      <w:r>
        <w:t>colour</w:t>
      </w:r>
      <w:proofErr w:type="spellEnd"/>
      <w:r>
        <w:t xml:space="preserve">-coded segments, such as green for safe and healthy range, yellow for moderate or slightly elevated and red for hazardous, which represent various ranges of environmental health thresholds as mentioned above. The </w:t>
      </w:r>
      <w:proofErr w:type="spellStart"/>
      <w:r>
        <w:t>colour</w:t>
      </w:r>
      <w:proofErr w:type="spellEnd"/>
      <w:r>
        <w:t xml:space="preserve"> thresholds are defined within the code to highlight these ranges. </w:t>
      </w:r>
    </w:p>
    <w:p w14:paraId="708CFAD6" w14:textId="500744D3" w:rsidR="001F5A84" w:rsidRDefault="001F5A84" w:rsidP="001F5A84">
      <w:r>
        <w:t>Each gauge uses a circular design which is drawn using parametric equations to represent the current and full range of noise, PM2.5, or PM10 values. A "needle" is plotted on the gauge to indicate the current value. The angle of the needle is calculated based on the current data, and it is dynamically updated as new data is received.</w:t>
      </w:r>
    </w:p>
    <w:p w14:paraId="203C7BFF" w14:textId="1FE87E4B" w:rsidR="001F5A84" w:rsidRDefault="001F5A84" w:rsidP="001F5A84">
      <w:r>
        <w:t>The gauges include tick marks that correspond to significant values (for example: 60 dB, 75 dB) to help the user easily understand the current value. This includes a label in large font, such as "dB" or "PM2.5", to show what is being measured.</w:t>
      </w:r>
    </w:p>
    <w:p w14:paraId="49665EE0" w14:textId="385E6A84" w:rsidR="001F5A84" w:rsidRDefault="001F5A84" w:rsidP="001F5A84">
      <w:r>
        <w:t xml:space="preserve">The code arranges the gauges for dB, PM2.5, and PM10 in a clear and </w:t>
      </w:r>
      <w:proofErr w:type="spellStart"/>
      <w:r>
        <w:t>organised</w:t>
      </w:r>
      <w:proofErr w:type="spellEnd"/>
      <w:r>
        <w:t xml:space="preserve"> layout within the figure window. Each gauge is drawn with a different range, but they all share a similar design and structure, ensuring uniformity across the </w:t>
      </w:r>
      <w:proofErr w:type="spellStart"/>
      <w:r>
        <w:t>visualisations</w:t>
      </w:r>
      <w:proofErr w:type="spellEnd"/>
      <w:r>
        <w:t>.</w:t>
      </w:r>
    </w:p>
    <w:p w14:paraId="365D33DC" w14:textId="47F92814" w:rsidR="001F5A84" w:rsidRDefault="001F5A84" w:rsidP="001F5A84">
      <w:r>
        <w:t xml:space="preserve">In addition to displaying current real-time data for noise (dB), PM2.5, and PM10 levels, we have also incorporated predictive modelling to forecast future values to provide insight into potential trends. (Appendix) These predicted values are then averaged and presented on dedicated gauges to allow users to view expected future values. </w:t>
      </w:r>
    </w:p>
    <w:p w14:paraId="165C640E" w14:textId="252A80D7" w:rsidR="00101B69" w:rsidRDefault="001F5A84" w:rsidP="001F5A84">
      <w:r>
        <w:t>The prediction analysis for noise levels is conducted using the same autoregressive (AR) model as well as the same Autoregressive with Exogenous Inputs (ARX) model for PM2.5 and PM10, as used above in the MATLAB Analysis. After performing predictive modelling, the system calculates the average predicted values for each parameter-noise (dB), PM2.5, and PM10. This average is derived from a series of future predicted values generated by the AR or ARX models using the mean function in MATLAB.</w:t>
      </w:r>
    </w:p>
    <w:p w14:paraId="6A9D8D12" w14:textId="77777777" w:rsidR="00101B69" w:rsidRDefault="00101B69">
      <w:pPr>
        <w:widowControl/>
        <w:spacing w:after="0" w:line="240" w:lineRule="auto"/>
        <w:jc w:val="left"/>
      </w:pPr>
      <w:r>
        <w:br w:type="page"/>
      </w:r>
    </w:p>
    <w:p w14:paraId="19C13C14" w14:textId="026F8D37" w:rsidR="002F139E" w:rsidRPr="001F5A84" w:rsidRDefault="00101B69" w:rsidP="00101B69">
      <w:pPr>
        <w:pStyle w:val="Heading2"/>
      </w:pPr>
      <w:r>
        <w:t>Software: Telegram Bot</w:t>
      </w:r>
    </w:p>
    <w:p w14:paraId="0B5B8E98" w14:textId="628AAEAD" w:rsidR="00522F05" w:rsidRPr="009E7B69" w:rsidRDefault="781ECC40" w:rsidP="00FA1ABE">
      <w:pPr>
        <w:pStyle w:val="Heading1"/>
      </w:pPr>
      <w:bookmarkStart w:id="36" w:name="_Toc182192208"/>
      <w:r>
        <w:t>Schedule</w:t>
      </w:r>
      <w:bookmarkEnd w:id="36"/>
    </w:p>
    <w:tbl>
      <w:tblPr>
        <w:tblW w:w="0" w:type="auto"/>
        <w:jc w:val="center"/>
        <w:tblCellMar>
          <w:top w:w="15" w:type="dxa"/>
          <w:left w:w="15" w:type="dxa"/>
          <w:bottom w:w="15" w:type="dxa"/>
          <w:right w:w="15" w:type="dxa"/>
        </w:tblCellMar>
        <w:tblLook w:val="04A0" w:firstRow="1" w:lastRow="0" w:firstColumn="1" w:lastColumn="0" w:noHBand="0" w:noVBand="1"/>
      </w:tblPr>
      <w:tblGrid>
        <w:gridCol w:w="4824"/>
        <w:gridCol w:w="323"/>
        <w:gridCol w:w="323"/>
        <w:gridCol w:w="323"/>
        <w:gridCol w:w="377"/>
        <w:gridCol w:w="377"/>
        <w:gridCol w:w="323"/>
        <w:gridCol w:w="377"/>
        <w:gridCol w:w="323"/>
        <w:gridCol w:w="377"/>
        <w:gridCol w:w="445"/>
        <w:gridCol w:w="445"/>
        <w:gridCol w:w="445"/>
        <w:gridCol w:w="445"/>
      </w:tblGrid>
      <w:tr w:rsidR="00097E14" w:rsidRPr="00097E14" w14:paraId="0CCF5F6C"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84930"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b/>
                <w:bCs/>
                <w:color w:val="000000"/>
                <w:sz w:val="22"/>
                <w:szCs w:val="22"/>
                <w:lang w:val="en-SG"/>
              </w:rPr>
              <w:t>Planning/We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C9C0A"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B112A"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E3074"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5B4D2"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6BE99"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AB30C"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3A76D"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AF929"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5576A"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735DB"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9DCD0"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8F1A1"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A6DB3"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13</w:t>
            </w:r>
          </w:p>
        </w:tc>
      </w:tr>
      <w:tr w:rsidR="00097E14" w:rsidRPr="00097E14" w14:paraId="57481ECB"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C5B39"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Research on Microcontroller &amp; Sensors</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945AE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76FDE1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9A78BC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A9CAA0"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F2F9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61C16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51E2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38010"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4A5E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C67D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8079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8AC1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F901B"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26204F9C"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23A6D"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Project Char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81190"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6666A0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FD4DA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D99D139"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C365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DC87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0C97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E79B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0D32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04486"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1909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598E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77C82"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58D0AD89" w14:textId="77777777" w:rsidTr="00097E1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AD8FB"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Purchasing of Par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2EFB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269B0"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20D5F9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619688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C6EEC"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816B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C798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EB3A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E69A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7112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A63A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CFC7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F41EC"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1B2E00D5" w14:textId="77777777" w:rsidTr="00097E14">
        <w:trPr>
          <w:trHeight w:val="42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E4074"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b/>
                <w:bCs/>
                <w:color w:val="000000"/>
                <w:sz w:val="22"/>
                <w:szCs w:val="22"/>
                <w:lang w:val="en-SG"/>
              </w:rPr>
              <w:t>Implementation/Development</w:t>
            </w:r>
          </w:p>
        </w:tc>
        <w:tc>
          <w:tcPr>
            <w:tcW w:w="0" w:type="auto"/>
            <w:gridSpan w:val="13"/>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hideMark/>
          </w:tcPr>
          <w:p w14:paraId="4A1B7A42"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756C09B8"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2B076"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Assemble and integrate the ESP32 microcontroller with sen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88AD6"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32A2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40D8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7D03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5B8B44C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08D9DFEF"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2970874D"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5D0366A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6685A15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B081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2BF9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BC34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FCEC4"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28CD6FF6"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DD3DA"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Sensor and Firmware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51D5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3C04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B25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B80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FFCB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13FF1BAD"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3CD586D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66A32C3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1CE41DB6"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49FE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6C05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D098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3E7B8"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3576DE01"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CFC6B"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Circuit and Power Manag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C7CB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995C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2F11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6FED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BDDB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7784A9B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37709AB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75EC3D69"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02FCEAAC"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3BC36FF9"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B72B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D678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92F42"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679F7608"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9CD6"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Set up IoT platform (</w:t>
            </w:r>
            <w:proofErr w:type="spellStart"/>
            <w:r w:rsidRPr="00097E14">
              <w:rPr>
                <w:rFonts w:ascii="Arial" w:eastAsia="Times New Roman" w:hAnsi="Arial"/>
                <w:color w:val="000000"/>
                <w:sz w:val="22"/>
                <w:szCs w:val="22"/>
                <w:lang w:val="en-SG"/>
              </w:rPr>
              <w:t>ThingSpeak</w:t>
            </w:r>
            <w:proofErr w:type="spellEnd"/>
            <w:r w:rsidRPr="00097E14">
              <w:rPr>
                <w:rFonts w:ascii="Arial" w:eastAsia="Times New Roman" w:hAnsi="Arial"/>
                <w:color w:val="000000"/>
                <w:sz w:val="22"/>
                <w:szCs w:val="22"/>
                <w:lang w:val="en-SG"/>
              </w:rPr>
              <w:t>) and enable Data Transmi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09AB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CBB5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CF14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0C206"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14F057D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6366B00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757B6C4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1AF5F66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68FA84CA"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6DC51C2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3DD553FD"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3F2B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24BB6"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6D11D56B"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006EA"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 xml:space="preserve">Implement predictive analytics using MATLAB in </w:t>
            </w:r>
            <w:proofErr w:type="spellStart"/>
            <w:r w:rsidRPr="00097E14">
              <w:rPr>
                <w:rFonts w:ascii="Arial" w:eastAsia="Times New Roman" w:hAnsi="Arial"/>
                <w:color w:val="000000"/>
                <w:sz w:val="22"/>
                <w:szCs w:val="22"/>
                <w:lang w:val="en-SG"/>
              </w:rPr>
              <w:t>ThingSpea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6426F"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F66E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A9550"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EF42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9710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17030DB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6B31E0F9"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739092D6"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0C5E089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0E7D4608"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76F44FF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C6CE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AC059"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2ABCD4CF"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567D3"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Create Visualisation Tool Gauges and Plotted 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CF08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453F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529C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0A057"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41CC6"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0927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7DCF1A4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0D30AB4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1F26A7C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28FEEB29"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56905F62"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8041F"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30B13"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20D2BA05"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CDB3F"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Develop user interface (</w:t>
            </w:r>
            <w:proofErr w:type="spellStart"/>
            <w:r w:rsidRPr="00097E14">
              <w:rPr>
                <w:rFonts w:ascii="Arial" w:eastAsia="Times New Roman" w:hAnsi="Arial"/>
                <w:color w:val="000000"/>
                <w:sz w:val="22"/>
                <w:szCs w:val="22"/>
                <w:lang w:val="en-SG"/>
              </w:rPr>
              <w:t>TeleBot</w:t>
            </w:r>
            <w:proofErr w:type="spellEnd"/>
            <w:r w:rsidRPr="00097E14">
              <w:rPr>
                <w:rFonts w:ascii="Arial" w:eastAsia="Times New Roman" w:hAnsi="Arial"/>
                <w:color w:val="000000"/>
                <w:sz w:val="22"/>
                <w:szCs w:val="22"/>
                <w:lang w:val="en-SG"/>
              </w:rPr>
              <w:t>) for data visualisation and alerting notific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3D5C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C2D1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AE5B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B317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64F1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4241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9ECFD"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14:paraId="6D355CD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14:paraId="333736B0"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14:paraId="6839D99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14:paraId="0E5CBBDD"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14:paraId="169FD080"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E6F5B"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449DDC24" w14:textId="77777777" w:rsidTr="00097E1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721FD"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Integration of all units and Housing Compon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FCE6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D7FE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FEBB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3044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7089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1F7B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9771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B2D2A"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05C6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94D0F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20E0B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3593EEB"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1CF9BEE"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3240E5EC" w14:textId="77777777" w:rsidTr="00097E14">
        <w:trPr>
          <w:trHeight w:val="42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33375"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b/>
                <w:bCs/>
                <w:color w:val="000000"/>
                <w:sz w:val="22"/>
                <w:szCs w:val="22"/>
                <w:lang w:val="en-SG"/>
              </w:rPr>
              <w:t>Testing</w:t>
            </w:r>
          </w:p>
        </w:tc>
        <w:tc>
          <w:tcPr>
            <w:tcW w:w="0" w:type="auto"/>
            <w:gridSpan w:val="13"/>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hideMark/>
          </w:tcPr>
          <w:p w14:paraId="36A9FC4D" w14:textId="77777777" w:rsidR="00097E14" w:rsidRPr="00097E14" w:rsidRDefault="00097E14" w:rsidP="00097E14">
            <w:pPr>
              <w:widowControl/>
              <w:spacing w:after="0" w:line="240" w:lineRule="auto"/>
              <w:jc w:val="left"/>
              <w:rPr>
                <w:rFonts w:eastAsia="Times New Roman" w:cs="Times New Roman"/>
                <w:lang w:val="en-SG"/>
              </w:rPr>
            </w:pPr>
          </w:p>
        </w:tc>
      </w:tr>
      <w:tr w:rsidR="00097E14" w:rsidRPr="00097E14" w14:paraId="763860D3" w14:textId="77777777" w:rsidTr="00097E1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1614D" w14:textId="77777777" w:rsidR="00097E14" w:rsidRPr="00097E14" w:rsidRDefault="00097E14" w:rsidP="00097E14">
            <w:pPr>
              <w:widowControl/>
              <w:spacing w:after="0" w:line="240" w:lineRule="auto"/>
              <w:jc w:val="left"/>
              <w:rPr>
                <w:rFonts w:eastAsia="Times New Roman" w:cs="Times New Roman"/>
                <w:lang w:val="en-SG"/>
              </w:rPr>
            </w:pPr>
            <w:r w:rsidRPr="00097E14">
              <w:rPr>
                <w:rFonts w:ascii="Arial" w:eastAsia="Times New Roman" w:hAnsi="Arial"/>
                <w:color w:val="000000"/>
                <w:sz w:val="22"/>
                <w:szCs w:val="22"/>
                <w:lang w:val="en-SG"/>
              </w:rPr>
              <w:t>Demonstration and Evaluation of Prot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ECD9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30FF9"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89AAD"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2A2CE"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CAF60"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0B724"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E9B93"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3126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7FA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C9311"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292EC1C"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978CE75"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A9521A3" w14:textId="77777777" w:rsidR="00097E14" w:rsidRPr="00097E14" w:rsidRDefault="00097E14" w:rsidP="00097E14">
            <w:pPr>
              <w:widowControl/>
              <w:spacing w:after="0" w:line="240" w:lineRule="auto"/>
              <w:jc w:val="left"/>
              <w:rPr>
                <w:rFonts w:eastAsia="Times New Roman" w:cs="Times New Roman"/>
                <w:lang w:val="en-SG"/>
              </w:rPr>
            </w:pPr>
          </w:p>
        </w:tc>
      </w:tr>
    </w:tbl>
    <w:p w14:paraId="6BE76D18" w14:textId="20962650" w:rsidR="00097E14" w:rsidRDefault="00097E14" w:rsidP="00097E14">
      <w:pPr>
        <w:widowControl/>
        <w:spacing w:after="0" w:line="240" w:lineRule="auto"/>
        <w:rPr>
          <w:rFonts w:ascii="Arial" w:eastAsia="Times New Roman" w:hAnsi="Arial"/>
          <w:color w:val="000000"/>
          <w:sz w:val="22"/>
          <w:szCs w:val="22"/>
          <w:lang w:val="en-SG"/>
        </w:rPr>
      </w:pPr>
      <w:r w:rsidRPr="00097E14">
        <w:rPr>
          <w:rFonts w:ascii="Arial" w:eastAsia="Times New Roman" w:hAnsi="Arial"/>
          <w:color w:val="000000"/>
          <w:sz w:val="22"/>
          <w:szCs w:val="22"/>
          <w:lang w:val="en-SG"/>
        </w:rPr>
        <w:tab/>
      </w:r>
    </w:p>
    <w:p w14:paraId="3B488D99" w14:textId="77777777" w:rsidR="00097E14" w:rsidRDefault="00097E14">
      <w:pPr>
        <w:widowControl/>
        <w:spacing w:after="0" w:line="240" w:lineRule="auto"/>
        <w:jc w:val="left"/>
        <w:rPr>
          <w:rFonts w:ascii="Arial" w:eastAsia="Times New Roman" w:hAnsi="Arial"/>
          <w:color w:val="000000"/>
          <w:sz w:val="22"/>
          <w:szCs w:val="22"/>
          <w:lang w:val="en-SG"/>
        </w:rPr>
      </w:pPr>
      <w:r>
        <w:rPr>
          <w:rFonts w:ascii="Arial" w:eastAsia="Times New Roman" w:hAnsi="Arial"/>
          <w:color w:val="000000"/>
          <w:sz w:val="22"/>
          <w:szCs w:val="22"/>
          <w:lang w:val="en-SG"/>
        </w:rPr>
        <w:br w:type="page"/>
      </w:r>
    </w:p>
    <w:p w14:paraId="05AB883C" w14:textId="77777777" w:rsidR="00097E14" w:rsidRPr="00097E14" w:rsidRDefault="00097E14" w:rsidP="00097E14">
      <w:pPr>
        <w:widowControl/>
        <w:spacing w:after="0" w:line="240" w:lineRule="auto"/>
        <w:rPr>
          <w:rFonts w:eastAsia="Times New Roman" w:cs="Times New Roman"/>
          <w:lang w:val="en-SG"/>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77"/>
        <w:gridCol w:w="3245"/>
      </w:tblGrid>
      <w:tr w:rsidR="00097E14" w:rsidRPr="00097E14" w14:paraId="6E384179" w14:textId="77777777" w:rsidTr="00097E14">
        <w:trPr>
          <w:trHeight w:val="463"/>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8512808"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98D8D"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Everyone</w:t>
            </w:r>
          </w:p>
        </w:tc>
      </w:tr>
      <w:tr w:rsidR="00097E14" w:rsidRPr="00097E14" w14:paraId="5D81B427" w14:textId="77777777" w:rsidTr="00097E14">
        <w:trPr>
          <w:trHeight w:val="463"/>
          <w:jc w:val="center"/>
        </w:trPr>
        <w:tc>
          <w:tcPr>
            <w:tcW w:w="0" w:type="auto"/>
            <w:tcBorders>
              <w:top w:val="single" w:sz="8" w:space="0" w:color="000000"/>
              <w:left w:val="single" w:sz="8" w:space="0" w:color="000000"/>
              <w:bottom w:val="single" w:sz="8" w:space="0" w:color="000000"/>
              <w:right w:val="single" w:sz="8" w:space="0" w:color="000000"/>
            </w:tcBorders>
            <w:shd w:val="clear" w:color="auto" w:fill="EA9999"/>
            <w:tcMar>
              <w:top w:w="100" w:type="dxa"/>
              <w:left w:w="100" w:type="dxa"/>
              <w:bottom w:w="100" w:type="dxa"/>
              <w:right w:w="100" w:type="dxa"/>
            </w:tcMar>
            <w:hideMark/>
          </w:tcPr>
          <w:p w14:paraId="7F34A455"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147F1"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Hardware Team</w:t>
            </w:r>
          </w:p>
        </w:tc>
      </w:tr>
      <w:tr w:rsidR="00097E14" w:rsidRPr="00097E14" w14:paraId="7F5CA106" w14:textId="77777777" w:rsidTr="00097E14">
        <w:trPr>
          <w:trHeight w:val="463"/>
          <w:jc w:val="center"/>
        </w:trPr>
        <w:tc>
          <w:tcPr>
            <w:tcW w:w="0" w:type="auto"/>
            <w:tcBorders>
              <w:top w:val="single" w:sz="8" w:space="0" w:color="000000"/>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hideMark/>
          </w:tcPr>
          <w:p w14:paraId="53E92092"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36A2A"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Software Team (Data Analysis)</w:t>
            </w:r>
          </w:p>
        </w:tc>
      </w:tr>
      <w:tr w:rsidR="00097E14" w:rsidRPr="00097E14" w14:paraId="1000868A" w14:textId="77777777" w:rsidTr="00097E14">
        <w:trPr>
          <w:trHeight w:val="463"/>
          <w:jc w:val="center"/>
        </w:trPr>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14:paraId="1F9A663B" w14:textId="77777777" w:rsidR="00097E14" w:rsidRPr="00097E14" w:rsidRDefault="00097E14" w:rsidP="00097E14">
            <w:pPr>
              <w:widowControl/>
              <w:spacing w:after="0" w:line="240" w:lineRule="auto"/>
              <w:jc w:val="left"/>
              <w:rPr>
                <w:rFonts w:eastAsia="Times New Roman" w:cs="Times New Roman"/>
                <w:lang w:val="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0B370"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Software Team (</w:t>
            </w:r>
            <w:proofErr w:type="spellStart"/>
            <w:r w:rsidRPr="00097E14">
              <w:rPr>
                <w:rFonts w:ascii="Arial" w:eastAsia="Times New Roman" w:hAnsi="Arial"/>
                <w:color w:val="000000"/>
                <w:sz w:val="22"/>
                <w:szCs w:val="22"/>
                <w:lang w:val="en-SG"/>
              </w:rPr>
              <w:t>TeleBot</w:t>
            </w:r>
            <w:proofErr w:type="spellEnd"/>
            <w:r w:rsidRPr="00097E14">
              <w:rPr>
                <w:rFonts w:ascii="Arial" w:eastAsia="Times New Roman" w:hAnsi="Arial"/>
                <w:color w:val="000000"/>
                <w:sz w:val="22"/>
                <w:szCs w:val="22"/>
                <w:lang w:val="en-SG"/>
              </w:rPr>
              <w:t>)</w:t>
            </w:r>
          </w:p>
        </w:tc>
      </w:tr>
      <w:tr w:rsidR="00097E14" w:rsidRPr="00097E14" w14:paraId="3669F0BB" w14:textId="77777777" w:rsidTr="00097E14">
        <w:trPr>
          <w:trHeight w:val="46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60E1C"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Segoe UI Symbol" w:eastAsia="Times New Roman" w:hAnsi="Segoe UI Symbol" w:cs="Segoe UI Symbol"/>
                <w:color w:val="000000"/>
                <w:sz w:val="22"/>
                <w:szCs w:val="22"/>
                <w:lang w:val="en-SG"/>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8336E" w14:textId="77777777" w:rsidR="00097E14" w:rsidRPr="00097E14" w:rsidRDefault="00097E14" w:rsidP="00097E14">
            <w:pPr>
              <w:widowControl/>
              <w:spacing w:after="0" w:line="240" w:lineRule="auto"/>
              <w:jc w:val="center"/>
              <w:rPr>
                <w:rFonts w:eastAsia="Times New Roman" w:cs="Times New Roman"/>
                <w:lang w:val="en-SG"/>
              </w:rPr>
            </w:pPr>
            <w:r w:rsidRPr="00097E14">
              <w:rPr>
                <w:rFonts w:ascii="Arial" w:eastAsia="Times New Roman" w:hAnsi="Arial"/>
                <w:color w:val="000000"/>
                <w:sz w:val="22"/>
                <w:szCs w:val="22"/>
                <w:lang w:val="en-SG"/>
              </w:rPr>
              <w:t>Denotes Actual Completion</w:t>
            </w:r>
          </w:p>
        </w:tc>
      </w:tr>
    </w:tbl>
    <w:p w14:paraId="79E7F88B" w14:textId="1C34BD06" w:rsidR="00AA7510" w:rsidRDefault="00AA7510" w:rsidP="00FA1ABE">
      <w:pPr>
        <w:pStyle w:val="StyleBibliographyLeft0Hanging05"/>
      </w:pPr>
    </w:p>
    <w:p w14:paraId="20E53F03" w14:textId="158A738B" w:rsidR="006874A1" w:rsidRDefault="006874A1" w:rsidP="006874A1">
      <w:r>
        <w:t xml:space="preserve">Our team followed a planned schedule to meet various project milestones. Most of them were completed timely, however, during the implementation and development phases, we encountered several challenges, particularly in hardware setup and data analysis. </w:t>
      </w:r>
    </w:p>
    <w:p w14:paraId="7A8FA8FF" w14:textId="09EE9A84" w:rsidR="006874A1" w:rsidRDefault="006874A1" w:rsidP="006874A1">
      <w:r>
        <w:t xml:space="preserve">The initial battery setup for the microcontroller provided insufficient voltage for the sensors, delivering only around 3.7V instead of the required 5V. To address this, we installed a converter to step up the voltage and ensure stable sensor operation. Since our team was new to IoT platforms, we faced a learning curve while configuring </w:t>
      </w:r>
      <w:proofErr w:type="spellStart"/>
      <w:r>
        <w:t>ThingSpeak</w:t>
      </w:r>
      <w:proofErr w:type="spellEnd"/>
      <w:r>
        <w:t xml:space="preserve">. We had to make several adjustments and troubleshooting to the settings, coding scripts as well as data upload intervals. Furthermore, we encountered limitations with Arduino's capabilities, particularly in its inability to take screenshots. This prevented us from directly capturing </w:t>
      </w:r>
      <w:proofErr w:type="spellStart"/>
      <w:r>
        <w:t>visualisations</w:t>
      </w:r>
      <w:proofErr w:type="spellEnd"/>
      <w:r>
        <w:t xml:space="preserve"> like gauges and plotted graphs created from MATLAB for display on </w:t>
      </w:r>
      <w:proofErr w:type="spellStart"/>
      <w:r>
        <w:t>Telebot</w:t>
      </w:r>
      <w:proofErr w:type="spellEnd"/>
      <w:r>
        <w:t xml:space="preserve">. Instead, we worked around this issue and created public URLs for </w:t>
      </w:r>
      <w:proofErr w:type="spellStart"/>
      <w:r>
        <w:t>ThingSpeak</w:t>
      </w:r>
      <w:proofErr w:type="spellEnd"/>
      <w:r>
        <w:t xml:space="preserve"> </w:t>
      </w:r>
      <w:proofErr w:type="spellStart"/>
      <w:r>
        <w:t>visualisations</w:t>
      </w:r>
      <w:proofErr w:type="spellEnd"/>
      <w:r>
        <w:t xml:space="preserve"> and provided links to users on Telegram. The users could then view current and predicted values in gauges and graphs through the URLs.</w:t>
      </w:r>
    </w:p>
    <w:p w14:paraId="149871DE" w14:textId="74532A9B" w:rsidR="006874A1" w:rsidRDefault="006874A1" w:rsidP="006874A1">
      <w:r>
        <w:t xml:space="preserve">In summary, while most project milestones were achieved within the scheduled time frame, we encountered delays in the development phase due to hardware issues, </w:t>
      </w:r>
      <w:proofErr w:type="spellStart"/>
      <w:r>
        <w:t>ThingSpeak</w:t>
      </w:r>
      <w:proofErr w:type="spellEnd"/>
      <w:r>
        <w:t xml:space="preserve"> integration challenges and limitations of the Arduino microcontroller. Nonetheless, we adapted to these obstacles with alternative solutions, such as using a voltage converter, adjusting data upload intervals, and providing </w:t>
      </w:r>
      <w:proofErr w:type="spellStart"/>
      <w:r>
        <w:t>ThingSpeak</w:t>
      </w:r>
      <w:proofErr w:type="spellEnd"/>
      <w:r>
        <w:t xml:space="preserve"> URLs for data </w:t>
      </w:r>
      <w:proofErr w:type="spellStart"/>
      <w:r>
        <w:t>visualisation</w:t>
      </w:r>
      <w:proofErr w:type="spellEnd"/>
      <w:r>
        <w:t>. Despite the long delivery times for some components including the PCB, the team worked collaboratively to ensure the project was completed on time.</w:t>
      </w:r>
    </w:p>
    <w:p w14:paraId="56AF0BE5" w14:textId="77777777" w:rsidR="006874A1" w:rsidRPr="009E7B69" w:rsidRDefault="006874A1" w:rsidP="00FA1ABE">
      <w:pPr>
        <w:pStyle w:val="StyleBibliographyLeft0Hanging05"/>
      </w:pPr>
    </w:p>
    <w:tbl>
      <w:tblPr>
        <w:tblStyle w:val="GridTable1Light-Accent4"/>
        <w:tblW w:w="9297" w:type="dxa"/>
        <w:tblInd w:w="355" w:type="dxa"/>
        <w:tblLook w:val="0420" w:firstRow="1" w:lastRow="0" w:firstColumn="0" w:lastColumn="0" w:noHBand="0" w:noVBand="1"/>
      </w:tblPr>
      <w:tblGrid>
        <w:gridCol w:w="1890"/>
        <w:gridCol w:w="3703"/>
        <w:gridCol w:w="3704"/>
      </w:tblGrid>
      <w:tr w:rsidR="00AA7510" w:rsidRPr="009E7B69" w14:paraId="67AE84F1" w14:textId="77777777" w:rsidTr="009E7B69">
        <w:trPr>
          <w:cnfStyle w:val="100000000000" w:firstRow="1" w:lastRow="0" w:firstColumn="0" w:lastColumn="0" w:oddVBand="0" w:evenVBand="0" w:oddHBand="0" w:evenHBand="0" w:firstRowFirstColumn="0" w:firstRowLastColumn="0" w:lastRowFirstColumn="0" w:lastRowLastColumn="0"/>
          <w:trHeight w:val="419"/>
        </w:trPr>
        <w:tc>
          <w:tcPr>
            <w:tcW w:w="1890" w:type="dxa"/>
            <w:vAlign w:val="center"/>
            <w:hideMark/>
          </w:tcPr>
          <w:p w14:paraId="13E7BBB5" w14:textId="77777777" w:rsidR="00AA7510" w:rsidRPr="009E7B69" w:rsidRDefault="00AA7510" w:rsidP="00FA1ABE">
            <w:pPr>
              <w:pStyle w:val="StyleBibliographyLeft0Hanging05"/>
              <w:rPr>
                <w:lang w:val="en-SG"/>
              </w:rPr>
            </w:pPr>
            <w:r w:rsidRPr="009E7B69">
              <w:rPr>
                <w:lang w:val="en-SG"/>
              </w:rPr>
              <w:t>PHASE</w:t>
            </w:r>
          </w:p>
        </w:tc>
        <w:tc>
          <w:tcPr>
            <w:tcW w:w="3703" w:type="dxa"/>
            <w:vAlign w:val="center"/>
            <w:hideMark/>
          </w:tcPr>
          <w:p w14:paraId="3C18BC3C" w14:textId="77777777" w:rsidR="00AA7510" w:rsidRPr="009E7B69" w:rsidRDefault="00AA7510" w:rsidP="00FA1ABE">
            <w:pPr>
              <w:pStyle w:val="StyleBibliographyLeft0Hanging05"/>
              <w:rPr>
                <w:lang w:val="en-SG"/>
              </w:rPr>
            </w:pPr>
            <w:r w:rsidRPr="009E7B69">
              <w:rPr>
                <w:lang w:val="en-SG"/>
              </w:rPr>
              <w:t>Planned Milestone Date</w:t>
            </w:r>
          </w:p>
        </w:tc>
        <w:tc>
          <w:tcPr>
            <w:tcW w:w="3704" w:type="dxa"/>
            <w:vAlign w:val="center"/>
            <w:hideMark/>
          </w:tcPr>
          <w:p w14:paraId="1BFA2D74" w14:textId="77777777" w:rsidR="00AA7510" w:rsidRPr="009E7B69" w:rsidRDefault="00AA7510" w:rsidP="00FA1ABE">
            <w:pPr>
              <w:pStyle w:val="StyleBibliographyLeft0Hanging05"/>
              <w:rPr>
                <w:lang w:val="en-SG"/>
              </w:rPr>
            </w:pPr>
            <w:r w:rsidRPr="009E7B69">
              <w:rPr>
                <w:lang w:val="en-SG"/>
              </w:rPr>
              <w:t>Actual Milestone Date</w:t>
            </w:r>
          </w:p>
        </w:tc>
      </w:tr>
      <w:tr w:rsidR="00AA7510" w:rsidRPr="009E7B69" w14:paraId="1E38E3A7" w14:textId="77777777" w:rsidTr="009E7B69">
        <w:trPr>
          <w:trHeight w:val="457"/>
        </w:trPr>
        <w:tc>
          <w:tcPr>
            <w:tcW w:w="1890" w:type="dxa"/>
            <w:vAlign w:val="center"/>
            <w:hideMark/>
          </w:tcPr>
          <w:p w14:paraId="2D2F0E88" w14:textId="77777777" w:rsidR="00AA7510" w:rsidRPr="009E7B69" w:rsidRDefault="00AA7510" w:rsidP="00FA1ABE">
            <w:pPr>
              <w:pStyle w:val="StyleBibliographyLeft0Hanging05"/>
              <w:rPr>
                <w:lang w:val="en-SG"/>
              </w:rPr>
            </w:pPr>
            <w:r w:rsidRPr="009E7B69">
              <w:rPr>
                <w:lang w:val="en-SG"/>
              </w:rPr>
              <w:t>Initiating Phase</w:t>
            </w:r>
          </w:p>
        </w:tc>
        <w:tc>
          <w:tcPr>
            <w:tcW w:w="3703" w:type="dxa"/>
            <w:vAlign w:val="center"/>
            <w:hideMark/>
          </w:tcPr>
          <w:p w14:paraId="014D505A" w14:textId="77777777" w:rsidR="00AA7510" w:rsidRPr="009E7B69" w:rsidRDefault="00AA7510" w:rsidP="00FA1ABE">
            <w:pPr>
              <w:pStyle w:val="StyleBibliographyLeft0Hanging05"/>
              <w:rPr>
                <w:lang w:val="en-SG"/>
              </w:rPr>
            </w:pPr>
          </w:p>
        </w:tc>
        <w:tc>
          <w:tcPr>
            <w:tcW w:w="3704" w:type="dxa"/>
            <w:vAlign w:val="center"/>
            <w:hideMark/>
          </w:tcPr>
          <w:p w14:paraId="0E10311D" w14:textId="77777777" w:rsidR="00AA7510" w:rsidRPr="009E7B69" w:rsidRDefault="00AA7510" w:rsidP="00FA1ABE">
            <w:pPr>
              <w:pStyle w:val="StyleBibliographyLeft0Hanging05"/>
              <w:rPr>
                <w:lang w:val="en-SG"/>
              </w:rPr>
            </w:pPr>
          </w:p>
        </w:tc>
      </w:tr>
      <w:tr w:rsidR="00AA7510" w:rsidRPr="009E7B69" w14:paraId="7D673CAA" w14:textId="77777777" w:rsidTr="009E7B69">
        <w:trPr>
          <w:trHeight w:val="430"/>
        </w:trPr>
        <w:tc>
          <w:tcPr>
            <w:tcW w:w="1890" w:type="dxa"/>
            <w:vAlign w:val="center"/>
            <w:hideMark/>
          </w:tcPr>
          <w:p w14:paraId="078252E7" w14:textId="77777777" w:rsidR="00AA7510" w:rsidRPr="009E7B69" w:rsidRDefault="00AA7510" w:rsidP="00FA1ABE">
            <w:pPr>
              <w:pStyle w:val="StyleBibliographyLeft0Hanging05"/>
              <w:rPr>
                <w:lang w:val="en-SG"/>
              </w:rPr>
            </w:pPr>
            <w:r w:rsidRPr="009E7B69">
              <w:rPr>
                <w:lang w:val="en-SG"/>
              </w:rPr>
              <w:t>Planning Phase</w:t>
            </w:r>
          </w:p>
        </w:tc>
        <w:tc>
          <w:tcPr>
            <w:tcW w:w="3703" w:type="dxa"/>
            <w:vAlign w:val="center"/>
            <w:hideMark/>
          </w:tcPr>
          <w:p w14:paraId="2DB31FDA" w14:textId="77777777" w:rsidR="00AA7510" w:rsidRPr="009E7B69" w:rsidRDefault="00AA7510" w:rsidP="00FA1ABE">
            <w:pPr>
              <w:pStyle w:val="StyleBibliographyLeft0Hanging05"/>
              <w:rPr>
                <w:lang w:val="en-SG"/>
              </w:rPr>
            </w:pPr>
          </w:p>
        </w:tc>
        <w:tc>
          <w:tcPr>
            <w:tcW w:w="3704" w:type="dxa"/>
            <w:vAlign w:val="center"/>
            <w:hideMark/>
          </w:tcPr>
          <w:p w14:paraId="4BD9CBAB" w14:textId="77777777" w:rsidR="00AA7510" w:rsidRPr="009E7B69" w:rsidRDefault="00AA7510" w:rsidP="00FA1ABE">
            <w:pPr>
              <w:pStyle w:val="StyleBibliographyLeft0Hanging05"/>
              <w:rPr>
                <w:lang w:val="en-SG"/>
              </w:rPr>
            </w:pPr>
          </w:p>
        </w:tc>
      </w:tr>
      <w:tr w:rsidR="00AA7510" w:rsidRPr="009E7B69" w14:paraId="19944A0E" w14:textId="77777777" w:rsidTr="009E7B69">
        <w:trPr>
          <w:trHeight w:val="457"/>
        </w:trPr>
        <w:tc>
          <w:tcPr>
            <w:tcW w:w="1890" w:type="dxa"/>
            <w:vAlign w:val="center"/>
            <w:hideMark/>
          </w:tcPr>
          <w:p w14:paraId="7C8F50AC" w14:textId="77777777" w:rsidR="00AA7510" w:rsidRPr="009E7B69" w:rsidRDefault="00AA7510" w:rsidP="00FA1ABE">
            <w:pPr>
              <w:pStyle w:val="StyleBibliographyLeft0Hanging05"/>
              <w:rPr>
                <w:lang w:val="en-SG"/>
              </w:rPr>
            </w:pPr>
            <w:r w:rsidRPr="009E7B69">
              <w:rPr>
                <w:lang w:val="en-SG"/>
              </w:rPr>
              <w:t>Execution Phase</w:t>
            </w:r>
          </w:p>
        </w:tc>
        <w:tc>
          <w:tcPr>
            <w:tcW w:w="3703" w:type="dxa"/>
            <w:vAlign w:val="center"/>
            <w:hideMark/>
          </w:tcPr>
          <w:p w14:paraId="2116CDB3" w14:textId="77777777" w:rsidR="00AA7510" w:rsidRPr="009E7B69" w:rsidRDefault="00AA7510" w:rsidP="00FA1ABE">
            <w:pPr>
              <w:pStyle w:val="StyleBibliographyLeft0Hanging05"/>
              <w:rPr>
                <w:lang w:val="en-SG"/>
              </w:rPr>
            </w:pPr>
          </w:p>
        </w:tc>
        <w:tc>
          <w:tcPr>
            <w:tcW w:w="3704" w:type="dxa"/>
            <w:vAlign w:val="center"/>
            <w:hideMark/>
          </w:tcPr>
          <w:p w14:paraId="02DDFF35" w14:textId="77777777" w:rsidR="00AA7510" w:rsidRPr="009E7B69" w:rsidRDefault="00AA7510" w:rsidP="00FA1ABE">
            <w:pPr>
              <w:pStyle w:val="StyleBibliographyLeft0Hanging05"/>
              <w:rPr>
                <w:lang w:val="en-SG"/>
              </w:rPr>
            </w:pPr>
          </w:p>
        </w:tc>
      </w:tr>
      <w:tr w:rsidR="00AA7510" w:rsidRPr="009E7B69" w14:paraId="140A2C3E" w14:textId="77777777" w:rsidTr="009E7B69">
        <w:trPr>
          <w:trHeight w:val="457"/>
        </w:trPr>
        <w:tc>
          <w:tcPr>
            <w:tcW w:w="1890" w:type="dxa"/>
            <w:vAlign w:val="center"/>
            <w:hideMark/>
          </w:tcPr>
          <w:p w14:paraId="68E9BE99" w14:textId="77777777" w:rsidR="00AA7510" w:rsidRPr="009E7B69" w:rsidRDefault="00AA7510" w:rsidP="00FA1ABE">
            <w:pPr>
              <w:pStyle w:val="StyleBibliographyLeft0Hanging05"/>
              <w:rPr>
                <w:lang w:val="en-SG"/>
              </w:rPr>
            </w:pPr>
            <w:r w:rsidRPr="009E7B69">
              <w:rPr>
                <w:lang w:val="en-SG"/>
              </w:rPr>
              <w:t>Closing Phase</w:t>
            </w:r>
          </w:p>
        </w:tc>
        <w:tc>
          <w:tcPr>
            <w:tcW w:w="3703" w:type="dxa"/>
            <w:vAlign w:val="center"/>
            <w:hideMark/>
          </w:tcPr>
          <w:p w14:paraId="6A41D74F" w14:textId="77777777" w:rsidR="00AA7510" w:rsidRPr="009E7B69" w:rsidRDefault="00AA7510" w:rsidP="00FA1ABE">
            <w:pPr>
              <w:pStyle w:val="StyleBibliographyLeft0Hanging05"/>
              <w:rPr>
                <w:lang w:val="en-SG"/>
              </w:rPr>
            </w:pPr>
          </w:p>
        </w:tc>
        <w:tc>
          <w:tcPr>
            <w:tcW w:w="3704" w:type="dxa"/>
            <w:vAlign w:val="center"/>
            <w:hideMark/>
          </w:tcPr>
          <w:p w14:paraId="7AEDE8D5" w14:textId="77777777" w:rsidR="00AA7510" w:rsidRPr="009E7B69" w:rsidRDefault="00AA7510" w:rsidP="00FA1ABE">
            <w:pPr>
              <w:pStyle w:val="StyleBibliographyLeft0Hanging05"/>
              <w:rPr>
                <w:lang w:val="en-SG"/>
              </w:rPr>
            </w:pPr>
          </w:p>
        </w:tc>
      </w:tr>
      <w:tr w:rsidR="00AA7510" w:rsidRPr="009E7B69" w14:paraId="46433C62" w14:textId="77777777" w:rsidTr="009E7B69">
        <w:trPr>
          <w:trHeight w:val="430"/>
        </w:trPr>
        <w:tc>
          <w:tcPr>
            <w:tcW w:w="1890" w:type="dxa"/>
            <w:vAlign w:val="center"/>
            <w:hideMark/>
          </w:tcPr>
          <w:p w14:paraId="654FF98C" w14:textId="77777777" w:rsidR="00AA7510" w:rsidRPr="009E7B69" w:rsidRDefault="00AA7510" w:rsidP="00FA1ABE">
            <w:pPr>
              <w:pStyle w:val="StyleBibliographyLeft0Hanging05"/>
              <w:rPr>
                <w:lang w:val="en-SG"/>
              </w:rPr>
            </w:pPr>
            <w:r w:rsidRPr="009E7B69">
              <w:rPr>
                <w:lang w:val="en-SG"/>
              </w:rPr>
              <w:t>Project End Date</w:t>
            </w:r>
          </w:p>
        </w:tc>
        <w:tc>
          <w:tcPr>
            <w:tcW w:w="3703" w:type="dxa"/>
            <w:vAlign w:val="center"/>
            <w:hideMark/>
          </w:tcPr>
          <w:p w14:paraId="48256473" w14:textId="77777777" w:rsidR="00AA7510" w:rsidRPr="009E7B69" w:rsidRDefault="00AA7510" w:rsidP="00FA1ABE">
            <w:pPr>
              <w:pStyle w:val="StyleBibliographyLeft0Hanging05"/>
              <w:rPr>
                <w:lang w:val="en-SG"/>
              </w:rPr>
            </w:pPr>
          </w:p>
        </w:tc>
        <w:tc>
          <w:tcPr>
            <w:tcW w:w="3704" w:type="dxa"/>
            <w:vAlign w:val="center"/>
            <w:hideMark/>
          </w:tcPr>
          <w:p w14:paraId="5D8B5B87" w14:textId="77777777" w:rsidR="00AA7510" w:rsidRPr="009E7B69" w:rsidRDefault="00AA7510" w:rsidP="00FA1ABE">
            <w:pPr>
              <w:pStyle w:val="StyleBibliographyLeft0Hanging05"/>
              <w:rPr>
                <w:lang w:val="en-SG"/>
              </w:rPr>
            </w:pPr>
          </w:p>
        </w:tc>
      </w:tr>
    </w:tbl>
    <w:p w14:paraId="2FEABF85" w14:textId="317E23BA" w:rsidR="00AA7510" w:rsidRPr="009E7B69" w:rsidRDefault="00AA7510" w:rsidP="00FA1ABE">
      <w:pPr>
        <w:pStyle w:val="StyleBibliographyLeft0Hanging05"/>
      </w:pPr>
    </w:p>
    <w:p w14:paraId="35509884" w14:textId="65BA5725" w:rsidR="00AA7510" w:rsidRPr="009E7B69" w:rsidRDefault="00AA7510" w:rsidP="00FA1ABE">
      <w:pPr>
        <w:pStyle w:val="StyleBibliographyLeft0Hanging05"/>
        <w:rPr>
          <w:lang w:val="en-SG"/>
        </w:rPr>
      </w:pPr>
      <w:r w:rsidRPr="009E7B69">
        <w:rPr>
          <w:lang w:val="en-SG"/>
        </w:rPr>
        <w:t>&lt;Explain differences in between the planned and actual schedules&gt;</w:t>
      </w:r>
    </w:p>
    <w:p w14:paraId="6FF7C20A" w14:textId="77777777" w:rsidR="00AA7510" w:rsidRPr="009E7B69" w:rsidRDefault="00AA7510" w:rsidP="00FA1ABE">
      <w:pPr>
        <w:pStyle w:val="StyleBibliographyLeft0Hanging05"/>
        <w:rPr>
          <w:lang w:val="en-SG"/>
        </w:rPr>
      </w:pPr>
      <w:r w:rsidRPr="009E7B69">
        <w:rPr>
          <w:lang w:val="en-SG"/>
        </w:rPr>
        <w:t>&lt;Description of Benefits&gt;</w:t>
      </w:r>
    </w:p>
    <w:p w14:paraId="4F2D6C5D" w14:textId="0E8C532D" w:rsidR="00AA7510" w:rsidRPr="009E7B69" w:rsidRDefault="00AA7510" w:rsidP="00FA1ABE">
      <w:pPr>
        <w:pStyle w:val="StyleBibliographyLeft0Hanging05"/>
      </w:pPr>
    </w:p>
    <w:p w14:paraId="385F9587" w14:textId="47BF1B19" w:rsidR="00AA7510" w:rsidRPr="009E7B69" w:rsidRDefault="00AA7510" w:rsidP="00FA1ABE">
      <w:pPr>
        <w:pStyle w:val="StyleBibliographyLeft0Hanging05"/>
      </w:pPr>
    </w:p>
    <w:p w14:paraId="097F6A06" w14:textId="69C8E56A" w:rsidR="00AA7510" w:rsidRPr="009E7B69" w:rsidRDefault="00AA7510" w:rsidP="00FA1ABE">
      <w:pPr>
        <w:pStyle w:val="StyleBibliographyLeft0Hanging05"/>
      </w:pPr>
    </w:p>
    <w:p w14:paraId="5B15F06B" w14:textId="1FA570C3" w:rsidR="00AA7510" w:rsidRPr="009E7B69" w:rsidRDefault="00AA7510" w:rsidP="00FA1ABE">
      <w:pPr>
        <w:pStyle w:val="StyleBibliographyLeft0Hanging05"/>
      </w:pPr>
    </w:p>
    <w:p w14:paraId="28E39D5E" w14:textId="2484D0AF" w:rsidR="00AA7510" w:rsidRPr="009E7B69" w:rsidRDefault="00AA7510" w:rsidP="00FA1ABE">
      <w:pPr>
        <w:pStyle w:val="StyleBibliographyLeft0Hanging05"/>
      </w:pPr>
    </w:p>
    <w:p w14:paraId="16469E52" w14:textId="1DA55080" w:rsidR="00AA7510" w:rsidRPr="009E7B69" w:rsidRDefault="00AA7510" w:rsidP="00FA1ABE">
      <w:pPr>
        <w:pStyle w:val="StyleBibliographyLeft0Hanging05"/>
      </w:pPr>
    </w:p>
    <w:p w14:paraId="6A0E1318" w14:textId="68572B5C" w:rsidR="00AA7510" w:rsidRPr="009E7B69" w:rsidRDefault="00AA7510" w:rsidP="00FA1ABE">
      <w:pPr>
        <w:pStyle w:val="StyleBibliographyLeft0Hanging05"/>
      </w:pPr>
    </w:p>
    <w:p w14:paraId="73275A03" w14:textId="5FFE5705" w:rsidR="00AA7510" w:rsidRPr="009E7B69" w:rsidRDefault="00AA7510" w:rsidP="00FA1ABE">
      <w:pPr>
        <w:pStyle w:val="StyleBibliographyLeft0Hanging05"/>
      </w:pPr>
    </w:p>
    <w:p w14:paraId="3B5D3987" w14:textId="2280D934" w:rsidR="00AA7510" w:rsidRPr="009E7B69" w:rsidRDefault="00AA7510" w:rsidP="00FA1ABE">
      <w:pPr>
        <w:pStyle w:val="StyleBibliographyLeft0Hanging05"/>
      </w:pPr>
    </w:p>
    <w:p w14:paraId="4419529E" w14:textId="2190B457" w:rsidR="00AA7510" w:rsidRPr="009E7B69" w:rsidRDefault="00AA7510" w:rsidP="00FA1ABE">
      <w:pPr>
        <w:pStyle w:val="StyleBibliographyLeft0Hanging05"/>
      </w:pPr>
    </w:p>
    <w:p w14:paraId="6C7B3D73" w14:textId="5F42187F" w:rsidR="46FC27E8" w:rsidRDefault="46FC27E8" w:rsidP="00FA1ABE">
      <w:r>
        <w:br w:type="page"/>
      </w:r>
    </w:p>
    <w:p w14:paraId="17E3B43C" w14:textId="4DBF7258" w:rsidR="00AA7510" w:rsidRPr="009E7B69" w:rsidRDefault="781ECC40" w:rsidP="00FA1ABE">
      <w:pPr>
        <w:pStyle w:val="Heading1"/>
      </w:pPr>
      <w:bookmarkStart w:id="37" w:name="_Toc182192209"/>
      <w:r>
        <w:t>Cost</w:t>
      </w:r>
      <w:bookmarkEnd w:id="37"/>
    </w:p>
    <w:p w14:paraId="7CBC0EFB" w14:textId="09846424" w:rsidR="00AA7510" w:rsidRPr="009E7B69" w:rsidRDefault="00AA7510" w:rsidP="00FA1ABE">
      <w:pPr>
        <w:pStyle w:val="StyleBibliographyLeft0Hanging05"/>
      </w:pPr>
    </w:p>
    <w:tbl>
      <w:tblPr>
        <w:tblStyle w:val="GridTable1Light-Accent1"/>
        <w:tblW w:w="9377" w:type="dxa"/>
        <w:tblInd w:w="35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20" w:firstRow="1" w:lastRow="0" w:firstColumn="0" w:lastColumn="0" w:noHBand="0" w:noVBand="1"/>
      </w:tblPr>
      <w:tblGrid>
        <w:gridCol w:w="2481"/>
        <w:gridCol w:w="3287"/>
        <w:gridCol w:w="3609"/>
      </w:tblGrid>
      <w:tr w:rsidR="00AA7510" w:rsidRPr="009E7B69" w14:paraId="6A87D2A4" w14:textId="77777777" w:rsidTr="199321CF">
        <w:trPr>
          <w:cnfStyle w:val="100000000000" w:firstRow="1" w:lastRow="0" w:firstColumn="0" w:lastColumn="0" w:oddVBand="0" w:evenVBand="0" w:oddHBand="0" w:evenHBand="0" w:firstRowFirstColumn="0" w:firstRowLastColumn="0" w:lastRowFirstColumn="0" w:lastRowLastColumn="0"/>
          <w:trHeight w:val="432"/>
        </w:trPr>
        <w:tc>
          <w:tcPr>
            <w:tcW w:w="2481" w:type="dxa"/>
            <w:vAlign w:val="center"/>
            <w:hideMark/>
          </w:tcPr>
          <w:p w14:paraId="3E559533" w14:textId="77777777" w:rsidR="00AA7510" w:rsidRPr="009E7B69" w:rsidRDefault="00AA7510" w:rsidP="00FA1ABE">
            <w:pPr>
              <w:pStyle w:val="StyleBibliographyLeft0Hanging05"/>
              <w:rPr>
                <w:lang w:val="en-SG"/>
              </w:rPr>
            </w:pPr>
            <w:r w:rsidRPr="009E7B69">
              <w:rPr>
                <w:lang w:val="en-SG"/>
              </w:rPr>
              <w:t>PHASE</w:t>
            </w:r>
          </w:p>
        </w:tc>
        <w:tc>
          <w:tcPr>
            <w:tcW w:w="3287" w:type="dxa"/>
            <w:vAlign w:val="center"/>
            <w:hideMark/>
          </w:tcPr>
          <w:p w14:paraId="7449A5A8" w14:textId="77777777" w:rsidR="00AA7510" w:rsidRPr="009E7B69" w:rsidRDefault="00AA7510" w:rsidP="00FA1ABE">
            <w:pPr>
              <w:pStyle w:val="StyleBibliographyLeft0Hanging05"/>
              <w:rPr>
                <w:lang w:val="en-SG"/>
              </w:rPr>
            </w:pPr>
            <w:r w:rsidRPr="009E7B69">
              <w:rPr>
                <w:lang w:val="en-SG"/>
              </w:rPr>
              <w:t>Planned Costs</w:t>
            </w:r>
          </w:p>
        </w:tc>
        <w:tc>
          <w:tcPr>
            <w:tcW w:w="3609" w:type="dxa"/>
            <w:vAlign w:val="center"/>
            <w:hideMark/>
          </w:tcPr>
          <w:p w14:paraId="48651FF5" w14:textId="77777777" w:rsidR="00AA7510" w:rsidRPr="009E7B69" w:rsidRDefault="00AA7510" w:rsidP="00FA1ABE">
            <w:pPr>
              <w:pStyle w:val="StyleBibliographyLeft0Hanging05"/>
              <w:rPr>
                <w:lang w:val="en-SG"/>
              </w:rPr>
            </w:pPr>
            <w:r w:rsidRPr="009E7B69">
              <w:rPr>
                <w:lang w:val="en-SG"/>
              </w:rPr>
              <w:t>Actual Costs</w:t>
            </w:r>
          </w:p>
        </w:tc>
      </w:tr>
      <w:tr w:rsidR="00AA7510" w:rsidRPr="009E7B69" w14:paraId="072E6F40" w14:textId="77777777" w:rsidTr="199321CF">
        <w:trPr>
          <w:trHeight w:val="432"/>
        </w:trPr>
        <w:tc>
          <w:tcPr>
            <w:tcW w:w="2481" w:type="dxa"/>
            <w:vAlign w:val="center"/>
            <w:hideMark/>
          </w:tcPr>
          <w:p w14:paraId="21839DBD" w14:textId="2E30F9CA" w:rsidR="00AA7510" w:rsidRPr="009E7B69" w:rsidRDefault="27D6AF38" w:rsidP="00FA1ABE">
            <w:pPr>
              <w:pStyle w:val="StyleBibliographyLeft0Hanging05"/>
              <w:rPr>
                <w:lang w:val="en-SG"/>
              </w:rPr>
            </w:pPr>
            <w:r w:rsidRPr="199321CF">
              <w:rPr>
                <w:lang w:val="en-SG"/>
              </w:rPr>
              <w:t>Planning</w:t>
            </w:r>
            <w:r w:rsidR="3CB4408F" w:rsidRPr="199321CF">
              <w:rPr>
                <w:lang w:val="en-SG"/>
              </w:rPr>
              <w:t xml:space="preserve"> </w:t>
            </w:r>
            <w:r w:rsidRPr="199321CF">
              <w:rPr>
                <w:lang w:val="en-SG"/>
              </w:rPr>
              <w:t>Phase</w:t>
            </w:r>
            <w:r w:rsidR="71A6BB77" w:rsidRPr="199321CF">
              <w:rPr>
                <w:lang w:val="en-SG"/>
              </w:rPr>
              <w:t xml:space="preserve"> </w:t>
            </w:r>
          </w:p>
          <w:p w14:paraId="795FEF5C" w14:textId="6B5E308D" w:rsidR="00AA7510" w:rsidRPr="009E7B69" w:rsidRDefault="5E7DFB51" w:rsidP="00FA1ABE">
            <w:pPr>
              <w:pStyle w:val="StyleBibliographyLeft0Hanging05"/>
              <w:rPr>
                <w:lang w:val="en-SG"/>
              </w:rPr>
            </w:pPr>
            <w:r w:rsidRPr="199321CF">
              <w:rPr>
                <w:lang w:val="en-SG"/>
              </w:rPr>
              <w:t>(Week</w:t>
            </w:r>
            <w:r w:rsidR="38D66578" w:rsidRPr="199321CF">
              <w:rPr>
                <w:lang w:val="en-SG"/>
              </w:rPr>
              <w:t xml:space="preserve"> 1 – 4)</w:t>
            </w:r>
            <w:r w:rsidRPr="199321CF">
              <w:rPr>
                <w:lang w:val="en-SG"/>
              </w:rPr>
              <w:t xml:space="preserve"> </w:t>
            </w:r>
          </w:p>
        </w:tc>
        <w:tc>
          <w:tcPr>
            <w:tcW w:w="3287" w:type="dxa"/>
            <w:vAlign w:val="center"/>
            <w:hideMark/>
          </w:tcPr>
          <w:p w14:paraId="706E8625" w14:textId="1A9B9BC5" w:rsidR="00AA7510" w:rsidRPr="009E7B69" w:rsidRDefault="140A6480" w:rsidP="00FA1ABE">
            <w:pPr>
              <w:pStyle w:val="StyleBibliographyLeft0Hanging05"/>
              <w:rPr>
                <w:lang w:val="en-SG"/>
              </w:rPr>
            </w:pPr>
            <w:r w:rsidRPr="199321CF">
              <w:rPr>
                <w:lang w:val="en-SG"/>
              </w:rPr>
              <w:t>$0</w:t>
            </w:r>
            <w:r w:rsidR="4BCC1A59" w:rsidRPr="199321CF">
              <w:rPr>
                <w:lang w:val="en-SG"/>
              </w:rPr>
              <w:t>.00</w:t>
            </w:r>
          </w:p>
        </w:tc>
        <w:tc>
          <w:tcPr>
            <w:tcW w:w="3609" w:type="dxa"/>
            <w:vAlign w:val="center"/>
            <w:hideMark/>
          </w:tcPr>
          <w:p w14:paraId="5B1D1EAB" w14:textId="2F7EC068" w:rsidR="00AA7510" w:rsidRPr="009E7B69" w:rsidRDefault="140A6480" w:rsidP="00FA1ABE">
            <w:pPr>
              <w:pStyle w:val="StyleBibliographyLeft0Hanging05"/>
              <w:rPr>
                <w:lang w:val="en-SG"/>
              </w:rPr>
            </w:pPr>
            <w:r w:rsidRPr="199321CF">
              <w:rPr>
                <w:lang w:val="en-SG"/>
              </w:rPr>
              <w:t>$0</w:t>
            </w:r>
            <w:r w:rsidR="547CB0DD" w:rsidRPr="199321CF">
              <w:rPr>
                <w:lang w:val="en-SG"/>
              </w:rPr>
              <w:t>.00</w:t>
            </w:r>
          </w:p>
        </w:tc>
      </w:tr>
      <w:tr w:rsidR="00AA7510" w:rsidRPr="009E7B69" w14:paraId="77B83FCE" w14:textId="77777777" w:rsidTr="199321CF">
        <w:trPr>
          <w:trHeight w:val="432"/>
        </w:trPr>
        <w:tc>
          <w:tcPr>
            <w:tcW w:w="2481" w:type="dxa"/>
            <w:vAlign w:val="center"/>
            <w:hideMark/>
          </w:tcPr>
          <w:p w14:paraId="052076A2" w14:textId="0FBC6FE6" w:rsidR="00AA7510" w:rsidRPr="009E7B69" w:rsidRDefault="27D6AF38" w:rsidP="00FA1ABE">
            <w:pPr>
              <w:pStyle w:val="StyleBibliographyLeft0Hanging05"/>
              <w:rPr>
                <w:lang w:val="en-SG"/>
              </w:rPr>
            </w:pPr>
            <w:r w:rsidRPr="199321CF">
              <w:rPr>
                <w:lang w:val="en-SG"/>
              </w:rPr>
              <w:t>Execution Phase</w:t>
            </w:r>
          </w:p>
          <w:p w14:paraId="1B6E97A9" w14:textId="64CFAB5E" w:rsidR="00AA7510" w:rsidRPr="009E7B69" w:rsidRDefault="3F67D24D" w:rsidP="00FA1ABE">
            <w:pPr>
              <w:pStyle w:val="StyleBibliographyLeft0Hanging05"/>
              <w:rPr>
                <w:lang w:val="en-SG"/>
              </w:rPr>
            </w:pPr>
            <w:r w:rsidRPr="199321CF">
              <w:rPr>
                <w:lang w:val="en-SG"/>
              </w:rPr>
              <w:t>(Week 5 – 11)</w:t>
            </w:r>
          </w:p>
        </w:tc>
        <w:tc>
          <w:tcPr>
            <w:tcW w:w="3287" w:type="dxa"/>
            <w:vAlign w:val="center"/>
            <w:hideMark/>
          </w:tcPr>
          <w:p w14:paraId="7CBCE4B7" w14:textId="3EC0FAD4" w:rsidR="00AA7510" w:rsidRPr="009E7B69" w:rsidRDefault="3F32AE98" w:rsidP="00FA1ABE">
            <w:pPr>
              <w:pStyle w:val="StyleBibliographyLeft0Hanging05"/>
              <w:rPr>
                <w:lang w:val="en-SG"/>
              </w:rPr>
            </w:pPr>
            <w:r w:rsidRPr="199321CF">
              <w:rPr>
                <w:lang w:val="en-SG"/>
              </w:rPr>
              <w:t>$</w:t>
            </w:r>
            <w:r w:rsidR="614E6D7F" w:rsidRPr="199321CF">
              <w:rPr>
                <w:lang w:val="en-SG"/>
              </w:rPr>
              <w:t>200.00</w:t>
            </w:r>
          </w:p>
        </w:tc>
        <w:tc>
          <w:tcPr>
            <w:tcW w:w="3609" w:type="dxa"/>
            <w:vAlign w:val="center"/>
            <w:hideMark/>
          </w:tcPr>
          <w:p w14:paraId="759F34C4" w14:textId="1B8496BE" w:rsidR="00AA7510" w:rsidRPr="009E7B69" w:rsidRDefault="614E6D7F" w:rsidP="00FA1ABE">
            <w:pPr>
              <w:pStyle w:val="StyleBibliographyLeft0Hanging05"/>
            </w:pPr>
            <w:r w:rsidRPr="199321CF">
              <w:rPr>
                <w:lang w:val="en-SG"/>
              </w:rPr>
              <w:t>$165.00</w:t>
            </w:r>
          </w:p>
        </w:tc>
      </w:tr>
      <w:tr w:rsidR="00AA7510" w:rsidRPr="009E7B69" w14:paraId="154F66DC" w14:textId="77777777" w:rsidTr="199321CF">
        <w:trPr>
          <w:trHeight w:val="432"/>
        </w:trPr>
        <w:tc>
          <w:tcPr>
            <w:tcW w:w="2481" w:type="dxa"/>
            <w:vAlign w:val="center"/>
            <w:hideMark/>
          </w:tcPr>
          <w:p w14:paraId="441BF6EE" w14:textId="631C68A0" w:rsidR="00AA7510" w:rsidRPr="009E7B69" w:rsidRDefault="27D6AF38" w:rsidP="00FA1ABE">
            <w:pPr>
              <w:pStyle w:val="StyleBibliographyLeft0Hanging05"/>
              <w:rPr>
                <w:lang w:val="en-SG"/>
              </w:rPr>
            </w:pPr>
            <w:r w:rsidRPr="199321CF">
              <w:rPr>
                <w:lang w:val="en-SG"/>
              </w:rPr>
              <w:t>Closing Phase</w:t>
            </w:r>
          </w:p>
          <w:p w14:paraId="7274C4BC" w14:textId="38D067BF" w:rsidR="00AA7510" w:rsidRPr="009E7B69" w:rsidRDefault="65B399C9" w:rsidP="00FA1ABE">
            <w:pPr>
              <w:pStyle w:val="StyleBibliographyLeft0Hanging05"/>
              <w:rPr>
                <w:lang w:val="en-SG"/>
              </w:rPr>
            </w:pPr>
            <w:r w:rsidRPr="199321CF">
              <w:rPr>
                <w:lang w:val="en-SG"/>
              </w:rPr>
              <w:t xml:space="preserve">(Week 12 – 13) </w:t>
            </w:r>
          </w:p>
        </w:tc>
        <w:tc>
          <w:tcPr>
            <w:tcW w:w="3287" w:type="dxa"/>
            <w:vAlign w:val="center"/>
            <w:hideMark/>
          </w:tcPr>
          <w:p w14:paraId="04AC46BA" w14:textId="4F3D1192" w:rsidR="00AA7510" w:rsidRPr="009E7B69" w:rsidRDefault="20FC8DD6" w:rsidP="00FA1ABE">
            <w:pPr>
              <w:pStyle w:val="StyleBibliographyLeft0Hanging05"/>
              <w:rPr>
                <w:lang w:val="en-SG"/>
              </w:rPr>
            </w:pPr>
            <w:r w:rsidRPr="199321CF">
              <w:rPr>
                <w:lang w:val="en-SG"/>
              </w:rPr>
              <w:t>$0.00</w:t>
            </w:r>
          </w:p>
        </w:tc>
        <w:tc>
          <w:tcPr>
            <w:tcW w:w="3609" w:type="dxa"/>
            <w:vAlign w:val="center"/>
            <w:hideMark/>
          </w:tcPr>
          <w:p w14:paraId="60220CBC" w14:textId="7C8A9E0D" w:rsidR="00AA7510" w:rsidRPr="009E7B69" w:rsidRDefault="703A88FF" w:rsidP="00FA1ABE">
            <w:pPr>
              <w:pStyle w:val="StyleBibliographyLeft0Hanging05"/>
              <w:rPr>
                <w:lang w:val="en-SG"/>
              </w:rPr>
            </w:pPr>
            <w:r w:rsidRPr="199321CF">
              <w:rPr>
                <w:lang w:val="en-SG"/>
              </w:rPr>
              <w:t>$0.00</w:t>
            </w:r>
          </w:p>
        </w:tc>
      </w:tr>
      <w:tr w:rsidR="00AA7510" w:rsidRPr="009E7B69" w14:paraId="36148285" w14:textId="77777777" w:rsidTr="199321CF">
        <w:trPr>
          <w:trHeight w:val="432"/>
        </w:trPr>
        <w:tc>
          <w:tcPr>
            <w:tcW w:w="2481" w:type="dxa"/>
            <w:vAlign w:val="center"/>
            <w:hideMark/>
          </w:tcPr>
          <w:p w14:paraId="2229C23E" w14:textId="77777777" w:rsidR="00AA7510" w:rsidRPr="009E7B69" w:rsidRDefault="27D6AF38" w:rsidP="00FA1ABE">
            <w:pPr>
              <w:pStyle w:val="StyleBibliographyLeft0Hanging05"/>
              <w:rPr>
                <w:lang w:val="en-SG"/>
              </w:rPr>
            </w:pPr>
            <w:r w:rsidRPr="199321CF">
              <w:rPr>
                <w:lang w:val="en-SG"/>
              </w:rPr>
              <w:t>Project Total Costs</w:t>
            </w:r>
          </w:p>
        </w:tc>
        <w:tc>
          <w:tcPr>
            <w:tcW w:w="3287" w:type="dxa"/>
            <w:vAlign w:val="center"/>
            <w:hideMark/>
          </w:tcPr>
          <w:p w14:paraId="370D8078" w14:textId="006F5E47" w:rsidR="00AA7510" w:rsidRPr="009E7B69" w:rsidRDefault="45429691" w:rsidP="00FA1ABE">
            <w:pPr>
              <w:pStyle w:val="StyleBibliographyLeft0Hanging05"/>
              <w:rPr>
                <w:lang w:val="en-SG"/>
              </w:rPr>
            </w:pPr>
            <w:r w:rsidRPr="199321CF">
              <w:rPr>
                <w:lang w:val="en-SG"/>
              </w:rPr>
              <w:t>$200.00</w:t>
            </w:r>
          </w:p>
        </w:tc>
        <w:tc>
          <w:tcPr>
            <w:tcW w:w="3609" w:type="dxa"/>
            <w:vAlign w:val="center"/>
            <w:hideMark/>
          </w:tcPr>
          <w:p w14:paraId="1C063B0F" w14:textId="7A735A6D" w:rsidR="00AA7510" w:rsidRPr="009E7B69" w:rsidRDefault="45429691" w:rsidP="00FA1ABE">
            <w:pPr>
              <w:pStyle w:val="StyleBibliographyLeft0Hanging05"/>
              <w:rPr>
                <w:lang w:val="en-SG"/>
              </w:rPr>
            </w:pPr>
            <w:r w:rsidRPr="199321CF">
              <w:rPr>
                <w:lang w:val="en-SG"/>
              </w:rPr>
              <w:t>$165.00</w:t>
            </w:r>
          </w:p>
        </w:tc>
      </w:tr>
    </w:tbl>
    <w:p w14:paraId="3B005412" w14:textId="0099C5B8" w:rsidR="00AA7510" w:rsidRPr="009E7B69" w:rsidRDefault="00AA7510" w:rsidP="00FA1ABE">
      <w:pPr>
        <w:pStyle w:val="StyleBibliographyLeft0Hanging05"/>
      </w:pPr>
    </w:p>
    <w:p w14:paraId="652B76D3" w14:textId="34F04B37" w:rsidR="45429691" w:rsidRDefault="45429691" w:rsidP="00FA1ABE">
      <w:pPr>
        <w:pStyle w:val="StyleBibliographyLeft0Hanging05"/>
      </w:pPr>
      <w:r>
        <w:t xml:space="preserve">Planned Costs </w:t>
      </w:r>
    </w:p>
    <w:p w14:paraId="41A3F60A" w14:textId="77777777" w:rsidR="00AA7510" w:rsidRPr="009E7B69" w:rsidRDefault="00AA7510" w:rsidP="00FA1ABE">
      <w:pPr>
        <w:pStyle w:val="StyleBibliographyLeft0Hanging05"/>
        <w:rPr>
          <w:lang w:val="en-SG"/>
        </w:rPr>
      </w:pPr>
      <w:r w:rsidRPr="009E7B69">
        <w:rPr>
          <w:lang w:val="en-SG"/>
        </w:rPr>
        <w:t>&lt;Explain differences between the planned and actual costs&gt;</w:t>
      </w:r>
    </w:p>
    <w:p w14:paraId="2642D06E" w14:textId="78E157EE" w:rsidR="00AA7510" w:rsidRPr="009E7B69" w:rsidRDefault="00AA7510" w:rsidP="00FA1ABE">
      <w:pPr>
        <w:pStyle w:val="StyleBibliographyLeft0Hanging05"/>
      </w:pPr>
    </w:p>
    <w:p w14:paraId="0677A8F5" w14:textId="71A47CF6" w:rsidR="00AA7510" w:rsidRPr="009E7B69" w:rsidRDefault="00AA7510" w:rsidP="00FA1ABE">
      <w:pPr>
        <w:pStyle w:val="StyleBibliographyLeft0Hanging05"/>
      </w:pPr>
    </w:p>
    <w:p w14:paraId="4E5AD231" w14:textId="71C155AE" w:rsidR="00AA7510" w:rsidRPr="009E7B69" w:rsidRDefault="00AA7510" w:rsidP="00FA1ABE">
      <w:pPr>
        <w:pStyle w:val="StyleBibliographyLeft0Hanging05"/>
      </w:pPr>
    </w:p>
    <w:p w14:paraId="2100F65D" w14:textId="0AE37FEE" w:rsidR="00AA7510" w:rsidRPr="009E7B69" w:rsidRDefault="00AA7510" w:rsidP="00FA1ABE">
      <w:pPr>
        <w:pStyle w:val="StyleBibliographyLeft0Hanging05"/>
      </w:pPr>
    </w:p>
    <w:p w14:paraId="54AF8428" w14:textId="1D0568ED" w:rsidR="00AA7510" w:rsidRPr="009E7B69" w:rsidRDefault="00AA7510" w:rsidP="00FA1ABE">
      <w:pPr>
        <w:pStyle w:val="StyleBibliographyLeft0Hanging05"/>
      </w:pPr>
    </w:p>
    <w:p w14:paraId="7397147A" w14:textId="29A42E68" w:rsidR="00AA7510" w:rsidRPr="009E7B69" w:rsidRDefault="00AA7510" w:rsidP="00FA1ABE">
      <w:pPr>
        <w:pStyle w:val="StyleBibliographyLeft0Hanging05"/>
      </w:pPr>
    </w:p>
    <w:p w14:paraId="1A95051B" w14:textId="2967C4A3" w:rsidR="00AA7510" w:rsidRPr="009E7B69" w:rsidRDefault="00AA7510" w:rsidP="00FA1ABE">
      <w:pPr>
        <w:pStyle w:val="StyleBibliographyLeft0Hanging05"/>
      </w:pPr>
    </w:p>
    <w:p w14:paraId="0CEF7A9C" w14:textId="23135E79" w:rsidR="00AA7510" w:rsidRPr="009E7B69" w:rsidRDefault="00AA7510" w:rsidP="00FA1ABE">
      <w:pPr>
        <w:pStyle w:val="StyleBibliographyLeft0Hanging05"/>
      </w:pPr>
    </w:p>
    <w:p w14:paraId="391C0CAB" w14:textId="10B70672" w:rsidR="00AA7510" w:rsidRPr="009E7B69" w:rsidRDefault="00AA7510" w:rsidP="00FA1ABE">
      <w:pPr>
        <w:pStyle w:val="StyleBibliographyLeft0Hanging05"/>
      </w:pPr>
    </w:p>
    <w:p w14:paraId="587EEC06" w14:textId="2FC1DF4E" w:rsidR="00AA7510" w:rsidRPr="009E7B69" w:rsidRDefault="00AA7510" w:rsidP="00FA1ABE">
      <w:pPr>
        <w:pStyle w:val="StyleBibliographyLeft0Hanging05"/>
      </w:pPr>
    </w:p>
    <w:p w14:paraId="3BA0750A" w14:textId="232898E5" w:rsidR="00AA7510" w:rsidRPr="009E7B69" w:rsidRDefault="00AA7510" w:rsidP="00FA1ABE">
      <w:pPr>
        <w:pStyle w:val="StyleBibliographyLeft0Hanging05"/>
      </w:pPr>
    </w:p>
    <w:p w14:paraId="63E4829A" w14:textId="77777777" w:rsidR="009E7B69" w:rsidRDefault="009E7B69" w:rsidP="00FA1ABE">
      <w:pPr>
        <w:rPr>
          <w:rFonts w:eastAsia="Times New Roman"/>
          <w:lang w:eastAsia="en-US"/>
        </w:rPr>
      </w:pPr>
      <w:r>
        <w:br w:type="page"/>
      </w:r>
    </w:p>
    <w:p w14:paraId="677E53D1" w14:textId="2524C834" w:rsidR="00AA7510" w:rsidRDefault="00075B12" w:rsidP="00FA1ABE">
      <w:pPr>
        <w:pStyle w:val="Heading1"/>
      </w:pPr>
      <w:r>
        <w:t>Project Outcomes</w:t>
      </w:r>
    </w:p>
    <w:tbl>
      <w:tblPr>
        <w:tblW w:w="9026" w:type="dxa"/>
        <w:jc w:val="center"/>
        <w:tblCellMar>
          <w:top w:w="15" w:type="dxa"/>
          <w:left w:w="15" w:type="dxa"/>
          <w:bottom w:w="15" w:type="dxa"/>
          <w:right w:w="15" w:type="dxa"/>
        </w:tblCellMar>
        <w:tblLook w:val="04A0" w:firstRow="1" w:lastRow="0" w:firstColumn="1" w:lastColumn="0" w:noHBand="0" w:noVBand="1"/>
      </w:tblPr>
      <w:tblGrid>
        <w:gridCol w:w="3109"/>
        <w:gridCol w:w="5917"/>
      </w:tblGrid>
      <w:tr w:rsidR="00EE337E" w:rsidRPr="00EE337E" w14:paraId="171E230A"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4B657" w14:textId="77777777" w:rsidR="00EE337E" w:rsidRPr="00EE337E" w:rsidRDefault="00EE337E" w:rsidP="00EE337E">
            <w:pPr>
              <w:jc w:val="center"/>
              <w:rPr>
                <w:lang w:val="en-SG"/>
              </w:rPr>
            </w:pPr>
            <w:r w:rsidRPr="00EE337E">
              <w:rPr>
                <w:lang w:val="en-SG"/>
              </w:rPr>
              <w:t>Project Deliverables</w:t>
            </w:r>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42723" w14:textId="77777777" w:rsidR="00EE337E" w:rsidRPr="00EE337E" w:rsidRDefault="00EE337E" w:rsidP="00EE337E">
            <w:pPr>
              <w:jc w:val="center"/>
              <w:rPr>
                <w:lang w:val="en-SG"/>
              </w:rPr>
            </w:pPr>
            <w:r w:rsidRPr="00EE337E">
              <w:rPr>
                <w:lang w:val="en-SG"/>
              </w:rPr>
              <w:t>Learning Outcomes</w:t>
            </w:r>
          </w:p>
        </w:tc>
      </w:tr>
      <w:tr w:rsidR="00EE337E" w:rsidRPr="00EE337E" w14:paraId="2D358573"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2E862" w14:textId="77777777" w:rsidR="00EE337E" w:rsidRPr="00EE337E" w:rsidRDefault="00EE337E" w:rsidP="00EE337E">
            <w:pPr>
              <w:rPr>
                <w:lang w:val="en-SG"/>
              </w:rPr>
            </w:pPr>
            <w:r w:rsidRPr="00EE337E">
              <w:rPr>
                <w:lang w:val="en-SG"/>
              </w:rPr>
              <w:t>Assembly and integration of ESP8266 microcontroller with sensors</w:t>
            </w:r>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9E8D2" w14:textId="77777777" w:rsidR="00EE337E" w:rsidRPr="00EE337E" w:rsidRDefault="00EE337E" w:rsidP="00EE337E">
            <w:pPr>
              <w:rPr>
                <w:lang w:val="en-SG"/>
              </w:rPr>
            </w:pPr>
            <w:r w:rsidRPr="00EE337E">
              <w:rPr>
                <w:lang w:val="en-SG"/>
              </w:rPr>
              <w:t>We were able to integrate the ESP8266 with the sensors used with the help of the data sheets provided by the manufacturer using a breadboard for testing.</w:t>
            </w:r>
          </w:p>
        </w:tc>
      </w:tr>
      <w:tr w:rsidR="00EE337E" w:rsidRPr="00EE337E" w14:paraId="1F8F8E5C"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D595A" w14:textId="77777777" w:rsidR="00EE337E" w:rsidRPr="00EE337E" w:rsidRDefault="00EE337E" w:rsidP="00EE337E">
            <w:pPr>
              <w:rPr>
                <w:lang w:val="en-SG"/>
              </w:rPr>
            </w:pPr>
            <w:r w:rsidRPr="00EE337E">
              <w:rPr>
                <w:lang w:val="en-SG"/>
              </w:rPr>
              <w:t>Calibration of sensors and firmware development</w:t>
            </w:r>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9C3F6" w14:textId="77777777" w:rsidR="00EE337E" w:rsidRPr="00EE337E" w:rsidRDefault="00EE337E" w:rsidP="00EE337E">
            <w:pPr>
              <w:rPr>
                <w:lang w:val="en-SG"/>
              </w:rPr>
            </w:pPr>
          </w:p>
        </w:tc>
      </w:tr>
      <w:tr w:rsidR="00EE337E" w:rsidRPr="00EE337E" w14:paraId="535C0B0A"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518AA" w14:textId="77777777" w:rsidR="00EE337E" w:rsidRPr="00EE337E" w:rsidRDefault="00EE337E" w:rsidP="00EE337E">
            <w:pPr>
              <w:rPr>
                <w:lang w:val="en-SG"/>
              </w:rPr>
            </w:pPr>
            <w:r w:rsidRPr="00EE337E">
              <w:rPr>
                <w:lang w:val="en-SG"/>
              </w:rPr>
              <w:t>Circuit and Power Management</w:t>
            </w:r>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02945" w14:textId="77777777" w:rsidR="00EE337E" w:rsidRPr="00EE337E" w:rsidRDefault="00EE337E" w:rsidP="00EE337E">
            <w:pPr>
              <w:rPr>
                <w:lang w:val="en-SG"/>
              </w:rPr>
            </w:pPr>
            <w:r w:rsidRPr="00EE337E">
              <w:rPr>
                <w:lang w:val="en-SG"/>
              </w:rPr>
              <w:t xml:space="preserve">For power management, we have used two  6V 2W solar panels with the goal to make charging the 3.7V Li-Po battery faster, prolonging the lifetime of the system in absence of an external power </w:t>
            </w:r>
            <w:proofErr w:type="spellStart"/>
            <w:r w:rsidRPr="00EE337E">
              <w:rPr>
                <w:lang w:val="en-SG"/>
              </w:rPr>
              <w:t>supply.We</w:t>
            </w:r>
            <w:proofErr w:type="spellEnd"/>
            <w:r w:rsidRPr="00EE337E">
              <w:rPr>
                <w:lang w:val="en-SG"/>
              </w:rPr>
              <w:t xml:space="preserve"> chose this battery for its compact size, making it ideal for powering the ESP8266. Additionally, due to our dust sensor (PMS7003) requiring 5V we had to use  a DC-DC step up module to power output of the battery. However, output power is more than the input power from the solar panels which will eventually cause the battery to deplete over time. The decrease in the voltage output of the battery will cause our sensors to malfunction over time. Therefore, an improvement made could be choosing a battery with a higher output voltage.</w:t>
            </w:r>
          </w:p>
        </w:tc>
      </w:tr>
      <w:tr w:rsidR="00EE337E" w:rsidRPr="00EE337E" w14:paraId="78157BBA"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069B5" w14:textId="77777777" w:rsidR="00EE337E" w:rsidRPr="00EE337E" w:rsidRDefault="00EE337E" w:rsidP="00EE337E">
            <w:pPr>
              <w:rPr>
                <w:lang w:val="en-SG"/>
              </w:rPr>
            </w:pPr>
            <w:r w:rsidRPr="00EE337E">
              <w:rPr>
                <w:lang w:val="en-SG"/>
              </w:rPr>
              <w:t xml:space="preserve">ESP8266 microcontroller link to </w:t>
            </w:r>
            <w:proofErr w:type="spellStart"/>
            <w:r w:rsidRPr="00EE337E">
              <w:rPr>
                <w:lang w:val="en-SG"/>
              </w:rPr>
              <w:t>ThingSpeak</w:t>
            </w:r>
            <w:proofErr w:type="spellEnd"/>
            <w:r w:rsidRPr="00EE337E">
              <w:rPr>
                <w:lang w:val="en-SG"/>
              </w:rPr>
              <w:t xml:space="preserve"> IoT platform</w:t>
            </w:r>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0DE3" w14:textId="77777777" w:rsidR="00EE337E" w:rsidRPr="00EE337E" w:rsidRDefault="00EE337E" w:rsidP="00EE337E">
            <w:pPr>
              <w:rPr>
                <w:lang w:val="en-SG"/>
              </w:rPr>
            </w:pPr>
          </w:p>
        </w:tc>
      </w:tr>
      <w:tr w:rsidR="00EE337E" w:rsidRPr="00EE337E" w14:paraId="2C6A9553"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88C99" w14:textId="77777777" w:rsidR="00EE337E" w:rsidRPr="00EE337E" w:rsidRDefault="00EE337E" w:rsidP="00EE337E">
            <w:pPr>
              <w:rPr>
                <w:lang w:val="en-SG"/>
              </w:rPr>
            </w:pPr>
            <w:r w:rsidRPr="00EE337E">
              <w:rPr>
                <w:lang w:val="en-SG"/>
              </w:rPr>
              <w:t xml:space="preserve">IoT data visualisation and analysis and implementation of predictive analysis using MATLAB on </w:t>
            </w:r>
            <w:proofErr w:type="spellStart"/>
            <w:r w:rsidRPr="00EE337E">
              <w:rPr>
                <w:lang w:val="en-SG"/>
              </w:rPr>
              <w:t>ThingSpeak</w:t>
            </w:r>
            <w:proofErr w:type="spellEnd"/>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6B780" w14:textId="77777777" w:rsidR="00EE337E" w:rsidRPr="00EE337E" w:rsidRDefault="00EE337E" w:rsidP="00EE337E">
            <w:pPr>
              <w:rPr>
                <w:lang w:val="en-SG"/>
              </w:rPr>
            </w:pPr>
            <w:r w:rsidRPr="00EE337E">
              <w:rPr>
                <w:lang w:val="en-SG"/>
              </w:rPr>
              <w:t xml:space="preserve">Data retrieved from the ESP8266 can be visualised effectively using the MATLAB Visualisations application on the </w:t>
            </w:r>
            <w:proofErr w:type="spellStart"/>
            <w:r w:rsidRPr="00EE337E">
              <w:rPr>
                <w:lang w:val="en-SG"/>
              </w:rPr>
              <w:t>ThingSpeak</w:t>
            </w:r>
            <w:proofErr w:type="spellEnd"/>
            <w:r w:rsidRPr="00EE337E">
              <w:rPr>
                <w:lang w:val="en-SG"/>
              </w:rPr>
              <w:t xml:space="preserve"> IoT platform. With options like charts, plots, and </w:t>
            </w:r>
            <w:proofErr w:type="spellStart"/>
            <w:r w:rsidRPr="00EE337E">
              <w:rPr>
                <w:lang w:val="en-SG"/>
              </w:rPr>
              <w:t>gauges,we</w:t>
            </w:r>
            <w:proofErr w:type="spellEnd"/>
            <w:r w:rsidRPr="00EE337E">
              <w:rPr>
                <w:lang w:val="en-SG"/>
              </w:rPr>
              <w:t xml:space="preserve"> can effectively monitor and verify that the microcontroller and sensors are consistently collecting data as well as observing trends at a glance. The MATLAB Analysis application, on the other hand, enables us to apply machine learning models for predictive analysis of our data as well as checking for the accuracy of the models used.  With its extensive library of built-in functions, we can accomplish this task efficiently.</w:t>
            </w:r>
          </w:p>
        </w:tc>
      </w:tr>
      <w:tr w:rsidR="00EE337E" w:rsidRPr="00EE337E" w14:paraId="45645EDB" w14:textId="77777777" w:rsidTr="00EE337E">
        <w:trPr>
          <w:jc w:val="center"/>
        </w:trPr>
        <w:tc>
          <w:tcPr>
            <w:tcW w:w="31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5351" w14:textId="77777777" w:rsidR="00EE337E" w:rsidRPr="00EE337E" w:rsidRDefault="00EE337E" w:rsidP="00EE337E">
            <w:pPr>
              <w:rPr>
                <w:lang w:val="en-SG"/>
              </w:rPr>
            </w:pPr>
            <w:proofErr w:type="spellStart"/>
            <w:r w:rsidRPr="00EE337E">
              <w:rPr>
                <w:lang w:val="en-SG"/>
              </w:rPr>
              <w:t>Telebot</w:t>
            </w:r>
            <w:proofErr w:type="spellEnd"/>
            <w:r w:rsidRPr="00EE337E">
              <w:rPr>
                <w:lang w:val="en-SG"/>
              </w:rPr>
              <w:t xml:space="preserve"> for data visualisation and alerting notifications</w:t>
            </w:r>
          </w:p>
        </w:tc>
        <w:tc>
          <w:tcPr>
            <w:tcW w:w="5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C0CCF" w14:textId="77777777" w:rsidR="00EE337E" w:rsidRPr="00EE337E" w:rsidRDefault="00EE337E" w:rsidP="00EE337E">
            <w:pPr>
              <w:rPr>
                <w:lang w:val="en-SG"/>
              </w:rPr>
            </w:pPr>
            <w:r w:rsidRPr="00EE337E">
              <w:rPr>
                <w:lang w:val="en-SG"/>
              </w:rPr>
              <w:t xml:space="preserve">The </w:t>
            </w:r>
            <w:proofErr w:type="spellStart"/>
            <w:r w:rsidRPr="00EE337E">
              <w:rPr>
                <w:lang w:val="en-SG"/>
              </w:rPr>
              <w:t>Telebot</w:t>
            </w:r>
            <w:proofErr w:type="spellEnd"/>
            <w:r w:rsidRPr="00EE337E">
              <w:rPr>
                <w:lang w:val="en-SG"/>
              </w:rPr>
              <w:t xml:space="preserve"> API provides our system the ability to send/receive messages on Telegram. Initially, it was planned for the </w:t>
            </w:r>
            <w:proofErr w:type="spellStart"/>
            <w:r w:rsidRPr="00EE337E">
              <w:rPr>
                <w:lang w:val="en-SG"/>
              </w:rPr>
              <w:t>Telebot</w:t>
            </w:r>
            <w:proofErr w:type="spellEnd"/>
            <w:r w:rsidRPr="00EE337E">
              <w:rPr>
                <w:lang w:val="en-SG"/>
              </w:rPr>
              <w:t xml:space="preserve"> to send images of the (current or predicted) visualisation gauges upon user prompts. However, due to the limitations of Arduino’s libraries, this was not feasible. Therefore, we programmed the </w:t>
            </w:r>
            <w:proofErr w:type="spellStart"/>
            <w:r w:rsidRPr="00EE337E">
              <w:rPr>
                <w:lang w:val="en-SG"/>
              </w:rPr>
              <w:t>Telebot</w:t>
            </w:r>
            <w:proofErr w:type="spellEnd"/>
            <w:r w:rsidRPr="00EE337E">
              <w:rPr>
                <w:lang w:val="en-SG"/>
              </w:rPr>
              <w:t xml:space="preserve"> to send users the same information in text format, with the image of the visualisation gauges embedded as a link in the text message. Additionally, the </w:t>
            </w:r>
            <w:proofErr w:type="spellStart"/>
            <w:r w:rsidRPr="00EE337E">
              <w:rPr>
                <w:lang w:val="en-SG"/>
              </w:rPr>
              <w:t>Telebot</w:t>
            </w:r>
            <w:proofErr w:type="spellEnd"/>
            <w:r w:rsidRPr="00EE337E">
              <w:rPr>
                <w:lang w:val="en-SG"/>
              </w:rPr>
              <w:t xml:space="preserve"> automatically alerts users via text message if and when noise or dust levels approach hazardous levels. This feature completes the overall system and enables us to achieve our goal of a smart monitoring system.</w:t>
            </w:r>
          </w:p>
        </w:tc>
      </w:tr>
    </w:tbl>
    <w:p w14:paraId="076A8312" w14:textId="77777777" w:rsidR="00075B12" w:rsidRPr="00EE337E" w:rsidRDefault="00075B12" w:rsidP="00075B12">
      <w:pPr>
        <w:rPr>
          <w:lang w:val="en-SG"/>
        </w:rPr>
      </w:pPr>
    </w:p>
    <w:p w14:paraId="463C403E" w14:textId="580FE95A" w:rsidR="00AA7510" w:rsidRPr="009E7B69" w:rsidRDefault="00AA7510" w:rsidP="00FA1ABE">
      <w:pPr>
        <w:pStyle w:val="StyleBibliographyLeft0Hanging05"/>
      </w:pPr>
    </w:p>
    <w:p w14:paraId="75780858" w14:textId="7CA13DB6" w:rsidR="00AA7510" w:rsidRPr="009E7B69" w:rsidRDefault="00AA7510" w:rsidP="00FA1ABE">
      <w:pPr>
        <w:pStyle w:val="StyleBibliographyLeft0Hanging05"/>
      </w:pPr>
    </w:p>
    <w:p w14:paraId="50C969ED" w14:textId="4D7CBAD3" w:rsidR="00AA7510" w:rsidRPr="009E7B69" w:rsidRDefault="00AA7510" w:rsidP="00FA1ABE">
      <w:pPr>
        <w:pStyle w:val="StyleBibliographyLeft0Hanging05"/>
      </w:pPr>
    </w:p>
    <w:p w14:paraId="45180279" w14:textId="397E5CF5" w:rsidR="00AA7510" w:rsidRPr="009E7B69" w:rsidRDefault="00AA7510" w:rsidP="00FA1ABE">
      <w:pPr>
        <w:pStyle w:val="StyleBibliographyLeft0Hanging05"/>
      </w:pPr>
    </w:p>
    <w:p w14:paraId="3FC0F979" w14:textId="1A5B027B" w:rsidR="00AA7510" w:rsidRPr="009E7B69" w:rsidRDefault="00AA7510" w:rsidP="00FA1ABE">
      <w:pPr>
        <w:pStyle w:val="StyleBibliographyLeft0Hanging05"/>
      </w:pPr>
    </w:p>
    <w:p w14:paraId="307ADC16" w14:textId="186536D9" w:rsidR="00AA7510" w:rsidRPr="009E7B69" w:rsidRDefault="00AA7510" w:rsidP="00FA1ABE">
      <w:pPr>
        <w:pStyle w:val="StyleBibliographyLeft0Hanging05"/>
      </w:pPr>
    </w:p>
    <w:p w14:paraId="7DF5EC68" w14:textId="107A1401" w:rsidR="00AA7510" w:rsidRPr="009E7B69" w:rsidRDefault="00AA7510" w:rsidP="00FA1ABE">
      <w:pPr>
        <w:pStyle w:val="StyleBibliographyLeft0Hanging05"/>
      </w:pPr>
    </w:p>
    <w:p w14:paraId="365E12D3" w14:textId="1B5DAD59" w:rsidR="00AA7510" w:rsidRPr="009E7B69" w:rsidRDefault="00AA7510" w:rsidP="00FA1ABE">
      <w:pPr>
        <w:pStyle w:val="StyleBibliographyLeft0Hanging05"/>
      </w:pPr>
    </w:p>
    <w:p w14:paraId="73CFFC5B" w14:textId="53C34312" w:rsidR="00AA7510" w:rsidRPr="009E7B69" w:rsidRDefault="00AA7510" w:rsidP="00FA1ABE">
      <w:pPr>
        <w:pStyle w:val="StyleBibliographyLeft0Hanging05"/>
      </w:pPr>
    </w:p>
    <w:p w14:paraId="04F0E9D3" w14:textId="08A1F1C2" w:rsidR="00AA7510" w:rsidRPr="009E7B69" w:rsidRDefault="00AA7510" w:rsidP="00FA1ABE">
      <w:pPr>
        <w:pStyle w:val="StyleBibliographyLeft0Hanging05"/>
      </w:pPr>
    </w:p>
    <w:p w14:paraId="47C44757" w14:textId="7E11D57F" w:rsidR="00AA7510" w:rsidRPr="009E7B69" w:rsidRDefault="00AA7510" w:rsidP="00FA1ABE">
      <w:pPr>
        <w:pStyle w:val="StyleBibliographyLeft0Hanging05"/>
      </w:pPr>
    </w:p>
    <w:p w14:paraId="0D385ACE" w14:textId="3DEBAF99" w:rsidR="00AA7510" w:rsidRPr="009E7B69" w:rsidRDefault="00AA7510" w:rsidP="00FA1ABE">
      <w:pPr>
        <w:pStyle w:val="StyleBibliographyLeft0Hanging05"/>
      </w:pPr>
    </w:p>
    <w:p w14:paraId="15BC522F" w14:textId="79CF27A3" w:rsidR="00AA7510" w:rsidRPr="009E7B69" w:rsidRDefault="00AA7510" w:rsidP="00FA1ABE">
      <w:pPr>
        <w:pStyle w:val="StyleBibliographyLeft0Hanging05"/>
      </w:pPr>
    </w:p>
    <w:p w14:paraId="1B309114" w14:textId="2B8A40E0" w:rsidR="00AA7510" w:rsidRPr="009E7B69" w:rsidRDefault="00AA7510" w:rsidP="00FA1ABE">
      <w:pPr>
        <w:pStyle w:val="StyleBibliographyLeft0Hanging05"/>
      </w:pPr>
    </w:p>
    <w:p w14:paraId="71E79C86" w14:textId="331352CE" w:rsidR="00AA7510" w:rsidRPr="009E7B69" w:rsidRDefault="00AA7510" w:rsidP="00FA1ABE">
      <w:pPr>
        <w:pStyle w:val="StyleBibliographyLeft0Hanging05"/>
      </w:pPr>
    </w:p>
    <w:p w14:paraId="075C69F4" w14:textId="50C63757" w:rsidR="00AA7510" w:rsidRPr="009E7B69" w:rsidRDefault="00AA7510" w:rsidP="00FA1ABE">
      <w:pPr>
        <w:pStyle w:val="StyleBibliographyLeft0Hanging05"/>
      </w:pPr>
    </w:p>
    <w:p w14:paraId="5F45F4D9" w14:textId="60A272A2" w:rsidR="00AA7510" w:rsidRPr="009E7B69" w:rsidRDefault="00AA7510" w:rsidP="00FA1ABE">
      <w:pPr>
        <w:pStyle w:val="StyleBibliographyLeft0Hanging05"/>
      </w:pPr>
    </w:p>
    <w:p w14:paraId="5314A98F" w14:textId="11381058" w:rsidR="00AA7510" w:rsidRPr="009E7B69" w:rsidRDefault="00AA7510" w:rsidP="00FA1ABE">
      <w:pPr>
        <w:pStyle w:val="StyleBibliographyLeft0Hanging05"/>
      </w:pPr>
    </w:p>
    <w:p w14:paraId="2ED7B1DF" w14:textId="650793E4" w:rsidR="00AA7510" w:rsidRPr="009E7B69" w:rsidRDefault="00AA7510" w:rsidP="00FA1ABE">
      <w:pPr>
        <w:pStyle w:val="StyleBibliographyLeft0Hanging05"/>
      </w:pPr>
    </w:p>
    <w:p w14:paraId="27A4AC99" w14:textId="77777777" w:rsidR="009E7B69" w:rsidRDefault="009E7B69" w:rsidP="00FA1ABE">
      <w:pPr>
        <w:rPr>
          <w:rFonts w:eastAsia="Times New Roman"/>
          <w:lang w:eastAsia="en-US"/>
        </w:rPr>
      </w:pPr>
      <w:r>
        <w:br w:type="page"/>
      </w:r>
    </w:p>
    <w:p w14:paraId="271C4C41" w14:textId="476B6AAA" w:rsidR="00E31F5A" w:rsidRDefault="626BD513" w:rsidP="00FA1ABE">
      <w:pPr>
        <w:pStyle w:val="Heading1"/>
        <w:rPr>
          <w:lang w:eastAsia="en-US"/>
        </w:rPr>
      </w:pPr>
      <w:bookmarkStart w:id="38" w:name="_Toc182192211"/>
      <w:r w:rsidRPr="199321CF">
        <w:rPr>
          <w:lang w:eastAsia="en-US"/>
        </w:rPr>
        <w:t>Project Management</w:t>
      </w:r>
      <w:r w:rsidR="15FB82E4" w:rsidRPr="199321CF">
        <w:rPr>
          <w:lang w:eastAsia="en-US"/>
        </w:rPr>
        <w:t xml:space="preserve"> Review</w:t>
      </w:r>
      <w:bookmarkEnd w:id="38"/>
    </w:p>
    <w:p w14:paraId="715F094F" w14:textId="77777777" w:rsidR="00E31F5A" w:rsidRDefault="00E31F5A" w:rsidP="00FA1ABE">
      <w:pPr>
        <w:pStyle w:val="StyleBibliographyLeft0Hanging05"/>
      </w:pPr>
      <w:r w:rsidRPr="009E7B69">
        <w:t xml:space="preserve">   This section should cover the following points</w:t>
      </w:r>
    </w:p>
    <w:p w14:paraId="0416ACA9" w14:textId="77777777" w:rsidR="0012522F" w:rsidRPr="009E7B69" w:rsidRDefault="0012522F" w:rsidP="00FA1ABE">
      <w:pPr>
        <w:pStyle w:val="StyleBibliographyLeft0Hanging05"/>
      </w:pPr>
    </w:p>
    <w:p w14:paraId="62EA9915" w14:textId="5448AD41" w:rsidR="0010257D" w:rsidRDefault="0010257D" w:rsidP="00FA1ABE">
      <w:pPr>
        <w:pStyle w:val="ListParagraph"/>
        <w:numPr>
          <w:ilvl w:val="0"/>
          <w:numId w:val="44"/>
        </w:numPr>
      </w:pPr>
      <w:r>
        <w:t>Project initiation</w:t>
      </w:r>
    </w:p>
    <w:p w14:paraId="3F132022" w14:textId="27B48851" w:rsidR="001367F1" w:rsidRDefault="0010257D" w:rsidP="00FA1ABE">
      <w:pPr>
        <w:pStyle w:val="ListParagraph"/>
      </w:pPr>
      <w:r w:rsidRPr="009E65CD">
        <w:t>Review if t</w:t>
      </w:r>
      <w:r w:rsidR="00E75685" w:rsidRPr="009E65CD">
        <w:t>he</w:t>
      </w:r>
      <w:r w:rsidRPr="009E65CD">
        <w:t xml:space="preserve"> initial</w:t>
      </w:r>
      <w:r w:rsidR="00E75685" w:rsidRPr="009E65CD">
        <w:t xml:space="preserve"> objectives are specific, measurable, achievable, relevant, and time bound.</w:t>
      </w:r>
    </w:p>
    <w:p w14:paraId="70D7C092" w14:textId="77777777" w:rsidR="0012522F" w:rsidRPr="009E65CD" w:rsidRDefault="0012522F" w:rsidP="00FA1ABE">
      <w:pPr>
        <w:pStyle w:val="ListParagraph"/>
      </w:pPr>
    </w:p>
    <w:p w14:paraId="10FA6BC4" w14:textId="6E8A38F3" w:rsidR="0010257D" w:rsidRDefault="0010257D" w:rsidP="00FA1ABE">
      <w:pPr>
        <w:pStyle w:val="ListParagraph"/>
        <w:numPr>
          <w:ilvl w:val="0"/>
          <w:numId w:val="44"/>
        </w:numPr>
      </w:pPr>
      <w:r>
        <w:t>Project planning</w:t>
      </w:r>
    </w:p>
    <w:p w14:paraId="6DB890EE" w14:textId="2915A70E" w:rsidR="0010257D" w:rsidRDefault="0010257D" w:rsidP="00FA1ABE">
      <w:pPr>
        <w:pStyle w:val="ListParagraph"/>
      </w:pPr>
      <w:r w:rsidRPr="009E65CD">
        <w:t>Is the project properly scheduled? Are the roles and responsibilities clearly defined?</w:t>
      </w:r>
    </w:p>
    <w:p w14:paraId="41B30E4B" w14:textId="77777777" w:rsidR="0012522F" w:rsidRPr="009E65CD" w:rsidRDefault="0012522F" w:rsidP="00FA1ABE">
      <w:pPr>
        <w:pStyle w:val="ListParagraph"/>
      </w:pPr>
    </w:p>
    <w:p w14:paraId="5BC493FD" w14:textId="7801F8C3" w:rsidR="001367F1" w:rsidRDefault="00924080" w:rsidP="00FA1ABE">
      <w:pPr>
        <w:pStyle w:val="ListParagraph"/>
        <w:numPr>
          <w:ilvl w:val="0"/>
          <w:numId w:val="44"/>
        </w:numPr>
      </w:pPr>
      <w:r>
        <w:t>Project manager role</w:t>
      </w:r>
    </w:p>
    <w:p w14:paraId="54765FB6" w14:textId="5C4E6262" w:rsidR="009E65CD" w:rsidRDefault="009952D5" w:rsidP="00FA1ABE">
      <w:pPr>
        <w:pStyle w:val="ListParagraph"/>
      </w:pPr>
      <w:r>
        <w:t>Review</w:t>
      </w:r>
      <w:r w:rsidR="009E65CD" w:rsidRPr="009E65CD">
        <w:t xml:space="preserve"> </w:t>
      </w:r>
      <w:r>
        <w:t xml:space="preserve">communication </w:t>
      </w:r>
      <w:r w:rsidR="0012522F">
        <w:t xml:space="preserve">and motivation </w:t>
      </w:r>
      <w:r>
        <w:t xml:space="preserve">strategies and their impacts on project progress and outcome. Elaborate on </w:t>
      </w:r>
      <w:r w:rsidR="009E65CD" w:rsidRPr="009E65CD">
        <w:t>monitoring and control activities necessary to ensure health progress</w:t>
      </w:r>
      <w:r w:rsidR="00CF718E">
        <w:t xml:space="preserve">, </w:t>
      </w:r>
      <w:r>
        <w:t xml:space="preserve">and </w:t>
      </w:r>
      <w:r w:rsidR="00CF718E">
        <w:t>h</w:t>
      </w:r>
      <w:r w:rsidR="009E65CD">
        <w:t>ow changes and challenges are managed</w:t>
      </w:r>
      <w:r w:rsidR="00CF718E">
        <w:t xml:space="preserve"> if any.</w:t>
      </w:r>
      <w:r>
        <w:t xml:space="preserve">  </w:t>
      </w:r>
      <w:r w:rsidR="009E65CD">
        <w:t xml:space="preserve">  </w:t>
      </w:r>
    </w:p>
    <w:p w14:paraId="405FC891" w14:textId="77777777" w:rsidR="0012522F" w:rsidRPr="009E65CD" w:rsidRDefault="0012522F" w:rsidP="00FA1ABE">
      <w:pPr>
        <w:pStyle w:val="ListParagraph"/>
      </w:pPr>
    </w:p>
    <w:p w14:paraId="1F6E305F" w14:textId="620E575F" w:rsidR="001367F1" w:rsidRPr="001367F1" w:rsidRDefault="00924080" w:rsidP="00FA1ABE">
      <w:pPr>
        <w:pStyle w:val="ListParagraph"/>
        <w:numPr>
          <w:ilvl w:val="0"/>
          <w:numId w:val="44"/>
        </w:numPr>
      </w:pPr>
      <w:r>
        <w:rPr>
          <w:rFonts w:hint="eastAsia"/>
          <w:lang w:eastAsia="zh-CN"/>
        </w:rPr>
        <w:t>Cost</w:t>
      </w:r>
      <w:r>
        <w:t xml:space="preserve"> management</w:t>
      </w:r>
    </w:p>
    <w:p w14:paraId="5E4CC2FE" w14:textId="39E1B6D4" w:rsidR="00E31F5A" w:rsidRPr="00E31F5A" w:rsidRDefault="00924080" w:rsidP="00FA1ABE">
      <w:pPr>
        <w:pStyle w:val="ListParagraph"/>
        <w:numPr>
          <w:ilvl w:val="0"/>
          <w:numId w:val="44"/>
        </w:numPr>
      </w:pPr>
      <w:r>
        <w:rPr>
          <w:rFonts w:hint="eastAsia"/>
        </w:rPr>
        <w:t>Risk</w:t>
      </w:r>
      <w:r>
        <w:t xml:space="preserve"> </w:t>
      </w:r>
      <w:r>
        <w:rPr>
          <w:rFonts w:hint="eastAsia"/>
        </w:rPr>
        <w:t>management</w:t>
      </w:r>
      <w:r w:rsidR="00E31F5A">
        <w:br w:type="page"/>
      </w:r>
    </w:p>
    <w:p w14:paraId="7A2051C1" w14:textId="70B0BFF0" w:rsidR="00AA7510" w:rsidRPr="009E7B69" w:rsidRDefault="121AFCA6" w:rsidP="00FA1ABE">
      <w:pPr>
        <w:pStyle w:val="Heading1"/>
      </w:pPr>
      <w:bookmarkStart w:id="39" w:name="_Toc182192212"/>
      <w:r>
        <w:t>Reflection</w:t>
      </w:r>
      <w:bookmarkEnd w:id="39"/>
      <w:r>
        <w:t xml:space="preserve"> </w:t>
      </w:r>
    </w:p>
    <w:p w14:paraId="447A53D5" w14:textId="1B60281F" w:rsidR="004D74BA" w:rsidRPr="009E7B69" w:rsidRDefault="004D74BA" w:rsidP="00FA1ABE">
      <w:pPr>
        <w:pStyle w:val="StyleBibliographyLeft0Hanging05"/>
      </w:pPr>
      <w:r w:rsidRPr="009E7B69">
        <w:t xml:space="preserve">   This section should cover the following points</w:t>
      </w:r>
    </w:p>
    <w:p w14:paraId="38FB83D3" w14:textId="77777777" w:rsidR="004D74BA" w:rsidRPr="009E7B69" w:rsidRDefault="004D74BA" w:rsidP="00FA1ABE">
      <w:pPr>
        <w:pStyle w:val="ListParagraph"/>
        <w:numPr>
          <w:ilvl w:val="0"/>
          <w:numId w:val="44"/>
        </w:numPr>
      </w:pPr>
      <w:r w:rsidRPr="009E7B69">
        <w:t>Engineering knowledge</w:t>
      </w:r>
    </w:p>
    <w:p w14:paraId="37A222E6" w14:textId="46F0D269" w:rsidR="004D74BA" w:rsidRPr="009E7B69" w:rsidRDefault="004D74BA" w:rsidP="00FA1ABE">
      <w:pPr>
        <w:pStyle w:val="ListParagraph"/>
        <w:numPr>
          <w:ilvl w:val="0"/>
          <w:numId w:val="44"/>
        </w:numPr>
      </w:pPr>
      <w:r w:rsidRPr="009E7B69">
        <w:t>Problem Analysis</w:t>
      </w:r>
    </w:p>
    <w:p w14:paraId="0953022B" w14:textId="77777777" w:rsidR="004D74BA" w:rsidRPr="009E7B69" w:rsidRDefault="004D74BA" w:rsidP="00FA1ABE">
      <w:pPr>
        <w:pStyle w:val="ListParagraph"/>
        <w:numPr>
          <w:ilvl w:val="0"/>
          <w:numId w:val="44"/>
        </w:numPr>
      </w:pPr>
      <w:r w:rsidRPr="009E7B69">
        <w:t>Design/development of Solutions</w:t>
      </w:r>
    </w:p>
    <w:p w14:paraId="7E306B98" w14:textId="77777777" w:rsidR="004D74BA" w:rsidRDefault="004D74BA" w:rsidP="00FA1ABE">
      <w:pPr>
        <w:pStyle w:val="ListParagraph"/>
        <w:numPr>
          <w:ilvl w:val="0"/>
          <w:numId w:val="44"/>
        </w:numPr>
      </w:pPr>
      <w:r w:rsidRPr="009E7B69">
        <w:t>Individual and Team Work</w:t>
      </w:r>
    </w:p>
    <w:p w14:paraId="5D6339F0" w14:textId="77777777" w:rsidR="0068595F" w:rsidRPr="009E7B69" w:rsidRDefault="00AE32B8" w:rsidP="00FA1ABE">
      <w:pPr>
        <w:pStyle w:val="StyleBibliographyLeft0Hanging05"/>
        <w:numPr>
          <w:ilvl w:val="0"/>
          <w:numId w:val="44"/>
        </w:numPr>
        <w:rPr>
          <w:lang w:val="en-SG"/>
        </w:rPr>
      </w:pPr>
      <w:r w:rsidRPr="009E7B69">
        <w:rPr>
          <w:lang w:val="en-SG"/>
        </w:rPr>
        <w:t>Future Recommendations.</w:t>
      </w:r>
    </w:p>
    <w:p w14:paraId="146892E6" w14:textId="727B93B2" w:rsidR="00AA7510" w:rsidRPr="009E7B69" w:rsidRDefault="00AA7510" w:rsidP="00FA1ABE">
      <w:pPr>
        <w:pStyle w:val="StyleBibliographyLeft0Hanging05"/>
      </w:pPr>
    </w:p>
    <w:p w14:paraId="09DE076F" w14:textId="0378B789" w:rsidR="00AA7510" w:rsidRPr="009E7B69" w:rsidRDefault="00AA7510" w:rsidP="00FA1ABE">
      <w:pPr>
        <w:pStyle w:val="StyleBibliographyLeft0Hanging05"/>
      </w:pPr>
    </w:p>
    <w:p w14:paraId="4925B053" w14:textId="1843AAF2" w:rsidR="00AA7510" w:rsidRPr="009E7B69" w:rsidRDefault="549F88E4" w:rsidP="00FA1ABE">
      <w:pPr>
        <w:pStyle w:val="StyleBibliographyLeft0Hanging05"/>
      </w:pPr>
      <w:r>
        <w:t xml:space="preserve">Within the 13 weeks, </w:t>
      </w:r>
      <w:r w:rsidR="63616639">
        <w:t xml:space="preserve">there </w:t>
      </w:r>
      <w:r w:rsidR="5725FD25">
        <w:t>was</w:t>
      </w:r>
      <w:r w:rsidR="63616639">
        <w:t xml:space="preserve"> </w:t>
      </w:r>
      <w:r w:rsidR="54137E1A">
        <w:t>much</w:t>
      </w:r>
      <w:r w:rsidR="63616639">
        <w:t xml:space="preserve"> engineering knowledge </w:t>
      </w:r>
      <w:r w:rsidR="326F020B">
        <w:t>utilized</w:t>
      </w:r>
      <w:r w:rsidR="63616639">
        <w:t xml:space="preserve"> to resolve and overcome </w:t>
      </w:r>
      <w:r w:rsidR="01881B15">
        <w:t xml:space="preserve">any </w:t>
      </w:r>
      <w:r w:rsidR="63616639">
        <w:t xml:space="preserve">challenges faced. </w:t>
      </w:r>
      <w:r>
        <w:t xml:space="preserve">the engineering knowledge and techniques </w:t>
      </w:r>
      <w:r w:rsidR="3F0A4B6C">
        <w:t>used was mainly from Circuit Analysis</w:t>
      </w:r>
      <w:r w:rsidR="556519AC">
        <w:t xml:space="preserve"> and Analog Electronics </w:t>
      </w:r>
    </w:p>
    <w:p w14:paraId="217E5622" w14:textId="7D4D64B9" w:rsidR="00AA7510" w:rsidRPr="009E7B69" w:rsidRDefault="00AA7510" w:rsidP="00FA1ABE">
      <w:pPr>
        <w:pStyle w:val="StyleBibliographyLeft0Hanging05"/>
      </w:pPr>
    </w:p>
    <w:p w14:paraId="1D1DF848" w14:textId="759B4E2A" w:rsidR="00AA7510" w:rsidRPr="009E7B69" w:rsidRDefault="00AA7510" w:rsidP="00FA1ABE">
      <w:pPr>
        <w:pStyle w:val="StyleBibliographyLeft0Hanging05"/>
      </w:pPr>
    </w:p>
    <w:p w14:paraId="6212A0C9" w14:textId="49ED800A" w:rsidR="00AA7510" w:rsidRPr="009E7B69" w:rsidRDefault="00AA7510" w:rsidP="00FA1ABE">
      <w:pPr>
        <w:pStyle w:val="StyleBibliographyLeft0Hanging05"/>
      </w:pPr>
    </w:p>
    <w:p w14:paraId="3755EA1B" w14:textId="105EE747" w:rsidR="00AA7510" w:rsidRPr="009E7B69" w:rsidRDefault="00AA7510" w:rsidP="00FA1ABE">
      <w:pPr>
        <w:pStyle w:val="StyleBibliographyLeft0Hanging05"/>
      </w:pPr>
    </w:p>
    <w:p w14:paraId="23DB3F46" w14:textId="48323096" w:rsidR="00AA7510" w:rsidRPr="009E7B69" w:rsidRDefault="00AA7510" w:rsidP="00FA1ABE">
      <w:pPr>
        <w:pStyle w:val="StyleBibliographyLeft0Hanging05"/>
      </w:pPr>
    </w:p>
    <w:p w14:paraId="487ED4D1" w14:textId="20B4B476" w:rsidR="00AA7510" w:rsidRPr="009E7B69" w:rsidRDefault="00AA7510" w:rsidP="00FA1ABE">
      <w:pPr>
        <w:pStyle w:val="StyleBibliographyLeft0Hanging05"/>
      </w:pPr>
    </w:p>
    <w:p w14:paraId="4F7BE390" w14:textId="626CE7E1" w:rsidR="00AA7510" w:rsidRPr="009E7B69" w:rsidRDefault="00AA7510" w:rsidP="00FA1ABE">
      <w:pPr>
        <w:pStyle w:val="StyleBibliographyLeft0Hanging05"/>
      </w:pPr>
    </w:p>
    <w:p w14:paraId="07087DB4" w14:textId="5E642B50" w:rsidR="00AA7510" w:rsidRPr="009E7B69" w:rsidRDefault="00AA7510" w:rsidP="00FA1ABE">
      <w:pPr>
        <w:pStyle w:val="StyleBibliographyLeft0Hanging05"/>
      </w:pPr>
    </w:p>
    <w:p w14:paraId="43DE8590" w14:textId="62B4684E" w:rsidR="00AA7510" w:rsidRPr="009E7B69" w:rsidRDefault="00AA7510" w:rsidP="00FA1ABE">
      <w:pPr>
        <w:pStyle w:val="StyleBibliographyLeft0Hanging05"/>
      </w:pPr>
    </w:p>
    <w:p w14:paraId="3E1259BE" w14:textId="2A465BC9" w:rsidR="00AA7510" w:rsidRPr="009E7B69" w:rsidRDefault="00AA7510" w:rsidP="00FA1ABE">
      <w:pPr>
        <w:pStyle w:val="StyleBibliographyLeft0Hanging05"/>
      </w:pPr>
    </w:p>
    <w:p w14:paraId="683BEC48" w14:textId="094B2CBF" w:rsidR="002764E3" w:rsidRDefault="002764E3" w:rsidP="00FA1ABE">
      <w:pPr>
        <w:rPr>
          <w:rFonts w:eastAsia="Times New Roman"/>
          <w:lang w:eastAsia="en-US"/>
        </w:rPr>
      </w:pPr>
      <w:r>
        <w:br w:type="page"/>
      </w:r>
    </w:p>
    <w:p w14:paraId="7055F0BF" w14:textId="2734D175" w:rsidR="002764E3" w:rsidRPr="009E7B69" w:rsidRDefault="1D4351CD" w:rsidP="00FA1ABE">
      <w:pPr>
        <w:pStyle w:val="Heading1"/>
      </w:pPr>
      <w:bookmarkStart w:id="40" w:name="_Toc182192213"/>
      <w:r>
        <w:t>Acknowledging/Declaring the Use of GAI</w:t>
      </w:r>
      <w:bookmarkEnd w:id="40"/>
    </w:p>
    <w:p w14:paraId="2C01CBFE" w14:textId="77777777" w:rsidR="002764E3" w:rsidRDefault="002764E3" w:rsidP="00FA1ABE">
      <w:pPr>
        <w:pStyle w:val="StyleBibliographyLeft0Hanging05"/>
      </w:pPr>
      <w:r w:rsidRPr="009E7B69">
        <w:t xml:space="preserve">   </w:t>
      </w:r>
      <w:r>
        <w:t xml:space="preserve">Please refer to </w:t>
      </w:r>
      <w:r w:rsidRPr="00C0048F">
        <w:t>NTU's Current Policy &amp; Guidelines on the Use of Generative AI</w:t>
      </w:r>
      <w:r>
        <w:t xml:space="preserve"> available in </w:t>
      </w:r>
      <w:proofErr w:type="spellStart"/>
      <w:r>
        <w:t>NTUlearn</w:t>
      </w:r>
      <w:proofErr w:type="spellEnd"/>
      <w:r>
        <w:t xml:space="preserve"> home page and the link:</w:t>
      </w:r>
    </w:p>
    <w:p w14:paraId="5BFBABCF" w14:textId="77777777" w:rsidR="002764E3" w:rsidRDefault="00000000" w:rsidP="00FA1ABE">
      <w:pPr>
        <w:pStyle w:val="StyleBibliographyLeft0Hanging05"/>
        <w:rPr>
          <w:rFonts w:cs="Arial"/>
          <w:szCs w:val="22"/>
        </w:rPr>
      </w:pPr>
      <w:hyperlink r:id="rId52" w:history="1">
        <w:r w:rsidR="002764E3" w:rsidRPr="00CA6802">
          <w:rPr>
            <w:rStyle w:val="Hyperlink"/>
            <w:rFonts w:ascii="Arial" w:hAnsi="Arial" w:cs="Arial"/>
            <w:sz w:val="22"/>
            <w:szCs w:val="22"/>
          </w:rPr>
          <w:t>https://entuedu.sharepoint.com/sites/Student/dept/ctlp/SitePages/Exploring-the-Impact-of-Generative-Artificial-Intelligence-(GAI)-Tools-on-Education.aspx</w:t>
        </w:r>
      </w:hyperlink>
    </w:p>
    <w:p w14:paraId="60FB0A8D" w14:textId="77777777" w:rsidR="002764E3" w:rsidRDefault="002764E3" w:rsidP="00FA1ABE">
      <w:pPr>
        <w:pStyle w:val="StyleBibliographyLeft0Hanging05"/>
      </w:pPr>
    </w:p>
    <w:p w14:paraId="19D0A1B6" w14:textId="77777777" w:rsidR="002764E3" w:rsidRDefault="002764E3" w:rsidP="00FA1ABE">
      <w:pPr>
        <w:pStyle w:val="StyleBibliographyLeft0Hanging05"/>
        <w:numPr>
          <w:ilvl w:val="0"/>
          <w:numId w:val="48"/>
        </w:numPr>
      </w:pPr>
      <w:r>
        <w:t>Complete the following declaration if applicable.</w:t>
      </w:r>
    </w:p>
    <w:p w14:paraId="73D87877" w14:textId="77777777" w:rsidR="002764E3" w:rsidRDefault="002764E3" w:rsidP="00FA1ABE">
      <w:pPr>
        <w:pStyle w:val="StyleBibliographyLeft0Hanging05"/>
        <w:numPr>
          <w:ilvl w:val="0"/>
          <w:numId w:val="48"/>
        </w:numPr>
      </w:pPr>
      <w:r>
        <w:t xml:space="preserve">Create a Paper Trail to document the </w:t>
      </w:r>
      <w:r w:rsidRPr="00C0048F">
        <w:t>input prompt, output obtained, and how you have used it</w:t>
      </w:r>
    </w:p>
    <w:p w14:paraId="529253A8" w14:textId="77777777" w:rsidR="002764E3" w:rsidRDefault="002764E3" w:rsidP="00FA1ABE">
      <w:pPr>
        <w:pStyle w:val="StyleBibliographyLeft0Hanging05"/>
      </w:pPr>
    </w:p>
    <w:p w14:paraId="52A0398F" w14:textId="77777777" w:rsidR="002764E3" w:rsidRDefault="002764E3" w:rsidP="00FA1ABE">
      <w:pPr>
        <w:pStyle w:val="StyleBibliographyLeft0Hanging05"/>
      </w:pPr>
    </w:p>
    <w:p w14:paraId="67CD0182" w14:textId="77777777" w:rsidR="002764E3" w:rsidRDefault="002764E3" w:rsidP="00FA1ABE">
      <w:pPr>
        <w:pStyle w:val="StyleBibliographyLeft0Hanging05"/>
      </w:pPr>
      <w:r w:rsidRPr="003C563B">
        <w:t>I __________________________________________________________ (student name),</w:t>
      </w:r>
      <w:r>
        <w:t xml:space="preserve"> </w:t>
      </w:r>
      <w:r w:rsidRPr="003C563B">
        <w:t>__________________@e.ntu.edu.sg (NTU email) honestly and sincerely make the following declaration in relation to the following course submission:</w:t>
      </w:r>
    </w:p>
    <w:p w14:paraId="3EBFBAE8" w14:textId="77777777" w:rsidR="002764E3" w:rsidRPr="003C563B" w:rsidRDefault="002764E3" w:rsidP="00FA1ABE">
      <w:pPr>
        <w:pStyle w:val="StyleBibliographyLeft0Hanging05"/>
      </w:pPr>
    </w:p>
    <w:p w14:paraId="5C723896" w14:textId="77777777" w:rsidR="002764E3" w:rsidRPr="003C563B" w:rsidRDefault="002764E3" w:rsidP="00FA1ABE">
      <w:pPr>
        <w:pStyle w:val="StyleBibliographyLeft0Hanging05"/>
      </w:pPr>
      <w:r w:rsidRPr="003C563B">
        <w:t xml:space="preserve">1. Name of course: </w:t>
      </w:r>
    </w:p>
    <w:p w14:paraId="24F1B852" w14:textId="77777777" w:rsidR="002764E3" w:rsidRPr="003C563B" w:rsidRDefault="002764E3" w:rsidP="00FA1ABE">
      <w:pPr>
        <w:pStyle w:val="StyleBibliographyLeft0Hanging05"/>
      </w:pPr>
      <w:r w:rsidRPr="003C563B">
        <w:t xml:space="preserve">2. Course Code: </w:t>
      </w:r>
    </w:p>
    <w:p w14:paraId="6838F5DB" w14:textId="77777777" w:rsidR="002764E3" w:rsidRPr="003C563B" w:rsidRDefault="002764E3" w:rsidP="00FA1ABE">
      <w:pPr>
        <w:pStyle w:val="StyleBibliographyLeft0Hanging05"/>
      </w:pPr>
      <w:r w:rsidRPr="003C563B">
        <w:t xml:space="preserve">3. Instructor: </w:t>
      </w:r>
    </w:p>
    <w:p w14:paraId="6C3CCB1E" w14:textId="77777777" w:rsidR="002764E3" w:rsidRDefault="002764E3" w:rsidP="00FA1ABE">
      <w:pPr>
        <w:pStyle w:val="StyleBibliographyLeft0Hanging05"/>
      </w:pPr>
      <w:r w:rsidRPr="003C563B">
        <w:t xml:space="preserve">4. Title of Assignment/Project Submission: </w:t>
      </w:r>
    </w:p>
    <w:p w14:paraId="734921B3" w14:textId="77777777" w:rsidR="002764E3" w:rsidRPr="003C563B" w:rsidRDefault="002764E3" w:rsidP="00FA1ABE">
      <w:pPr>
        <w:pStyle w:val="StyleBibliographyLeft0Hanging05"/>
      </w:pPr>
    </w:p>
    <w:p w14:paraId="579ECE21" w14:textId="77777777" w:rsidR="002764E3" w:rsidRDefault="002764E3" w:rsidP="00FA1ABE">
      <w:pPr>
        <w:pStyle w:val="StyleBibliographyLeft0Hanging05"/>
      </w:pPr>
      <w:r w:rsidRPr="003C563B">
        <w:t>In relation to the foregoing I hereby declare that, fully and properly in accordance with the Assignment/Project Instructions I have (check where appropriate):</w:t>
      </w:r>
    </w:p>
    <w:p w14:paraId="0256BCCE" w14:textId="77777777" w:rsidR="002764E3" w:rsidRPr="003C563B" w:rsidRDefault="002764E3" w:rsidP="00FA1ABE">
      <w:pPr>
        <w:pStyle w:val="StyleBibliographyLeft0Hanging05"/>
      </w:pPr>
    </w:p>
    <w:p w14:paraId="5495E521" w14:textId="77777777" w:rsidR="002764E3" w:rsidRPr="003C563B" w:rsidRDefault="002764E3" w:rsidP="00FA1ABE">
      <w:pPr>
        <w:pStyle w:val="StyleBibliographyLeft0Hanging05"/>
      </w:pPr>
      <w:proofErr w:type="spellStart"/>
      <w:r w:rsidRPr="003C563B">
        <w:t>i</w:t>
      </w:r>
      <w:proofErr w:type="spellEnd"/>
      <w:r w:rsidRPr="003C563B">
        <w:t xml:space="preserve">. Used GAI as permitted to assist in generating key ideas only. </w:t>
      </w:r>
      <w:r>
        <w:tab/>
      </w:r>
      <w:r>
        <w:tab/>
      </w:r>
      <w:r>
        <w:tab/>
      </w:r>
      <w:r>
        <w:tab/>
      </w:r>
      <w:r>
        <w:tab/>
      </w:r>
      <w:r w:rsidRPr="003C563B">
        <w:rPr>
          <w:rFonts w:ascii="Segoe UI Symbol" w:hAnsi="Segoe UI Symbol" w:cs="Segoe UI Symbol"/>
        </w:rPr>
        <w:t>☐</w:t>
      </w:r>
    </w:p>
    <w:p w14:paraId="158408F9" w14:textId="77777777" w:rsidR="002764E3" w:rsidRPr="003C563B" w:rsidRDefault="002764E3" w:rsidP="00FA1ABE">
      <w:pPr>
        <w:pStyle w:val="StyleBibliographyLeft0Hanging05"/>
      </w:pPr>
      <w:r w:rsidRPr="003C563B">
        <w:t xml:space="preserve">ii. Used GAI as permitted to assist in generating a first text only. </w:t>
      </w:r>
      <w:r>
        <w:tab/>
      </w:r>
      <w:r>
        <w:tab/>
      </w:r>
      <w:r>
        <w:tab/>
      </w:r>
      <w:r>
        <w:tab/>
      </w:r>
      <w:r>
        <w:tab/>
      </w:r>
      <w:r w:rsidRPr="003C563B">
        <w:rPr>
          <w:rFonts w:ascii="Segoe UI Symbol" w:hAnsi="Segoe UI Symbol" w:cs="Segoe UI Symbol"/>
        </w:rPr>
        <w:t>☐</w:t>
      </w:r>
    </w:p>
    <w:p w14:paraId="0558E4BE" w14:textId="77777777" w:rsidR="002764E3" w:rsidRPr="003C563B" w:rsidRDefault="002764E3" w:rsidP="00FA1ABE">
      <w:pPr>
        <w:pStyle w:val="StyleBibliographyLeft0Hanging05"/>
      </w:pPr>
      <w:r>
        <w:t xml:space="preserve">  </w:t>
      </w:r>
      <w:r w:rsidRPr="003C563B">
        <w:t xml:space="preserve">And/or </w:t>
      </w:r>
    </w:p>
    <w:p w14:paraId="3E4C0DE9" w14:textId="77777777" w:rsidR="002764E3" w:rsidRPr="003C563B" w:rsidRDefault="002764E3" w:rsidP="00FA1ABE">
      <w:pPr>
        <w:pStyle w:val="StyleBibliographyLeft0Hanging05"/>
      </w:pPr>
      <w:r w:rsidRPr="003C563B">
        <w:t xml:space="preserve">iii. Used GAI to refine syntax and grammar for correct language submission only. </w:t>
      </w:r>
      <w:r>
        <w:tab/>
      </w:r>
      <w:r w:rsidRPr="003C563B">
        <w:rPr>
          <w:rFonts w:ascii="Segoe UI Symbol" w:hAnsi="Segoe UI Symbol" w:cs="Segoe UI Symbol"/>
        </w:rPr>
        <w:t>☐</w:t>
      </w:r>
    </w:p>
    <w:p w14:paraId="06BE8907" w14:textId="77777777" w:rsidR="002764E3" w:rsidRPr="003C563B" w:rsidRDefault="002764E3" w:rsidP="00FA1ABE">
      <w:pPr>
        <w:pStyle w:val="StyleBibliographyLeft0Hanging05"/>
      </w:pPr>
      <w:r>
        <w:t xml:space="preserve">  </w:t>
      </w:r>
      <w:r w:rsidRPr="003C563B">
        <w:t xml:space="preserve">Or </w:t>
      </w:r>
    </w:p>
    <w:p w14:paraId="569B7BCD" w14:textId="77777777" w:rsidR="002764E3" w:rsidRPr="003C563B" w:rsidRDefault="002764E3" w:rsidP="00FA1ABE">
      <w:pPr>
        <w:pStyle w:val="StyleBibliographyLeft0Hanging05"/>
      </w:pPr>
      <w:r w:rsidRPr="003C563B">
        <w:t xml:space="preserve">iv. As it is not permitted: Not used GAI assistance in any way in the development or generation of this assignment or project. </w:t>
      </w:r>
      <w:r>
        <w:tab/>
      </w:r>
      <w:r>
        <w:tab/>
      </w:r>
      <w:r>
        <w:tab/>
      </w:r>
      <w:r>
        <w:tab/>
      </w:r>
      <w:r>
        <w:tab/>
      </w:r>
      <w:r>
        <w:tab/>
      </w:r>
      <w:r>
        <w:tab/>
      </w:r>
      <w:r>
        <w:tab/>
      </w:r>
      <w:r>
        <w:tab/>
      </w:r>
      <w:r>
        <w:tab/>
      </w:r>
      <w:r>
        <w:tab/>
      </w:r>
      <w:r>
        <w:tab/>
      </w:r>
      <w:r w:rsidRPr="003C563B">
        <w:rPr>
          <w:rFonts w:ascii="Segoe UI Symbol" w:hAnsi="Segoe UI Symbol" w:cs="Segoe UI Symbol"/>
        </w:rPr>
        <w:t>☐</w:t>
      </w:r>
    </w:p>
    <w:p w14:paraId="25E95266" w14:textId="77777777" w:rsidR="002764E3" w:rsidRDefault="002764E3" w:rsidP="00FA1ABE">
      <w:pPr>
        <w:pStyle w:val="StyleBibliographyLeft0Hanging05"/>
      </w:pPr>
    </w:p>
    <w:p w14:paraId="030ACE41" w14:textId="77777777" w:rsidR="002764E3" w:rsidRDefault="002764E3" w:rsidP="00FA1ABE">
      <w:pPr>
        <w:pStyle w:val="StyleBibliographyLeft0Hanging05"/>
      </w:pPr>
      <w:r w:rsidRPr="003C563B">
        <w:t>I also declare that I have :</w:t>
      </w:r>
    </w:p>
    <w:p w14:paraId="509733C2" w14:textId="77777777" w:rsidR="002764E3" w:rsidRPr="003C563B" w:rsidRDefault="002764E3" w:rsidP="00FA1ABE">
      <w:pPr>
        <w:pStyle w:val="StyleBibliographyLeft0Hanging05"/>
      </w:pPr>
    </w:p>
    <w:p w14:paraId="53A97065" w14:textId="77777777" w:rsidR="002764E3" w:rsidRPr="003C563B" w:rsidRDefault="002764E3" w:rsidP="00FA1ABE">
      <w:pPr>
        <w:pStyle w:val="StyleBibliographyLeft0Hanging05"/>
      </w:pPr>
      <w:r w:rsidRPr="003C563B">
        <w:t xml:space="preserve">a. Fully and honestly submitted the digital paper trail required under the assignment/project instructions; and that </w:t>
      </w:r>
    </w:p>
    <w:p w14:paraId="2649B825" w14:textId="77777777" w:rsidR="002764E3" w:rsidRPr="003C563B" w:rsidRDefault="002764E3" w:rsidP="00FA1ABE">
      <w:pPr>
        <w:pStyle w:val="StyleBibliographyLeft0Hanging05"/>
      </w:pPr>
      <w:r w:rsidRPr="003C563B">
        <w:t xml:space="preserve">b. Wherever GAI assistance has been employed in the submission in word or paraphrase or inclusion of a significant idea or fact suggested by the GAI assistant, I have acknowledged this by a footnote; and that, </w:t>
      </w:r>
    </w:p>
    <w:p w14:paraId="752A3B08" w14:textId="77777777" w:rsidR="002764E3" w:rsidRDefault="002764E3" w:rsidP="00FA1ABE">
      <w:pPr>
        <w:pStyle w:val="StyleBibliographyLeft0Hanging05"/>
      </w:pPr>
      <w:r w:rsidRPr="003C563B">
        <w:t xml:space="preserve">c. Apart from the foregoing notices, the submission is wholly my own work. </w:t>
      </w:r>
    </w:p>
    <w:p w14:paraId="702788B5" w14:textId="77777777" w:rsidR="002764E3" w:rsidRDefault="002764E3" w:rsidP="00FA1ABE">
      <w:pPr>
        <w:pStyle w:val="StyleBibliographyLeft0Hanging05"/>
      </w:pPr>
    </w:p>
    <w:p w14:paraId="37B469B0" w14:textId="77777777" w:rsidR="002764E3" w:rsidRPr="003C563B" w:rsidRDefault="002764E3" w:rsidP="00FA1ABE">
      <w:pPr>
        <w:pStyle w:val="StyleBibliographyLeft0Hanging05"/>
      </w:pPr>
    </w:p>
    <w:p w14:paraId="1F474800" w14:textId="77777777" w:rsidR="002764E3" w:rsidRPr="003C563B" w:rsidRDefault="002764E3" w:rsidP="00FA1ABE">
      <w:pPr>
        <w:pStyle w:val="StyleBibliographyLeft0Hanging05"/>
      </w:pPr>
      <w:r w:rsidRPr="003C563B">
        <w:t xml:space="preserve">_____________________________ </w:t>
      </w:r>
      <w:r>
        <w:t xml:space="preserve">     </w:t>
      </w:r>
      <w:r>
        <w:tab/>
      </w:r>
      <w:r>
        <w:tab/>
      </w:r>
      <w:r>
        <w:tab/>
      </w:r>
      <w:r>
        <w:tab/>
      </w:r>
      <w:r>
        <w:tab/>
      </w:r>
      <w:r>
        <w:tab/>
      </w:r>
      <w:r w:rsidRPr="003C563B">
        <w:t>_________________</w:t>
      </w:r>
    </w:p>
    <w:p w14:paraId="0CA1F149" w14:textId="77777777" w:rsidR="002764E3" w:rsidRPr="00B904D9" w:rsidRDefault="002764E3" w:rsidP="00FA1ABE">
      <w:pPr>
        <w:pStyle w:val="StyleBibliographyLeft0Hanging05"/>
      </w:pPr>
      <w:r w:rsidRPr="003C563B">
        <w:t xml:space="preserve">Student Name &amp; Signature </w:t>
      </w:r>
      <w:r>
        <w:tab/>
      </w:r>
      <w:r>
        <w:tab/>
      </w:r>
      <w:r>
        <w:tab/>
      </w:r>
      <w:r>
        <w:tab/>
      </w:r>
      <w:r>
        <w:tab/>
      </w:r>
      <w:r>
        <w:tab/>
      </w:r>
      <w:r>
        <w:tab/>
      </w:r>
      <w:r>
        <w:tab/>
      </w:r>
      <w:r>
        <w:tab/>
      </w:r>
      <w:r w:rsidRPr="003C563B">
        <w:t>Dat</w:t>
      </w:r>
      <w:r>
        <w:t>e</w:t>
      </w:r>
      <w:r w:rsidRPr="00B904D9">
        <w:br w:type="page"/>
      </w:r>
    </w:p>
    <w:p w14:paraId="22DF51F6" w14:textId="02A77C32" w:rsidR="007B740C" w:rsidRPr="009E7B69" w:rsidRDefault="79FC7FF6" w:rsidP="00FA1ABE">
      <w:pPr>
        <w:pStyle w:val="Heading1"/>
      </w:pPr>
      <w:bookmarkStart w:id="41" w:name="_Toc182192214"/>
      <w:r>
        <w:t>R</w:t>
      </w:r>
      <w:r w:rsidR="2196D3CB">
        <w:t>eferences</w:t>
      </w:r>
      <w:bookmarkEnd w:id="41"/>
      <w:r w:rsidR="2196D3CB">
        <w:t xml:space="preserve"> </w:t>
      </w:r>
    </w:p>
    <w:p w14:paraId="60923D16" w14:textId="6C90EBE4" w:rsidR="004A036B" w:rsidRPr="00A70B21" w:rsidRDefault="1AE23C1C" w:rsidP="00FA1ABE">
      <w:pPr>
        <w:rPr>
          <w:rFonts w:eastAsia="Times New Roman" w:cs="Times New Roman"/>
          <w:color w:val="0000FF"/>
          <w:u w:val="single"/>
        </w:rPr>
      </w:pPr>
      <w:r w:rsidRPr="199321CF">
        <w:t>[1]</w:t>
      </w:r>
      <w:r w:rsidR="20914600" w:rsidRPr="199321CF">
        <w:t xml:space="preserve"> </w:t>
      </w:r>
      <w:r w:rsidRPr="199321CF">
        <w:t>‘</w:t>
      </w:r>
      <w:proofErr w:type="spellStart"/>
      <w:r w:rsidRPr="199321CF">
        <w:t>NodeMCU</w:t>
      </w:r>
      <w:proofErr w:type="spellEnd"/>
      <w:r w:rsidRPr="199321CF">
        <w:t xml:space="preserve"> ESP8266 Specifications, Overview and Setting Up’. Accessed: Nov. 11, 2024. [Online]. Available: </w:t>
      </w:r>
      <w:hyperlink r:id="rId53">
        <w:r w:rsidRPr="199321CF">
          <w:rPr>
            <w:rStyle w:val="Hyperlink"/>
            <w:rFonts w:eastAsia="Times New Roman" w:cs="Times New Roman"/>
          </w:rPr>
          <w:t>https://www.make-it.ca/nodemcu-details-specifications/</w:t>
        </w:r>
      </w:hyperlink>
    </w:p>
    <w:p w14:paraId="0886E960" w14:textId="15DA5B01" w:rsidR="007B740C" w:rsidRPr="009E7B69" w:rsidRDefault="099B542D" w:rsidP="00FA1ABE">
      <w:r>
        <w:t xml:space="preserve">[2] I. Hübschmann, ‘Is the ESP8266 </w:t>
      </w:r>
      <w:proofErr w:type="spellStart"/>
      <w:r>
        <w:t>WiFi</w:t>
      </w:r>
      <w:proofErr w:type="spellEnd"/>
      <w:r>
        <w:t xml:space="preserve"> Module the Right Choice for You?’, </w:t>
      </w:r>
      <w:proofErr w:type="spellStart"/>
      <w:r>
        <w:t>Nabto</w:t>
      </w:r>
      <w:proofErr w:type="spellEnd"/>
      <w:r>
        <w:t xml:space="preserve">. Accessed: Nov. 11, 2024. [Online]. Available: </w:t>
      </w:r>
      <w:hyperlink r:id="rId54">
        <w:r w:rsidRPr="199321CF">
          <w:rPr>
            <w:rStyle w:val="Hyperlink"/>
          </w:rPr>
          <w:t>https://www.nabto.com/is-esp8266-wifi-module-right-choice-for-you/</w:t>
        </w:r>
      </w:hyperlink>
    </w:p>
    <w:p w14:paraId="24D8540F" w14:textId="089DC066" w:rsidR="007B740C" w:rsidRPr="009E7B69" w:rsidRDefault="029C9A18" w:rsidP="00FA1ABE">
      <w:r>
        <w:t xml:space="preserve">[3] ‘Gravity__Analog_Sound_Level_Meter_SKU_SEN0232-DFRobot’. Accessed: Nov. 11, 2024. [Online]. Available: </w:t>
      </w:r>
      <w:hyperlink r:id="rId55">
        <w:r w:rsidRPr="199321CF">
          <w:rPr>
            <w:rStyle w:val="Hyperlink"/>
          </w:rPr>
          <w:t>https://wiki.dfrobot.com/Gravity__Analog_Sound_Level_Meter_SKU_SEN0232</w:t>
        </w:r>
      </w:hyperlink>
    </w:p>
    <w:p w14:paraId="5289DAEB" w14:textId="7AD21413" w:rsidR="007B740C" w:rsidRPr="009E7B69" w:rsidRDefault="158074F0" w:rsidP="00FA1ABE">
      <w:r>
        <w:t xml:space="preserve">[4] ‘Temperature Barometer Sensor BMP280 - Default Title’, </w:t>
      </w:r>
      <w:proofErr w:type="spellStart"/>
      <w:r>
        <w:t>Kuriosity</w:t>
      </w:r>
      <w:proofErr w:type="spellEnd"/>
      <w:r>
        <w:t>. Accessed: Nov. 11, 2024. [Online]. Available:</w:t>
      </w:r>
      <w:r w:rsidR="6E46C610">
        <w:t xml:space="preserve"> </w:t>
      </w:r>
      <w:hyperlink r:id="rId56">
        <w:r w:rsidRPr="199321CF">
          <w:rPr>
            <w:rStyle w:val="Hyperlink"/>
          </w:rPr>
          <w:t>https://kuriosity.sg/products/temperatureebarometer-sensor-bmp280?variant=44757299134777</w:t>
        </w:r>
        <w:r w:rsidR="44A5CC82" w:rsidRPr="199321CF">
          <w:rPr>
            <w:rStyle w:val="Hyperlink"/>
          </w:rPr>
          <w:t>7</w:t>
        </w:r>
      </w:hyperlink>
    </w:p>
    <w:p w14:paraId="5B9F280E" w14:textId="5FF29302" w:rsidR="007B740C" w:rsidRPr="009E7B69" w:rsidRDefault="158074F0" w:rsidP="00FA1ABE">
      <w:r>
        <w:t xml:space="preserve">[5] ‘ESP8266 with BME280 using Arduino IDE (Pressure, Temperature, Humidity) | Random Nerd Tutorials’. Accessed: Nov. 11, 2024. [Online]. Available: </w:t>
      </w:r>
      <w:hyperlink r:id="rId57">
        <w:r w:rsidRPr="199321CF">
          <w:rPr>
            <w:rStyle w:val="Hyperlink"/>
          </w:rPr>
          <w:t>https://randomnerdtutorials.com/esp8266-bme280-arduino-ide/</w:t>
        </w:r>
      </w:hyperlink>
    </w:p>
    <w:p w14:paraId="48B67C60" w14:textId="5B28B503" w:rsidR="007B740C" w:rsidRPr="009E7B69" w:rsidRDefault="6499110E" w:rsidP="00FA1ABE">
      <w:r>
        <w:t xml:space="preserve">[6] ‘PM2.5 Dust Sensor PMS7003’, </w:t>
      </w:r>
      <w:proofErr w:type="spellStart"/>
      <w:r>
        <w:t>Kuriosity</w:t>
      </w:r>
      <w:proofErr w:type="spellEnd"/>
      <w:r>
        <w:t xml:space="preserve">. Accessed: Nov. 11, 2024. [Online]. Available: </w:t>
      </w:r>
      <w:hyperlink r:id="rId58">
        <w:r w:rsidRPr="199321CF">
          <w:rPr>
            <w:rStyle w:val="Hyperlink"/>
          </w:rPr>
          <w:t>https://kuriosity.sg/products/pm2-5-dust-sensor-pms7003</w:t>
        </w:r>
      </w:hyperlink>
    </w:p>
    <w:p w14:paraId="6810A184" w14:textId="5FA7B500" w:rsidR="007B740C" w:rsidRPr="009E7B69" w:rsidRDefault="6499110E" w:rsidP="00FA1ABE">
      <w:r>
        <w:t xml:space="preserve">[7] P. Zhou, "PMS7003 Series Data Manual," </w:t>
      </w:r>
      <w:proofErr w:type="spellStart"/>
      <w:r>
        <w:t>Plantower</w:t>
      </w:r>
      <w:proofErr w:type="spellEnd"/>
      <w:r>
        <w:t xml:space="preserve">, Ver. 2.5, Jun. 2016. [Online]. Available: </w:t>
      </w:r>
      <w:hyperlink r:id="rId59">
        <w:r w:rsidRPr="199321CF">
          <w:rPr>
            <w:rStyle w:val="Hyperlink"/>
          </w:rPr>
          <w:t>https://www.espruino.com/datasheets/PMS7003.pdf</w:t>
        </w:r>
      </w:hyperlink>
    </w:p>
    <w:p w14:paraId="66CE4C1E" w14:textId="0E84EE81" w:rsidR="007B740C" w:rsidRPr="009E7B69" w:rsidRDefault="63B021C6" w:rsidP="00FA1ABE">
      <w:r>
        <w:t xml:space="preserve">[8] ‘3.7V~High Temperature Series - </w:t>
      </w:r>
      <w:proofErr w:type="spellStart"/>
      <w:r>
        <w:t>Zhongshun</w:t>
      </w:r>
      <w:proofErr w:type="spellEnd"/>
      <w:r>
        <w:t xml:space="preserve"> </w:t>
      </w:r>
      <w:proofErr w:type="spellStart"/>
      <w:r>
        <w:t>Xinneng</w:t>
      </w:r>
      <w:proofErr w:type="spellEnd"/>
      <w:r>
        <w:t xml:space="preserve">’, ZONCELL. Accessed: Nov. 11, 2024. [Online]. Available: </w:t>
      </w:r>
      <w:hyperlink r:id="rId60">
        <w:r w:rsidRPr="199321CF">
          <w:rPr>
            <w:rStyle w:val="Hyperlink"/>
          </w:rPr>
          <w:t>https://www.zoncell.com/en/product/lp1s-t/</w:t>
        </w:r>
      </w:hyperlink>
    </w:p>
    <w:p w14:paraId="0DEFF763" w14:textId="717C2E8D" w:rsidR="007B740C" w:rsidRPr="009E7B69" w:rsidRDefault="6BB6AACB" w:rsidP="00FA1ABE">
      <w:r>
        <w:t>[</w:t>
      </w:r>
      <w:r w:rsidR="5CBDC60A">
        <w:t>9</w:t>
      </w:r>
      <w:r>
        <w:t xml:space="preserve">] ‘3.7V Li-Po Lithium Polymer Battery 100mAh 600mAh 1200mAh 1600mAh 2000m’, </w:t>
      </w:r>
      <w:proofErr w:type="spellStart"/>
      <w:r>
        <w:t>Kuriosity</w:t>
      </w:r>
      <w:proofErr w:type="spellEnd"/>
      <w:r>
        <w:t xml:space="preserve">. Accessed: Nov. 11, 2024. [Online]. Available: </w:t>
      </w:r>
      <w:hyperlink r:id="rId61">
        <w:r w:rsidRPr="199321CF">
          <w:rPr>
            <w:rStyle w:val="Hyperlink"/>
          </w:rPr>
          <w:t>https://kuriosity.sg/products/3-7v-li-po-lithium-polymer-battery-100mah-600mah-1200mah-1600mah-2000mah-5000mah</w:t>
        </w:r>
      </w:hyperlink>
    </w:p>
    <w:p w14:paraId="2C6850F2" w14:textId="04314472" w:rsidR="007B740C" w:rsidRPr="009E7B69" w:rsidRDefault="007B740C" w:rsidP="00FA1ABE"/>
    <w:p w14:paraId="0567DDE8" w14:textId="610EB332" w:rsidR="007B740C" w:rsidRPr="009E7B69" w:rsidRDefault="6097259E" w:rsidP="00FA1ABE">
      <w:r>
        <w:t xml:space="preserve">[10] ‘DC-DC Step Up Boost Converter 2.5 - VOUT to 5 - 12V (1A) 5W’, </w:t>
      </w:r>
      <w:proofErr w:type="spellStart"/>
      <w:r>
        <w:t>Kuriosity</w:t>
      </w:r>
      <w:proofErr w:type="spellEnd"/>
      <w:r>
        <w:t xml:space="preserve">. Accessed: Nov. 11, 2024. [Online]. Available: </w:t>
      </w:r>
      <w:hyperlink r:id="rId62">
        <w:r w:rsidRPr="199321CF">
          <w:rPr>
            <w:rStyle w:val="Hyperlink"/>
          </w:rPr>
          <w:t>https://kuriosity.sg/products/dc-dc-step-up-boost-converter-2-5-vout-to-5-12v-1a-5w</w:t>
        </w:r>
      </w:hyperlink>
    </w:p>
    <w:p w14:paraId="54853BAB" w14:textId="603929B4" w:rsidR="007B740C" w:rsidRPr="009E7B69" w:rsidRDefault="19CD8737" w:rsidP="00FA1ABE">
      <w:r>
        <w:t xml:space="preserve">[11] ‘Solar Panel 6V 1W’, </w:t>
      </w:r>
      <w:proofErr w:type="spellStart"/>
      <w:r>
        <w:t>Kuriosity</w:t>
      </w:r>
      <w:proofErr w:type="spellEnd"/>
      <w:r>
        <w:t xml:space="preserve">. Accessed: Nov. 11, 2024. [Online]. Available: </w:t>
      </w:r>
      <w:hyperlink r:id="rId63">
        <w:r w:rsidRPr="199321CF">
          <w:rPr>
            <w:rStyle w:val="Hyperlink"/>
          </w:rPr>
          <w:t>https://kuriosity.sg/products/solar-panel-6v-1w</w:t>
        </w:r>
      </w:hyperlink>
    </w:p>
    <w:p w14:paraId="5716521C" w14:textId="0CF4B553" w:rsidR="007B740C" w:rsidRPr="009E7B69" w:rsidRDefault="73B717FE" w:rsidP="00FA1ABE">
      <w:r>
        <w:t xml:space="preserve">[12] ‘Solar Charge Controller Module 6V 2A - </w:t>
      </w:r>
      <w:proofErr w:type="spellStart"/>
      <w:r>
        <w:t>Kuriosity</w:t>
      </w:r>
      <w:proofErr w:type="spellEnd"/>
      <w:r>
        <w:t xml:space="preserve">’. Accessed: Nov. 11, 2024. [Online]. Available: </w:t>
      </w:r>
      <w:hyperlink r:id="rId64">
        <w:r w:rsidRPr="199321CF">
          <w:rPr>
            <w:rStyle w:val="Hyperlink"/>
          </w:rPr>
          <w:t>https://kuriosity.sg/products/solar-charge-controller-module-6v-2a?_pos=1&amp;_psq=solar+contro&amp;_ss=e&amp;_v=1.0</w:t>
        </w:r>
      </w:hyperlink>
    </w:p>
    <w:p w14:paraId="39EF0867" w14:textId="20D44B3D" w:rsidR="007B740C" w:rsidRPr="009E7B69" w:rsidRDefault="421DD9E4" w:rsidP="00FA1ABE">
      <w:r>
        <w:t xml:space="preserve">[13] ‘Altium Designer - PCB Design Software’. Accessed: Nov. 11, 2024. [Online]. Available: </w:t>
      </w:r>
      <w:hyperlink r:id="rId65">
        <w:r w:rsidRPr="199321CF">
          <w:rPr>
            <w:rStyle w:val="Hyperlink"/>
          </w:rPr>
          <w:t>https://www.altium.com/altium-designer</w:t>
        </w:r>
      </w:hyperlink>
    </w:p>
    <w:p w14:paraId="4B35D7E4" w14:textId="76E0D9B3" w:rsidR="007B740C" w:rsidRPr="009E7B69" w:rsidRDefault="007B740C" w:rsidP="00FA1ABE"/>
    <w:p w14:paraId="6A749698" w14:textId="4CE4BBED" w:rsidR="007B740C" w:rsidRPr="009E7B69" w:rsidRDefault="007B740C" w:rsidP="00FA1ABE"/>
    <w:p w14:paraId="03021686" w14:textId="74E7B473" w:rsidR="007B740C" w:rsidRPr="009E7B69" w:rsidRDefault="007B740C" w:rsidP="00FA1ABE"/>
    <w:p w14:paraId="7E924534" w14:textId="79DB83B9" w:rsidR="007B740C" w:rsidRPr="009E7B69" w:rsidRDefault="007B740C" w:rsidP="00FA1ABE"/>
    <w:p w14:paraId="57B41952" w14:textId="737D0122" w:rsidR="007B740C" w:rsidRPr="009E7B69" w:rsidRDefault="007B740C" w:rsidP="00FA1ABE"/>
    <w:p w14:paraId="020C2796" w14:textId="0F635454" w:rsidR="007B740C" w:rsidRPr="009E7B69" w:rsidRDefault="007B740C" w:rsidP="00FA1ABE"/>
    <w:p w14:paraId="6D86BD4C" w14:textId="4720FD0E" w:rsidR="007B740C" w:rsidRPr="009E7B69" w:rsidRDefault="007B740C" w:rsidP="00FA1ABE"/>
    <w:p w14:paraId="61CE5BF3" w14:textId="3C85E448" w:rsidR="007B740C" w:rsidRPr="009E7B69" w:rsidRDefault="007B740C" w:rsidP="00FA1ABE"/>
    <w:p w14:paraId="4552E2B9" w14:textId="41A876A1" w:rsidR="007B740C" w:rsidRPr="009E7B69" w:rsidRDefault="007B740C" w:rsidP="00FA1ABE"/>
    <w:p w14:paraId="2515C175" w14:textId="6DE6E754" w:rsidR="007B740C" w:rsidRPr="009E7B69" w:rsidRDefault="007B740C" w:rsidP="00FA1ABE"/>
    <w:p w14:paraId="653E6F93" w14:textId="274E5C5C" w:rsidR="007B740C" w:rsidRPr="009E7B69" w:rsidRDefault="007B740C" w:rsidP="00FA1ABE"/>
    <w:p w14:paraId="6C0D4141" w14:textId="0EDBC1C0" w:rsidR="199321CF" w:rsidRDefault="199321CF" w:rsidP="00FA1ABE"/>
    <w:p w14:paraId="52C20970" w14:textId="77777777" w:rsidR="009E7B69" w:rsidRDefault="009E7B69" w:rsidP="00FA1ABE">
      <w:r>
        <w:br w:type="page"/>
      </w:r>
    </w:p>
    <w:p w14:paraId="26F6B238" w14:textId="1123D602" w:rsidR="0046097F" w:rsidRPr="009E7B69" w:rsidRDefault="00867DBB" w:rsidP="00FA1ABE">
      <w:pPr>
        <w:rPr>
          <w:rFonts w:eastAsia="Times New Roman"/>
          <w:lang w:eastAsia="en-US"/>
        </w:rPr>
      </w:pPr>
      <w:r w:rsidRPr="6ABCB2D4">
        <w:rPr>
          <w:b/>
          <w:bCs/>
        </w:rPr>
        <w:t>Appendix</w:t>
      </w:r>
      <w:r w:rsidR="007725DF" w:rsidRPr="6ABCB2D4">
        <w:rPr>
          <w:b/>
          <w:bCs/>
        </w:rPr>
        <w:t xml:space="preserve"> </w:t>
      </w:r>
      <w:r w:rsidR="0046097F" w:rsidRPr="6ABCB2D4">
        <w:rPr>
          <w:b/>
          <w:bCs/>
        </w:rPr>
        <w:t>A</w:t>
      </w:r>
      <w:r w:rsidR="00833044" w:rsidRPr="6ABCB2D4">
        <w:rPr>
          <w:b/>
          <w:bCs/>
        </w:rPr>
        <w:t xml:space="preserve"> - </w:t>
      </w:r>
      <w:r w:rsidR="0046097F">
        <w:t>Project Members</w:t>
      </w:r>
      <w:r w:rsidR="00833044">
        <w:t xml:space="preserve"> Information</w:t>
      </w:r>
    </w:p>
    <w:tbl>
      <w:tblPr>
        <w:tblStyle w:val="GridTable1Light-Accent1"/>
        <w:tblW w:w="9820" w:type="dxa"/>
        <w:jc w:val="center"/>
        <w:tblLook w:val="04A0" w:firstRow="1" w:lastRow="0" w:firstColumn="1" w:lastColumn="0" w:noHBand="0" w:noVBand="1"/>
      </w:tblPr>
      <w:tblGrid>
        <w:gridCol w:w="924"/>
        <w:gridCol w:w="1890"/>
        <w:gridCol w:w="4795"/>
        <w:gridCol w:w="2211"/>
      </w:tblGrid>
      <w:tr w:rsidR="0046097F" w:rsidRPr="009E7B69" w14:paraId="3317F9D1" w14:textId="77777777" w:rsidTr="199321CF">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6D39C154" w14:textId="56CF0A1E" w:rsidR="0046097F" w:rsidRPr="009E7B69" w:rsidRDefault="0046097F" w:rsidP="00FA1ABE">
            <w:pPr>
              <w:pStyle w:val="StyleBibliographyLeft0Hanging05"/>
            </w:pPr>
          </w:p>
        </w:tc>
        <w:tc>
          <w:tcPr>
            <w:tcW w:w="1890" w:type="dxa"/>
            <w:vAlign w:val="center"/>
          </w:tcPr>
          <w:p w14:paraId="5BBA96CB" w14:textId="4A95CAD0" w:rsidR="0046097F" w:rsidRPr="009E7B69" w:rsidRDefault="00833044" w:rsidP="00FA1ABE">
            <w:pPr>
              <w:pStyle w:val="StyleBibliographyLeft0Hanging05"/>
              <w:cnfStyle w:val="100000000000" w:firstRow="1" w:lastRow="0" w:firstColumn="0" w:lastColumn="0" w:oddVBand="0" w:evenVBand="0" w:oddHBand="0" w:evenHBand="0" w:firstRowFirstColumn="0" w:firstRowLastColumn="0" w:lastRowFirstColumn="0" w:lastRowLastColumn="0"/>
            </w:pPr>
            <w:r>
              <w:t>Name</w:t>
            </w:r>
          </w:p>
        </w:tc>
        <w:tc>
          <w:tcPr>
            <w:tcW w:w="4795" w:type="dxa"/>
            <w:vAlign w:val="center"/>
          </w:tcPr>
          <w:p w14:paraId="2037DD83" w14:textId="00D3EFE7" w:rsidR="0046097F" w:rsidRPr="009E7B69" w:rsidRDefault="00833044" w:rsidP="00FA1ABE">
            <w:pPr>
              <w:pStyle w:val="StyleBibliographyLeft0Hanging05"/>
              <w:cnfStyle w:val="100000000000" w:firstRow="1" w:lastRow="0" w:firstColumn="0" w:lastColumn="0" w:oddVBand="0" w:evenVBand="0" w:oddHBand="0" w:evenHBand="0" w:firstRowFirstColumn="0" w:firstRowLastColumn="0" w:lastRowFirstColumn="0" w:lastRowLastColumn="0"/>
            </w:pPr>
            <w:r>
              <w:t>Project contributions</w:t>
            </w:r>
          </w:p>
        </w:tc>
        <w:tc>
          <w:tcPr>
            <w:tcW w:w="2211" w:type="dxa"/>
            <w:vAlign w:val="center"/>
          </w:tcPr>
          <w:p w14:paraId="1A39B66B" w14:textId="6B868931" w:rsidR="0046097F" w:rsidRPr="009E7B69" w:rsidRDefault="00833044" w:rsidP="00FA1ABE">
            <w:pPr>
              <w:pStyle w:val="StyleBibliographyLeft0Hanging05"/>
              <w:cnfStyle w:val="100000000000" w:firstRow="1" w:lastRow="0" w:firstColumn="0" w:lastColumn="0" w:oddVBand="0" w:evenVBand="0" w:oddHBand="0" w:evenHBand="0" w:firstRowFirstColumn="0" w:firstRowLastColumn="0" w:lastRowFirstColumn="0" w:lastRowLastColumn="0"/>
            </w:pPr>
            <w:r>
              <w:t>Report Contribution</w:t>
            </w:r>
          </w:p>
        </w:tc>
      </w:tr>
      <w:tr w:rsidR="0046097F" w:rsidRPr="009E7B69" w14:paraId="780E3A1A" w14:textId="77777777" w:rsidTr="199321CF">
        <w:trPr>
          <w:trHeight w:val="3277"/>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39D7A3B0" w14:textId="3971FBC4" w:rsidR="0046097F" w:rsidRPr="009E7B69" w:rsidRDefault="00833044" w:rsidP="00FA1ABE">
            <w:pPr>
              <w:pStyle w:val="StyleBibliographyLeft0Hanging05"/>
            </w:pPr>
            <w:r>
              <w:t>1</w:t>
            </w:r>
          </w:p>
        </w:tc>
        <w:tc>
          <w:tcPr>
            <w:tcW w:w="1890" w:type="dxa"/>
            <w:vAlign w:val="center"/>
          </w:tcPr>
          <w:p w14:paraId="20AF6BD5" w14:textId="50000E3D" w:rsidR="0046097F" w:rsidRPr="009E7B69" w:rsidRDefault="571DAE82" w:rsidP="00FA1ABE">
            <w:pPr>
              <w:cnfStyle w:val="000000000000" w:firstRow="0" w:lastRow="0" w:firstColumn="0" w:lastColumn="0" w:oddVBand="0" w:evenVBand="0" w:oddHBand="0" w:evenHBand="0" w:firstRowFirstColumn="0" w:firstRowLastColumn="0" w:lastRowFirstColumn="0" w:lastRowLastColumn="0"/>
            </w:pPr>
            <w:r>
              <w:t>Muhammad Azfar Nasri</w:t>
            </w:r>
            <w:r w:rsidR="346C3644">
              <w:t xml:space="preserve"> </w:t>
            </w:r>
            <w:r>
              <w:t>Bin Azman</w:t>
            </w:r>
          </w:p>
        </w:tc>
        <w:tc>
          <w:tcPr>
            <w:tcW w:w="4795" w:type="dxa"/>
            <w:vAlign w:val="center"/>
          </w:tcPr>
          <w:p w14:paraId="068EB212" w14:textId="3026E82F" w:rsidR="0046097F" w:rsidRPr="009E7B69" w:rsidRDefault="5437B92F"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Group Leader</w:t>
            </w:r>
          </w:p>
          <w:p w14:paraId="39827C24" w14:textId="7C1BD2EB" w:rsidR="0046097F" w:rsidRPr="009E7B69" w:rsidRDefault="5E3B293B"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Hardware Research</w:t>
            </w:r>
          </w:p>
          <w:p w14:paraId="369EB75A" w14:textId="7951E7BF" w:rsidR="0046097F" w:rsidRPr="009E7B69" w:rsidRDefault="7CCC5ABE"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 xml:space="preserve">Hardware </w:t>
            </w:r>
            <w:r w:rsidR="725B7B51">
              <w:t>Connection</w:t>
            </w:r>
            <w:r w:rsidR="749D3B7B">
              <w:t xml:space="preserve">, </w:t>
            </w:r>
            <w:r w:rsidR="725B7B51">
              <w:t>Testing</w:t>
            </w:r>
            <w:r w:rsidR="560FD569">
              <w:t xml:space="preserve"> and Troubleshooting</w:t>
            </w:r>
          </w:p>
          <w:p w14:paraId="37134440" w14:textId="2E746613" w:rsidR="4A507ABE" w:rsidRDefault="4A507ABE"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Hardware Team: </w:t>
            </w:r>
            <w:r w:rsidR="396F33DA">
              <w:t xml:space="preserve">ESP8266 </w:t>
            </w:r>
            <w:r w:rsidR="6505F1A7">
              <w:t>/ Arduino</w:t>
            </w:r>
            <w:r w:rsidR="60A0CC6F">
              <w:t xml:space="preserve"> Programming</w:t>
            </w:r>
          </w:p>
          <w:p w14:paraId="47CEBCFB" w14:textId="6232BB24" w:rsidR="60A0CC6F" w:rsidRDefault="60A0CC6F"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Reading of Hardware Sensors</w:t>
            </w:r>
          </w:p>
          <w:p w14:paraId="38E526E5" w14:textId="502A5342" w:rsidR="7B013211" w:rsidRDefault="7B013211"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Sensor Library</w:t>
            </w:r>
          </w:p>
          <w:p w14:paraId="677056DB" w14:textId="5884081F" w:rsidR="60A0CC6F" w:rsidRDefault="60A0CC6F"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proofErr w:type="spellStart"/>
            <w:r>
              <w:t>ThingSpeak</w:t>
            </w:r>
            <w:proofErr w:type="spellEnd"/>
            <w:r w:rsidR="01CB2155">
              <w:t xml:space="preserve"> API</w:t>
            </w:r>
          </w:p>
          <w:p w14:paraId="038B42CB" w14:textId="24A36128" w:rsidR="60A0CC6F" w:rsidRDefault="60A0CC6F"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Telegram Bot API</w:t>
            </w:r>
          </w:p>
          <w:p w14:paraId="648BA86D" w14:textId="32475BE0" w:rsidR="431BF484" w:rsidRDefault="431BF484"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 xml:space="preserve">Read and Write to </w:t>
            </w:r>
            <w:proofErr w:type="spellStart"/>
            <w:r>
              <w:t>ThingSpeak</w:t>
            </w:r>
            <w:proofErr w:type="spellEnd"/>
            <w:r>
              <w:t xml:space="preserve"> Server</w:t>
            </w:r>
          </w:p>
          <w:p w14:paraId="6495709E" w14:textId="489590ED" w:rsidR="0046097F" w:rsidRPr="009E7B69" w:rsidRDefault="0DB67442"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Hardware Team: </w:t>
            </w:r>
            <w:r w:rsidR="396F33DA">
              <w:t>PCB Design</w:t>
            </w:r>
          </w:p>
          <w:p w14:paraId="5D0E8A47" w14:textId="1026FCD0" w:rsidR="060ED371" w:rsidRDefault="060ED371"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Schematic Design</w:t>
            </w:r>
          </w:p>
          <w:p w14:paraId="6164F2FB" w14:textId="66744D01" w:rsidR="060ED371" w:rsidRDefault="060ED371"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3D model and Tracing</w:t>
            </w:r>
          </w:p>
          <w:p w14:paraId="04457B62" w14:textId="408352A3" w:rsidR="0046097F" w:rsidRPr="009E7B69" w:rsidRDefault="265604F6"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Software Team (</w:t>
            </w:r>
            <w:proofErr w:type="spellStart"/>
            <w:r>
              <w:t>Telebot</w:t>
            </w:r>
            <w:proofErr w:type="spellEnd"/>
            <w:r>
              <w:t xml:space="preserve">): </w:t>
            </w:r>
            <w:r w:rsidR="396F33DA">
              <w:t>Telegram Bot Code</w:t>
            </w:r>
            <w:r w:rsidR="0B268F25">
              <w:t xml:space="preserve"> </w:t>
            </w:r>
          </w:p>
          <w:p w14:paraId="6D0C55E2" w14:textId="76F7409D" w:rsidR="4C66C01A" w:rsidRDefault="4C66C01A"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Read user commands &amp; execute accordingly</w:t>
            </w:r>
            <w:r w:rsidR="0A02FA4D">
              <w:t xml:space="preserve"> </w:t>
            </w:r>
          </w:p>
          <w:p w14:paraId="05949C15" w14:textId="468CF9C1" w:rsidR="0A02FA4D" w:rsidRDefault="0A02FA4D" w:rsidP="00FA1ABE">
            <w:pPr>
              <w:pStyle w:val="ListParagraph"/>
              <w:numPr>
                <w:ilvl w:val="2"/>
                <w:numId w:val="9"/>
              </w:numPr>
              <w:cnfStyle w:val="000000000000" w:firstRow="0" w:lastRow="0" w:firstColumn="0" w:lastColumn="0" w:oddVBand="0" w:evenVBand="0" w:oddHBand="0" w:evenHBand="0" w:firstRowFirstColumn="0" w:firstRowLastColumn="0" w:lastRowFirstColumn="0" w:lastRowLastColumn="0"/>
            </w:pPr>
            <w:r>
              <w:t>Current Values from Sensors</w:t>
            </w:r>
          </w:p>
          <w:p w14:paraId="0B895ED7" w14:textId="2CE719F3" w:rsidR="0A02FA4D" w:rsidRDefault="0A02FA4D" w:rsidP="00FA1ABE">
            <w:pPr>
              <w:pStyle w:val="ListParagraph"/>
              <w:numPr>
                <w:ilvl w:val="2"/>
                <w:numId w:val="9"/>
              </w:numPr>
              <w:cnfStyle w:val="000000000000" w:firstRow="0" w:lastRow="0" w:firstColumn="0" w:lastColumn="0" w:oddVBand="0" w:evenVBand="0" w:oddHBand="0" w:evenHBand="0" w:firstRowFirstColumn="0" w:firstRowLastColumn="0" w:lastRowFirstColumn="0" w:lastRowLastColumn="0"/>
            </w:pPr>
            <w:r>
              <w:t xml:space="preserve">Predicted Values from </w:t>
            </w:r>
            <w:proofErr w:type="spellStart"/>
            <w:r>
              <w:t>ThingSpeak</w:t>
            </w:r>
            <w:proofErr w:type="spellEnd"/>
          </w:p>
          <w:p w14:paraId="5BAD335B" w14:textId="484A8FEC" w:rsidR="0A9B1F62" w:rsidRDefault="0A9B1F62"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Custom Keyboard</w:t>
            </w:r>
          </w:p>
          <w:p w14:paraId="763611DB" w14:textId="31042D0B" w:rsidR="0A9B1F62" w:rsidRDefault="0A9B1F62" w:rsidP="00FA1ABE">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Auto send Hazard Alerts</w:t>
            </w:r>
          </w:p>
          <w:p w14:paraId="4624E59E" w14:textId="3CCF381F" w:rsidR="0A9B1F62" w:rsidRDefault="0A9B1F62" w:rsidP="00FA1ABE">
            <w:pPr>
              <w:pStyle w:val="ListParagraph"/>
              <w:numPr>
                <w:ilvl w:val="2"/>
                <w:numId w:val="9"/>
              </w:numPr>
              <w:cnfStyle w:val="000000000000" w:firstRow="0" w:lastRow="0" w:firstColumn="0" w:lastColumn="0" w:oddVBand="0" w:evenVBand="0" w:oddHBand="0" w:evenHBand="0" w:firstRowFirstColumn="0" w:firstRowLastColumn="0" w:lastRowFirstColumn="0" w:lastRowLastColumn="0"/>
            </w:pPr>
            <w:r>
              <w:t>Implement 10mins delay in alert interval</w:t>
            </w:r>
          </w:p>
          <w:p w14:paraId="04C89C81" w14:textId="2D41FDFE" w:rsidR="0046097F" w:rsidRPr="009E7B69" w:rsidRDefault="5437B92F" w:rsidP="00FA1AB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Purchasing of </w:t>
            </w:r>
            <w:r w:rsidR="053B3D2A">
              <w:t>Hardware Items</w:t>
            </w:r>
          </w:p>
        </w:tc>
        <w:tc>
          <w:tcPr>
            <w:tcW w:w="2211" w:type="dxa"/>
            <w:vAlign w:val="center"/>
          </w:tcPr>
          <w:p w14:paraId="58EC6376" w14:textId="38EF56FC" w:rsidR="0046097F" w:rsidRPr="009E7B69" w:rsidRDefault="506E5F2E" w:rsidP="00FA1ABE">
            <w:pPr>
              <w:pStyle w:val="StyleBibliographyLeft0Hanging05"/>
              <w:numPr>
                <w:ilvl w:val="0"/>
                <w:numId w:val="9"/>
              </w:numPr>
              <w:cnfStyle w:val="000000000000" w:firstRow="0" w:lastRow="0" w:firstColumn="0" w:lastColumn="0" w:oddVBand="0" w:evenVBand="0" w:oddHBand="0" w:evenHBand="0" w:firstRowFirstColumn="0" w:firstRowLastColumn="0" w:lastRowFirstColumn="0" w:lastRowLastColumn="0"/>
            </w:pPr>
            <w:r>
              <w:t>Project Summary</w:t>
            </w:r>
          </w:p>
          <w:p w14:paraId="591C0A8E" w14:textId="309EB177" w:rsidR="0046097F" w:rsidRPr="009E7B69" w:rsidRDefault="506E5F2E" w:rsidP="00FA1ABE">
            <w:pPr>
              <w:pStyle w:val="StyleBibliographyLeft0Hanging05"/>
              <w:numPr>
                <w:ilvl w:val="0"/>
                <w:numId w:val="9"/>
              </w:numPr>
              <w:cnfStyle w:val="000000000000" w:firstRow="0" w:lastRow="0" w:firstColumn="0" w:lastColumn="0" w:oddVBand="0" w:evenVBand="0" w:oddHBand="0" w:evenHBand="0" w:firstRowFirstColumn="0" w:firstRowLastColumn="0" w:lastRowFirstColumn="0" w:lastRowLastColumn="0"/>
            </w:pPr>
            <w:r>
              <w:t xml:space="preserve">Hardware </w:t>
            </w:r>
          </w:p>
          <w:p w14:paraId="1F28B757" w14:textId="72513418" w:rsidR="0046097F" w:rsidRPr="009E7B69" w:rsidRDefault="0046097F" w:rsidP="00FA1ABE">
            <w:pPr>
              <w:pStyle w:val="StyleBibliographyLeft0Hanging05"/>
              <w:numPr>
                <w:ilvl w:val="0"/>
                <w:numId w:val="9"/>
              </w:numPr>
              <w:cnfStyle w:val="000000000000" w:firstRow="0" w:lastRow="0" w:firstColumn="0" w:lastColumn="0" w:oddVBand="0" w:evenVBand="0" w:oddHBand="0" w:evenHBand="0" w:firstRowFirstColumn="0" w:firstRowLastColumn="0" w:lastRowFirstColumn="0" w:lastRowLastColumn="0"/>
            </w:pPr>
          </w:p>
        </w:tc>
      </w:tr>
      <w:tr w:rsidR="0046097F" w:rsidRPr="009E7B69" w14:paraId="0D10AB20"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54D7EBCF" w14:textId="7076A7AA" w:rsidR="0046097F" w:rsidRPr="009E7B69" w:rsidRDefault="00833044" w:rsidP="00FA1ABE">
            <w:pPr>
              <w:pStyle w:val="StyleBibliographyLeft0Hanging05"/>
            </w:pPr>
            <w:r>
              <w:t>2</w:t>
            </w:r>
          </w:p>
        </w:tc>
        <w:tc>
          <w:tcPr>
            <w:tcW w:w="1890" w:type="dxa"/>
            <w:vAlign w:val="center"/>
          </w:tcPr>
          <w:p w14:paraId="7A7E417B" w14:textId="6DABE848" w:rsidR="0046097F" w:rsidRPr="009E7B69" w:rsidRDefault="3D2944EE" w:rsidP="00FA1ABE">
            <w:pPr>
              <w:cnfStyle w:val="000000000000" w:firstRow="0" w:lastRow="0" w:firstColumn="0" w:lastColumn="0" w:oddVBand="0" w:evenVBand="0" w:oddHBand="0" w:evenHBand="0" w:firstRowFirstColumn="0" w:firstRowLastColumn="0" w:lastRowFirstColumn="0" w:lastRowLastColumn="0"/>
            </w:pPr>
            <w:r>
              <w:t>Danial Ong</w:t>
            </w:r>
          </w:p>
        </w:tc>
        <w:tc>
          <w:tcPr>
            <w:tcW w:w="4795" w:type="dxa"/>
            <w:vAlign w:val="center"/>
          </w:tcPr>
          <w:p w14:paraId="58A3115B" w14:textId="19E90364" w:rsidR="0046097F" w:rsidRPr="009E7B69" w:rsidRDefault="083BE9AF" w:rsidP="00FA1ABE">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Treasurer</w:t>
            </w:r>
          </w:p>
        </w:tc>
        <w:tc>
          <w:tcPr>
            <w:tcW w:w="2211" w:type="dxa"/>
            <w:vAlign w:val="center"/>
          </w:tcPr>
          <w:p w14:paraId="02DDABB3"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46097F" w:rsidRPr="009E7B69" w14:paraId="1EB3BFEE"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5381ADD6" w14:textId="570B7AB8" w:rsidR="0046097F" w:rsidRPr="009E7B69" w:rsidRDefault="00833044" w:rsidP="00FA1ABE">
            <w:pPr>
              <w:pStyle w:val="StyleBibliographyLeft0Hanging05"/>
            </w:pPr>
            <w:r>
              <w:t>3</w:t>
            </w:r>
          </w:p>
        </w:tc>
        <w:tc>
          <w:tcPr>
            <w:tcW w:w="1890" w:type="dxa"/>
            <w:vAlign w:val="center"/>
          </w:tcPr>
          <w:p w14:paraId="30F6D8F4" w14:textId="77C90A98" w:rsidR="0046097F" w:rsidRPr="009E7B69" w:rsidRDefault="5D30FF20" w:rsidP="00FA1ABE">
            <w:pPr>
              <w:cnfStyle w:val="000000000000" w:firstRow="0" w:lastRow="0" w:firstColumn="0" w:lastColumn="0" w:oddVBand="0" w:evenVBand="0" w:oddHBand="0" w:evenHBand="0" w:firstRowFirstColumn="0" w:firstRowLastColumn="0" w:lastRowFirstColumn="0" w:lastRowLastColumn="0"/>
            </w:pPr>
            <w:r>
              <w:t>Darry</w:t>
            </w:r>
            <w:r w:rsidR="288A00F5">
              <w:t>l</w:t>
            </w:r>
            <w:r w:rsidR="2FAD9D51">
              <w:t xml:space="preserve"> Tan Han Yu</w:t>
            </w:r>
          </w:p>
        </w:tc>
        <w:tc>
          <w:tcPr>
            <w:tcW w:w="4795" w:type="dxa"/>
          </w:tcPr>
          <w:p w14:paraId="65DB379A" w14:textId="56581DB4" w:rsidR="0046097F" w:rsidRPr="009E7B69" w:rsidRDefault="78BDF31B" w:rsidP="00FA1ABE">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 xml:space="preserve">Software Team (Data Analysis): </w:t>
            </w:r>
            <w:proofErr w:type="spellStart"/>
            <w:r>
              <w:t>Visuali</w:t>
            </w:r>
            <w:r w:rsidR="3FD4BD5F">
              <w:t>s</w:t>
            </w:r>
            <w:r>
              <w:t>ation</w:t>
            </w:r>
            <w:proofErr w:type="spellEnd"/>
            <w:r>
              <w:t xml:space="preserve"> Gauge Tools </w:t>
            </w:r>
          </w:p>
          <w:p w14:paraId="093C341A" w14:textId="2C851DCD" w:rsidR="0046097F" w:rsidRPr="009E7B69" w:rsidRDefault="756A6811" w:rsidP="00FA1ABE">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Software Team (</w:t>
            </w:r>
            <w:proofErr w:type="spellStart"/>
            <w:r>
              <w:t>Telebot</w:t>
            </w:r>
            <w:proofErr w:type="spellEnd"/>
            <w:r>
              <w:t xml:space="preserve">): Telegram Bot Code </w:t>
            </w:r>
          </w:p>
          <w:p w14:paraId="08EDDA9E" w14:textId="233A47AC" w:rsidR="0046097F" w:rsidRPr="009E7B69" w:rsidRDefault="756A6811" w:rsidP="00FA1ABE">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Software Team: Debugging</w:t>
            </w:r>
          </w:p>
        </w:tc>
        <w:tc>
          <w:tcPr>
            <w:tcW w:w="2211" w:type="dxa"/>
            <w:vAlign w:val="center"/>
          </w:tcPr>
          <w:p w14:paraId="27E887F0"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F96200" w:rsidRPr="009E7B69" w14:paraId="1718F9FC"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3108B802" w14:textId="0D5FDD53" w:rsidR="00F96200" w:rsidRPr="009E7B69" w:rsidRDefault="00F96200" w:rsidP="00FA1ABE">
            <w:pPr>
              <w:pStyle w:val="StyleBibliographyLeft0Hanging05"/>
            </w:pPr>
            <w:r>
              <w:t>4</w:t>
            </w:r>
          </w:p>
        </w:tc>
        <w:tc>
          <w:tcPr>
            <w:tcW w:w="1890" w:type="dxa"/>
            <w:vAlign w:val="center"/>
          </w:tcPr>
          <w:p w14:paraId="3687F7BF" w14:textId="33FD722E" w:rsidR="00F96200" w:rsidRPr="009E7B69" w:rsidRDefault="0ED6285A" w:rsidP="00FA1ABE">
            <w:pPr>
              <w:cnfStyle w:val="000000000000" w:firstRow="0" w:lastRow="0" w:firstColumn="0" w:lastColumn="0" w:oddVBand="0" w:evenVBand="0" w:oddHBand="0" w:evenHBand="0" w:firstRowFirstColumn="0" w:firstRowLastColumn="0" w:lastRowFirstColumn="0" w:lastRowLastColumn="0"/>
            </w:pPr>
            <w:r>
              <w:t>Dylan</w:t>
            </w:r>
            <w:r w:rsidR="28DE570E">
              <w:t xml:space="preserve"> Ser Zi Ler</w:t>
            </w:r>
          </w:p>
        </w:tc>
        <w:tc>
          <w:tcPr>
            <w:tcW w:w="4795" w:type="dxa"/>
          </w:tcPr>
          <w:p w14:paraId="41B8693B" w14:textId="1B120C8F" w:rsidR="00F96200" w:rsidRPr="009E7B69" w:rsidRDefault="0A7FF59D"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Software Team (Data Analysis): Predictive Analysis for PM2.5 &amp; PM10</w:t>
            </w:r>
          </w:p>
          <w:p w14:paraId="28B16F8B" w14:textId="7C018802" w:rsidR="00F96200" w:rsidRPr="009E7B69" w:rsidRDefault="0A7FF59D"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Software Team (Data Analysis): Data </w:t>
            </w:r>
            <w:proofErr w:type="spellStart"/>
            <w:r>
              <w:t>Visualisation</w:t>
            </w:r>
            <w:proofErr w:type="spellEnd"/>
            <w:r>
              <w:t xml:space="preserve"> Plotted Data Trends</w:t>
            </w:r>
          </w:p>
          <w:p w14:paraId="1E879431" w14:textId="0760918F" w:rsidR="00F96200" w:rsidRPr="009E7B69" w:rsidRDefault="0A7FF59D"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Software Team (Data Analysis): Average Predicted Values &amp; </w:t>
            </w:r>
            <w:proofErr w:type="spellStart"/>
            <w:r>
              <w:t>ThingSpeak</w:t>
            </w:r>
            <w:proofErr w:type="spellEnd"/>
            <w:r>
              <w:t xml:space="preserve"> Dashboard</w:t>
            </w:r>
          </w:p>
          <w:p w14:paraId="36C840B8" w14:textId="6FF519F5" w:rsidR="00F96200" w:rsidRPr="009E7B69" w:rsidRDefault="0A7FF59D"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Software Team (</w:t>
            </w:r>
            <w:proofErr w:type="spellStart"/>
            <w:r>
              <w:t>Telebot</w:t>
            </w:r>
            <w:proofErr w:type="spellEnd"/>
            <w:r>
              <w:t>): Telegram Bot Code</w:t>
            </w:r>
          </w:p>
          <w:p w14:paraId="19383E1E" w14:textId="46D6DF68" w:rsidR="00F96200" w:rsidRPr="009E7B69" w:rsidRDefault="0A7FF59D"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Software Team: Debugging</w:t>
            </w:r>
          </w:p>
        </w:tc>
        <w:tc>
          <w:tcPr>
            <w:tcW w:w="2211" w:type="dxa"/>
            <w:vAlign w:val="center"/>
          </w:tcPr>
          <w:p w14:paraId="1DB3D5AC" w14:textId="467D54F6" w:rsidR="00F96200" w:rsidRPr="009E7B69" w:rsidRDefault="00F96200"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F96200" w:rsidRPr="009E7B69" w14:paraId="5EBF8603"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343AEB80" w14:textId="40869585" w:rsidR="00F96200" w:rsidRPr="009E7B69" w:rsidRDefault="00F96200" w:rsidP="00FA1ABE">
            <w:pPr>
              <w:pStyle w:val="StyleBibliographyLeft0Hanging05"/>
            </w:pPr>
            <w:r>
              <w:t>5</w:t>
            </w:r>
          </w:p>
        </w:tc>
        <w:tc>
          <w:tcPr>
            <w:tcW w:w="1890" w:type="dxa"/>
            <w:vAlign w:val="center"/>
          </w:tcPr>
          <w:p w14:paraId="536954C2" w14:textId="1919CA9B" w:rsidR="00F96200" w:rsidRPr="009E7B69" w:rsidRDefault="1BFB7D44" w:rsidP="00FA1ABE">
            <w:pPr>
              <w:cnfStyle w:val="000000000000" w:firstRow="0" w:lastRow="0" w:firstColumn="0" w:lastColumn="0" w:oddVBand="0" w:evenVBand="0" w:oddHBand="0" w:evenHBand="0" w:firstRowFirstColumn="0" w:firstRowLastColumn="0" w:lastRowFirstColumn="0" w:lastRowLastColumn="0"/>
            </w:pPr>
            <w:r>
              <w:t>Ignatius</w:t>
            </w:r>
            <w:r w:rsidR="77932573">
              <w:t xml:space="preserve"> Chin Zheng Hao</w:t>
            </w:r>
          </w:p>
        </w:tc>
        <w:tc>
          <w:tcPr>
            <w:tcW w:w="4795" w:type="dxa"/>
            <w:vAlign w:val="center"/>
          </w:tcPr>
          <w:p w14:paraId="4DEEF7D3" w14:textId="728EF7E4" w:rsidR="00F96200" w:rsidRPr="009E7B69" w:rsidRDefault="533182D3"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Software Team (Data Analysis)</w:t>
            </w:r>
            <w:r w:rsidR="187F44C2">
              <w:t xml:space="preserve">: </w:t>
            </w:r>
            <w:r w:rsidR="27FF6AF8">
              <w:t>Predictive Analysis for Sound (dB)</w:t>
            </w:r>
          </w:p>
          <w:p w14:paraId="2B4DAA5B" w14:textId="4FD8CBCA" w:rsidR="717DF57D" w:rsidRDefault="717DF57D"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Software Team (Data Analysis):</w:t>
            </w:r>
            <w:r w:rsidR="6C0D29A4">
              <w:t xml:space="preserve"> Data </w:t>
            </w:r>
            <w:proofErr w:type="spellStart"/>
            <w:r w:rsidR="6C0D29A4">
              <w:t>Visuali</w:t>
            </w:r>
            <w:r w:rsidR="3F2D3AF4">
              <w:t>s</w:t>
            </w:r>
            <w:r w:rsidR="6C0D29A4">
              <w:t>ation</w:t>
            </w:r>
            <w:proofErr w:type="spellEnd"/>
            <w:r w:rsidR="6C0D29A4">
              <w:t xml:space="preserve"> </w:t>
            </w:r>
            <w:r w:rsidR="771C8323">
              <w:t xml:space="preserve">Gauge Tools &amp; Plotted </w:t>
            </w:r>
            <w:r w:rsidR="44F934EE">
              <w:t>Data Trends</w:t>
            </w:r>
          </w:p>
          <w:p w14:paraId="0AE5665B" w14:textId="288D7EAD" w:rsidR="00F96200" w:rsidRPr="009E7B69" w:rsidRDefault="4B0ABB63" w:rsidP="00FA1ABE">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Software Team (</w:t>
            </w:r>
            <w:proofErr w:type="spellStart"/>
            <w:r>
              <w:t>Telebot</w:t>
            </w:r>
            <w:proofErr w:type="spellEnd"/>
            <w:r>
              <w:t xml:space="preserve">): </w:t>
            </w:r>
            <w:r w:rsidR="67FBA68E">
              <w:t>Telegram Bot Code</w:t>
            </w:r>
          </w:p>
        </w:tc>
        <w:tc>
          <w:tcPr>
            <w:tcW w:w="2211" w:type="dxa"/>
            <w:vAlign w:val="center"/>
          </w:tcPr>
          <w:p w14:paraId="1D94564D" w14:textId="77777777" w:rsidR="00F96200" w:rsidRPr="009E7B69" w:rsidRDefault="00F96200"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F96200" w:rsidRPr="009E7B69" w14:paraId="0B536010"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74850A36" w14:textId="5C0FAE18" w:rsidR="00F96200" w:rsidRPr="009E7B69" w:rsidRDefault="00F96200" w:rsidP="00FA1ABE">
            <w:pPr>
              <w:pStyle w:val="StyleBibliographyLeft0Hanging05"/>
            </w:pPr>
            <w:r>
              <w:t>6</w:t>
            </w:r>
          </w:p>
        </w:tc>
        <w:tc>
          <w:tcPr>
            <w:tcW w:w="1890" w:type="dxa"/>
            <w:vAlign w:val="center"/>
          </w:tcPr>
          <w:p w14:paraId="3A8AAE8F" w14:textId="51F0AD68" w:rsidR="00F96200" w:rsidRPr="009E7B69" w:rsidRDefault="629A5774" w:rsidP="00FA1ABE">
            <w:pPr>
              <w:cnfStyle w:val="000000000000" w:firstRow="0" w:lastRow="0" w:firstColumn="0" w:lastColumn="0" w:oddVBand="0" w:evenVBand="0" w:oddHBand="0" w:evenHBand="0" w:firstRowFirstColumn="0" w:firstRowLastColumn="0" w:lastRowFirstColumn="0" w:lastRowLastColumn="0"/>
            </w:pPr>
            <w:r>
              <w:t xml:space="preserve">Muhammad </w:t>
            </w:r>
            <w:proofErr w:type="spellStart"/>
            <w:r>
              <w:t>Saajud</w:t>
            </w:r>
            <w:proofErr w:type="spellEnd"/>
            <w:r>
              <w:t xml:space="preserve"> S/O</w:t>
            </w:r>
          </w:p>
          <w:p w14:paraId="2EE5B3C0" w14:textId="79C27246" w:rsidR="00F96200" w:rsidRPr="009E7B69" w:rsidRDefault="629A5774" w:rsidP="00FA1ABE">
            <w:pPr>
              <w:cnfStyle w:val="000000000000" w:firstRow="0" w:lastRow="0" w:firstColumn="0" w:lastColumn="0" w:oddVBand="0" w:evenVBand="0" w:oddHBand="0" w:evenHBand="0" w:firstRowFirstColumn="0" w:firstRowLastColumn="0" w:lastRowFirstColumn="0" w:lastRowLastColumn="0"/>
            </w:pPr>
            <w:r>
              <w:t>Jiaudden</w:t>
            </w:r>
          </w:p>
        </w:tc>
        <w:tc>
          <w:tcPr>
            <w:tcW w:w="4795" w:type="dxa"/>
            <w:vAlign w:val="center"/>
          </w:tcPr>
          <w:p w14:paraId="3D2DA996" w14:textId="4B85561B" w:rsidR="00F96200" w:rsidRPr="009E7B69" w:rsidRDefault="00F96200" w:rsidP="00FA1ABE">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2211" w:type="dxa"/>
            <w:vAlign w:val="center"/>
          </w:tcPr>
          <w:p w14:paraId="1BCFBB5B" w14:textId="77777777" w:rsidR="00F96200" w:rsidRPr="009E7B69" w:rsidRDefault="00F96200"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46097F" w:rsidRPr="009E7B69" w14:paraId="01F97D3A"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70D6DAB6" w14:textId="439DF826" w:rsidR="0046097F" w:rsidRPr="009E7B69" w:rsidRDefault="00F96200" w:rsidP="00FA1ABE">
            <w:pPr>
              <w:pStyle w:val="StyleBibliographyLeft0Hanging05"/>
            </w:pPr>
            <w:r>
              <w:t>7</w:t>
            </w:r>
          </w:p>
        </w:tc>
        <w:tc>
          <w:tcPr>
            <w:tcW w:w="1890" w:type="dxa"/>
            <w:vAlign w:val="center"/>
          </w:tcPr>
          <w:p w14:paraId="7D915C5E" w14:textId="0A93A69A" w:rsidR="0046097F" w:rsidRPr="009E7B69" w:rsidRDefault="46F6B428" w:rsidP="00FA1ABE">
            <w:pPr>
              <w:cnfStyle w:val="000000000000" w:firstRow="0" w:lastRow="0" w:firstColumn="0" w:lastColumn="0" w:oddVBand="0" w:evenVBand="0" w:oddHBand="0" w:evenHBand="0" w:firstRowFirstColumn="0" w:firstRowLastColumn="0" w:lastRowFirstColumn="0" w:lastRowLastColumn="0"/>
            </w:pPr>
            <w:r>
              <w:t>Geng Zhiwei</w:t>
            </w:r>
          </w:p>
        </w:tc>
        <w:tc>
          <w:tcPr>
            <w:tcW w:w="4795" w:type="dxa"/>
            <w:vAlign w:val="center"/>
          </w:tcPr>
          <w:p w14:paraId="4C9183D9" w14:textId="77777777" w:rsidR="0046097F" w:rsidRPr="009E7B69" w:rsidRDefault="0046097F" w:rsidP="00FA1ABE">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p>
        </w:tc>
        <w:tc>
          <w:tcPr>
            <w:tcW w:w="2211" w:type="dxa"/>
            <w:vAlign w:val="center"/>
          </w:tcPr>
          <w:p w14:paraId="057C05DC" w14:textId="628B4F3D"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46097F" w:rsidRPr="009E7B69" w14:paraId="36D8E3D7"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5B45C54D" w14:textId="58AAD113" w:rsidR="0046097F" w:rsidRPr="009E7B69" w:rsidRDefault="46F6B428" w:rsidP="00FA1ABE">
            <w:pPr>
              <w:pStyle w:val="StyleBibliographyLeft0Hanging05"/>
            </w:pPr>
            <w:r>
              <w:t>8</w:t>
            </w:r>
          </w:p>
        </w:tc>
        <w:tc>
          <w:tcPr>
            <w:tcW w:w="1890" w:type="dxa"/>
            <w:vAlign w:val="center"/>
          </w:tcPr>
          <w:p w14:paraId="1EAF13C3" w14:textId="2F7F174F" w:rsidR="0046097F" w:rsidRPr="009E7B69" w:rsidRDefault="46F6B428" w:rsidP="00FA1ABE">
            <w:pPr>
              <w:cnfStyle w:val="000000000000" w:firstRow="0" w:lastRow="0" w:firstColumn="0" w:lastColumn="0" w:oddVBand="0" w:evenVBand="0" w:oddHBand="0" w:evenHBand="0" w:firstRowFirstColumn="0" w:firstRowLastColumn="0" w:lastRowFirstColumn="0" w:lastRowLastColumn="0"/>
            </w:pPr>
            <w:r>
              <w:t xml:space="preserve">Bu </w:t>
            </w:r>
            <w:proofErr w:type="spellStart"/>
            <w:r>
              <w:t>Yizhe</w:t>
            </w:r>
            <w:proofErr w:type="spellEnd"/>
          </w:p>
        </w:tc>
        <w:tc>
          <w:tcPr>
            <w:tcW w:w="4795" w:type="dxa"/>
            <w:vAlign w:val="center"/>
          </w:tcPr>
          <w:p w14:paraId="3D95E2D4" w14:textId="77777777" w:rsidR="0046097F" w:rsidRPr="009E7B69" w:rsidRDefault="0046097F" w:rsidP="00FA1ABE">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p>
        </w:tc>
        <w:tc>
          <w:tcPr>
            <w:tcW w:w="2211" w:type="dxa"/>
            <w:vAlign w:val="center"/>
          </w:tcPr>
          <w:p w14:paraId="3A2BA154"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46097F" w:rsidRPr="009E7B69" w14:paraId="769D5521"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39A97E28" w14:textId="77777777" w:rsidR="0046097F" w:rsidRPr="009E7B69" w:rsidRDefault="0046097F" w:rsidP="00FA1ABE">
            <w:pPr>
              <w:pStyle w:val="StyleBibliographyLeft0Hanging05"/>
            </w:pPr>
          </w:p>
        </w:tc>
        <w:tc>
          <w:tcPr>
            <w:tcW w:w="1890" w:type="dxa"/>
            <w:vAlign w:val="center"/>
          </w:tcPr>
          <w:p w14:paraId="36599036"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c>
          <w:tcPr>
            <w:tcW w:w="4795" w:type="dxa"/>
            <w:vAlign w:val="center"/>
          </w:tcPr>
          <w:p w14:paraId="24FE2CA1"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c>
          <w:tcPr>
            <w:tcW w:w="2211" w:type="dxa"/>
            <w:vAlign w:val="center"/>
          </w:tcPr>
          <w:p w14:paraId="4602DB21"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0046097F" w:rsidRPr="009E7B69" w14:paraId="54117EC9" w14:textId="77777777" w:rsidTr="199321CF">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14:paraId="0CD7D285" w14:textId="77777777" w:rsidR="0046097F" w:rsidRPr="009E7B69" w:rsidRDefault="0046097F" w:rsidP="00FA1ABE">
            <w:pPr>
              <w:pStyle w:val="StyleBibliographyLeft0Hanging05"/>
            </w:pPr>
          </w:p>
        </w:tc>
        <w:tc>
          <w:tcPr>
            <w:tcW w:w="1890" w:type="dxa"/>
            <w:vAlign w:val="center"/>
          </w:tcPr>
          <w:p w14:paraId="4EB3F1C9"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c>
          <w:tcPr>
            <w:tcW w:w="4795" w:type="dxa"/>
            <w:vAlign w:val="center"/>
          </w:tcPr>
          <w:p w14:paraId="684F9212" w14:textId="36419902" w:rsidR="0046097F" w:rsidRPr="009E7B69" w:rsidRDefault="52A61B42" w:rsidP="00FA1ABE">
            <w:pPr>
              <w:pStyle w:val="StyleBibliographyLeft0Hanging05"/>
              <w:cnfStyle w:val="000000000000" w:firstRow="0" w:lastRow="0" w:firstColumn="0" w:lastColumn="0" w:oddVBand="0" w:evenVBand="0" w:oddHBand="0" w:evenHBand="0" w:firstRowFirstColumn="0" w:firstRowLastColumn="0" w:lastRowFirstColumn="0" w:lastRowLastColumn="0"/>
            </w:pPr>
            <w:r>
              <w:t>e.g. project video, final packaging, business proposal, group report editor, final project integration, final presentation presenter, secured industry sponsorship,</w:t>
            </w:r>
          </w:p>
        </w:tc>
        <w:tc>
          <w:tcPr>
            <w:tcW w:w="2211" w:type="dxa"/>
            <w:vAlign w:val="center"/>
          </w:tcPr>
          <w:p w14:paraId="4FA3A583" w14:textId="77777777" w:rsidR="0046097F" w:rsidRPr="009E7B69" w:rsidRDefault="0046097F" w:rsidP="00FA1ABE">
            <w:pPr>
              <w:pStyle w:val="StyleBibliographyLeft0Hanging05"/>
              <w:cnfStyle w:val="000000000000" w:firstRow="0" w:lastRow="0" w:firstColumn="0" w:lastColumn="0" w:oddVBand="0" w:evenVBand="0" w:oddHBand="0" w:evenHBand="0" w:firstRowFirstColumn="0" w:firstRowLastColumn="0" w:lastRowFirstColumn="0" w:lastRowLastColumn="0"/>
            </w:pPr>
          </w:p>
        </w:tc>
      </w:tr>
    </w:tbl>
    <w:p w14:paraId="0C3AF555" w14:textId="7D147661" w:rsidR="0046097F" w:rsidRPr="009E7B69" w:rsidRDefault="0046097F" w:rsidP="00FA1ABE">
      <w:pPr>
        <w:pStyle w:val="StyleBibliographyLeft0Hanging05"/>
      </w:pPr>
    </w:p>
    <w:p w14:paraId="150E614D" w14:textId="4FB08A2A" w:rsidR="00833044" w:rsidRPr="009E7B69" w:rsidRDefault="143FDDE8" w:rsidP="00FA1ABE">
      <w:pPr>
        <w:pStyle w:val="StyleBibliographyLeft0Hanging05"/>
      </w:pPr>
      <w:r>
        <w:t>Sub-Group Members List</w:t>
      </w:r>
      <w:r w:rsidR="45F58721">
        <w:t>:</w:t>
      </w:r>
    </w:p>
    <w:p w14:paraId="54651E8D" w14:textId="0CFE76AD" w:rsidR="45F58721" w:rsidRDefault="45F58721" w:rsidP="00FA1ABE">
      <w:pPr>
        <w:pStyle w:val="StyleBibliographyLeft0Hanging05"/>
      </w:pPr>
      <w:r>
        <w:t xml:space="preserve">Hardware Team: </w:t>
      </w:r>
      <w:r w:rsidR="6B645B75">
        <w:t>Azfar, Danial</w:t>
      </w:r>
    </w:p>
    <w:p w14:paraId="3669C3D5" w14:textId="273B67A4" w:rsidR="45F58721" w:rsidRDefault="45F58721" w:rsidP="00FA1ABE">
      <w:pPr>
        <w:pStyle w:val="StyleBibliographyLeft0Hanging05"/>
      </w:pPr>
      <w:r>
        <w:t xml:space="preserve">Software Team (Data Analysis): Darryl, Dylan, </w:t>
      </w:r>
      <w:r w:rsidR="02CA9DBE">
        <w:t>Ignatius</w:t>
      </w:r>
    </w:p>
    <w:p w14:paraId="34DEA70B" w14:textId="4E5AA3E9" w:rsidR="45F58721" w:rsidRDefault="45F58721" w:rsidP="00FA1ABE">
      <w:pPr>
        <w:pStyle w:val="StyleBibliographyLeft0Hanging05"/>
      </w:pPr>
      <w:r>
        <w:t>Software Team (</w:t>
      </w:r>
      <w:proofErr w:type="spellStart"/>
      <w:r>
        <w:t>Telebot</w:t>
      </w:r>
      <w:proofErr w:type="spellEnd"/>
      <w:r>
        <w:t>)</w:t>
      </w:r>
      <w:r w:rsidR="69DFCFBB">
        <w:t>: Azfar, Darryl, Dylan, Ignatius</w:t>
      </w:r>
    </w:p>
    <w:p w14:paraId="0A22F596" w14:textId="77777777" w:rsidR="00F96200" w:rsidRPr="009E7B69" w:rsidRDefault="00F96200" w:rsidP="00FA1ABE">
      <w:pPr>
        <w:pStyle w:val="StyleBibliographyLeft0Hanging05"/>
      </w:pPr>
    </w:p>
    <w:p w14:paraId="3F1C8CE6" w14:textId="2426B8EB" w:rsidR="00833044" w:rsidRPr="009E7B69" w:rsidRDefault="00833044" w:rsidP="00FA1ABE">
      <w:pPr>
        <w:pStyle w:val="StyleBibliographyLeft0Hanging05"/>
      </w:pPr>
    </w:p>
    <w:p w14:paraId="7C90DC65" w14:textId="44AEC590" w:rsidR="00833044" w:rsidRPr="009E7B69" w:rsidRDefault="00833044" w:rsidP="00FA1ABE">
      <w:pPr>
        <w:rPr>
          <w:rFonts w:eastAsia="Times New Roman"/>
          <w:lang w:eastAsia="en-US"/>
        </w:rPr>
      </w:pPr>
      <w:r w:rsidRPr="009E7B69">
        <w:br w:type="page"/>
      </w:r>
    </w:p>
    <w:p w14:paraId="7FDDF5EF" w14:textId="6DDA74F0" w:rsidR="00833044" w:rsidRPr="009E7B69" w:rsidRDefault="00833044" w:rsidP="00FA1ABE">
      <w:pPr>
        <w:pStyle w:val="StyleBibliographyLeft0Hanging05"/>
      </w:pPr>
      <w:r w:rsidRPr="009E7B69">
        <w:t>Appendix B – (no page limit for appendices)</w:t>
      </w:r>
    </w:p>
    <w:p w14:paraId="393A15A5" w14:textId="77777777" w:rsidR="00833044" w:rsidRPr="009E7B69" w:rsidRDefault="00833044" w:rsidP="00FA1ABE">
      <w:pPr>
        <w:pStyle w:val="StyleBibliographyLeft0Hanging05"/>
      </w:pPr>
    </w:p>
    <w:p w14:paraId="77761F61" w14:textId="3B2CF586" w:rsidR="03A442FA" w:rsidRDefault="03A442FA" w:rsidP="00FA1ABE">
      <w:pPr>
        <w:pStyle w:val="StyleBibliographyLeft0Hanging05"/>
      </w:pPr>
    </w:p>
    <w:p w14:paraId="52ABF5D3" w14:textId="5F3E6AF4" w:rsidR="4010BEFA" w:rsidRDefault="4010BEFA" w:rsidP="00FA1ABE">
      <w:r w:rsidRPr="03A442FA">
        <w:t>[1]</w:t>
      </w:r>
    </w:p>
    <w:p w14:paraId="7E7348D8" w14:textId="752D71C3" w:rsidR="4010BEFA" w:rsidRDefault="4010BEFA" w:rsidP="00FA1ABE">
      <w:r w:rsidRPr="03A442FA">
        <w:t xml:space="preserve">M. Mir, F. </w:t>
      </w:r>
      <w:proofErr w:type="spellStart"/>
      <w:r w:rsidRPr="03A442FA">
        <w:t>Nasirzadeh</w:t>
      </w:r>
      <w:proofErr w:type="spellEnd"/>
      <w:r w:rsidRPr="03A442FA">
        <w:t xml:space="preserve">, H. </w:t>
      </w:r>
      <w:proofErr w:type="spellStart"/>
      <w:r w:rsidRPr="03A442FA">
        <w:t>Bereznicki</w:t>
      </w:r>
      <w:proofErr w:type="spellEnd"/>
      <w:r w:rsidRPr="03A442FA">
        <w:t xml:space="preserve">, P. </w:t>
      </w:r>
      <w:proofErr w:type="spellStart"/>
      <w:r w:rsidRPr="03A442FA">
        <w:t>Enticott</w:t>
      </w:r>
      <w:proofErr w:type="spellEnd"/>
      <w:r w:rsidRPr="03A442FA">
        <w:t xml:space="preserve">, S. Lee, and A. Mills, ‘Construction noise effects on human health: Evidence from physiological measures’, </w:t>
      </w:r>
      <w:r w:rsidRPr="03A442FA">
        <w:rPr>
          <w:i/>
          <w:iCs/>
        </w:rPr>
        <w:t>Sustainable Cities and Society</w:t>
      </w:r>
      <w:r w:rsidRPr="03A442FA">
        <w:t xml:space="preserve">, vol. 91, p. 104470, Apr. 2023, </w:t>
      </w:r>
      <w:proofErr w:type="spellStart"/>
      <w:r w:rsidRPr="03A442FA">
        <w:t>doi</w:t>
      </w:r>
      <w:proofErr w:type="spellEnd"/>
      <w:r w:rsidRPr="03A442FA">
        <w:t xml:space="preserve">: </w:t>
      </w:r>
      <w:hyperlink r:id="rId66">
        <w:r w:rsidRPr="03A442FA">
          <w:rPr>
            <w:rStyle w:val="Hyperlink"/>
          </w:rPr>
          <w:t>10.1016/j.scs.2023.104470</w:t>
        </w:r>
      </w:hyperlink>
      <w:r w:rsidRPr="03A442FA">
        <w:t>.</w:t>
      </w:r>
    </w:p>
    <w:p w14:paraId="4DB73C5F" w14:textId="421E44FD" w:rsidR="03A442FA" w:rsidRDefault="03A442FA" w:rsidP="00FA1ABE">
      <w:pPr>
        <w:pStyle w:val="StyleBibliographyLeft0Hanging05"/>
      </w:pPr>
    </w:p>
    <w:sectPr w:rsidR="03A442FA" w:rsidSect="00B76616">
      <w:footerReference w:type="default" r:id="rId67"/>
      <w:pgSz w:w="11907" w:h="16839" w:code="9"/>
      <w:pgMar w:top="1440" w:right="1080" w:bottom="1440" w:left="108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MUHAMMAD AZFAR NASRI BIN AZMAN#" w:date="2024-11-03T19:21:00Z" w:initials="#A">
    <w:p w14:paraId="77FAA1EC" w14:textId="5CA25693" w:rsidR="006537A9" w:rsidRDefault="006537A9" w:rsidP="00FA1ABE">
      <w:pPr>
        <w:pStyle w:val="CommentText"/>
      </w:pPr>
      <w:r>
        <w:rPr>
          <w:rStyle w:val="CommentReference"/>
        </w:rPr>
        <w:annotationRef/>
      </w:r>
      <w:r w:rsidRPr="7031110D">
        <w:t xml:space="preserve">Might change and lie about it and say it works instead. </w:t>
      </w:r>
    </w:p>
  </w:comment>
  <w:comment w:id="22" w:author="#MUHAMMAD AZFAR NASRI BIN AZMAN#" w:date="2024-11-04T17:27:00Z" w:initials="#A">
    <w:p w14:paraId="7CC72760" w14:textId="6FD5C6D6" w:rsidR="006537A9" w:rsidRDefault="006537A9" w:rsidP="00FA1ABE">
      <w:pPr>
        <w:pStyle w:val="CommentText"/>
      </w:pPr>
      <w:r>
        <w:rPr>
          <w:rStyle w:val="CommentReference"/>
        </w:rPr>
        <w:annotationRef/>
      </w:r>
      <w:r w:rsidRPr="3861951B">
        <w:t>Keeping here to use for challenges faced for later pa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7FAA1EC" w15:done="0"/>
  <w15:commentEx w15:paraId="7CC72760" w15:paraIdParent="77FAA1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1BFD49D" w16cex:dateUtc="2024-11-03T11:21:00Z"/>
  <w16cex:commentExtensible w16cex:durableId="4936A90D" w16cex:dateUtc="2024-11-04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7FAA1EC" w16cid:durableId="01BFD49D"/>
  <w16cid:commentId w16cid:paraId="7CC72760" w16cid:durableId="4936A9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8C867B" w14:textId="77777777" w:rsidR="00346152" w:rsidRDefault="00346152" w:rsidP="00FA1ABE">
      <w:r>
        <w:separator/>
      </w:r>
    </w:p>
  </w:endnote>
  <w:endnote w:type="continuationSeparator" w:id="0">
    <w:p w14:paraId="165A19E1" w14:textId="77777777" w:rsidR="00346152" w:rsidRDefault="00346152" w:rsidP="00FA1ABE">
      <w:r>
        <w:continuationSeparator/>
      </w:r>
    </w:p>
  </w:endnote>
  <w:endnote w:type="continuationNotice" w:id="1">
    <w:p w14:paraId="18AD1CA5" w14:textId="77777777" w:rsidR="00346152" w:rsidRDefault="00346152" w:rsidP="00FA1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46FC27E8" w14:paraId="0B09FFAC" w14:textId="77777777" w:rsidTr="46FC27E8">
      <w:trPr>
        <w:trHeight w:val="300"/>
      </w:trPr>
      <w:tc>
        <w:tcPr>
          <w:tcW w:w="3005" w:type="dxa"/>
        </w:tcPr>
        <w:p w14:paraId="5B8C089D" w14:textId="77BF504E" w:rsidR="46FC27E8" w:rsidRDefault="46FC27E8" w:rsidP="00FA1ABE">
          <w:pPr>
            <w:pStyle w:val="Header"/>
          </w:pPr>
        </w:p>
      </w:tc>
      <w:tc>
        <w:tcPr>
          <w:tcW w:w="3005" w:type="dxa"/>
        </w:tcPr>
        <w:p w14:paraId="11593FD9" w14:textId="54782B3C" w:rsidR="46FC27E8" w:rsidRDefault="46FC27E8" w:rsidP="00FA1ABE">
          <w:pPr>
            <w:pStyle w:val="Header"/>
          </w:pPr>
          <w:r>
            <w:fldChar w:fldCharType="begin"/>
          </w:r>
          <w:r>
            <w:instrText>PAGE</w:instrText>
          </w:r>
          <w:r>
            <w:fldChar w:fldCharType="separate"/>
          </w:r>
          <w:r w:rsidR="001037B0">
            <w:rPr>
              <w:noProof/>
            </w:rPr>
            <w:t>i</w:t>
          </w:r>
          <w:r>
            <w:fldChar w:fldCharType="end"/>
          </w:r>
          <w:r>
            <w:t xml:space="preserve"> of </w:t>
          </w:r>
          <w:r>
            <w:fldChar w:fldCharType="begin"/>
          </w:r>
          <w:r>
            <w:instrText>NUMPAGES</w:instrText>
          </w:r>
          <w:r>
            <w:fldChar w:fldCharType="separate"/>
          </w:r>
          <w:r w:rsidR="001037B0">
            <w:rPr>
              <w:noProof/>
            </w:rPr>
            <w:t>34</w:t>
          </w:r>
          <w:r>
            <w:fldChar w:fldCharType="end"/>
          </w:r>
        </w:p>
      </w:tc>
      <w:tc>
        <w:tcPr>
          <w:tcW w:w="3005" w:type="dxa"/>
        </w:tcPr>
        <w:p w14:paraId="21486675" w14:textId="4CD4E0D1" w:rsidR="46FC27E8" w:rsidRDefault="46FC27E8" w:rsidP="00FA1ABE">
          <w:pPr>
            <w:pStyle w:val="Header"/>
          </w:pPr>
        </w:p>
      </w:tc>
    </w:tr>
  </w:tbl>
  <w:p w14:paraId="0E60BAC0" w14:textId="7B67DED0" w:rsidR="46FC27E8" w:rsidRDefault="46FC27E8" w:rsidP="00FA1A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794A5" w14:textId="0835BB26" w:rsidR="00F96200" w:rsidRDefault="00F96200" w:rsidP="00FA1ABE">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sidR="00B76616" w:rsidRPr="00B76616">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E92F3" w14:textId="24A592BB" w:rsidR="46FC27E8" w:rsidRPr="00655899" w:rsidRDefault="46FC27E8" w:rsidP="00655899">
    <w:pPr>
      <w:pStyle w:val="Footer"/>
      <w:rPr>
        <w:lang w:val="en-SG"/>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B7D84" w14:textId="53E72630" w:rsidR="46FC27E8" w:rsidRDefault="46FC27E8" w:rsidP="00FA1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2E39E9" w14:textId="77777777" w:rsidR="00346152" w:rsidRDefault="00346152" w:rsidP="00FA1ABE">
      <w:r>
        <w:separator/>
      </w:r>
    </w:p>
  </w:footnote>
  <w:footnote w:type="continuationSeparator" w:id="0">
    <w:p w14:paraId="5136AFA2" w14:textId="77777777" w:rsidR="00346152" w:rsidRDefault="00346152" w:rsidP="00FA1ABE">
      <w:r>
        <w:continuationSeparator/>
      </w:r>
    </w:p>
  </w:footnote>
  <w:footnote w:type="continuationNotice" w:id="1">
    <w:p w14:paraId="31944743" w14:textId="77777777" w:rsidR="00346152" w:rsidRDefault="00346152" w:rsidP="00FA1A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76C4E" w14:textId="7F9ADA1C" w:rsidR="00B76616" w:rsidRPr="00954F89" w:rsidRDefault="03A442FA" w:rsidP="00FA1ABE">
    <w:pPr>
      <w:pStyle w:val="Header"/>
      <w:rPr>
        <w:lang w:val="en-SG"/>
      </w:rPr>
    </w:pPr>
    <w:r w:rsidRPr="03A442FA">
      <w:rPr>
        <w:lang w:val="en-SG"/>
      </w:rPr>
      <w:t>Project Group: E0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1A8E8" w14:textId="77777777" w:rsidR="00F96200" w:rsidRPr="00F96200" w:rsidRDefault="00F96200" w:rsidP="00FA1ABE">
    <w:pPr>
      <w:pStyle w:val="Header"/>
      <w:rPr>
        <w:lang w:val="en-SG"/>
      </w:rPr>
    </w:pPr>
    <w:r>
      <w:rPr>
        <w:lang w:val="en-SG"/>
      </w:rPr>
      <w:t>Project Group: EE xxx</w:t>
    </w:r>
  </w:p>
  <w:p w14:paraId="13423277" w14:textId="77777777" w:rsidR="00F96200" w:rsidRDefault="00F96200" w:rsidP="00FA1A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FCA9B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A6FF7"/>
    <w:multiLevelType w:val="hybridMultilevel"/>
    <w:tmpl w:val="3BC8F7D0"/>
    <w:lvl w:ilvl="0" w:tplc="6EAC1C92">
      <w:start w:val="1"/>
      <w:numFmt w:val="bullet"/>
      <w:lvlText w:val="-"/>
      <w:lvlJc w:val="left"/>
      <w:pPr>
        <w:tabs>
          <w:tab w:val="num" w:pos="1080"/>
        </w:tabs>
        <w:ind w:left="360" w:hanging="360"/>
      </w:pPr>
      <w:rPr>
        <w:rFonts w:ascii="Times New Roman" w:hAnsi="Times New Roman" w:hint="default"/>
      </w:rPr>
    </w:lvl>
    <w:lvl w:ilvl="1" w:tplc="526A1DB6" w:tentative="1">
      <w:start w:val="1"/>
      <w:numFmt w:val="bullet"/>
      <w:lvlText w:val="-"/>
      <w:lvlJc w:val="left"/>
      <w:pPr>
        <w:tabs>
          <w:tab w:val="num" w:pos="1800"/>
        </w:tabs>
        <w:ind w:left="1080" w:hanging="360"/>
      </w:pPr>
      <w:rPr>
        <w:rFonts w:ascii="Times New Roman" w:hAnsi="Times New Roman" w:hint="default"/>
      </w:rPr>
    </w:lvl>
    <w:lvl w:ilvl="2" w:tplc="324885E4" w:tentative="1">
      <w:start w:val="1"/>
      <w:numFmt w:val="bullet"/>
      <w:lvlText w:val="-"/>
      <w:lvlJc w:val="left"/>
      <w:pPr>
        <w:tabs>
          <w:tab w:val="num" w:pos="2520"/>
        </w:tabs>
        <w:ind w:left="1800" w:hanging="360"/>
      </w:pPr>
      <w:rPr>
        <w:rFonts w:ascii="Times New Roman" w:hAnsi="Times New Roman" w:hint="default"/>
      </w:rPr>
    </w:lvl>
    <w:lvl w:ilvl="3" w:tplc="1C38EE8A" w:tentative="1">
      <w:start w:val="1"/>
      <w:numFmt w:val="bullet"/>
      <w:lvlText w:val="-"/>
      <w:lvlJc w:val="left"/>
      <w:pPr>
        <w:tabs>
          <w:tab w:val="num" w:pos="3240"/>
        </w:tabs>
        <w:ind w:left="2520" w:hanging="360"/>
      </w:pPr>
      <w:rPr>
        <w:rFonts w:ascii="Times New Roman" w:hAnsi="Times New Roman" w:hint="default"/>
      </w:rPr>
    </w:lvl>
    <w:lvl w:ilvl="4" w:tplc="DA50BF32" w:tentative="1">
      <w:start w:val="1"/>
      <w:numFmt w:val="bullet"/>
      <w:lvlText w:val="-"/>
      <w:lvlJc w:val="left"/>
      <w:pPr>
        <w:tabs>
          <w:tab w:val="num" w:pos="3960"/>
        </w:tabs>
        <w:ind w:left="3240" w:hanging="360"/>
      </w:pPr>
      <w:rPr>
        <w:rFonts w:ascii="Times New Roman" w:hAnsi="Times New Roman" w:hint="default"/>
      </w:rPr>
    </w:lvl>
    <w:lvl w:ilvl="5" w:tplc="89FAA4C0" w:tentative="1">
      <w:start w:val="1"/>
      <w:numFmt w:val="bullet"/>
      <w:lvlText w:val="-"/>
      <w:lvlJc w:val="left"/>
      <w:pPr>
        <w:tabs>
          <w:tab w:val="num" w:pos="4680"/>
        </w:tabs>
        <w:ind w:left="3960" w:hanging="360"/>
      </w:pPr>
      <w:rPr>
        <w:rFonts w:ascii="Times New Roman" w:hAnsi="Times New Roman" w:hint="default"/>
      </w:rPr>
    </w:lvl>
    <w:lvl w:ilvl="6" w:tplc="EA62513E" w:tentative="1">
      <w:start w:val="1"/>
      <w:numFmt w:val="bullet"/>
      <w:lvlText w:val="-"/>
      <w:lvlJc w:val="left"/>
      <w:pPr>
        <w:tabs>
          <w:tab w:val="num" w:pos="5400"/>
        </w:tabs>
        <w:ind w:left="4680" w:hanging="360"/>
      </w:pPr>
      <w:rPr>
        <w:rFonts w:ascii="Times New Roman" w:hAnsi="Times New Roman" w:hint="default"/>
      </w:rPr>
    </w:lvl>
    <w:lvl w:ilvl="7" w:tplc="1FDE01CA" w:tentative="1">
      <w:start w:val="1"/>
      <w:numFmt w:val="bullet"/>
      <w:lvlText w:val="-"/>
      <w:lvlJc w:val="left"/>
      <w:pPr>
        <w:tabs>
          <w:tab w:val="num" w:pos="6120"/>
        </w:tabs>
        <w:ind w:left="5400" w:hanging="360"/>
      </w:pPr>
      <w:rPr>
        <w:rFonts w:ascii="Times New Roman" w:hAnsi="Times New Roman" w:hint="default"/>
      </w:rPr>
    </w:lvl>
    <w:lvl w:ilvl="8" w:tplc="E850D656" w:tentative="1">
      <w:start w:val="1"/>
      <w:numFmt w:val="bullet"/>
      <w:lvlText w:val="-"/>
      <w:lvlJc w:val="left"/>
      <w:pPr>
        <w:tabs>
          <w:tab w:val="num" w:pos="6840"/>
        </w:tabs>
        <w:ind w:left="6120" w:hanging="360"/>
      </w:pPr>
      <w:rPr>
        <w:rFonts w:ascii="Times New Roman" w:hAnsi="Times New Roman" w:hint="default"/>
      </w:rPr>
    </w:lvl>
  </w:abstractNum>
  <w:abstractNum w:abstractNumId="11" w15:restartNumberingAfterBreak="0">
    <w:nsid w:val="0562ACDC"/>
    <w:multiLevelType w:val="hybridMultilevel"/>
    <w:tmpl w:val="962A43C8"/>
    <w:lvl w:ilvl="0" w:tplc="FB30E4FA">
      <w:start w:val="1"/>
      <w:numFmt w:val="bullet"/>
      <w:lvlText w:val=""/>
      <w:lvlJc w:val="left"/>
      <w:pPr>
        <w:ind w:left="360" w:hanging="360"/>
      </w:pPr>
      <w:rPr>
        <w:rFonts w:ascii="Symbol" w:hAnsi="Symbol" w:hint="default"/>
      </w:rPr>
    </w:lvl>
    <w:lvl w:ilvl="1" w:tplc="0D5855A2">
      <w:start w:val="1"/>
      <w:numFmt w:val="bullet"/>
      <w:lvlText w:val="o"/>
      <w:lvlJc w:val="left"/>
      <w:pPr>
        <w:ind w:left="1080" w:hanging="360"/>
      </w:pPr>
      <w:rPr>
        <w:rFonts w:ascii="Courier New" w:hAnsi="Courier New" w:hint="default"/>
      </w:rPr>
    </w:lvl>
    <w:lvl w:ilvl="2" w:tplc="B204F5DE">
      <w:start w:val="1"/>
      <w:numFmt w:val="bullet"/>
      <w:lvlText w:val=""/>
      <w:lvlJc w:val="left"/>
      <w:pPr>
        <w:ind w:left="1800" w:hanging="360"/>
      </w:pPr>
      <w:rPr>
        <w:rFonts w:ascii="Wingdings" w:hAnsi="Wingdings" w:hint="default"/>
      </w:rPr>
    </w:lvl>
    <w:lvl w:ilvl="3" w:tplc="C7102A82">
      <w:start w:val="1"/>
      <w:numFmt w:val="bullet"/>
      <w:lvlText w:val=""/>
      <w:lvlJc w:val="left"/>
      <w:pPr>
        <w:ind w:left="2520" w:hanging="360"/>
      </w:pPr>
      <w:rPr>
        <w:rFonts w:ascii="Symbol" w:hAnsi="Symbol" w:hint="default"/>
      </w:rPr>
    </w:lvl>
    <w:lvl w:ilvl="4" w:tplc="497A45A8">
      <w:start w:val="1"/>
      <w:numFmt w:val="bullet"/>
      <w:lvlText w:val="o"/>
      <w:lvlJc w:val="left"/>
      <w:pPr>
        <w:ind w:left="3240" w:hanging="360"/>
      </w:pPr>
      <w:rPr>
        <w:rFonts w:ascii="Courier New" w:hAnsi="Courier New" w:hint="default"/>
      </w:rPr>
    </w:lvl>
    <w:lvl w:ilvl="5" w:tplc="A9A46224">
      <w:start w:val="1"/>
      <w:numFmt w:val="bullet"/>
      <w:lvlText w:val=""/>
      <w:lvlJc w:val="left"/>
      <w:pPr>
        <w:ind w:left="3960" w:hanging="360"/>
      </w:pPr>
      <w:rPr>
        <w:rFonts w:ascii="Wingdings" w:hAnsi="Wingdings" w:hint="default"/>
      </w:rPr>
    </w:lvl>
    <w:lvl w:ilvl="6" w:tplc="80FE01EC">
      <w:start w:val="1"/>
      <w:numFmt w:val="bullet"/>
      <w:lvlText w:val=""/>
      <w:lvlJc w:val="left"/>
      <w:pPr>
        <w:ind w:left="4680" w:hanging="360"/>
      </w:pPr>
      <w:rPr>
        <w:rFonts w:ascii="Symbol" w:hAnsi="Symbol" w:hint="default"/>
      </w:rPr>
    </w:lvl>
    <w:lvl w:ilvl="7" w:tplc="31420406">
      <w:start w:val="1"/>
      <w:numFmt w:val="bullet"/>
      <w:lvlText w:val="o"/>
      <w:lvlJc w:val="left"/>
      <w:pPr>
        <w:ind w:left="5400" w:hanging="360"/>
      </w:pPr>
      <w:rPr>
        <w:rFonts w:ascii="Courier New" w:hAnsi="Courier New" w:hint="default"/>
      </w:rPr>
    </w:lvl>
    <w:lvl w:ilvl="8" w:tplc="CC1004A6">
      <w:start w:val="1"/>
      <w:numFmt w:val="bullet"/>
      <w:lvlText w:val=""/>
      <w:lvlJc w:val="left"/>
      <w:pPr>
        <w:ind w:left="6120" w:hanging="360"/>
      </w:pPr>
      <w:rPr>
        <w:rFonts w:ascii="Wingdings" w:hAnsi="Wingdings" w:hint="default"/>
      </w:rPr>
    </w:lvl>
  </w:abstractNum>
  <w:abstractNum w:abstractNumId="12" w15:restartNumberingAfterBreak="0">
    <w:nsid w:val="12CB26C2"/>
    <w:multiLevelType w:val="multilevel"/>
    <w:tmpl w:val="6F987D52"/>
    <w:numStyleLink w:val="Appendix"/>
  </w:abstractNum>
  <w:abstractNum w:abstractNumId="13" w15:restartNumberingAfterBreak="0">
    <w:nsid w:val="1C830D2B"/>
    <w:multiLevelType w:val="hybridMultilevel"/>
    <w:tmpl w:val="8D4C103A"/>
    <w:lvl w:ilvl="0" w:tplc="4020609E">
      <w:start w:val="1"/>
      <w:numFmt w:val="bullet"/>
      <w:lvlText w:val=""/>
      <w:lvlJc w:val="left"/>
      <w:pPr>
        <w:ind w:left="360" w:hanging="360"/>
      </w:pPr>
      <w:rPr>
        <w:rFonts w:ascii="Symbol" w:hAnsi="Symbol" w:hint="default"/>
      </w:rPr>
    </w:lvl>
    <w:lvl w:ilvl="1" w:tplc="04B6FE70">
      <w:start w:val="1"/>
      <w:numFmt w:val="bullet"/>
      <w:lvlText w:val="o"/>
      <w:lvlJc w:val="left"/>
      <w:pPr>
        <w:ind w:left="1080" w:hanging="360"/>
      </w:pPr>
      <w:rPr>
        <w:rFonts w:ascii="Courier New" w:hAnsi="Courier New" w:hint="default"/>
      </w:rPr>
    </w:lvl>
    <w:lvl w:ilvl="2" w:tplc="9DC86B7E">
      <w:start w:val="1"/>
      <w:numFmt w:val="bullet"/>
      <w:lvlText w:val=""/>
      <w:lvlJc w:val="left"/>
      <w:pPr>
        <w:ind w:left="1800" w:hanging="360"/>
      </w:pPr>
      <w:rPr>
        <w:rFonts w:ascii="Wingdings" w:hAnsi="Wingdings" w:hint="default"/>
      </w:rPr>
    </w:lvl>
    <w:lvl w:ilvl="3" w:tplc="54F23426">
      <w:start w:val="1"/>
      <w:numFmt w:val="bullet"/>
      <w:lvlText w:val=""/>
      <w:lvlJc w:val="left"/>
      <w:pPr>
        <w:ind w:left="2520" w:hanging="360"/>
      </w:pPr>
      <w:rPr>
        <w:rFonts w:ascii="Symbol" w:hAnsi="Symbol" w:hint="default"/>
      </w:rPr>
    </w:lvl>
    <w:lvl w:ilvl="4" w:tplc="1D42E524">
      <w:start w:val="1"/>
      <w:numFmt w:val="bullet"/>
      <w:lvlText w:val="o"/>
      <w:lvlJc w:val="left"/>
      <w:pPr>
        <w:ind w:left="3240" w:hanging="360"/>
      </w:pPr>
      <w:rPr>
        <w:rFonts w:ascii="Courier New" w:hAnsi="Courier New" w:hint="default"/>
      </w:rPr>
    </w:lvl>
    <w:lvl w:ilvl="5" w:tplc="3C607DB8">
      <w:start w:val="1"/>
      <w:numFmt w:val="bullet"/>
      <w:lvlText w:val=""/>
      <w:lvlJc w:val="left"/>
      <w:pPr>
        <w:ind w:left="3960" w:hanging="360"/>
      </w:pPr>
      <w:rPr>
        <w:rFonts w:ascii="Wingdings" w:hAnsi="Wingdings" w:hint="default"/>
      </w:rPr>
    </w:lvl>
    <w:lvl w:ilvl="6" w:tplc="77F2F338">
      <w:start w:val="1"/>
      <w:numFmt w:val="bullet"/>
      <w:lvlText w:val=""/>
      <w:lvlJc w:val="left"/>
      <w:pPr>
        <w:ind w:left="4680" w:hanging="360"/>
      </w:pPr>
      <w:rPr>
        <w:rFonts w:ascii="Symbol" w:hAnsi="Symbol" w:hint="default"/>
      </w:rPr>
    </w:lvl>
    <w:lvl w:ilvl="7" w:tplc="74C639BA">
      <w:start w:val="1"/>
      <w:numFmt w:val="bullet"/>
      <w:lvlText w:val="o"/>
      <w:lvlJc w:val="left"/>
      <w:pPr>
        <w:ind w:left="5400" w:hanging="360"/>
      </w:pPr>
      <w:rPr>
        <w:rFonts w:ascii="Courier New" w:hAnsi="Courier New" w:hint="default"/>
      </w:rPr>
    </w:lvl>
    <w:lvl w:ilvl="8" w:tplc="17CAFA4E">
      <w:start w:val="1"/>
      <w:numFmt w:val="bullet"/>
      <w:lvlText w:val=""/>
      <w:lvlJc w:val="left"/>
      <w:pPr>
        <w:ind w:left="6120" w:hanging="360"/>
      </w:pPr>
      <w:rPr>
        <w:rFonts w:ascii="Wingdings" w:hAnsi="Wingdings" w:hint="default"/>
      </w:rPr>
    </w:lvl>
  </w:abstractNum>
  <w:abstractNum w:abstractNumId="14"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1DE33218"/>
    <w:multiLevelType w:val="hybridMultilevel"/>
    <w:tmpl w:val="DBD059DC"/>
    <w:lvl w:ilvl="0" w:tplc="C8D04E02">
      <w:start w:val="1"/>
      <w:numFmt w:val="bullet"/>
      <w:lvlText w:val="-"/>
      <w:lvlJc w:val="left"/>
      <w:pPr>
        <w:tabs>
          <w:tab w:val="num" w:pos="720"/>
        </w:tabs>
        <w:ind w:left="720" w:hanging="360"/>
      </w:pPr>
      <w:rPr>
        <w:rFonts w:ascii="Times New Roman" w:hAnsi="Times New Roman" w:hint="default"/>
      </w:rPr>
    </w:lvl>
    <w:lvl w:ilvl="1" w:tplc="396E91D8" w:tentative="1">
      <w:start w:val="1"/>
      <w:numFmt w:val="bullet"/>
      <w:lvlText w:val="-"/>
      <w:lvlJc w:val="left"/>
      <w:pPr>
        <w:tabs>
          <w:tab w:val="num" w:pos="1440"/>
        </w:tabs>
        <w:ind w:left="1440" w:hanging="360"/>
      </w:pPr>
      <w:rPr>
        <w:rFonts w:ascii="Times New Roman" w:hAnsi="Times New Roman" w:hint="default"/>
      </w:rPr>
    </w:lvl>
    <w:lvl w:ilvl="2" w:tplc="8BDAC172" w:tentative="1">
      <w:start w:val="1"/>
      <w:numFmt w:val="bullet"/>
      <w:lvlText w:val="-"/>
      <w:lvlJc w:val="left"/>
      <w:pPr>
        <w:tabs>
          <w:tab w:val="num" w:pos="2160"/>
        </w:tabs>
        <w:ind w:left="2160" w:hanging="360"/>
      </w:pPr>
      <w:rPr>
        <w:rFonts w:ascii="Times New Roman" w:hAnsi="Times New Roman" w:hint="default"/>
      </w:rPr>
    </w:lvl>
    <w:lvl w:ilvl="3" w:tplc="E828F880" w:tentative="1">
      <w:start w:val="1"/>
      <w:numFmt w:val="bullet"/>
      <w:lvlText w:val="-"/>
      <w:lvlJc w:val="left"/>
      <w:pPr>
        <w:tabs>
          <w:tab w:val="num" w:pos="2880"/>
        </w:tabs>
        <w:ind w:left="2880" w:hanging="360"/>
      </w:pPr>
      <w:rPr>
        <w:rFonts w:ascii="Times New Roman" w:hAnsi="Times New Roman" w:hint="default"/>
      </w:rPr>
    </w:lvl>
    <w:lvl w:ilvl="4" w:tplc="DDA21E20" w:tentative="1">
      <w:start w:val="1"/>
      <w:numFmt w:val="bullet"/>
      <w:lvlText w:val="-"/>
      <w:lvlJc w:val="left"/>
      <w:pPr>
        <w:tabs>
          <w:tab w:val="num" w:pos="3600"/>
        </w:tabs>
        <w:ind w:left="3600" w:hanging="360"/>
      </w:pPr>
      <w:rPr>
        <w:rFonts w:ascii="Times New Roman" w:hAnsi="Times New Roman" w:hint="default"/>
      </w:rPr>
    </w:lvl>
    <w:lvl w:ilvl="5" w:tplc="FC446B16" w:tentative="1">
      <w:start w:val="1"/>
      <w:numFmt w:val="bullet"/>
      <w:lvlText w:val="-"/>
      <w:lvlJc w:val="left"/>
      <w:pPr>
        <w:tabs>
          <w:tab w:val="num" w:pos="4320"/>
        </w:tabs>
        <w:ind w:left="4320" w:hanging="360"/>
      </w:pPr>
      <w:rPr>
        <w:rFonts w:ascii="Times New Roman" w:hAnsi="Times New Roman" w:hint="default"/>
      </w:rPr>
    </w:lvl>
    <w:lvl w:ilvl="6" w:tplc="9BCEB02C" w:tentative="1">
      <w:start w:val="1"/>
      <w:numFmt w:val="bullet"/>
      <w:lvlText w:val="-"/>
      <w:lvlJc w:val="left"/>
      <w:pPr>
        <w:tabs>
          <w:tab w:val="num" w:pos="5040"/>
        </w:tabs>
        <w:ind w:left="5040" w:hanging="360"/>
      </w:pPr>
      <w:rPr>
        <w:rFonts w:ascii="Times New Roman" w:hAnsi="Times New Roman" w:hint="default"/>
      </w:rPr>
    </w:lvl>
    <w:lvl w:ilvl="7" w:tplc="0E1C8BBA" w:tentative="1">
      <w:start w:val="1"/>
      <w:numFmt w:val="bullet"/>
      <w:lvlText w:val="-"/>
      <w:lvlJc w:val="left"/>
      <w:pPr>
        <w:tabs>
          <w:tab w:val="num" w:pos="5760"/>
        </w:tabs>
        <w:ind w:left="5760" w:hanging="360"/>
      </w:pPr>
      <w:rPr>
        <w:rFonts w:ascii="Times New Roman" w:hAnsi="Times New Roman" w:hint="default"/>
      </w:rPr>
    </w:lvl>
    <w:lvl w:ilvl="8" w:tplc="C99C190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1FFC5126"/>
    <w:multiLevelType w:val="hybridMultilevel"/>
    <w:tmpl w:val="D500EE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2293FD9"/>
    <w:multiLevelType w:val="hybridMultilevel"/>
    <w:tmpl w:val="7054A2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5916BF8"/>
    <w:multiLevelType w:val="hybridMultilevel"/>
    <w:tmpl w:val="B29CBA1C"/>
    <w:lvl w:ilvl="0" w:tplc="B8CE381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7C54A"/>
    <w:multiLevelType w:val="hybridMultilevel"/>
    <w:tmpl w:val="9F527ABA"/>
    <w:lvl w:ilvl="0" w:tplc="9CFAA3BA">
      <w:start w:val="1"/>
      <w:numFmt w:val="bullet"/>
      <w:lvlText w:val=""/>
      <w:lvlJc w:val="left"/>
      <w:pPr>
        <w:ind w:left="432" w:hanging="360"/>
      </w:pPr>
      <w:rPr>
        <w:rFonts w:ascii="Symbol" w:hAnsi="Symbol" w:hint="default"/>
      </w:rPr>
    </w:lvl>
    <w:lvl w:ilvl="1" w:tplc="B3647E3C">
      <w:start w:val="1"/>
      <w:numFmt w:val="bullet"/>
      <w:lvlText w:val="o"/>
      <w:lvlJc w:val="left"/>
      <w:pPr>
        <w:ind w:left="1152" w:hanging="360"/>
      </w:pPr>
      <w:rPr>
        <w:rFonts w:ascii="Courier New" w:hAnsi="Courier New" w:hint="default"/>
      </w:rPr>
    </w:lvl>
    <w:lvl w:ilvl="2" w:tplc="5DE6D846">
      <w:start w:val="1"/>
      <w:numFmt w:val="bullet"/>
      <w:lvlText w:val=""/>
      <w:lvlJc w:val="left"/>
      <w:pPr>
        <w:ind w:left="1872" w:hanging="360"/>
      </w:pPr>
      <w:rPr>
        <w:rFonts w:ascii="Wingdings" w:hAnsi="Wingdings" w:hint="default"/>
      </w:rPr>
    </w:lvl>
    <w:lvl w:ilvl="3" w:tplc="7C38F21A">
      <w:start w:val="1"/>
      <w:numFmt w:val="bullet"/>
      <w:lvlText w:val=""/>
      <w:lvlJc w:val="left"/>
      <w:pPr>
        <w:ind w:left="2592" w:hanging="360"/>
      </w:pPr>
      <w:rPr>
        <w:rFonts w:ascii="Symbol" w:hAnsi="Symbol" w:hint="default"/>
      </w:rPr>
    </w:lvl>
    <w:lvl w:ilvl="4" w:tplc="4EF43D2E">
      <w:start w:val="1"/>
      <w:numFmt w:val="bullet"/>
      <w:lvlText w:val="o"/>
      <w:lvlJc w:val="left"/>
      <w:pPr>
        <w:ind w:left="3312" w:hanging="360"/>
      </w:pPr>
      <w:rPr>
        <w:rFonts w:ascii="Courier New" w:hAnsi="Courier New" w:hint="default"/>
      </w:rPr>
    </w:lvl>
    <w:lvl w:ilvl="5" w:tplc="94E0D4DE">
      <w:start w:val="1"/>
      <w:numFmt w:val="bullet"/>
      <w:lvlText w:val=""/>
      <w:lvlJc w:val="left"/>
      <w:pPr>
        <w:ind w:left="4032" w:hanging="360"/>
      </w:pPr>
      <w:rPr>
        <w:rFonts w:ascii="Wingdings" w:hAnsi="Wingdings" w:hint="default"/>
      </w:rPr>
    </w:lvl>
    <w:lvl w:ilvl="6" w:tplc="D7B23FE4">
      <w:start w:val="1"/>
      <w:numFmt w:val="bullet"/>
      <w:lvlText w:val=""/>
      <w:lvlJc w:val="left"/>
      <w:pPr>
        <w:ind w:left="4752" w:hanging="360"/>
      </w:pPr>
      <w:rPr>
        <w:rFonts w:ascii="Symbol" w:hAnsi="Symbol" w:hint="default"/>
      </w:rPr>
    </w:lvl>
    <w:lvl w:ilvl="7" w:tplc="6DA25734">
      <w:start w:val="1"/>
      <w:numFmt w:val="bullet"/>
      <w:lvlText w:val="o"/>
      <w:lvlJc w:val="left"/>
      <w:pPr>
        <w:ind w:left="5472" w:hanging="360"/>
      </w:pPr>
      <w:rPr>
        <w:rFonts w:ascii="Courier New" w:hAnsi="Courier New" w:hint="default"/>
      </w:rPr>
    </w:lvl>
    <w:lvl w:ilvl="8" w:tplc="FE56AD06">
      <w:start w:val="1"/>
      <w:numFmt w:val="bullet"/>
      <w:lvlText w:val=""/>
      <w:lvlJc w:val="left"/>
      <w:pPr>
        <w:ind w:left="6192" w:hanging="360"/>
      </w:pPr>
      <w:rPr>
        <w:rFonts w:ascii="Wingdings" w:hAnsi="Wingdings" w:hint="default"/>
      </w:rPr>
    </w:lvl>
  </w:abstractNum>
  <w:abstractNum w:abstractNumId="20" w15:restartNumberingAfterBreak="0">
    <w:nsid w:val="31187D17"/>
    <w:multiLevelType w:val="hybridMultilevel"/>
    <w:tmpl w:val="B240B2B8"/>
    <w:lvl w:ilvl="0" w:tplc="F134E8D4">
      <w:start w:val="1"/>
      <w:numFmt w:val="bullet"/>
      <w:lvlText w:val=""/>
      <w:lvlJc w:val="left"/>
      <w:pPr>
        <w:ind w:left="720" w:hanging="360"/>
      </w:pPr>
      <w:rPr>
        <w:rFonts w:ascii="Wingdings" w:hAnsi="Wingdings" w:hint="default"/>
      </w:rPr>
    </w:lvl>
    <w:lvl w:ilvl="1" w:tplc="C0786FF2">
      <w:start w:val="1"/>
      <w:numFmt w:val="bullet"/>
      <w:lvlText w:val=""/>
      <w:lvlJc w:val="left"/>
      <w:pPr>
        <w:ind w:left="1440" w:hanging="360"/>
      </w:pPr>
      <w:rPr>
        <w:rFonts w:ascii="Wingdings" w:hAnsi="Wingdings" w:hint="default"/>
      </w:rPr>
    </w:lvl>
    <w:lvl w:ilvl="2" w:tplc="010C7AEE">
      <w:start w:val="1"/>
      <w:numFmt w:val="bullet"/>
      <w:lvlText w:val=""/>
      <w:lvlJc w:val="left"/>
      <w:pPr>
        <w:ind w:left="2160" w:hanging="360"/>
      </w:pPr>
      <w:rPr>
        <w:rFonts w:ascii="Wingdings" w:hAnsi="Wingdings" w:hint="default"/>
      </w:rPr>
    </w:lvl>
    <w:lvl w:ilvl="3" w:tplc="583C7228">
      <w:start w:val="1"/>
      <w:numFmt w:val="bullet"/>
      <w:lvlText w:val=""/>
      <w:lvlJc w:val="left"/>
      <w:pPr>
        <w:ind w:left="2880" w:hanging="360"/>
      </w:pPr>
      <w:rPr>
        <w:rFonts w:ascii="Wingdings" w:hAnsi="Wingdings" w:hint="default"/>
      </w:rPr>
    </w:lvl>
    <w:lvl w:ilvl="4" w:tplc="D48A2D3A">
      <w:start w:val="1"/>
      <w:numFmt w:val="bullet"/>
      <w:lvlText w:val=""/>
      <w:lvlJc w:val="left"/>
      <w:pPr>
        <w:ind w:left="3600" w:hanging="360"/>
      </w:pPr>
      <w:rPr>
        <w:rFonts w:ascii="Wingdings" w:hAnsi="Wingdings" w:hint="default"/>
      </w:rPr>
    </w:lvl>
    <w:lvl w:ilvl="5" w:tplc="4EFCA718">
      <w:start w:val="1"/>
      <w:numFmt w:val="bullet"/>
      <w:lvlText w:val=""/>
      <w:lvlJc w:val="left"/>
      <w:pPr>
        <w:ind w:left="4320" w:hanging="360"/>
      </w:pPr>
      <w:rPr>
        <w:rFonts w:ascii="Wingdings" w:hAnsi="Wingdings" w:hint="default"/>
      </w:rPr>
    </w:lvl>
    <w:lvl w:ilvl="6" w:tplc="E5E0448A">
      <w:start w:val="1"/>
      <w:numFmt w:val="bullet"/>
      <w:lvlText w:val=""/>
      <w:lvlJc w:val="left"/>
      <w:pPr>
        <w:ind w:left="5040" w:hanging="360"/>
      </w:pPr>
      <w:rPr>
        <w:rFonts w:ascii="Wingdings" w:hAnsi="Wingdings" w:hint="default"/>
      </w:rPr>
    </w:lvl>
    <w:lvl w:ilvl="7" w:tplc="CAE89A60">
      <w:start w:val="1"/>
      <w:numFmt w:val="bullet"/>
      <w:lvlText w:val=""/>
      <w:lvlJc w:val="left"/>
      <w:pPr>
        <w:ind w:left="5760" w:hanging="360"/>
      </w:pPr>
      <w:rPr>
        <w:rFonts w:ascii="Wingdings" w:hAnsi="Wingdings" w:hint="default"/>
      </w:rPr>
    </w:lvl>
    <w:lvl w:ilvl="8" w:tplc="D0FCF448">
      <w:start w:val="1"/>
      <w:numFmt w:val="bullet"/>
      <w:lvlText w:val=""/>
      <w:lvlJc w:val="left"/>
      <w:pPr>
        <w:ind w:left="6480" w:hanging="360"/>
      </w:pPr>
      <w:rPr>
        <w:rFonts w:ascii="Wingdings" w:hAnsi="Wingdings" w:hint="default"/>
      </w:rPr>
    </w:lvl>
  </w:abstractNum>
  <w:abstractNum w:abstractNumId="21" w15:restartNumberingAfterBreak="0">
    <w:nsid w:val="31AA11E3"/>
    <w:multiLevelType w:val="hybridMultilevel"/>
    <w:tmpl w:val="A8765D62"/>
    <w:lvl w:ilvl="0" w:tplc="FFFFFFFF">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45AFA5A"/>
    <w:multiLevelType w:val="hybridMultilevel"/>
    <w:tmpl w:val="C050680A"/>
    <w:lvl w:ilvl="0" w:tplc="E2CA0E48">
      <w:start w:val="1"/>
      <w:numFmt w:val="bullet"/>
      <w:lvlText w:val=""/>
      <w:lvlJc w:val="left"/>
      <w:pPr>
        <w:ind w:left="720" w:hanging="360"/>
      </w:pPr>
      <w:rPr>
        <w:rFonts w:ascii="Symbol" w:hAnsi="Symbol" w:hint="default"/>
      </w:rPr>
    </w:lvl>
    <w:lvl w:ilvl="1" w:tplc="34A4D154">
      <w:start w:val="1"/>
      <w:numFmt w:val="bullet"/>
      <w:lvlText w:val="o"/>
      <w:lvlJc w:val="left"/>
      <w:pPr>
        <w:ind w:left="1440" w:hanging="360"/>
      </w:pPr>
      <w:rPr>
        <w:rFonts w:ascii="Courier New" w:hAnsi="Courier New" w:hint="default"/>
      </w:rPr>
    </w:lvl>
    <w:lvl w:ilvl="2" w:tplc="262CEEDE">
      <w:start w:val="1"/>
      <w:numFmt w:val="bullet"/>
      <w:lvlText w:val=""/>
      <w:lvlJc w:val="left"/>
      <w:pPr>
        <w:ind w:left="2160" w:hanging="360"/>
      </w:pPr>
      <w:rPr>
        <w:rFonts w:ascii="Wingdings" w:hAnsi="Wingdings" w:hint="default"/>
      </w:rPr>
    </w:lvl>
    <w:lvl w:ilvl="3" w:tplc="7A8015F0">
      <w:start w:val="1"/>
      <w:numFmt w:val="bullet"/>
      <w:lvlText w:val=""/>
      <w:lvlJc w:val="left"/>
      <w:pPr>
        <w:ind w:left="2880" w:hanging="360"/>
      </w:pPr>
      <w:rPr>
        <w:rFonts w:ascii="Symbol" w:hAnsi="Symbol" w:hint="default"/>
      </w:rPr>
    </w:lvl>
    <w:lvl w:ilvl="4" w:tplc="DF1817EE">
      <w:start w:val="1"/>
      <w:numFmt w:val="bullet"/>
      <w:lvlText w:val="o"/>
      <w:lvlJc w:val="left"/>
      <w:pPr>
        <w:ind w:left="3600" w:hanging="360"/>
      </w:pPr>
      <w:rPr>
        <w:rFonts w:ascii="Courier New" w:hAnsi="Courier New" w:hint="default"/>
      </w:rPr>
    </w:lvl>
    <w:lvl w:ilvl="5" w:tplc="8BB41FE6">
      <w:start w:val="1"/>
      <w:numFmt w:val="bullet"/>
      <w:lvlText w:val=""/>
      <w:lvlJc w:val="left"/>
      <w:pPr>
        <w:ind w:left="4320" w:hanging="360"/>
      </w:pPr>
      <w:rPr>
        <w:rFonts w:ascii="Wingdings" w:hAnsi="Wingdings" w:hint="default"/>
      </w:rPr>
    </w:lvl>
    <w:lvl w:ilvl="6" w:tplc="41560CA4">
      <w:start w:val="1"/>
      <w:numFmt w:val="bullet"/>
      <w:lvlText w:val=""/>
      <w:lvlJc w:val="left"/>
      <w:pPr>
        <w:ind w:left="5040" w:hanging="360"/>
      </w:pPr>
      <w:rPr>
        <w:rFonts w:ascii="Symbol" w:hAnsi="Symbol" w:hint="default"/>
      </w:rPr>
    </w:lvl>
    <w:lvl w:ilvl="7" w:tplc="3E128918">
      <w:start w:val="1"/>
      <w:numFmt w:val="bullet"/>
      <w:lvlText w:val="o"/>
      <w:lvlJc w:val="left"/>
      <w:pPr>
        <w:ind w:left="5760" w:hanging="360"/>
      </w:pPr>
      <w:rPr>
        <w:rFonts w:ascii="Courier New" w:hAnsi="Courier New" w:hint="default"/>
      </w:rPr>
    </w:lvl>
    <w:lvl w:ilvl="8" w:tplc="F0AA60AC">
      <w:start w:val="1"/>
      <w:numFmt w:val="bullet"/>
      <w:lvlText w:val=""/>
      <w:lvlJc w:val="left"/>
      <w:pPr>
        <w:ind w:left="6480" w:hanging="360"/>
      </w:pPr>
      <w:rPr>
        <w:rFonts w:ascii="Wingdings" w:hAnsi="Wingdings" w:hint="default"/>
      </w:rPr>
    </w:lvl>
  </w:abstractNum>
  <w:abstractNum w:abstractNumId="23" w15:restartNumberingAfterBreak="0">
    <w:nsid w:val="35A2457A"/>
    <w:multiLevelType w:val="hybridMultilevel"/>
    <w:tmpl w:val="46A0FB88"/>
    <w:lvl w:ilvl="0" w:tplc="2E50333E">
      <w:start w:val="1"/>
      <w:numFmt w:val="bullet"/>
      <w:lvlText w:val=""/>
      <w:lvlJc w:val="left"/>
      <w:pPr>
        <w:tabs>
          <w:tab w:val="num" w:pos="720"/>
        </w:tabs>
        <w:ind w:left="720" w:hanging="360"/>
      </w:pPr>
      <w:rPr>
        <w:rFonts w:ascii="Wingdings" w:hAnsi="Wingdings" w:hint="default"/>
      </w:rPr>
    </w:lvl>
    <w:lvl w:ilvl="1" w:tplc="2FA41BFA" w:tentative="1">
      <w:start w:val="1"/>
      <w:numFmt w:val="bullet"/>
      <w:lvlText w:val=""/>
      <w:lvlJc w:val="left"/>
      <w:pPr>
        <w:tabs>
          <w:tab w:val="num" w:pos="1440"/>
        </w:tabs>
        <w:ind w:left="1440" w:hanging="360"/>
      </w:pPr>
      <w:rPr>
        <w:rFonts w:ascii="Wingdings" w:hAnsi="Wingdings" w:hint="default"/>
      </w:rPr>
    </w:lvl>
    <w:lvl w:ilvl="2" w:tplc="90521428" w:tentative="1">
      <w:start w:val="1"/>
      <w:numFmt w:val="bullet"/>
      <w:lvlText w:val=""/>
      <w:lvlJc w:val="left"/>
      <w:pPr>
        <w:tabs>
          <w:tab w:val="num" w:pos="2160"/>
        </w:tabs>
        <w:ind w:left="2160" w:hanging="360"/>
      </w:pPr>
      <w:rPr>
        <w:rFonts w:ascii="Wingdings" w:hAnsi="Wingdings" w:hint="default"/>
      </w:rPr>
    </w:lvl>
    <w:lvl w:ilvl="3" w:tplc="BC045CC2" w:tentative="1">
      <w:start w:val="1"/>
      <w:numFmt w:val="bullet"/>
      <w:lvlText w:val=""/>
      <w:lvlJc w:val="left"/>
      <w:pPr>
        <w:tabs>
          <w:tab w:val="num" w:pos="2880"/>
        </w:tabs>
        <w:ind w:left="2880" w:hanging="360"/>
      </w:pPr>
      <w:rPr>
        <w:rFonts w:ascii="Wingdings" w:hAnsi="Wingdings" w:hint="default"/>
      </w:rPr>
    </w:lvl>
    <w:lvl w:ilvl="4" w:tplc="DFA451F2" w:tentative="1">
      <w:start w:val="1"/>
      <w:numFmt w:val="bullet"/>
      <w:lvlText w:val=""/>
      <w:lvlJc w:val="left"/>
      <w:pPr>
        <w:tabs>
          <w:tab w:val="num" w:pos="3600"/>
        </w:tabs>
        <w:ind w:left="3600" w:hanging="360"/>
      </w:pPr>
      <w:rPr>
        <w:rFonts w:ascii="Wingdings" w:hAnsi="Wingdings" w:hint="default"/>
      </w:rPr>
    </w:lvl>
    <w:lvl w:ilvl="5" w:tplc="24AE6C7E" w:tentative="1">
      <w:start w:val="1"/>
      <w:numFmt w:val="bullet"/>
      <w:lvlText w:val=""/>
      <w:lvlJc w:val="left"/>
      <w:pPr>
        <w:tabs>
          <w:tab w:val="num" w:pos="4320"/>
        </w:tabs>
        <w:ind w:left="4320" w:hanging="360"/>
      </w:pPr>
      <w:rPr>
        <w:rFonts w:ascii="Wingdings" w:hAnsi="Wingdings" w:hint="default"/>
      </w:rPr>
    </w:lvl>
    <w:lvl w:ilvl="6" w:tplc="797C2290" w:tentative="1">
      <w:start w:val="1"/>
      <w:numFmt w:val="bullet"/>
      <w:lvlText w:val=""/>
      <w:lvlJc w:val="left"/>
      <w:pPr>
        <w:tabs>
          <w:tab w:val="num" w:pos="5040"/>
        </w:tabs>
        <w:ind w:left="5040" w:hanging="360"/>
      </w:pPr>
      <w:rPr>
        <w:rFonts w:ascii="Wingdings" w:hAnsi="Wingdings" w:hint="default"/>
      </w:rPr>
    </w:lvl>
    <w:lvl w:ilvl="7" w:tplc="5AB08D62" w:tentative="1">
      <w:start w:val="1"/>
      <w:numFmt w:val="bullet"/>
      <w:lvlText w:val=""/>
      <w:lvlJc w:val="left"/>
      <w:pPr>
        <w:tabs>
          <w:tab w:val="num" w:pos="5760"/>
        </w:tabs>
        <w:ind w:left="5760" w:hanging="360"/>
      </w:pPr>
      <w:rPr>
        <w:rFonts w:ascii="Wingdings" w:hAnsi="Wingdings" w:hint="default"/>
      </w:rPr>
    </w:lvl>
    <w:lvl w:ilvl="8" w:tplc="49EE7EF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C3A4565"/>
    <w:multiLevelType w:val="hybridMultilevel"/>
    <w:tmpl w:val="122C841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3E226DF9"/>
    <w:multiLevelType w:val="hybridMultilevel"/>
    <w:tmpl w:val="FFFFFFFF"/>
    <w:lvl w:ilvl="0" w:tplc="909C25E8">
      <w:start w:val="1"/>
      <w:numFmt w:val="bullet"/>
      <w:lvlText w:val=""/>
      <w:lvlJc w:val="left"/>
      <w:pPr>
        <w:ind w:left="360" w:hanging="360"/>
      </w:pPr>
      <w:rPr>
        <w:rFonts w:ascii="Symbol" w:hAnsi="Symbol" w:hint="default"/>
      </w:rPr>
    </w:lvl>
    <w:lvl w:ilvl="1" w:tplc="B8A87CD4">
      <w:start w:val="1"/>
      <w:numFmt w:val="bullet"/>
      <w:lvlText w:val="o"/>
      <w:lvlJc w:val="left"/>
      <w:pPr>
        <w:ind w:left="1080" w:hanging="360"/>
      </w:pPr>
      <w:rPr>
        <w:rFonts w:ascii="Courier New" w:hAnsi="Courier New" w:hint="default"/>
      </w:rPr>
    </w:lvl>
    <w:lvl w:ilvl="2" w:tplc="3C12036E">
      <w:start w:val="1"/>
      <w:numFmt w:val="bullet"/>
      <w:lvlText w:val=""/>
      <w:lvlJc w:val="left"/>
      <w:pPr>
        <w:ind w:left="1800" w:hanging="360"/>
      </w:pPr>
      <w:rPr>
        <w:rFonts w:ascii="Wingdings" w:hAnsi="Wingdings" w:hint="default"/>
      </w:rPr>
    </w:lvl>
    <w:lvl w:ilvl="3" w:tplc="D60AB966">
      <w:start w:val="1"/>
      <w:numFmt w:val="bullet"/>
      <w:lvlText w:val=""/>
      <w:lvlJc w:val="left"/>
      <w:pPr>
        <w:ind w:left="2520" w:hanging="360"/>
      </w:pPr>
      <w:rPr>
        <w:rFonts w:ascii="Symbol" w:hAnsi="Symbol" w:hint="default"/>
      </w:rPr>
    </w:lvl>
    <w:lvl w:ilvl="4" w:tplc="0422D20C">
      <w:start w:val="1"/>
      <w:numFmt w:val="bullet"/>
      <w:lvlText w:val="o"/>
      <w:lvlJc w:val="left"/>
      <w:pPr>
        <w:ind w:left="3240" w:hanging="360"/>
      </w:pPr>
      <w:rPr>
        <w:rFonts w:ascii="Courier New" w:hAnsi="Courier New" w:hint="default"/>
      </w:rPr>
    </w:lvl>
    <w:lvl w:ilvl="5" w:tplc="BF603A96">
      <w:start w:val="1"/>
      <w:numFmt w:val="bullet"/>
      <w:lvlText w:val=""/>
      <w:lvlJc w:val="left"/>
      <w:pPr>
        <w:ind w:left="3960" w:hanging="360"/>
      </w:pPr>
      <w:rPr>
        <w:rFonts w:ascii="Wingdings" w:hAnsi="Wingdings" w:hint="default"/>
      </w:rPr>
    </w:lvl>
    <w:lvl w:ilvl="6" w:tplc="F2DA49EE">
      <w:start w:val="1"/>
      <w:numFmt w:val="bullet"/>
      <w:lvlText w:val=""/>
      <w:lvlJc w:val="left"/>
      <w:pPr>
        <w:ind w:left="4680" w:hanging="360"/>
      </w:pPr>
      <w:rPr>
        <w:rFonts w:ascii="Symbol" w:hAnsi="Symbol" w:hint="default"/>
      </w:rPr>
    </w:lvl>
    <w:lvl w:ilvl="7" w:tplc="BF047AE0">
      <w:start w:val="1"/>
      <w:numFmt w:val="bullet"/>
      <w:lvlText w:val="o"/>
      <w:lvlJc w:val="left"/>
      <w:pPr>
        <w:ind w:left="5400" w:hanging="360"/>
      </w:pPr>
      <w:rPr>
        <w:rFonts w:ascii="Courier New" w:hAnsi="Courier New" w:hint="default"/>
      </w:rPr>
    </w:lvl>
    <w:lvl w:ilvl="8" w:tplc="59E2A2C2">
      <w:start w:val="1"/>
      <w:numFmt w:val="bullet"/>
      <w:lvlText w:val=""/>
      <w:lvlJc w:val="left"/>
      <w:pPr>
        <w:ind w:left="6120" w:hanging="360"/>
      </w:pPr>
      <w:rPr>
        <w:rFonts w:ascii="Wingdings" w:hAnsi="Wingdings" w:hint="default"/>
      </w:rPr>
    </w:lvl>
  </w:abstractNum>
  <w:abstractNum w:abstractNumId="26" w15:restartNumberingAfterBreak="0">
    <w:nsid w:val="4C134CEA"/>
    <w:multiLevelType w:val="multilevel"/>
    <w:tmpl w:val="FA506FC4"/>
    <w:lvl w:ilvl="0">
      <w:start w:val="1"/>
      <w:numFmt w:val="decimal"/>
      <w:pStyle w:val="Heading1"/>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7" w15:restartNumberingAfterBreak="0">
    <w:nsid w:val="547B3CFB"/>
    <w:multiLevelType w:val="hybridMultilevel"/>
    <w:tmpl w:val="FFFFFFFF"/>
    <w:lvl w:ilvl="0" w:tplc="1CDA3FBA">
      <w:start w:val="1"/>
      <w:numFmt w:val="bullet"/>
      <w:lvlText w:val=""/>
      <w:lvlJc w:val="left"/>
      <w:pPr>
        <w:ind w:left="360" w:hanging="360"/>
      </w:pPr>
      <w:rPr>
        <w:rFonts w:ascii="Symbol" w:hAnsi="Symbol" w:hint="default"/>
      </w:rPr>
    </w:lvl>
    <w:lvl w:ilvl="1" w:tplc="14463FCE">
      <w:start w:val="1"/>
      <w:numFmt w:val="bullet"/>
      <w:lvlText w:val="o"/>
      <w:lvlJc w:val="left"/>
      <w:pPr>
        <w:ind w:left="1080" w:hanging="360"/>
      </w:pPr>
      <w:rPr>
        <w:rFonts w:ascii="Courier New" w:hAnsi="Courier New" w:hint="default"/>
      </w:rPr>
    </w:lvl>
    <w:lvl w:ilvl="2" w:tplc="3E8E4440">
      <w:start w:val="1"/>
      <w:numFmt w:val="bullet"/>
      <w:lvlText w:val=""/>
      <w:lvlJc w:val="left"/>
      <w:pPr>
        <w:ind w:left="1800" w:hanging="360"/>
      </w:pPr>
      <w:rPr>
        <w:rFonts w:ascii="Wingdings" w:hAnsi="Wingdings" w:hint="default"/>
      </w:rPr>
    </w:lvl>
    <w:lvl w:ilvl="3" w:tplc="A8C4DE94">
      <w:start w:val="1"/>
      <w:numFmt w:val="bullet"/>
      <w:lvlText w:val=""/>
      <w:lvlJc w:val="left"/>
      <w:pPr>
        <w:ind w:left="2520" w:hanging="360"/>
      </w:pPr>
      <w:rPr>
        <w:rFonts w:ascii="Symbol" w:hAnsi="Symbol" w:hint="default"/>
      </w:rPr>
    </w:lvl>
    <w:lvl w:ilvl="4" w:tplc="4CD876C8">
      <w:start w:val="1"/>
      <w:numFmt w:val="bullet"/>
      <w:lvlText w:val="o"/>
      <w:lvlJc w:val="left"/>
      <w:pPr>
        <w:ind w:left="3240" w:hanging="360"/>
      </w:pPr>
      <w:rPr>
        <w:rFonts w:ascii="Courier New" w:hAnsi="Courier New" w:hint="default"/>
      </w:rPr>
    </w:lvl>
    <w:lvl w:ilvl="5" w:tplc="68E6C3EA">
      <w:start w:val="1"/>
      <w:numFmt w:val="bullet"/>
      <w:lvlText w:val=""/>
      <w:lvlJc w:val="left"/>
      <w:pPr>
        <w:ind w:left="3960" w:hanging="360"/>
      </w:pPr>
      <w:rPr>
        <w:rFonts w:ascii="Wingdings" w:hAnsi="Wingdings" w:hint="default"/>
      </w:rPr>
    </w:lvl>
    <w:lvl w:ilvl="6" w:tplc="719E4BBA">
      <w:start w:val="1"/>
      <w:numFmt w:val="bullet"/>
      <w:lvlText w:val=""/>
      <w:lvlJc w:val="left"/>
      <w:pPr>
        <w:ind w:left="4680" w:hanging="360"/>
      </w:pPr>
      <w:rPr>
        <w:rFonts w:ascii="Symbol" w:hAnsi="Symbol" w:hint="default"/>
      </w:rPr>
    </w:lvl>
    <w:lvl w:ilvl="7" w:tplc="8FDED412">
      <w:start w:val="1"/>
      <w:numFmt w:val="bullet"/>
      <w:lvlText w:val="o"/>
      <w:lvlJc w:val="left"/>
      <w:pPr>
        <w:ind w:left="5400" w:hanging="360"/>
      </w:pPr>
      <w:rPr>
        <w:rFonts w:ascii="Courier New" w:hAnsi="Courier New" w:hint="default"/>
      </w:rPr>
    </w:lvl>
    <w:lvl w:ilvl="8" w:tplc="650CF056">
      <w:start w:val="1"/>
      <w:numFmt w:val="bullet"/>
      <w:lvlText w:val=""/>
      <w:lvlJc w:val="left"/>
      <w:pPr>
        <w:ind w:left="6120" w:hanging="360"/>
      </w:pPr>
      <w:rPr>
        <w:rFonts w:ascii="Wingdings" w:hAnsi="Wingdings" w:hint="default"/>
      </w:rPr>
    </w:lvl>
  </w:abstractNum>
  <w:abstractNum w:abstractNumId="28" w15:restartNumberingAfterBreak="0">
    <w:nsid w:val="54D127CC"/>
    <w:multiLevelType w:val="hybridMultilevel"/>
    <w:tmpl w:val="E9CA698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531012F"/>
    <w:multiLevelType w:val="hybridMultilevel"/>
    <w:tmpl w:val="CA00EAF6"/>
    <w:lvl w:ilvl="0" w:tplc="04090001">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1A6099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6BFFBD8"/>
    <w:multiLevelType w:val="hybridMultilevel"/>
    <w:tmpl w:val="FFFFFFFF"/>
    <w:lvl w:ilvl="0" w:tplc="13D2B95C">
      <w:start w:val="1"/>
      <w:numFmt w:val="bullet"/>
      <w:lvlText w:val=""/>
      <w:lvlJc w:val="left"/>
      <w:pPr>
        <w:ind w:left="360" w:hanging="360"/>
      </w:pPr>
      <w:rPr>
        <w:rFonts w:ascii="Symbol" w:hAnsi="Symbol" w:hint="default"/>
      </w:rPr>
    </w:lvl>
    <w:lvl w:ilvl="1" w:tplc="ADAACE4E">
      <w:start w:val="1"/>
      <w:numFmt w:val="bullet"/>
      <w:lvlText w:val="o"/>
      <w:lvlJc w:val="left"/>
      <w:pPr>
        <w:ind w:left="1080" w:hanging="360"/>
      </w:pPr>
      <w:rPr>
        <w:rFonts w:ascii="Courier New" w:hAnsi="Courier New" w:hint="default"/>
      </w:rPr>
    </w:lvl>
    <w:lvl w:ilvl="2" w:tplc="00E25D24">
      <w:start w:val="1"/>
      <w:numFmt w:val="bullet"/>
      <w:lvlText w:val=""/>
      <w:lvlJc w:val="left"/>
      <w:pPr>
        <w:ind w:left="1800" w:hanging="360"/>
      </w:pPr>
      <w:rPr>
        <w:rFonts w:ascii="Wingdings" w:hAnsi="Wingdings" w:hint="default"/>
      </w:rPr>
    </w:lvl>
    <w:lvl w:ilvl="3" w:tplc="8306020C">
      <w:start w:val="1"/>
      <w:numFmt w:val="bullet"/>
      <w:lvlText w:val=""/>
      <w:lvlJc w:val="left"/>
      <w:pPr>
        <w:ind w:left="2520" w:hanging="360"/>
      </w:pPr>
      <w:rPr>
        <w:rFonts w:ascii="Symbol" w:hAnsi="Symbol" w:hint="default"/>
      </w:rPr>
    </w:lvl>
    <w:lvl w:ilvl="4" w:tplc="D20A828C">
      <w:start w:val="1"/>
      <w:numFmt w:val="bullet"/>
      <w:lvlText w:val="o"/>
      <w:lvlJc w:val="left"/>
      <w:pPr>
        <w:ind w:left="3240" w:hanging="360"/>
      </w:pPr>
      <w:rPr>
        <w:rFonts w:ascii="Courier New" w:hAnsi="Courier New" w:hint="default"/>
      </w:rPr>
    </w:lvl>
    <w:lvl w:ilvl="5" w:tplc="D23845D0">
      <w:start w:val="1"/>
      <w:numFmt w:val="bullet"/>
      <w:lvlText w:val=""/>
      <w:lvlJc w:val="left"/>
      <w:pPr>
        <w:ind w:left="3960" w:hanging="360"/>
      </w:pPr>
      <w:rPr>
        <w:rFonts w:ascii="Wingdings" w:hAnsi="Wingdings" w:hint="default"/>
      </w:rPr>
    </w:lvl>
    <w:lvl w:ilvl="6" w:tplc="949A52B0">
      <w:start w:val="1"/>
      <w:numFmt w:val="bullet"/>
      <w:lvlText w:val=""/>
      <w:lvlJc w:val="left"/>
      <w:pPr>
        <w:ind w:left="4680" w:hanging="360"/>
      </w:pPr>
      <w:rPr>
        <w:rFonts w:ascii="Symbol" w:hAnsi="Symbol" w:hint="default"/>
      </w:rPr>
    </w:lvl>
    <w:lvl w:ilvl="7" w:tplc="8DB0117C">
      <w:start w:val="1"/>
      <w:numFmt w:val="bullet"/>
      <w:lvlText w:val="o"/>
      <w:lvlJc w:val="left"/>
      <w:pPr>
        <w:ind w:left="5400" w:hanging="360"/>
      </w:pPr>
      <w:rPr>
        <w:rFonts w:ascii="Courier New" w:hAnsi="Courier New" w:hint="default"/>
      </w:rPr>
    </w:lvl>
    <w:lvl w:ilvl="8" w:tplc="01EE5E5E">
      <w:start w:val="1"/>
      <w:numFmt w:val="bullet"/>
      <w:lvlText w:val=""/>
      <w:lvlJc w:val="left"/>
      <w:pPr>
        <w:ind w:left="6120" w:hanging="360"/>
      </w:pPr>
      <w:rPr>
        <w:rFonts w:ascii="Wingdings" w:hAnsi="Wingdings" w:hint="default"/>
      </w:rPr>
    </w:lvl>
  </w:abstractNum>
  <w:abstractNum w:abstractNumId="31" w15:restartNumberingAfterBreak="0">
    <w:nsid w:val="57A2F089"/>
    <w:multiLevelType w:val="hybridMultilevel"/>
    <w:tmpl w:val="AA18DF92"/>
    <w:lvl w:ilvl="0" w:tplc="047696DA">
      <w:start w:val="1"/>
      <w:numFmt w:val="bullet"/>
      <w:lvlText w:val=""/>
      <w:lvlJc w:val="left"/>
      <w:pPr>
        <w:ind w:left="360" w:hanging="360"/>
      </w:pPr>
      <w:rPr>
        <w:rFonts w:ascii="Symbol" w:hAnsi="Symbol" w:hint="default"/>
      </w:rPr>
    </w:lvl>
    <w:lvl w:ilvl="1" w:tplc="CA4E8964">
      <w:start w:val="1"/>
      <w:numFmt w:val="bullet"/>
      <w:lvlText w:val="o"/>
      <w:lvlJc w:val="left"/>
      <w:pPr>
        <w:ind w:left="1080" w:hanging="360"/>
      </w:pPr>
      <w:rPr>
        <w:rFonts w:ascii="Courier New" w:hAnsi="Courier New" w:hint="default"/>
      </w:rPr>
    </w:lvl>
    <w:lvl w:ilvl="2" w:tplc="5050A7E8">
      <w:start w:val="1"/>
      <w:numFmt w:val="bullet"/>
      <w:lvlText w:val=""/>
      <w:lvlJc w:val="left"/>
      <w:pPr>
        <w:ind w:left="1800" w:hanging="360"/>
      </w:pPr>
      <w:rPr>
        <w:rFonts w:ascii="Wingdings" w:hAnsi="Wingdings" w:hint="default"/>
      </w:rPr>
    </w:lvl>
    <w:lvl w:ilvl="3" w:tplc="1474180E">
      <w:start w:val="1"/>
      <w:numFmt w:val="bullet"/>
      <w:lvlText w:val=""/>
      <w:lvlJc w:val="left"/>
      <w:pPr>
        <w:ind w:left="2520" w:hanging="360"/>
      </w:pPr>
      <w:rPr>
        <w:rFonts w:ascii="Symbol" w:hAnsi="Symbol" w:hint="default"/>
      </w:rPr>
    </w:lvl>
    <w:lvl w:ilvl="4" w:tplc="1D943AA8">
      <w:start w:val="1"/>
      <w:numFmt w:val="bullet"/>
      <w:lvlText w:val="o"/>
      <w:lvlJc w:val="left"/>
      <w:pPr>
        <w:ind w:left="3240" w:hanging="360"/>
      </w:pPr>
      <w:rPr>
        <w:rFonts w:ascii="Courier New" w:hAnsi="Courier New" w:hint="default"/>
      </w:rPr>
    </w:lvl>
    <w:lvl w:ilvl="5" w:tplc="949CAAE4">
      <w:start w:val="1"/>
      <w:numFmt w:val="bullet"/>
      <w:lvlText w:val=""/>
      <w:lvlJc w:val="left"/>
      <w:pPr>
        <w:ind w:left="3960" w:hanging="360"/>
      </w:pPr>
      <w:rPr>
        <w:rFonts w:ascii="Wingdings" w:hAnsi="Wingdings" w:hint="default"/>
      </w:rPr>
    </w:lvl>
    <w:lvl w:ilvl="6" w:tplc="5E6A7D56">
      <w:start w:val="1"/>
      <w:numFmt w:val="bullet"/>
      <w:lvlText w:val=""/>
      <w:lvlJc w:val="left"/>
      <w:pPr>
        <w:ind w:left="4680" w:hanging="360"/>
      </w:pPr>
      <w:rPr>
        <w:rFonts w:ascii="Symbol" w:hAnsi="Symbol" w:hint="default"/>
      </w:rPr>
    </w:lvl>
    <w:lvl w:ilvl="7" w:tplc="E0305640">
      <w:start w:val="1"/>
      <w:numFmt w:val="bullet"/>
      <w:lvlText w:val="o"/>
      <w:lvlJc w:val="left"/>
      <w:pPr>
        <w:ind w:left="5400" w:hanging="360"/>
      </w:pPr>
      <w:rPr>
        <w:rFonts w:ascii="Courier New" w:hAnsi="Courier New" w:hint="default"/>
      </w:rPr>
    </w:lvl>
    <w:lvl w:ilvl="8" w:tplc="6AFE0816">
      <w:start w:val="1"/>
      <w:numFmt w:val="bullet"/>
      <w:lvlText w:val=""/>
      <w:lvlJc w:val="left"/>
      <w:pPr>
        <w:ind w:left="6120" w:hanging="360"/>
      </w:pPr>
      <w:rPr>
        <w:rFonts w:ascii="Wingdings" w:hAnsi="Wingdings" w:hint="default"/>
      </w:rPr>
    </w:lvl>
  </w:abstractNum>
  <w:abstractNum w:abstractNumId="32" w15:restartNumberingAfterBreak="0">
    <w:nsid w:val="57CE0F08"/>
    <w:multiLevelType w:val="hybridMultilevel"/>
    <w:tmpl w:val="1B920096"/>
    <w:lvl w:ilvl="0" w:tplc="BC20B4BE">
      <w:start w:val="1"/>
      <w:numFmt w:val="bullet"/>
      <w:lvlText w:val=""/>
      <w:lvlJc w:val="left"/>
      <w:pPr>
        <w:ind w:left="360" w:hanging="360"/>
      </w:pPr>
      <w:rPr>
        <w:rFonts w:ascii="Symbol" w:hAnsi="Symbol" w:hint="default"/>
      </w:rPr>
    </w:lvl>
    <w:lvl w:ilvl="1" w:tplc="70AA9270">
      <w:start w:val="1"/>
      <w:numFmt w:val="bullet"/>
      <w:lvlText w:val="o"/>
      <w:lvlJc w:val="left"/>
      <w:pPr>
        <w:ind w:left="1080" w:hanging="360"/>
      </w:pPr>
      <w:rPr>
        <w:rFonts w:ascii="Courier New" w:hAnsi="Courier New" w:hint="default"/>
      </w:rPr>
    </w:lvl>
    <w:lvl w:ilvl="2" w:tplc="72E41836">
      <w:start w:val="1"/>
      <w:numFmt w:val="bullet"/>
      <w:lvlText w:val=""/>
      <w:lvlJc w:val="left"/>
      <w:pPr>
        <w:ind w:left="1800" w:hanging="360"/>
      </w:pPr>
      <w:rPr>
        <w:rFonts w:ascii="Wingdings" w:hAnsi="Wingdings" w:hint="default"/>
      </w:rPr>
    </w:lvl>
    <w:lvl w:ilvl="3" w:tplc="0FD82B32">
      <w:start w:val="1"/>
      <w:numFmt w:val="bullet"/>
      <w:lvlText w:val=""/>
      <w:lvlJc w:val="left"/>
      <w:pPr>
        <w:ind w:left="2520" w:hanging="360"/>
      </w:pPr>
      <w:rPr>
        <w:rFonts w:ascii="Symbol" w:hAnsi="Symbol" w:hint="default"/>
      </w:rPr>
    </w:lvl>
    <w:lvl w:ilvl="4" w:tplc="86C6F306">
      <w:start w:val="1"/>
      <w:numFmt w:val="bullet"/>
      <w:lvlText w:val="o"/>
      <w:lvlJc w:val="left"/>
      <w:pPr>
        <w:ind w:left="3240" w:hanging="360"/>
      </w:pPr>
      <w:rPr>
        <w:rFonts w:ascii="Courier New" w:hAnsi="Courier New" w:hint="default"/>
      </w:rPr>
    </w:lvl>
    <w:lvl w:ilvl="5" w:tplc="CE96E582">
      <w:start w:val="1"/>
      <w:numFmt w:val="bullet"/>
      <w:lvlText w:val=""/>
      <w:lvlJc w:val="left"/>
      <w:pPr>
        <w:ind w:left="3960" w:hanging="360"/>
      </w:pPr>
      <w:rPr>
        <w:rFonts w:ascii="Wingdings" w:hAnsi="Wingdings" w:hint="default"/>
      </w:rPr>
    </w:lvl>
    <w:lvl w:ilvl="6" w:tplc="3D06A1C2">
      <w:start w:val="1"/>
      <w:numFmt w:val="bullet"/>
      <w:lvlText w:val=""/>
      <w:lvlJc w:val="left"/>
      <w:pPr>
        <w:ind w:left="4680" w:hanging="360"/>
      </w:pPr>
      <w:rPr>
        <w:rFonts w:ascii="Symbol" w:hAnsi="Symbol" w:hint="default"/>
      </w:rPr>
    </w:lvl>
    <w:lvl w:ilvl="7" w:tplc="0518A5C2">
      <w:start w:val="1"/>
      <w:numFmt w:val="bullet"/>
      <w:lvlText w:val="o"/>
      <w:lvlJc w:val="left"/>
      <w:pPr>
        <w:ind w:left="5400" w:hanging="360"/>
      </w:pPr>
      <w:rPr>
        <w:rFonts w:ascii="Courier New" w:hAnsi="Courier New" w:hint="default"/>
      </w:rPr>
    </w:lvl>
    <w:lvl w:ilvl="8" w:tplc="9A6A51CC">
      <w:start w:val="1"/>
      <w:numFmt w:val="bullet"/>
      <w:lvlText w:val=""/>
      <w:lvlJc w:val="left"/>
      <w:pPr>
        <w:ind w:left="6120" w:hanging="360"/>
      </w:pPr>
      <w:rPr>
        <w:rFonts w:ascii="Wingdings" w:hAnsi="Wingdings" w:hint="default"/>
      </w:rPr>
    </w:lvl>
  </w:abstractNum>
  <w:abstractNum w:abstractNumId="33" w15:restartNumberingAfterBreak="0">
    <w:nsid w:val="5915D9ED"/>
    <w:multiLevelType w:val="hybridMultilevel"/>
    <w:tmpl w:val="FFFFFFFF"/>
    <w:lvl w:ilvl="0" w:tplc="1084D5F4">
      <w:start w:val="1"/>
      <w:numFmt w:val="bullet"/>
      <w:lvlText w:val=""/>
      <w:lvlJc w:val="left"/>
      <w:pPr>
        <w:ind w:left="360" w:hanging="360"/>
      </w:pPr>
      <w:rPr>
        <w:rFonts w:ascii="Symbol" w:hAnsi="Symbol" w:hint="default"/>
      </w:rPr>
    </w:lvl>
    <w:lvl w:ilvl="1" w:tplc="9C7CA782">
      <w:start w:val="1"/>
      <w:numFmt w:val="bullet"/>
      <w:lvlText w:val="o"/>
      <w:lvlJc w:val="left"/>
      <w:pPr>
        <w:ind w:left="1080" w:hanging="360"/>
      </w:pPr>
      <w:rPr>
        <w:rFonts w:ascii="Courier New" w:hAnsi="Courier New" w:hint="default"/>
      </w:rPr>
    </w:lvl>
    <w:lvl w:ilvl="2" w:tplc="941EAE74">
      <w:start w:val="1"/>
      <w:numFmt w:val="bullet"/>
      <w:lvlText w:val=""/>
      <w:lvlJc w:val="left"/>
      <w:pPr>
        <w:ind w:left="1800" w:hanging="360"/>
      </w:pPr>
      <w:rPr>
        <w:rFonts w:ascii="Wingdings" w:hAnsi="Wingdings" w:hint="default"/>
      </w:rPr>
    </w:lvl>
    <w:lvl w:ilvl="3" w:tplc="1756AAB2">
      <w:start w:val="1"/>
      <w:numFmt w:val="bullet"/>
      <w:lvlText w:val=""/>
      <w:lvlJc w:val="left"/>
      <w:pPr>
        <w:ind w:left="2520" w:hanging="360"/>
      </w:pPr>
      <w:rPr>
        <w:rFonts w:ascii="Symbol" w:hAnsi="Symbol" w:hint="default"/>
      </w:rPr>
    </w:lvl>
    <w:lvl w:ilvl="4" w:tplc="1FBCE662">
      <w:start w:val="1"/>
      <w:numFmt w:val="bullet"/>
      <w:lvlText w:val="o"/>
      <w:lvlJc w:val="left"/>
      <w:pPr>
        <w:ind w:left="3240" w:hanging="360"/>
      </w:pPr>
      <w:rPr>
        <w:rFonts w:ascii="Courier New" w:hAnsi="Courier New" w:hint="default"/>
      </w:rPr>
    </w:lvl>
    <w:lvl w:ilvl="5" w:tplc="DC02B6BC">
      <w:start w:val="1"/>
      <w:numFmt w:val="bullet"/>
      <w:lvlText w:val=""/>
      <w:lvlJc w:val="left"/>
      <w:pPr>
        <w:ind w:left="3960" w:hanging="360"/>
      </w:pPr>
      <w:rPr>
        <w:rFonts w:ascii="Wingdings" w:hAnsi="Wingdings" w:hint="default"/>
      </w:rPr>
    </w:lvl>
    <w:lvl w:ilvl="6" w:tplc="E886EF98">
      <w:start w:val="1"/>
      <w:numFmt w:val="bullet"/>
      <w:lvlText w:val=""/>
      <w:lvlJc w:val="left"/>
      <w:pPr>
        <w:ind w:left="4680" w:hanging="360"/>
      </w:pPr>
      <w:rPr>
        <w:rFonts w:ascii="Symbol" w:hAnsi="Symbol" w:hint="default"/>
      </w:rPr>
    </w:lvl>
    <w:lvl w:ilvl="7" w:tplc="19ECBCA6">
      <w:start w:val="1"/>
      <w:numFmt w:val="bullet"/>
      <w:lvlText w:val="o"/>
      <w:lvlJc w:val="left"/>
      <w:pPr>
        <w:ind w:left="5400" w:hanging="360"/>
      </w:pPr>
      <w:rPr>
        <w:rFonts w:ascii="Courier New" w:hAnsi="Courier New" w:hint="default"/>
      </w:rPr>
    </w:lvl>
    <w:lvl w:ilvl="8" w:tplc="DA80F956">
      <w:start w:val="1"/>
      <w:numFmt w:val="bullet"/>
      <w:lvlText w:val=""/>
      <w:lvlJc w:val="left"/>
      <w:pPr>
        <w:ind w:left="6120" w:hanging="360"/>
      </w:pPr>
      <w:rPr>
        <w:rFonts w:ascii="Wingdings" w:hAnsi="Wingdings" w:hint="default"/>
      </w:rPr>
    </w:lvl>
  </w:abstractNum>
  <w:abstractNum w:abstractNumId="34" w15:restartNumberingAfterBreak="0">
    <w:nsid w:val="5EDA903B"/>
    <w:multiLevelType w:val="hybridMultilevel"/>
    <w:tmpl w:val="9788BEF2"/>
    <w:lvl w:ilvl="0" w:tplc="D01C3F12">
      <w:start w:val="1"/>
      <w:numFmt w:val="bullet"/>
      <w:lvlText w:val=""/>
      <w:lvlJc w:val="left"/>
      <w:pPr>
        <w:ind w:left="720" w:hanging="360"/>
      </w:pPr>
      <w:rPr>
        <w:rFonts w:ascii="Symbol" w:hAnsi="Symbol" w:hint="default"/>
      </w:rPr>
    </w:lvl>
    <w:lvl w:ilvl="1" w:tplc="17AEEBDC">
      <w:start w:val="1"/>
      <w:numFmt w:val="bullet"/>
      <w:lvlText w:val="o"/>
      <w:lvlJc w:val="left"/>
      <w:pPr>
        <w:ind w:left="1440" w:hanging="360"/>
      </w:pPr>
      <w:rPr>
        <w:rFonts w:ascii="Courier New" w:hAnsi="Courier New" w:hint="default"/>
      </w:rPr>
    </w:lvl>
    <w:lvl w:ilvl="2" w:tplc="0152E324">
      <w:start w:val="1"/>
      <w:numFmt w:val="bullet"/>
      <w:lvlText w:val=""/>
      <w:lvlJc w:val="left"/>
      <w:pPr>
        <w:ind w:left="2160" w:hanging="360"/>
      </w:pPr>
      <w:rPr>
        <w:rFonts w:ascii="Wingdings" w:hAnsi="Wingdings" w:hint="default"/>
      </w:rPr>
    </w:lvl>
    <w:lvl w:ilvl="3" w:tplc="9320D556">
      <w:start w:val="1"/>
      <w:numFmt w:val="bullet"/>
      <w:lvlText w:val=""/>
      <w:lvlJc w:val="left"/>
      <w:pPr>
        <w:ind w:left="2880" w:hanging="360"/>
      </w:pPr>
      <w:rPr>
        <w:rFonts w:ascii="Symbol" w:hAnsi="Symbol" w:hint="default"/>
      </w:rPr>
    </w:lvl>
    <w:lvl w:ilvl="4" w:tplc="036E01FE">
      <w:start w:val="1"/>
      <w:numFmt w:val="bullet"/>
      <w:lvlText w:val="o"/>
      <w:lvlJc w:val="left"/>
      <w:pPr>
        <w:ind w:left="3600" w:hanging="360"/>
      </w:pPr>
      <w:rPr>
        <w:rFonts w:ascii="Courier New" w:hAnsi="Courier New" w:hint="default"/>
      </w:rPr>
    </w:lvl>
    <w:lvl w:ilvl="5" w:tplc="E9BEC382">
      <w:start w:val="1"/>
      <w:numFmt w:val="bullet"/>
      <w:lvlText w:val=""/>
      <w:lvlJc w:val="left"/>
      <w:pPr>
        <w:ind w:left="4320" w:hanging="360"/>
      </w:pPr>
      <w:rPr>
        <w:rFonts w:ascii="Wingdings" w:hAnsi="Wingdings" w:hint="default"/>
      </w:rPr>
    </w:lvl>
    <w:lvl w:ilvl="6" w:tplc="FDDECBA2">
      <w:start w:val="1"/>
      <w:numFmt w:val="bullet"/>
      <w:lvlText w:val=""/>
      <w:lvlJc w:val="left"/>
      <w:pPr>
        <w:ind w:left="5040" w:hanging="360"/>
      </w:pPr>
      <w:rPr>
        <w:rFonts w:ascii="Symbol" w:hAnsi="Symbol" w:hint="default"/>
      </w:rPr>
    </w:lvl>
    <w:lvl w:ilvl="7" w:tplc="BC8E05F8">
      <w:start w:val="1"/>
      <w:numFmt w:val="bullet"/>
      <w:lvlText w:val="o"/>
      <w:lvlJc w:val="left"/>
      <w:pPr>
        <w:ind w:left="5760" w:hanging="360"/>
      </w:pPr>
      <w:rPr>
        <w:rFonts w:ascii="Courier New" w:hAnsi="Courier New" w:hint="default"/>
      </w:rPr>
    </w:lvl>
    <w:lvl w:ilvl="8" w:tplc="3C8AE624">
      <w:start w:val="1"/>
      <w:numFmt w:val="bullet"/>
      <w:lvlText w:val=""/>
      <w:lvlJc w:val="left"/>
      <w:pPr>
        <w:ind w:left="6480" w:hanging="360"/>
      </w:pPr>
      <w:rPr>
        <w:rFonts w:ascii="Wingdings" w:hAnsi="Wingdings" w:hint="default"/>
      </w:rPr>
    </w:lvl>
  </w:abstractNum>
  <w:abstractNum w:abstractNumId="35"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ascii="Times New Roman" w:hAnsi="Times New Roman" w:cs="Times New Roman" w:hint="default"/>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22AFE71"/>
    <w:multiLevelType w:val="hybridMultilevel"/>
    <w:tmpl w:val="FFFFFFFF"/>
    <w:lvl w:ilvl="0" w:tplc="DCF651F2">
      <w:start w:val="1"/>
      <w:numFmt w:val="bullet"/>
      <w:lvlText w:val=""/>
      <w:lvlJc w:val="left"/>
      <w:pPr>
        <w:ind w:left="360" w:hanging="360"/>
      </w:pPr>
      <w:rPr>
        <w:rFonts w:ascii="Symbol" w:hAnsi="Symbol" w:hint="default"/>
      </w:rPr>
    </w:lvl>
    <w:lvl w:ilvl="1" w:tplc="38F4404A">
      <w:start w:val="1"/>
      <w:numFmt w:val="bullet"/>
      <w:lvlText w:val="o"/>
      <w:lvlJc w:val="left"/>
      <w:pPr>
        <w:ind w:left="1080" w:hanging="360"/>
      </w:pPr>
      <w:rPr>
        <w:rFonts w:ascii="Courier New" w:hAnsi="Courier New" w:hint="default"/>
      </w:rPr>
    </w:lvl>
    <w:lvl w:ilvl="2" w:tplc="E2D818A0">
      <w:start w:val="1"/>
      <w:numFmt w:val="bullet"/>
      <w:lvlText w:val=""/>
      <w:lvlJc w:val="left"/>
      <w:pPr>
        <w:ind w:left="1800" w:hanging="360"/>
      </w:pPr>
      <w:rPr>
        <w:rFonts w:ascii="Wingdings" w:hAnsi="Wingdings" w:hint="default"/>
      </w:rPr>
    </w:lvl>
    <w:lvl w:ilvl="3" w:tplc="24B815C2">
      <w:start w:val="1"/>
      <w:numFmt w:val="bullet"/>
      <w:lvlText w:val=""/>
      <w:lvlJc w:val="left"/>
      <w:pPr>
        <w:ind w:left="2520" w:hanging="360"/>
      </w:pPr>
      <w:rPr>
        <w:rFonts w:ascii="Symbol" w:hAnsi="Symbol" w:hint="default"/>
      </w:rPr>
    </w:lvl>
    <w:lvl w:ilvl="4" w:tplc="32B018AA">
      <w:start w:val="1"/>
      <w:numFmt w:val="bullet"/>
      <w:lvlText w:val="o"/>
      <w:lvlJc w:val="left"/>
      <w:pPr>
        <w:ind w:left="3240" w:hanging="360"/>
      </w:pPr>
      <w:rPr>
        <w:rFonts w:ascii="Courier New" w:hAnsi="Courier New" w:hint="default"/>
      </w:rPr>
    </w:lvl>
    <w:lvl w:ilvl="5" w:tplc="8E9800B0">
      <w:start w:val="1"/>
      <w:numFmt w:val="bullet"/>
      <w:lvlText w:val=""/>
      <w:lvlJc w:val="left"/>
      <w:pPr>
        <w:ind w:left="3960" w:hanging="360"/>
      </w:pPr>
      <w:rPr>
        <w:rFonts w:ascii="Wingdings" w:hAnsi="Wingdings" w:hint="default"/>
      </w:rPr>
    </w:lvl>
    <w:lvl w:ilvl="6" w:tplc="A2E83380">
      <w:start w:val="1"/>
      <w:numFmt w:val="bullet"/>
      <w:lvlText w:val=""/>
      <w:lvlJc w:val="left"/>
      <w:pPr>
        <w:ind w:left="4680" w:hanging="360"/>
      </w:pPr>
      <w:rPr>
        <w:rFonts w:ascii="Symbol" w:hAnsi="Symbol" w:hint="default"/>
      </w:rPr>
    </w:lvl>
    <w:lvl w:ilvl="7" w:tplc="38FEDC84">
      <w:start w:val="1"/>
      <w:numFmt w:val="bullet"/>
      <w:lvlText w:val="o"/>
      <w:lvlJc w:val="left"/>
      <w:pPr>
        <w:ind w:left="5400" w:hanging="360"/>
      </w:pPr>
      <w:rPr>
        <w:rFonts w:ascii="Courier New" w:hAnsi="Courier New" w:hint="default"/>
      </w:rPr>
    </w:lvl>
    <w:lvl w:ilvl="8" w:tplc="5D88B2D8">
      <w:start w:val="1"/>
      <w:numFmt w:val="bullet"/>
      <w:lvlText w:val=""/>
      <w:lvlJc w:val="left"/>
      <w:pPr>
        <w:ind w:left="6120" w:hanging="360"/>
      </w:pPr>
      <w:rPr>
        <w:rFonts w:ascii="Wingdings" w:hAnsi="Wingdings" w:hint="default"/>
      </w:rPr>
    </w:lvl>
  </w:abstractNum>
  <w:abstractNum w:abstractNumId="37" w15:restartNumberingAfterBreak="0">
    <w:nsid w:val="63CC50A6"/>
    <w:multiLevelType w:val="hybridMultilevel"/>
    <w:tmpl w:val="494EC0E6"/>
    <w:lvl w:ilvl="0" w:tplc="FFFFFFFF">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650FDE93"/>
    <w:multiLevelType w:val="hybridMultilevel"/>
    <w:tmpl w:val="FFFFFFFF"/>
    <w:lvl w:ilvl="0" w:tplc="E5E4F2CC">
      <w:start w:val="1"/>
      <w:numFmt w:val="bullet"/>
      <w:lvlText w:val=""/>
      <w:lvlJc w:val="left"/>
      <w:pPr>
        <w:ind w:left="360" w:hanging="360"/>
      </w:pPr>
      <w:rPr>
        <w:rFonts w:ascii="Symbol" w:hAnsi="Symbol" w:hint="default"/>
      </w:rPr>
    </w:lvl>
    <w:lvl w:ilvl="1" w:tplc="30F45EB2">
      <w:start w:val="1"/>
      <w:numFmt w:val="bullet"/>
      <w:lvlText w:val="o"/>
      <w:lvlJc w:val="left"/>
      <w:pPr>
        <w:ind w:left="1080" w:hanging="360"/>
      </w:pPr>
      <w:rPr>
        <w:rFonts w:ascii="Courier New" w:hAnsi="Courier New" w:hint="default"/>
      </w:rPr>
    </w:lvl>
    <w:lvl w:ilvl="2" w:tplc="26DE57C2">
      <w:start w:val="1"/>
      <w:numFmt w:val="bullet"/>
      <w:lvlText w:val=""/>
      <w:lvlJc w:val="left"/>
      <w:pPr>
        <w:ind w:left="1800" w:hanging="360"/>
      </w:pPr>
      <w:rPr>
        <w:rFonts w:ascii="Wingdings" w:hAnsi="Wingdings" w:hint="default"/>
      </w:rPr>
    </w:lvl>
    <w:lvl w:ilvl="3" w:tplc="14B25666">
      <w:start w:val="1"/>
      <w:numFmt w:val="bullet"/>
      <w:lvlText w:val=""/>
      <w:lvlJc w:val="left"/>
      <w:pPr>
        <w:ind w:left="2520" w:hanging="360"/>
      </w:pPr>
      <w:rPr>
        <w:rFonts w:ascii="Symbol" w:hAnsi="Symbol" w:hint="default"/>
      </w:rPr>
    </w:lvl>
    <w:lvl w:ilvl="4" w:tplc="E9EE08EA">
      <w:start w:val="1"/>
      <w:numFmt w:val="bullet"/>
      <w:lvlText w:val="o"/>
      <w:lvlJc w:val="left"/>
      <w:pPr>
        <w:ind w:left="3240" w:hanging="360"/>
      </w:pPr>
      <w:rPr>
        <w:rFonts w:ascii="Courier New" w:hAnsi="Courier New" w:hint="default"/>
      </w:rPr>
    </w:lvl>
    <w:lvl w:ilvl="5" w:tplc="3714589C">
      <w:start w:val="1"/>
      <w:numFmt w:val="bullet"/>
      <w:lvlText w:val=""/>
      <w:lvlJc w:val="left"/>
      <w:pPr>
        <w:ind w:left="3960" w:hanging="360"/>
      </w:pPr>
      <w:rPr>
        <w:rFonts w:ascii="Wingdings" w:hAnsi="Wingdings" w:hint="default"/>
      </w:rPr>
    </w:lvl>
    <w:lvl w:ilvl="6" w:tplc="D70EF132">
      <w:start w:val="1"/>
      <w:numFmt w:val="bullet"/>
      <w:lvlText w:val=""/>
      <w:lvlJc w:val="left"/>
      <w:pPr>
        <w:ind w:left="4680" w:hanging="360"/>
      </w:pPr>
      <w:rPr>
        <w:rFonts w:ascii="Symbol" w:hAnsi="Symbol" w:hint="default"/>
      </w:rPr>
    </w:lvl>
    <w:lvl w:ilvl="7" w:tplc="9ACCF786">
      <w:start w:val="1"/>
      <w:numFmt w:val="bullet"/>
      <w:lvlText w:val="o"/>
      <w:lvlJc w:val="left"/>
      <w:pPr>
        <w:ind w:left="5400" w:hanging="360"/>
      </w:pPr>
      <w:rPr>
        <w:rFonts w:ascii="Courier New" w:hAnsi="Courier New" w:hint="default"/>
      </w:rPr>
    </w:lvl>
    <w:lvl w:ilvl="8" w:tplc="6B9E1F62">
      <w:start w:val="1"/>
      <w:numFmt w:val="bullet"/>
      <w:lvlText w:val=""/>
      <w:lvlJc w:val="left"/>
      <w:pPr>
        <w:ind w:left="6120" w:hanging="360"/>
      </w:pPr>
      <w:rPr>
        <w:rFonts w:ascii="Wingdings" w:hAnsi="Wingdings" w:hint="default"/>
      </w:rPr>
    </w:lvl>
  </w:abstractNum>
  <w:abstractNum w:abstractNumId="39" w15:restartNumberingAfterBreak="0">
    <w:nsid w:val="6AE64318"/>
    <w:multiLevelType w:val="hybridMultilevel"/>
    <w:tmpl w:val="531CC1B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6C0D6830"/>
    <w:multiLevelType w:val="hybridMultilevel"/>
    <w:tmpl w:val="B4FA4E18"/>
    <w:lvl w:ilvl="0" w:tplc="7CEE532A">
      <w:start w:val="1"/>
      <w:numFmt w:val="bullet"/>
      <w:lvlText w:val=""/>
      <w:lvlJc w:val="left"/>
      <w:pPr>
        <w:ind w:left="720" w:hanging="360"/>
      </w:pPr>
      <w:rPr>
        <w:rFonts w:ascii="Symbol" w:hAnsi="Symbol" w:hint="default"/>
      </w:rPr>
    </w:lvl>
    <w:lvl w:ilvl="1" w:tplc="C764EA3A">
      <w:start w:val="1"/>
      <w:numFmt w:val="bullet"/>
      <w:lvlText w:val="o"/>
      <w:lvlJc w:val="left"/>
      <w:pPr>
        <w:ind w:left="1440" w:hanging="360"/>
      </w:pPr>
      <w:rPr>
        <w:rFonts w:ascii="Courier New" w:hAnsi="Courier New" w:hint="default"/>
      </w:rPr>
    </w:lvl>
    <w:lvl w:ilvl="2" w:tplc="4064CDB8">
      <w:start w:val="1"/>
      <w:numFmt w:val="bullet"/>
      <w:lvlText w:val=""/>
      <w:lvlJc w:val="left"/>
      <w:pPr>
        <w:ind w:left="2160" w:hanging="360"/>
      </w:pPr>
      <w:rPr>
        <w:rFonts w:ascii="Wingdings" w:hAnsi="Wingdings" w:hint="default"/>
      </w:rPr>
    </w:lvl>
    <w:lvl w:ilvl="3" w:tplc="88B64550">
      <w:start w:val="1"/>
      <w:numFmt w:val="bullet"/>
      <w:lvlText w:val=""/>
      <w:lvlJc w:val="left"/>
      <w:pPr>
        <w:ind w:left="2880" w:hanging="360"/>
      </w:pPr>
      <w:rPr>
        <w:rFonts w:ascii="Symbol" w:hAnsi="Symbol" w:hint="default"/>
      </w:rPr>
    </w:lvl>
    <w:lvl w:ilvl="4" w:tplc="699AD6AC">
      <w:start w:val="1"/>
      <w:numFmt w:val="bullet"/>
      <w:lvlText w:val="o"/>
      <w:lvlJc w:val="left"/>
      <w:pPr>
        <w:ind w:left="3600" w:hanging="360"/>
      </w:pPr>
      <w:rPr>
        <w:rFonts w:ascii="Courier New" w:hAnsi="Courier New" w:hint="default"/>
      </w:rPr>
    </w:lvl>
    <w:lvl w:ilvl="5" w:tplc="15A84DF4">
      <w:start w:val="1"/>
      <w:numFmt w:val="bullet"/>
      <w:lvlText w:val=""/>
      <w:lvlJc w:val="left"/>
      <w:pPr>
        <w:ind w:left="4320" w:hanging="360"/>
      </w:pPr>
      <w:rPr>
        <w:rFonts w:ascii="Wingdings" w:hAnsi="Wingdings" w:hint="default"/>
      </w:rPr>
    </w:lvl>
    <w:lvl w:ilvl="6" w:tplc="F1A25B54">
      <w:start w:val="1"/>
      <w:numFmt w:val="bullet"/>
      <w:lvlText w:val=""/>
      <w:lvlJc w:val="left"/>
      <w:pPr>
        <w:ind w:left="5040" w:hanging="360"/>
      </w:pPr>
      <w:rPr>
        <w:rFonts w:ascii="Symbol" w:hAnsi="Symbol" w:hint="default"/>
      </w:rPr>
    </w:lvl>
    <w:lvl w:ilvl="7" w:tplc="11682D80">
      <w:start w:val="1"/>
      <w:numFmt w:val="bullet"/>
      <w:lvlText w:val="o"/>
      <w:lvlJc w:val="left"/>
      <w:pPr>
        <w:ind w:left="5760" w:hanging="360"/>
      </w:pPr>
      <w:rPr>
        <w:rFonts w:ascii="Courier New" w:hAnsi="Courier New" w:hint="default"/>
      </w:rPr>
    </w:lvl>
    <w:lvl w:ilvl="8" w:tplc="F3686EDC">
      <w:start w:val="1"/>
      <w:numFmt w:val="bullet"/>
      <w:lvlText w:val=""/>
      <w:lvlJc w:val="left"/>
      <w:pPr>
        <w:ind w:left="6480" w:hanging="360"/>
      </w:pPr>
      <w:rPr>
        <w:rFonts w:ascii="Wingdings" w:hAnsi="Wingdings" w:hint="default"/>
      </w:rPr>
    </w:lvl>
  </w:abstractNum>
  <w:abstractNum w:abstractNumId="41" w15:restartNumberingAfterBreak="0">
    <w:nsid w:val="71395998"/>
    <w:multiLevelType w:val="hybridMultilevel"/>
    <w:tmpl w:val="E4BEEB58"/>
    <w:lvl w:ilvl="0" w:tplc="4830F040">
      <w:start w:val="1"/>
      <w:numFmt w:val="decimal"/>
      <w:lvlText w:val="%1."/>
      <w:lvlJc w:val="left"/>
      <w:pPr>
        <w:tabs>
          <w:tab w:val="num" w:pos="720"/>
        </w:tabs>
        <w:ind w:left="720" w:hanging="360"/>
      </w:pPr>
    </w:lvl>
    <w:lvl w:ilvl="1" w:tplc="74E277B6" w:tentative="1">
      <w:start w:val="1"/>
      <w:numFmt w:val="decimal"/>
      <w:lvlText w:val="%2."/>
      <w:lvlJc w:val="left"/>
      <w:pPr>
        <w:tabs>
          <w:tab w:val="num" w:pos="1440"/>
        </w:tabs>
        <w:ind w:left="1440" w:hanging="360"/>
      </w:pPr>
    </w:lvl>
    <w:lvl w:ilvl="2" w:tplc="0A2EED30" w:tentative="1">
      <w:start w:val="1"/>
      <w:numFmt w:val="decimal"/>
      <w:lvlText w:val="%3."/>
      <w:lvlJc w:val="left"/>
      <w:pPr>
        <w:tabs>
          <w:tab w:val="num" w:pos="2160"/>
        </w:tabs>
        <w:ind w:left="2160" w:hanging="360"/>
      </w:pPr>
    </w:lvl>
    <w:lvl w:ilvl="3" w:tplc="E4AC3046" w:tentative="1">
      <w:start w:val="1"/>
      <w:numFmt w:val="decimal"/>
      <w:lvlText w:val="%4."/>
      <w:lvlJc w:val="left"/>
      <w:pPr>
        <w:tabs>
          <w:tab w:val="num" w:pos="2880"/>
        </w:tabs>
        <w:ind w:left="2880" w:hanging="360"/>
      </w:pPr>
    </w:lvl>
    <w:lvl w:ilvl="4" w:tplc="36F60C68" w:tentative="1">
      <w:start w:val="1"/>
      <w:numFmt w:val="decimal"/>
      <w:lvlText w:val="%5."/>
      <w:lvlJc w:val="left"/>
      <w:pPr>
        <w:tabs>
          <w:tab w:val="num" w:pos="3600"/>
        </w:tabs>
        <w:ind w:left="3600" w:hanging="360"/>
      </w:pPr>
    </w:lvl>
    <w:lvl w:ilvl="5" w:tplc="4F865E7C" w:tentative="1">
      <w:start w:val="1"/>
      <w:numFmt w:val="decimal"/>
      <w:lvlText w:val="%6."/>
      <w:lvlJc w:val="left"/>
      <w:pPr>
        <w:tabs>
          <w:tab w:val="num" w:pos="4320"/>
        </w:tabs>
        <w:ind w:left="4320" w:hanging="360"/>
      </w:pPr>
    </w:lvl>
    <w:lvl w:ilvl="6" w:tplc="3CE2FFF8" w:tentative="1">
      <w:start w:val="1"/>
      <w:numFmt w:val="decimal"/>
      <w:lvlText w:val="%7."/>
      <w:lvlJc w:val="left"/>
      <w:pPr>
        <w:tabs>
          <w:tab w:val="num" w:pos="5040"/>
        </w:tabs>
        <w:ind w:left="5040" w:hanging="360"/>
      </w:pPr>
    </w:lvl>
    <w:lvl w:ilvl="7" w:tplc="578E3AB0" w:tentative="1">
      <w:start w:val="1"/>
      <w:numFmt w:val="decimal"/>
      <w:lvlText w:val="%8."/>
      <w:lvlJc w:val="left"/>
      <w:pPr>
        <w:tabs>
          <w:tab w:val="num" w:pos="5760"/>
        </w:tabs>
        <w:ind w:left="5760" w:hanging="360"/>
      </w:pPr>
    </w:lvl>
    <w:lvl w:ilvl="8" w:tplc="BF1E564C" w:tentative="1">
      <w:start w:val="1"/>
      <w:numFmt w:val="decimal"/>
      <w:lvlText w:val="%9."/>
      <w:lvlJc w:val="left"/>
      <w:pPr>
        <w:tabs>
          <w:tab w:val="num" w:pos="6480"/>
        </w:tabs>
        <w:ind w:left="6480" w:hanging="360"/>
      </w:pPr>
    </w:lvl>
  </w:abstractNum>
  <w:abstractNum w:abstractNumId="42" w15:restartNumberingAfterBreak="0">
    <w:nsid w:val="73E7DD27"/>
    <w:multiLevelType w:val="hybridMultilevel"/>
    <w:tmpl w:val="DA544C56"/>
    <w:lvl w:ilvl="0" w:tplc="DF7E94C2">
      <w:start w:val="1"/>
      <w:numFmt w:val="bullet"/>
      <w:lvlText w:val=""/>
      <w:lvlJc w:val="left"/>
      <w:pPr>
        <w:ind w:left="720" w:hanging="360"/>
      </w:pPr>
      <w:rPr>
        <w:rFonts w:ascii="Symbol" w:hAnsi="Symbol" w:hint="default"/>
      </w:rPr>
    </w:lvl>
    <w:lvl w:ilvl="1" w:tplc="62FA96D8">
      <w:start w:val="1"/>
      <w:numFmt w:val="bullet"/>
      <w:lvlText w:val="o"/>
      <w:lvlJc w:val="left"/>
      <w:pPr>
        <w:ind w:left="1440" w:hanging="360"/>
      </w:pPr>
      <w:rPr>
        <w:rFonts w:ascii="Courier New" w:hAnsi="Courier New" w:hint="default"/>
      </w:rPr>
    </w:lvl>
    <w:lvl w:ilvl="2" w:tplc="8826A8F2">
      <w:start w:val="1"/>
      <w:numFmt w:val="bullet"/>
      <w:lvlText w:val=""/>
      <w:lvlJc w:val="left"/>
      <w:pPr>
        <w:ind w:left="2160" w:hanging="360"/>
      </w:pPr>
      <w:rPr>
        <w:rFonts w:ascii="Wingdings" w:hAnsi="Wingdings" w:hint="default"/>
      </w:rPr>
    </w:lvl>
    <w:lvl w:ilvl="3" w:tplc="FF144BE2">
      <w:start w:val="1"/>
      <w:numFmt w:val="bullet"/>
      <w:lvlText w:val=""/>
      <w:lvlJc w:val="left"/>
      <w:pPr>
        <w:ind w:left="2880" w:hanging="360"/>
      </w:pPr>
      <w:rPr>
        <w:rFonts w:ascii="Symbol" w:hAnsi="Symbol" w:hint="default"/>
      </w:rPr>
    </w:lvl>
    <w:lvl w:ilvl="4" w:tplc="B57CFC34">
      <w:start w:val="1"/>
      <w:numFmt w:val="bullet"/>
      <w:lvlText w:val="o"/>
      <w:lvlJc w:val="left"/>
      <w:pPr>
        <w:ind w:left="3600" w:hanging="360"/>
      </w:pPr>
      <w:rPr>
        <w:rFonts w:ascii="Courier New" w:hAnsi="Courier New" w:hint="default"/>
      </w:rPr>
    </w:lvl>
    <w:lvl w:ilvl="5" w:tplc="0584D4DC">
      <w:start w:val="1"/>
      <w:numFmt w:val="bullet"/>
      <w:lvlText w:val=""/>
      <w:lvlJc w:val="left"/>
      <w:pPr>
        <w:ind w:left="4320" w:hanging="360"/>
      </w:pPr>
      <w:rPr>
        <w:rFonts w:ascii="Wingdings" w:hAnsi="Wingdings" w:hint="default"/>
      </w:rPr>
    </w:lvl>
    <w:lvl w:ilvl="6" w:tplc="BC520C20">
      <w:start w:val="1"/>
      <w:numFmt w:val="bullet"/>
      <w:lvlText w:val=""/>
      <w:lvlJc w:val="left"/>
      <w:pPr>
        <w:ind w:left="5040" w:hanging="360"/>
      </w:pPr>
      <w:rPr>
        <w:rFonts w:ascii="Symbol" w:hAnsi="Symbol" w:hint="default"/>
      </w:rPr>
    </w:lvl>
    <w:lvl w:ilvl="7" w:tplc="629C56B4">
      <w:start w:val="1"/>
      <w:numFmt w:val="bullet"/>
      <w:lvlText w:val="o"/>
      <w:lvlJc w:val="left"/>
      <w:pPr>
        <w:ind w:left="5760" w:hanging="360"/>
      </w:pPr>
      <w:rPr>
        <w:rFonts w:ascii="Courier New" w:hAnsi="Courier New" w:hint="default"/>
      </w:rPr>
    </w:lvl>
    <w:lvl w:ilvl="8" w:tplc="CE566A3C">
      <w:start w:val="1"/>
      <w:numFmt w:val="bullet"/>
      <w:lvlText w:val=""/>
      <w:lvlJc w:val="left"/>
      <w:pPr>
        <w:ind w:left="6480" w:hanging="360"/>
      </w:pPr>
      <w:rPr>
        <w:rFonts w:ascii="Wingdings" w:hAnsi="Wingdings" w:hint="default"/>
      </w:rPr>
    </w:lvl>
  </w:abstractNum>
  <w:abstractNum w:abstractNumId="43" w15:restartNumberingAfterBreak="0">
    <w:nsid w:val="756A4BAA"/>
    <w:multiLevelType w:val="hybridMultilevel"/>
    <w:tmpl w:val="FFFFFFFF"/>
    <w:lvl w:ilvl="0" w:tplc="54B6619A">
      <w:start w:val="1"/>
      <w:numFmt w:val="bullet"/>
      <w:lvlText w:val=""/>
      <w:lvlJc w:val="left"/>
      <w:pPr>
        <w:ind w:left="360" w:hanging="360"/>
      </w:pPr>
      <w:rPr>
        <w:rFonts w:ascii="Symbol" w:hAnsi="Symbol" w:hint="default"/>
      </w:rPr>
    </w:lvl>
    <w:lvl w:ilvl="1" w:tplc="D43A6588">
      <w:start w:val="1"/>
      <w:numFmt w:val="bullet"/>
      <w:lvlText w:val="o"/>
      <w:lvlJc w:val="left"/>
      <w:pPr>
        <w:ind w:left="1080" w:hanging="360"/>
      </w:pPr>
      <w:rPr>
        <w:rFonts w:ascii="Courier New" w:hAnsi="Courier New" w:hint="default"/>
      </w:rPr>
    </w:lvl>
    <w:lvl w:ilvl="2" w:tplc="78A6FA70">
      <w:start w:val="1"/>
      <w:numFmt w:val="bullet"/>
      <w:lvlText w:val=""/>
      <w:lvlJc w:val="left"/>
      <w:pPr>
        <w:ind w:left="1800" w:hanging="360"/>
      </w:pPr>
      <w:rPr>
        <w:rFonts w:ascii="Wingdings" w:hAnsi="Wingdings" w:hint="default"/>
      </w:rPr>
    </w:lvl>
    <w:lvl w:ilvl="3" w:tplc="65F25AA8">
      <w:start w:val="1"/>
      <w:numFmt w:val="bullet"/>
      <w:lvlText w:val=""/>
      <w:lvlJc w:val="left"/>
      <w:pPr>
        <w:ind w:left="2520" w:hanging="360"/>
      </w:pPr>
      <w:rPr>
        <w:rFonts w:ascii="Symbol" w:hAnsi="Symbol" w:hint="default"/>
      </w:rPr>
    </w:lvl>
    <w:lvl w:ilvl="4" w:tplc="723A9626">
      <w:start w:val="1"/>
      <w:numFmt w:val="bullet"/>
      <w:lvlText w:val="o"/>
      <w:lvlJc w:val="left"/>
      <w:pPr>
        <w:ind w:left="3240" w:hanging="360"/>
      </w:pPr>
      <w:rPr>
        <w:rFonts w:ascii="Courier New" w:hAnsi="Courier New" w:hint="default"/>
      </w:rPr>
    </w:lvl>
    <w:lvl w:ilvl="5" w:tplc="C3F4E56E">
      <w:start w:val="1"/>
      <w:numFmt w:val="bullet"/>
      <w:lvlText w:val=""/>
      <w:lvlJc w:val="left"/>
      <w:pPr>
        <w:ind w:left="3960" w:hanging="360"/>
      </w:pPr>
      <w:rPr>
        <w:rFonts w:ascii="Wingdings" w:hAnsi="Wingdings" w:hint="default"/>
      </w:rPr>
    </w:lvl>
    <w:lvl w:ilvl="6" w:tplc="4A225B80">
      <w:start w:val="1"/>
      <w:numFmt w:val="bullet"/>
      <w:lvlText w:val=""/>
      <w:lvlJc w:val="left"/>
      <w:pPr>
        <w:ind w:left="4680" w:hanging="360"/>
      </w:pPr>
      <w:rPr>
        <w:rFonts w:ascii="Symbol" w:hAnsi="Symbol" w:hint="default"/>
      </w:rPr>
    </w:lvl>
    <w:lvl w:ilvl="7" w:tplc="D0B69514">
      <w:start w:val="1"/>
      <w:numFmt w:val="bullet"/>
      <w:lvlText w:val="o"/>
      <w:lvlJc w:val="left"/>
      <w:pPr>
        <w:ind w:left="5400" w:hanging="360"/>
      </w:pPr>
      <w:rPr>
        <w:rFonts w:ascii="Courier New" w:hAnsi="Courier New" w:hint="default"/>
      </w:rPr>
    </w:lvl>
    <w:lvl w:ilvl="8" w:tplc="B60671E6">
      <w:start w:val="1"/>
      <w:numFmt w:val="bullet"/>
      <w:lvlText w:val=""/>
      <w:lvlJc w:val="left"/>
      <w:pPr>
        <w:ind w:left="6120" w:hanging="360"/>
      </w:pPr>
      <w:rPr>
        <w:rFonts w:ascii="Wingdings" w:hAnsi="Wingdings" w:hint="default"/>
      </w:rPr>
    </w:lvl>
  </w:abstractNum>
  <w:abstractNum w:abstractNumId="44" w15:restartNumberingAfterBreak="0">
    <w:nsid w:val="78B311FE"/>
    <w:multiLevelType w:val="hybridMultilevel"/>
    <w:tmpl w:val="FFFFFFFF"/>
    <w:lvl w:ilvl="0" w:tplc="ACC237DA">
      <w:start w:val="1"/>
      <w:numFmt w:val="bullet"/>
      <w:lvlText w:val=""/>
      <w:lvlJc w:val="left"/>
      <w:pPr>
        <w:ind w:left="360" w:hanging="360"/>
      </w:pPr>
      <w:rPr>
        <w:rFonts w:ascii="Symbol" w:hAnsi="Symbol" w:hint="default"/>
      </w:rPr>
    </w:lvl>
    <w:lvl w:ilvl="1" w:tplc="1E760962">
      <w:start w:val="1"/>
      <w:numFmt w:val="bullet"/>
      <w:lvlText w:val="o"/>
      <w:lvlJc w:val="left"/>
      <w:pPr>
        <w:ind w:left="1080" w:hanging="360"/>
      </w:pPr>
      <w:rPr>
        <w:rFonts w:ascii="Courier New" w:hAnsi="Courier New" w:hint="default"/>
      </w:rPr>
    </w:lvl>
    <w:lvl w:ilvl="2" w:tplc="34A2A6FA">
      <w:start w:val="1"/>
      <w:numFmt w:val="bullet"/>
      <w:lvlText w:val=""/>
      <w:lvlJc w:val="left"/>
      <w:pPr>
        <w:ind w:left="1800" w:hanging="360"/>
      </w:pPr>
      <w:rPr>
        <w:rFonts w:ascii="Wingdings" w:hAnsi="Wingdings" w:hint="default"/>
      </w:rPr>
    </w:lvl>
    <w:lvl w:ilvl="3" w:tplc="680C2F1C">
      <w:start w:val="1"/>
      <w:numFmt w:val="bullet"/>
      <w:lvlText w:val=""/>
      <w:lvlJc w:val="left"/>
      <w:pPr>
        <w:ind w:left="2520" w:hanging="360"/>
      </w:pPr>
      <w:rPr>
        <w:rFonts w:ascii="Symbol" w:hAnsi="Symbol" w:hint="default"/>
      </w:rPr>
    </w:lvl>
    <w:lvl w:ilvl="4" w:tplc="A3403B44">
      <w:start w:val="1"/>
      <w:numFmt w:val="bullet"/>
      <w:lvlText w:val="o"/>
      <w:lvlJc w:val="left"/>
      <w:pPr>
        <w:ind w:left="3240" w:hanging="360"/>
      </w:pPr>
      <w:rPr>
        <w:rFonts w:ascii="Courier New" w:hAnsi="Courier New" w:hint="default"/>
      </w:rPr>
    </w:lvl>
    <w:lvl w:ilvl="5" w:tplc="29003F2C">
      <w:start w:val="1"/>
      <w:numFmt w:val="bullet"/>
      <w:lvlText w:val=""/>
      <w:lvlJc w:val="left"/>
      <w:pPr>
        <w:ind w:left="3960" w:hanging="360"/>
      </w:pPr>
      <w:rPr>
        <w:rFonts w:ascii="Wingdings" w:hAnsi="Wingdings" w:hint="default"/>
      </w:rPr>
    </w:lvl>
    <w:lvl w:ilvl="6" w:tplc="01D0DB8A">
      <w:start w:val="1"/>
      <w:numFmt w:val="bullet"/>
      <w:lvlText w:val=""/>
      <w:lvlJc w:val="left"/>
      <w:pPr>
        <w:ind w:left="4680" w:hanging="360"/>
      </w:pPr>
      <w:rPr>
        <w:rFonts w:ascii="Symbol" w:hAnsi="Symbol" w:hint="default"/>
      </w:rPr>
    </w:lvl>
    <w:lvl w:ilvl="7" w:tplc="DCFE8ED2">
      <w:start w:val="1"/>
      <w:numFmt w:val="bullet"/>
      <w:lvlText w:val="o"/>
      <w:lvlJc w:val="left"/>
      <w:pPr>
        <w:ind w:left="5400" w:hanging="360"/>
      </w:pPr>
      <w:rPr>
        <w:rFonts w:ascii="Courier New" w:hAnsi="Courier New" w:hint="default"/>
      </w:rPr>
    </w:lvl>
    <w:lvl w:ilvl="8" w:tplc="769EEA34">
      <w:start w:val="1"/>
      <w:numFmt w:val="bullet"/>
      <w:lvlText w:val=""/>
      <w:lvlJc w:val="left"/>
      <w:pPr>
        <w:ind w:left="6120" w:hanging="360"/>
      </w:pPr>
      <w:rPr>
        <w:rFonts w:ascii="Wingdings" w:hAnsi="Wingdings" w:hint="default"/>
      </w:rPr>
    </w:lvl>
  </w:abstractNum>
  <w:abstractNum w:abstractNumId="45" w15:restartNumberingAfterBreak="0">
    <w:nsid w:val="793EB119"/>
    <w:multiLevelType w:val="hybridMultilevel"/>
    <w:tmpl w:val="C61E0E82"/>
    <w:lvl w:ilvl="0" w:tplc="31EEECE4">
      <w:start w:val="1"/>
      <w:numFmt w:val="bullet"/>
      <w:lvlText w:val=""/>
      <w:lvlJc w:val="left"/>
      <w:pPr>
        <w:ind w:left="360" w:hanging="360"/>
      </w:pPr>
      <w:rPr>
        <w:rFonts w:ascii="Symbol" w:hAnsi="Symbol" w:hint="default"/>
      </w:rPr>
    </w:lvl>
    <w:lvl w:ilvl="1" w:tplc="A5A05A5C">
      <w:start w:val="1"/>
      <w:numFmt w:val="bullet"/>
      <w:lvlText w:val="o"/>
      <w:lvlJc w:val="left"/>
      <w:pPr>
        <w:ind w:left="1080" w:hanging="360"/>
      </w:pPr>
      <w:rPr>
        <w:rFonts w:ascii="Courier New" w:hAnsi="Courier New" w:hint="default"/>
      </w:rPr>
    </w:lvl>
    <w:lvl w:ilvl="2" w:tplc="F1CA8BEC">
      <w:start w:val="1"/>
      <w:numFmt w:val="bullet"/>
      <w:lvlText w:val=""/>
      <w:lvlJc w:val="left"/>
      <w:pPr>
        <w:ind w:left="1800" w:hanging="360"/>
      </w:pPr>
      <w:rPr>
        <w:rFonts w:ascii="Wingdings" w:hAnsi="Wingdings" w:hint="default"/>
      </w:rPr>
    </w:lvl>
    <w:lvl w:ilvl="3" w:tplc="5F0E3256">
      <w:start w:val="1"/>
      <w:numFmt w:val="bullet"/>
      <w:lvlText w:val=""/>
      <w:lvlJc w:val="left"/>
      <w:pPr>
        <w:ind w:left="2520" w:hanging="360"/>
      </w:pPr>
      <w:rPr>
        <w:rFonts w:ascii="Symbol" w:hAnsi="Symbol" w:hint="default"/>
      </w:rPr>
    </w:lvl>
    <w:lvl w:ilvl="4" w:tplc="7468545C">
      <w:start w:val="1"/>
      <w:numFmt w:val="bullet"/>
      <w:lvlText w:val="o"/>
      <w:lvlJc w:val="left"/>
      <w:pPr>
        <w:ind w:left="3240" w:hanging="360"/>
      </w:pPr>
      <w:rPr>
        <w:rFonts w:ascii="Courier New" w:hAnsi="Courier New" w:hint="default"/>
      </w:rPr>
    </w:lvl>
    <w:lvl w:ilvl="5" w:tplc="C4E06DEE">
      <w:start w:val="1"/>
      <w:numFmt w:val="bullet"/>
      <w:lvlText w:val=""/>
      <w:lvlJc w:val="left"/>
      <w:pPr>
        <w:ind w:left="3960" w:hanging="360"/>
      </w:pPr>
      <w:rPr>
        <w:rFonts w:ascii="Wingdings" w:hAnsi="Wingdings" w:hint="default"/>
      </w:rPr>
    </w:lvl>
    <w:lvl w:ilvl="6" w:tplc="A69E7600">
      <w:start w:val="1"/>
      <w:numFmt w:val="bullet"/>
      <w:lvlText w:val=""/>
      <w:lvlJc w:val="left"/>
      <w:pPr>
        <w:ind w:left="4680" w:hanging="360"/>
      </w:pPr>
      <w:rPr>
        <w:rFonts w:ascii="Symbol" w:hAnsi="Symbol" w:hint="default"/>
      </w:rPr>
    </w:lvl>
    <w:lvl w:ilvl="7" w:tplc="3AFC5EFA">
      <w:start w:val="1"/>
      <w:numFmt w:val="bullet"/>
      <w:lvlText w:val="o"/>
      <w:lvlJc w:val="left"/>
      <w:pPr>
        <w:ind w:left="5400" w:hanging="360"/>
      </w:pPr>
      <w:rPr>
        <w:rFonts w:ascii="Courier New" w:hAnsi="Courier New" w:hint="default"/>
      </w:rPr>
    </w:lvl>
    <w:lvl w:ilvl="8" w:tplc="F62EC3E2">
      <w:start w:val="1"/>
      <w:numFmt w:val="bullet"/>
      <w:lvlText w:val=""/>
      <w:lvlJc w:val="left"/>
      <w:pPr>
        <w:ind w:left="6120" w:hanging="360"/>
      </w:pPr>
      <w:rPr>
        <w:rFonts w:ascii="Wingdings" w:hAnsi="Wingdings" w:hint="default"/>
      </w:rPr>
    </w:lvl>
  </w:abstractNum>
  <w:abstractNum w:abstractNumId="46" w15:restartNumberingAfterBreak="0">
    <w:nsid w:val="7B48599B"/>
    <w:multiLevelType w:val="hybridMultilevel"/>
    <w:tmpl w:val="A0DCA3C0"/>
    <w:lvl w:ilvl="0" w:tplc="76AAE372">
      <w:start w:val="1"/>
      <w:numFmt w:val="bullet"/>
      <w:lvlText w:val="-"/>
      <w:lvlJc w:val="left"/>
      <w:pPr>
        <w:tabs>
          <w:tab w:val="num" w:pos="720"/>
        </w:tabs>
        <w:ind w:left="720" w:hanging="360"/>
      </w:pPr>
      <w:rPr>
        <w:rFonts w:ascii="Times New Roman" w:hAnsi="Times New Roman" w:hint="default"/>
      </w:rPr>
    </w:lvl>
    <w:lvl w:ilvl="1" w:tplc="3948F1A8" w:tentative="1">
      <w:start w:val="1"/>
      <w:numFmt w:val="bullet"/>
      <w:lvlText w:val="-"/>
      <w:lvlJc w:val="left"/>
      <w:pPr>
        <w:tabs>
          <w:tab w:val="num" w:pos="1440"/>
        </w:tabs>
        <w:ind w:left="1440" w:hanging="360"/>
      </w:pPr>
      <w:rPr>
        <w:rFonts w:ascii="Times New Roman" w:hAnsi="Times New Roman" w:hint="default"/>
      </w:rPr>
    </w:lvl>
    <w:lvl w:ilvl="2" w:tplc="83B2E322" w:tentative="1">
      <w:start w:val="1"/>
      <w:numFmt w:val="bullet"/>
      <w:lvlText w:val="-"/>
      <w:lvlJc w:val="left"/>
      <w:pPr>
        <w:tabs>
          <w:tab w:val="num" w:pos="2160"/>
        </w:tabs>
        <w:ind w:left="2160" w:hanging="360"/>
      </w:pPr>
      <w:rPr>
        <w:rFonts w:ascii="Times New Roman" w:hAnsi="Times New Roman" w:hint="default"/>
      </w:rPr>
    </w:lvl>
    <w:lvl w:ilvl="3" w:tplc="138C59B8" w:tentative="1">
      <w:start w:val="1"/>
      <w:numFmt w:val="bullet"/>
      <w:lvlText w:val="-"/>
      <w:lvlJc w:val="left"/>
      <w:pPr>
        <w:tabs>
          <w:tab w:val="num" w:pos="2880"/>
        </w:tabs>
        <w:ind w:left="2880" w:hanging="360"/>
      </w:pPr>
      <w:rPr>
        <w:rFonts w:ascii="Times New Roman" w:hAnsi="Times New Roman" w:hint="default"/>
      </w:rPr>
    </w:lvl>
    <w:lvl w:ilvl="4" w:tplc="7AC42662" w:tentative="1">
      <w:start w:val="1"/>
      <w:numFmt w:val="bullet"/>
      <w:lvlText w:val="-"/>
      <w:lvlJc w:val="left"/>
      <w:pPr>
        <w:tabs>
          <w:tab w:val="num" w:pos="3600"/>
        </w:tabs>
        <w:ind w:left="3600" w:hanging="360"/>
      </w:pPr>
      <w:rPr>
        <w:rFonts w:ascii="Times New Roman" w:hAnsi="Times New Roman" w:hint="default"/>
      </w:rPr>
    </w:lvl>
    <w:lvl w:ilvl="5" w:tplc="C84C9ECA" w:tentative="1">
      <w:start w:val="1"/>
      <w:numFmt w:val="bullet"/>
      <w:lvlText w:val="-"/>
      <w:lvlJc w:val="left"/>
      <w:pPr>
        <w:tabs>
          <w:tab w:val="num" w:pos="4320"/>
        </w:tabs>
        <w:ind w:left="4320" w:hanging="360"/>
      </w:pPr>
      <w:rPr>
        <w:rFonts w:ascii="Times New Roman" w:hAnsi="Times New Roman" w:hint="default"/>
      </w:rPr>
    </w:lvl>
    <w:lvl w:ilvl="6" w:tplc="3B4402AE" w:tentative="1">
      <w:start w:val="1"/>
      <w:numFmt w:val="bullet"/>
      <w:lvlText w:val="-"/>
      <w:lvlJc w:val="left"/>
      <w:pPr>
        <w:tabs>
          <w:tab w:val="num" w:pos="5040"/>
        </w:tabs>
        <w:ind w:left="5040" w:hanging="360"/>
      </w:pPr>
      <w:rPr>
        <w:rFonts w:ascii="Times New Roman" w:hAnsi="Times New Roman" w:hint="default"/>
      </w:rPr>
    </w:lvl>
    <w:lvl w:ilvl="7" w:tplc="30965862" w:tentative="1">
      <w:start w:val="1"/>
      <w:numFmt w:val="bullet"/>
      <w:lvlText w:val="-"/>
      <w:lvlJc w:val="left"/>
      <w:pPr>
        <w:tabs>
          <w:tab w:val="num" w:pos="5760"/>
        </w:tabs>
        <w:ind w:left="5760" w:hanging="360"/>
      </w:pPr>
      <w:rPr>
        <w:rFonts w:ascii="Times New Roman" w:hAnsi="Times New Roman" w:hint="default"/>
      </w:rPr>
    </w:lvl>
    <w:lvl w:ilvl="8" w:tplc="31526EF8"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D1B7B1A"/>
    <w:multiLevelType w:val="hybridMultilevel"/>
    <w:tmpl w:val="5E8CA96C"/>
    <w:lvl w:ilvl="0" w:tplc="1AA4492A">
      <w:start w:val="1"/>
      <w:numFmt w:val="decimal"/>
      <w:lvlText w:val="%1."/>
      <w:lvlJc w:val="left"/>
      <w:pPr>
        <w:ind w:left="360" w:hanging="360"/>
      </w:pPr>
    </w:lvl>
    <w:lvl w:ilvl="1" w:tplc="3A6C9400">
      <w:start w:val="1"/>
      <w:numFmt w:val="lowerLetter"/>
      <w:lvlText w:val="%2."/>
      <w:lvlJc w:val="left"/>
      <w:pPr>
        <w:ind w:left="1080" w:hanging="360"/>
      </w:pPr>
    </w:lvl>
    <w:lvl w:ilvl="2" w:tplc="71CAD4B4">
      <w:start w:val="1"/>
      <w:numFmt w:val="lowerRoman"/>
      <w:lvlText w:val="%3."/>
      <w:lvlJc w:val="right"/>
      <w:pPr>
        <w:ind w:left="1800" w:hanging="180"/>
      </w:pPr>
    </w:lvl>
    <w:lvl w:ilvl="3" w:tplc="822064AA">
      <w:start w:val="1"/>
      <w:numFmt w:val="decimal"/>
      <w:lvlText w:val="%4."/>
      <w:lvlJc w:val="left"/>
      <w:pPr>
        <w:ind w:left="2520" w:hanging="360"/>
      </w:pPr>
    </w:lvl>
    <w:lvl w:ilvl="4" w:tplc="37923748">
      <w:start w:val="1"/>
      <w:numFmt w:val="lowerLetter"/>
      <w:lvlText w:val="%5."/>
      <w:lvlJc w:val="left"/>
      <w:pPr>
        <w:ind w:left="3240" w:hanging="360"/>
      </w:pPr>
    </w:lvl>
    <w:lvl w:ilvl="5" w:tplc="1174FD60">
      <w:start w:val="1"/>
      <w:numFmt w:val="lowerRoman"/>
      <w:lvlText w:val="%6."/>
      <w:lvlJc w:val="right"/>
      <w:pPr>
        <w:ind w:left="3960" w:hanging="180"/>
      </w:pPr>
    </w:lvl>
    <w:lvl w:ilvl="6" w:tplc="EF16D24A">
      <w:start w:val="1"/>
      <w:numFmt w:val="decimal"/>
      <w:lvlText w:val="%7."/>
      <w:lvlJc w:val="left"/>
      <w:pPr>
        <w:ind w:left="4680" w:hanging="360"/>
      </w:pPr>
    </w:lvl>
    <w:lvl w:ilvl="7" w:tplc="DDA0E862">
      <w:start w:val="1"/>
      <w:numFmt w:val="lowerLetter"/>
      <w:lvlText w:val="%8."/>
      <w:lvlJc w:val="left"/>
      <w:pPr>
        <w:ind w:left="5400" w:hanging="360"/>
      </w:pPr>
    </w:lvl>
    <w:lvl w:ilvl="8" w:tplc="AD40EBFE">
      <w:start w:val="1"/>
      <w:numFmt w:val="lowerRoman"/>
      <w:lvlText w:val="%9."/>
      <w:lvlJc w:val="right"/>
      <w:pPr>
        <w:ind w:left="6120" w:hanging="180"/>
      </w:pPr>
    </w:lvl>
  </w:abstractNum>
  <w:abstractNum w:abstractNumId="48" w15:restartNumberingAfterBreak="0">
    <w:nsid w:val="7F2924EC"/>
    <w:multiLevelType w:val="hybridMultilevel"/>
    <w:tmpl w:val="58EA5C0C"/>
    <w:lvl w:ilvl="0" w:tplc="D5640D14">
      <w:start w:val="1"/>
      <w:numFmt w:val="bullet"/>
      <w:lvlText w:val=""/>
      <w:lvlJc w:val="left"/>
      <w:pPr>
        <w:tabs>
          <w:tab w:val="num" w:pos="720"/>
        </w:tabs>
        <w:ind w:left="720" w:hanging="360"/>
      </w:pPr>
      <w:rPr>
        <w:rFonts w:ascii="Wingdings" w:hAnsi="Wingdings" w:hint="default"/>
      </w:rPr>
    </w:lvl>
    <w:lvl w:ilvl="1" w:tplc="0C22D81A" w:tentative="1">
      <w:start w:val="1"/>
      <w:numFmt w:val="bullet"/>
      <w:lvlText w:val=""/>
      <w:lvlJc w:val="left"/>
      <w:pPr>
        <w:tabs>
          <w:tab w:val="num" w:pos="1440"/>
        </w:tabs>
        <w:ind w:left="1440" w:hanging="360"/>
      </w:pPr>
      <w:rPr>
        <w:rFonts w:ascii="Wingdings" w:hAnsi="Wingdings" w:hint="default"/>
      </w:rPr>
    </w:lvl>
    <w:lvl w:ilvl="2" w:tplc="1D28DC70" w:tentative="1">
      <w:start w:val="1"/>
      <w:numFmt w:val="bullet"/>
      <w:lvlText w:val=""/>
      <w:lvlJc w:val="left"/>
      <w:pPr>
        <w:tabs>
          <w:tab w:val="num" w:pos="2160"/>
        </w:tabs>
        <w:ind w:left="2160" w:hanging="360"/>
      </w:pPr>
      <w:rPr>
        <w:rFonts w:ascii="Wingdings" w:hAnsi="Wingdings" w:hint="default"/>
      </w:rPr>
    </w:lvl>
    <w:lvl w:ilvl="3" w:tplc="49D0037C" w:tentative="1">
      <w:start w:val="1"/>
      <w:numFmt w:val="bullet"/>
      <w:lvlText w:val=""/>
      <w:lvlJc w:val="left"/>
      <w:pPr>
        <w:tabs>
          <w:tab w:val="num" w:pos="2880"/>
        </w:tabs>
        <w:ind w:left="2880" w:hanging="360"/>
      </w:pPr>
      <w:rPr>
        <w:rFonts w:ascii="Wingdings" w:hAnsi="Wingdings" w:hint="default"/>
      </w:rPr>
    </w:lvl>
    <w:lvl w:ilvl="4" w:tplc="20363BF6" w:tentative="1">
      <w:start w:val="1"/>
      <w:numFmt w:val="bullet"/>
      <w:lvlText w:val=""/>
      <w:lvlJc w:val="left"/>
      <w:pPr>
        <w:tabs>
          <w:tab w:val="num" w:pos="3600"/>
        </w:tabs>
        <w:ind w:left="3600" w:hanging="360"/>
      </w:pPr>
      <w:rPr>
        <w:rFonts w:ascii="Wingdings" w:hAnsi="Wingdings" w:hint="default"/>
      </w:rPr>
    </w:lvl>
    <w:lvl w:ilvl="5" w:tplc="DC4AB2E2" w:tentative="1">
      <w:start w:val="1"/>
      <w:numFmt w:val="bullet"/>
      <w:lvlText w:val=""/>
      <w:lvlJc w:val="left"/>
      <w:pPr>
        <w:tabs>
          <w:tab w:val="num" w:pos="4320"/>
        </w:tabs>
        <w:ind w:left="4320" w:hanging="360"/>
      </w:pPr>
      <w:rPr>
        <w:rFonts w:ascii="Wingdings" w:hAnsi="Wingdings" w:hint="default"/>
      </w:rPr>
    </w:lvl>
    <w:lvl w:ilvl="6" w:tplc="12C8E926" w:tentative="1">
      <w:start w:val="1"/>
      <w:numFmt w:val="bullet"/>
      <w:lvlText w:val=""/>
      <w:lvlJc w:val="left"/>
      <w:pPr>
        <w:tabs>
          <w:tab w:val="num" w:pos="5040"/>
        </w:tabs>
        <w:ind w:left="5040" w:hanging="360"/>
      </w:pPr>
      <w:rPr>
        <w:rFonts w:ascii="Wingdings" w:hAnsi="Wingdings" w:hint="default"/>
      </w:rPr>
    </w:lvl>
    <w:lvl w:ilvl="7" w:tplc="F8382630" w:tentative="1">
      <w:start w:val="1"/>
      <w:numFmt w:val="bullet"/>
      <w:lvlText w:val=""/>
      <w:lvlJc w:val="left"/>
      <w:pPr>
        <w:tabs>
          <w:tab w:val="num" w:pos="5760"/>
        </w:tabs>
        <w:ind w:left="5760" w:hanging="360"/>
      </w:pPr>
      <w:rPr>
        <w:rFonts w:ascii="Wingdings" w:hAnsi="Wingdings" w:hint="default"/>
      </w:rPr>
    </w:lvl>
    <w:lvl w:ilvl="8" w:tplc="81505FCA" w:tentative="1">
      <w:start w:val="1"/>
      <w:numFmt w:val="bullet"/>
      <w:lvlText w:val=""/>
      <w:lvlJc w:val="left"/>
      <w:pPr>
        <w:tabs>
          <w:tab w:val="num" w:pos="6480"/>
        </w:tabs>
        <w:ind w:left="6480" w:hanging="360"/>
      </w:pPr>
      <w:rPr>
        <w:rFonts w:ascii="Wingdings" w:hAnsi="Wingdings" w:hint="default"/>
      </w:rPr>
    </w:lvl>
  </w:abstractNum>
  <w:num w:numId="1" w16cid:durableId="1143932749">
    <w:abstractNumId w:val="42"/>
  </w:num>
  <w:num w:numId="2" w16cid:durableId="820971093">
    <w:abstractNumId w:val="33"/>
  </w:num>
  <w:num w:numId="3" w16cid:durableId="1228538594">
    <w:abstractNumId w:val="25"/>
  </w:num>
  <w:num w:numId="4" w16cid:durableId="1970744878">
    <w:abstractNumId w:val="38"/>
  </w:num>
  <w:num w:numId="5" w16cid:durableId="1221481188">
    <w:abstractNumId w:val="30"/>
  </w:num>
  <w:num w:numId="6" w16cid:durableId="542911624">
    <w:abstractNumId w:val="36"/>
  </w:num>
  <w:num w:numId="7" w16cid:durableId="970398153">
    <w:abstractNumId w:val="44"/>
  </w:num>
  <w:num w:numId="8" w16cid:durableId="2131170257">
    <w:abstractNumId w:val="27"/>
  </w:num>
  <w:num w:numId="9" w16cid:durableId="844058091">
    <w:abstractNumId w:val="43"/>
  </w:num>
  <w:num w:numId="10" w16cid:durableId="267394819">
    <w:abstractNumId w:val="19"/>
  </w:num>
  <w:num w:numId="11" w16cid:durableId="1069841925">
    <w:abstractNumId w:val="13"/>
  </w:num>
  <w:num w:numId="12" w16cid:durableId="155653646">
    <w:abstractNumId w:val="11"/>
  </w:num>
  <w:num w:numId="13" w16cid:durableId="696471959">
    <w:abstractNumId w:val="45"/>
  </w:num>
  <w:num w:numId="14" w16cid:durableId="217981737">
    <w:abstractNumId w:val="34"/>
  </w:num>
  <w:num w:numId="15" w16cid:durableId="1516338677">
    <w:abstractNumId w:val="32"/>
  </w:num>
  <w:num w:numId="16" w16cid:durableId="1531331820">
    <w:abstractNumId w:val="22"/>
  </w:num>
  <w:num w:numId="17" w16cid:durableId="1969386735">
    <w:abstractNumId w:val="31"/>
  </w:num>
  <w:num w:numId="18" w16cid:durableId="1336110666">
    <w:abstractNumId w:val="40"/>
  </w:num>
  <w:num w:numId="19" w16cid:durableId="1956054385">
    <w:abstractNumId w:val="20"/>
  </w:num>
  <w:num w:numId="20" w16cid:durableId="1924341285">
    <w:abstractNumId w:val="47"/>
  </w:num>
  <w:num w:numId="21" w16cid:durableId="1173953240">
    <w:abstractNumId w:val="26"/>
  </w:num>
  <w:num w:numId="22" w16cid:durableId="1655336960">
    <w:abstractNumId w:val="12"/>
    <w:lvlOverride w:ilvl="0">
      <w:lvl w:ilvl="0">
        <w:start w:val="1"/>
        <w:numFmt w:val="upperLetter"/>
        <w:lvlText w:val="Appendix %1"/>
        <w:lvlJc w:val="left"/>
        <w:pPr>
          <w:tabs>
            <w:tab w:val="num" w:pos="420"/>
          </w:tabs>
          <w:ind w:left="420" w:hanging="420"/>
        </w:pPr>
        <w:rPr>
          <w:rFonts w:eastAsia="SimSun"/>
          <w:b/>
          <w:bCs/>
          <w:color w:val="000000"/>
          <w:kern w:val="32"/>
          <w:sz w:val="56"/>
        </w:rPr>
      </w:lvl>
    </w:lvlOverride>
  </w:num>
  <w:num w:numId="23" w16cid:durableId="1877813241">
    <w:abstractNumId w:val="14"/>
  </w:num>
  <w:num w:numId="24" w16cid:durableId="1740471781">
    <w:abstractNumId w:val="29"/>
  </w:num>
  <w:num w:numId="25" w16cid:durableId="1586643048">
    <w:abstractNumId w:val="21"/>
  </w:num>
  <w:num w:numId="26" w16cid:durableId="1601915566">
    <w:abstractNumId w:val="35"/>
  </w:num>
  <w:num w:numId="27" w16cid:durableId="1236404091">
    <w:abstractNumId w:val="37"/>
  </w:num>
  <w:num w:numId="28" w16cid:durableId="127208149">
    <w:abstractNumId w:val="9"/>
  </w:num>
  <w:num w:numId="29" w16cid:durableId="2096898378">
    <w:abstractNumId w:val="7"/>
  </w:num>
  <w:num w:numId="30" w16cid:durableId="1314026604">
    <w:abstractNumId w:val="6"/>
  </w:num>
  <w:num w:numId="31" w16cid:durableId="1652641142">
    <w:abstractNumId w:val="5"/>
  </w:num>
  <w:num w:numId="32" w16cid:durableId="1990330222">
    <w:abstractNumId w:val="4"/>
  </w:num>
  <w:num w:numId="33" w16cid:durableId="1247572573">
    <w:abstractNumId w:val="8"/>
  </w:num>
  <w:num w:numId="34" w16cid:durableId="1806658113">
    <w:abstractNumId w:val="3"/>
  </w:num>
  <w:num w:numId="35" w16cid:durableId="829368613">
    <w:abstractNumId w:val="2"/>
  </w:num>
  <w:num w:numId="36" w16cid:durableId="1691179186">
    <w:abstractNumId w:val="1"/>
  </w:num>
  <w:num w:numId="37" w16cid:durableId="1739329599">
    <w:abstractNumId w:val="0"/>
  </w:num>
  <w:num w:numId="38" w16cid:durableId="398134878">
    <w:abstractNumId w:val="18"/>
  </w:num>
  <w:num w:numId="39" w16cid:durableId="866798574">
    <w:abstractNumId w:val="41"/>
  </w:num>
  <w:num w:numId="40" w16cid:durableId="1895116801">
    <w:abstractNumId w:val="24"/>
  </w:num>
  <w:num w:numId="41" w16cid:durableId="1997293734">
    <w:abstractNumId w:val="46"/>
  </w:num>
  <w:num w:numId="42" w16cid:durableId="522518747">
    <w:abstractNumId w:val="15"/>
  </w:num>
  <w:num w:numId="43" w16cid:durableId="318731633">
    <w:abstractNumId w:val="48"/>
  </w:num>
  <w:num w:numId="44" w16cid:durableId="1921254794">
    <w:abstractNumId w:val="23"/>
  </w:num>
  <w:num w:numId="45" w16cid:durableId="1109622384">
    <w:abstractNumId w:val="16"/>
  </w:num>
  <w:num w:numId="46" w16cid:durableId="1859268258">
    <w:abstractNumId w:val="10"/>
  </w:num>
  <w:num w:numId="47" w16cid:durableId="674461407">
    <w:abstractNumId w:val="28"/>
  </w:num>
  <w:num w:numId="48" w16cid:durableId="951205778">
    <w:abstractNumId w:val="39"/>
  </w:num>
  <w:num w:numId="49" w16cid:durableId="5736355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UHAMMAD AZFAR NASRI BIN AZMAN#">
    <w15:presenceInfo w15:providerId="AD" w15:userId="S::e220197@e.ntu.edu.sg::81d15819-8303-4610-86ff-5b301b14b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DM0NDI1NDEDEko6SsGpxcWZ+XkgBUa1AAUcBz0sAAAA"/>
  </w:docVars>
  <w:rsids>
    <w:rsidRoot w:val="00F048C2"/>
    <w:rsid w:val="000033D2"/>
    <w:rsid w:val="00006E94"/>
    <w:rsid w:val="00011571"/>
    <w:rsid w:val="0001304B"/>
    <w:rsid w:val="000143A9"/>
    <w:rsid w:val="00016274"/>
    <w:rsid w:val="00024D67"/>
    <w:rsid w:val="000261C1"/>
    <w:rsid w:val="0002637F"/>
    <w:rsid w:val="000327E1"/>
    <w:rsid w:val="00035776"/>
    <w:rsid w:val="00040DA9"/>
    <w:rsid w:val="00040E84"/>
    <w:rsid w:val="000430BF"/>
    <w:rsid w:val="00045677"/>
    <w:rsid w:val="00046441"/>
    <w:rsid w:val="000479A6"/>
    <w:rsid w:val="00062D4D"/>
    <w:rsid w:val="0007597D"/>
    <w:rsid w:val="00075B12"/>
    <w:rsid w:val="000805D5"/>
    <w:rsid w:val="00097E14"/>
    <w:rsid w:val="000A215D"/>
    <w:rsid w:val="000A405B"/>
    <w:rsid w:val="000A6E5F"/>
    <w:rsid w:val="000A7A37"/>
    <w:rsid w:val="000B3D43"/>
    <w:rsid w:val="000B5027"/>
    <w:rsid w:val="000B7E8F"/>
    <w:rsid w:val="000D1129"/>
    <w:rsid w:val="000D7EFE"/>
    <w:rsid w:val="000E4DDD"/>
    <w:rsid w:val="000F02B3"/>
    <w:rsid w:val="000F7E33"/>
    <w:rsid w:val="00101B69"/>
    <w:rsid w:val="0010257D"/>
    <w:rsid w:val="001037B0"/>
    <w:rsid w:val="00103D2F"/>
    <w:rsid w:val="001053E5"/>
    <w:rsid w:val="0011688D"/>
    <w:rsid w:val="0012095F"/>
    <w:rsid w:val="001214A4"/>
    <w:rsid w:val="0012522F"/>
    <w:rsid w:val="001266CD"/>
    <w:rsid w:val="001367F1"/>
    <w:rsid w:val="00144C68"/>
    <w:rsid w:val="00144F39"/>
    <w:rsid w:val="00145767"/>
    <w:rsid w:val="00146648"/>
    <w:rsid w:val="00150291"/>
    <w:rsid w:val="001532A4"/>
    <w:rsid w:val="001541FF"/>
    <w:rsid w:val="001549B4"/>
    <w:rsid w:val="00154C80"/>
    <w:rsid w:val="00157D2A"/>
    <w:rsid w:val="001621A4"/>
    <w:rsid w:val="001621AD"/>
    <w:rsid w:val="00167C8B"/>
    <w:rsid w:val="0017115A"/>
    <w:rsid w:val="00174B59"/>
    <w:rsid w:val="00181F2F"/>
    <w:rsid w:val="00181FD0"/>
    <w:rsid w:val="00182B35"/>
    <w:rsid w:val="00186BF9"/>
    <w:rsid w:val="001961FC"/>
    <w:rsid w:val="001979DA"/>
    <w:rsid w:val="00197F19"/>
    <w:rsid w:val="001A4ED0"/>
    <w:rsid w:val="001A5D95"/>
    <w:rsid w:val="001B01AC"/>
    <w:rsid w:val="001C52DA"/>
    <w:rsid w:val="001D2302"/>
    <w:rsid w:val="001E184F"/>
    <w:rsid w:val="001E19D4"/>
    <w:rsid w:val="001F5A84"/>
    <w:rsid w:val="00201DFC"/>
    <w:rsid w:val="00214FBF"/>
    <w:rsid w:val="00223ADC"/>
    <w:rsid w:val="0023063A"/>
    <w:rsid w:val="0023584F"/>
    <w:rsid w:val="00237582"/>
    <w:rsid w:val="00257594"/>
    <w:rsid w:val="00262AF9"/>
    <w:rsid w:val="002715F0"/>
    <w:rsid w:val="00271E10"/>
    <w:rsid w:val="002764E3"/>
    <w:rsid w:val="0027723D"/>
    <w:rsid w:val="002829E9"/>
    <w:rsid w:val="002860D7"/>
    <w:rsid w:val="00287871"/>
    <w:rsid w:val="00296EF7"/>
    <w:rsid w:val="002A5C8A"/>
    <w:rsid w:val="002B1D94"/>
    <w:rsid w:val="002B4F1D"/>
    <w:rsid w:val="002B7F0A"/>
    <w:rsid w:val="002C032D"/>
    <w:rsid w:val="002C1010"/>
    <w:rsid w:val="002C1BC7"/>
    <w:rsid w:val="002E7DD9"/>
    <w:rsid w:val="002F03FE"/>
    <w:rsid w:val="002F139E"/>
    <w:rsid w:val="00304E80"/>
    <w:rsid w:val="00313963"/>
    <w:rsid w:val="00322185"/>
    <w:rsid w:val="00333F4E"/>
    <w:rsid w:val="0033597D"/>
    <w:rsid w:val="00335D78"/>
    <w:rsid w:val="00342E4E"/>
    <w:rsid w:val="003436FF"/>
    <w:rsid w:val="00346152"/>
    <w:rsid w:val="00371C58"/>
    <w:rsid w:val="00374A58"/>
    <w:rsid w:val="00374C06"/>
    <w:rsid w:val="003948C1"/>
    <w:rsid w:val="003A562C"/>
    <w:rsid w:val="003B55C6"/>
    <w:rsid w:val="003D2555"/>
    <w:rsid w:val="003E2B5F"/>
    <w:rsid w:val="003E47ED"/>
    <w:rsid w:val="003E7FE2"/>
    <w:rsid w:val="0041311F"/>
    <w:rsid w:val="004131A0"/>
    <w:rsid w:val="00413A76"/>
    <w:rsid w:val="0042276C"/>
    <w:rsid w:val="004244EB"/>
    <w:rsid w:val="0042472B"/>
    <w:rsid w:val="0046097F"/>
    <w:rsid w:val="004A036B"/>
    <w:rsid w:val="004A1C76"/>
    <w:rsid w:val="004A5E9C"/>
    <w:rsid w:val="004A63FD"/>
    <w:rsid w:val="004B3DDF"/>
    <w:rsid w:val="004D2CF4"/>
    <w:rsid w:val="004D74BA"/>
    <w:rsid w:val="004E1CCD"/>
    <w:rsid w:val="004F24D7"/>
    <w:rsid w:val="004F2D6C"/>
    <w:rsid w:val="0050567F"/>
    <w:rsid w:val="0050C0D2"/>
    <w:rsid w:val="00510B6B"/>
    <w:rsid w:val="005129A0"/>
    <w:rsid w:val="005138A2"/>
    <w:rsid w:val="005146CE"/>
    <w:rsid w:val="00516126"/>
    <w:rsid w:val="00522F05"/>
    <w:rsid w:val="0053464B"/>
    <w:rsid w:val="005432B9"/>
    <w:rsid w:val="0054746A"/>
    <w:rsid w:val="00561CBB"/>
    <w:rsid w:val="0056356B"/>
    <w:rsid w:val="005638D2"/>
    <w:rsid w:val="00567520"/>
    <w:rsid w:val="00567D6A"/>
    <w:rsid w:val="00572B59"/>
    <w:rsid w:val="00574F35"/>
    <w:rsid w:val="00577B87"/>
    <w:rsid w:val="0058085C"/>
    <w:rsid w:val="005A1F7C"/>
    <w:rsid w:val="005B6810"/>
    <w:rsid w:val="005C0A7E"/>
    <w:rsid w:val="005C421B"/>
    <w:rsid w:val="005C667F"/>
    <w:rsid w:val="005D489F"/>
    <w:rsid w:val="005E1610"/>
    <w:rsid w:val="006003FE"/>
    <w:rsid w:val="00612D75"/>
    <w:rsid w:val="006200AF"/>
    <w:rsid w:val="00623FFF"/>
    <w:rsid w:val="00624FC8"/>
    <w:rsid w:val="00636191"/>
    <w:rsid w:val="006366E9"/>
    <w:rsid w:val="00636F4E"/>
    <w:rsid w:val="00642326"/>
    <w:rsid w:val="006430E7"/>
    <w:rsid w:val="006516A9"/>
    <w:rsid w:val="006537A9"/>
    <w:rsid w:val="00655899"/>
    <w:rsid w:val="0065746F"/>
    <w:rsid w:val="00667723"/>
    <w:rsid w:val="00671622"/>
    <w:rsid w:val="00671F93"/>
    <w:rsid w:val="0067557C"/>
    <w:rsid w:val="006762B4"/>
    <w:rsid w:val="00681805"/>
    <w:rsid w:val="006858FB"/>
    <w:rsid w:val="0068595F"/>
    <w:rsid w:val="006874A1"/>
    <w:rsid w:val="00687E78"/>
    <w:rsid w:val="00694B40"/>
    <w:rsid w:val="006A5945"/>
    <w:rsid w:val="006A5A78"/>
    <w:rsid w:val="006A711D"/>
    <w:rsid w:val="006A785E"/>
    <w:rsid w:val="006C6BD1"/>
    <w:rsid w:val="006C6C87"/>
    <w:rsid w:val="006D0B02"/>
    <w:rsid w:val="006D7486"/>
    <w:rsid w:val="006E0C38"/>
    <w:rsid w:val="006E54D9"/>
    <w:rsid w:val="006E54F9"/>
    <w:rsid w:val="006F3353"/>
    <w:rsid w:val="00705BD1"/>
    <w:rsid w:val="00713E1D"/>
    <w:rsid w:val="00714B03"/>
    <w:rsid w:val="0074240F"/>
    <w:rsid w:val="00771C21"/>
    <w:rsid w:val="007725DF"/>
    <w:rsid w:val="00776917"/>
    <w:rsid w:val="007914B5"/>
    <w:rsid w:val="00792DE5"/>
    <w:rsid w:val="00794D01"/>
    <w:rsid w:val="007A5FE6"/>
    <w:rsid w:val="007A7F29"/>
    <w:rsid w:val="007B740C"/>
    <w:rsid w:val="007F76DA"/>
    <w:rsid w:val="007F8F4D"/>
    <w:rsid w:val="00817655"/>
    <w:rsid w:val="00826B89"/>
    <w:rsid w:val="00833044"/>
    <w:rsid w:val="00837585"/>
    <w:rsid w:val="00841AC0"/>
    <w:rsid w:val="0084279B"/>
    <w:rsid w:val="00843703"/>
    <w:rsid w:val="00843B97"/>
    <w:rsid w:val="008661C5"/>
    <w:rsid w:val="00867DBB"/>
    <w:rsid w:val="008760BE"/>
    <w:rsid w:val="008921E9"/>
    <w:rsid w:val="008A271D"/>
    <w:rsid w:val="008A5419"/>
    <w:rsid w:val="008C08E3"/>
    <w:rsid w:val="008E58C2"/>
    <w:rsid w:val="008F796F"/>
    <w:rsid w:val="009067A7"/>
    <w:rsid w:val="0090720C"/>
    <w:rsid w:val="009114E8"/>
    <w:rsid w:val="0092229B"/>
    <w:rsid w:val="00924080"/>
    <w:rsid w:val="009358E6"/>
    <w:rsid w:val="00945557"/>
    <w:rsid w:val="00946C5F"/>
    <w:rsid w:val="00954F89"/>
    <w:rsid w:val="009552C9"/>
    <w:rsid w:val="0096388D"/>
    <w:rsid w:val="00984554"/>
    <w:rsid w:val="009924B8"/>
    <w:rsid w:val="00994EA7"/>
    <w:rsid w:val="009952D5"/>
    <w:rsid w:val="009967E7"/>
    <w:rsid w:val="009A09CB"/>
    <w:rsid w:val="009A09DA"/>
    <w:rsid w:val="009A0D8C"/>
    <w:rsid w:val="009A0EF9"/>
    <w:rsid w:val="009A3A00"/>
    <w:rsid w:val="009A3EE1"/>
    <w:rsid w:val="009A5969"/>
    <w:rsid w:val="009B24B2"/>
    <w:rsid w:val="009B2C18"/>
    <w:rsid w:val="009B2D93"/>
    <w:rsid w:val="009B39BF"/>
    <w:rsid w:val="009C173D"/>
    <w:rsid w:val="009C39D5"/>
    <w:rsid w:val="009C414A"/>
    <w:rsid w:val="009D342A"/>
    <w:rsid w:val="009D6BE2"/>
    <w:rsid w:val="009E4CCA"/>
    <w:rsid w:val="009E65CD"/>
    <w:rsid w:val="009E7B69"/>
    <w:rsid w:val="00A04013"/>
    <w:rsid w:val="00A044B0"/>
    <w:rsid w:val="00A07A2C"/>
    <w:rsid w:val="00A1302E"/>
    <w:rsid w:val="00A151FD"/>
    <w:rsid w:val="00A229D1"/>
    <w:rsid w:val="00A37E5F"/>
    <w:rsid w:val="00A43D10"/>
    <w:rsid w:val="00A557BC"/>
    <w:rsid w:val="00A6016F"/>
    <w:rsid w:val="00A63D99"/>
    <w:rsid w:val="00A66790"/>
    <w:rsid w:val="00A70B21"/>
    <w:rsid w:val="00A77358"/>
    <w:rsid w:val="00A82374"/>
    <w:rsid w:val="00A8316E"/>
    <w:rsid w:val="00A84488"/>
    <w:rsid w:val="00A86019"/>
    <w:rsid w:val="00A90986"/>
    <w:rsid w:val="00A93660"/>
    <w:rsid w:val="00A968D3"/>
    <w:rsid w:val="00AA7510"/>
    <w:rsid w:val="00AA76AF"/>
    <w:rsid w:val="00AB413C"/>
    <w:rsid w:val="00AC1959"/>
    <w:rsid w:val="00AE0012"/>
    <w:rsid w:val="00AE32B8"/>
    <w:rsid w:val="00AE6C93"/>
    <w:rsid w:val="00B018BE"/>
    <w:rsid w:val="00B039B6"/>
    <w:rsid w:val="00B12117"/>
    <w:rsid w:val="00B14E93"/>
    <w:rsid w:val="00B1505B"/>
    <w:rsid w:val="00B32175"/>
    <w:rsid w:val="00B37367"/>
    <w:rsid w:val="00B5498E"/>
    <w:rsid w:val="00B65817"/>
    <w:rsid w:val="00B76616"/>
    <w:rsid w:val="00B86105"/>
    <w:rsid w:val="00BA67E7"/>
    <w:rsid w:val="00BC1536"/>
    <w:rsid w:val="00BC25E6"/>
    <w:rsid w:val="00BD7EE6"/>
    <w:rsid w:val="00BE5045"/>
    <w:rsid w:val="00BE6FA8"/>
    <w:rsid w:val="00BF16C3"/>
    <w:rsid w:val="00BF5B11"/>
    <w:rsid w:val="00BF5EC4"/>
    <w:rsid w:val="00C014EE"/>
    <w:rsid w:val="00C22193"/>
    <w:rsid w:val="00C23EC8"/>
    <w:rsid w:val="00C3553A"/>
    <w:rsid w:val="00C51427"/>
    <w:rsid w:val="00C5262E"/>
    <w:rsid w:val="00C571E0"/>
    <w:rsid w:val="00C63094"/>
    <w:rsid w:val="00C67C4A"/>
    <w:rsid w:val="00C72BED"/>
    <w:rsid w:val="00C831D5"/>
    <w:rsid w:val="00C862C7"/>
    <w:rsid w:val="00C95979"/>
    <w:rsid w:val="00CA55DA"/>
    <w:rsid w:val="00CD14C3"/>
    <w:rsid w:val="00CD1B02"/>
    <w:rsid w:val="00CE319B"/>
    <w:rsid w:val="00CF0A94"/>
    <w:rsid w:val="00CF718E"/>
    <w:rsid w:val="00D00957"/>
    <w:rsid w:val="00D037D5"/>
    <w:rsid w:val="00D1598B"/>
    <w:rsid w:val="00D175A0"/>
    <w:rsid w:val="00D20992"/>
    <w:rsid w:val="00D23300"/>
    <w:rsid w:val="00D23A54"/>
    <w:rsid w:val="00D312BF"/>
    <w:rsid w:val="00D353B2"/>
    <w:rsid w:val="00D37EC4"/>
    <w:rsid w:val="00D4121E"/>
    <w:rsid w:val="00D44C30"/>
    <w:rsid w:val="00D50612"/>
    <w:rsid w:val="00D51CD0"/>
    <w:rsid w:val="00D57B7F"/>
    <w:rsid w:val="00D60513"/>
    <w:rsid w:val="00D87AC9"/>
    <w:rsid w:val="00D90714"/>
    <w:rsid w:val="00D918F6"/>
    <w:rsid w:val="00D93C21"/>
    <w:rsid w:val="00DA0FCE"/>
    <w:rsid w:val="00DA3465"/>
    <w:rsid w:val="00DA47A5"/>
    <w:rsid w:val="00DA5F62"/>
    <w:rsid w:val="00DC4796"/>
    <w:rsid w:val="00DC52B0"/>
    <w:rsid w:val="00DD04F3"/>
    <w:rsid w:val="00DD1FB8"/>
    <w:rsid w:val="00DD3C49"/>
    <w:rsid w:val="00DD7639"/>
    <w:rsid w:val="00DE3B61"/>
    <w:rsid w:val="00DE5099"/>
    <w:rsid w:val="00DE582F"/>
    <w:rsid w:val="00DF213A"/>
    <w:rsid w:val="00DF4A3A"/>
    <w:rsid w:val="00E02770"/>
    <w:rsid w:val="00E03AE6"/>
    <w:rsid w:val="00E050A9"/>
    <w:rsid w:val="00E1C204"/>
    <w:rsid w:val="00E31F5A"/>
    <w:rsid w:val="00E42F85"/>
    <w:rsid w:val="00E55D39"/>
    <w:rsid w:val="00E60B91"/>
    <w:rsid w:val="00E6154F"/>
    <w:rsid w:val="00E63423"/>
    <w:rsid w:val="00E6641C"/>
    <w:rsid w:val="00E75685"/>
    <w:rsid w:val="00E937CF"/>
    <w:rsid w:val="00EA196C"/>
    <w:rsid w:val="00EA1E9F"/>
    <w:rsid w:val="00EA45F1"/>
    <w:rsid w:val="00EA64D6"/>
    <w:rsid w:val="00EA6938"/>
    <w:rsid w:val="00EAE21B"/>
    <w:rsid w:val="00EB4A05"/>
    <w:rsid w:val="00EB7F0F"/>
    <w:rsid w:val="00EC7556"/>
    <w:rsid w:val="00ED4014"/>
    <w:rsid w:val="00ED4835"/>
    <w:rsid w:val="00ED6788"/>
    <w:rsid w:val="00EE337E"/>
    <w:rsid w:val="00EE4A6C"/>
    <w:rsid w:val="00EE4F41"/>
    <w:rsid w:val="00EF5DB2"/>
    <w:rsid w:val="00F048C2"/>
    <w:rsid w:val="00F05230"/>
    <w:rsid w:val="00F06778"/>
    <w:rsid w:val="00F20BC0"/>
    <w:rsid w:val="00F26113"/>
    <w:rsid w:val="00F2731B"/>
    <w:rsid w:val="00F35114"/>
    <w:rsid w:val="00F354B7"/>
    <w:rsid w:val="00F371C5"/>
    <w:rsid w:val="00F47B89"/>
    <w:rsid w:val="00F52A35"/>
    <w:rsid w:val="00F544B7"/>
    <w:rsid w:val="00F76AA4"/>
    <w:rsid w:val="00F95C5F"/>
    <w:rsid w:val="00F96200"/>
    <w:rsid w:val="00FA1ABE"/>
    <w:rsid w:val="00FA705A"/>
    <w:rsid w:val="00FA7B17"/>
    <w:rsid w:val="00FB09E0"/>
    <w:rsid w:val="00FC0A42"/>
    <w:rsid w:val="00FD09B2"/>
    <w:rsid w:val="00FD2BBE"/>
    <w:rsid w:val="00FD829E"/>
    <w:rsid w:val="00FE22F2"/>
    <w:rsid w:val="00FE4547"/>
    <w:rsid w:val="00FE5005"/>
    <w:rsid w:val="00FE7F11"/>
    <w:rsid w:val="00FF4FA6"/>
    <w:rsid w:val="01187846"/>
    <w:rsid w:val="0145A62E"/>
    <w:rsid w:val="01611A5F"/>
    <w:rsid w:val="0173E8B7"/>
    <w:rsid w:val="01754ED7"/>
    <w:rsid w:val="0176982E"/>
    <w:rsid w:val="0176BEB0"/>
    <w:rsid w:val="017CA276"/>
    <w:rsid w:val="0180D337"/>
    <w:rsid w:val="01881B15"/>
    <w:rsid w:val="018E32FD"/>
    <w:rsid w:val="01B6B3B7"/>
    <w:rsid w:val="01C28721"/>
    <w:rsid w:val="01CB2155"/>
    <w:rsid w:val="01CE3C93"/>
    <w:rsid w:val="01E7CD25"/>
    <w:rsid w:val="021EE58B"/>
    <w:rsid w:val="0223E14E"/>
    <w:rsid w:val="022DD47A"/>
    <w:rsid w:val="0257E122"/>
    <w:rsid w:val="025B7319"/>
    <w:rsid w:val="02853268"/>
    <w:rsid w:val="028C017D"/>
    <w:rsid w:val="029C9A18"/>
    <w:rsid w:val="02ADFC12"/>
    <w:rsid w:val="02AE3B54"/>
    <w:rsid w:val="02B7FDBB"/>
    <w:rsid w:val="02C85184"/>
    <w:rsid w:val="02CA5BA0"/>
    <w:rsid w:val="02CA9DBE"/>
    <w:rsid w:val="02CF5CEE"/>
    <w:rsid w:val="02D97B53"/>
    <w:rsid w:val="03219171"/>
    <w:rsid w:val="03257C8B"/>
    <w:rsid w:val="03261914"/>
    <w:rsid w:val="035A913B"/>
    <w:rsid w:val="0366AA8F"/>
    <w:rsid w:val="036EFBC0"/>
    <w:rsid w:val="0380A7DE"/>
    <w:rsid w:val="03921F69"/>
    <w:rsid w:val="03A2F7A7"/>
    <w:rsid w:val="03A442FA"/>
    <w:rsid w:val="03BF1F45"/>
    <w:rsid w:val="0414FD0E"/>
    <w:rsid w:val="041CE556"/>
    <w:rsid w:val="04306C23"/>
    <w:rsid w:val="043612C7"/>
    <w:rsid w:val="043982E3"/>
    <w:rsid w:val="0469DD54"/>
    <w:rsid w:val="04733F50"/>
    <w:rsid w:val="047A21B8"/>
    <w:rsid w:val="04E16A56"/>
    <w:rsid w:val="04E42A10"/>
    <w:rsid w:val="04F8F135"/>
    <w:rsid w:val="05200E37"/>
    <w:rsid w:val="0522C94A"/>
    <w:rsid w:val="052B019B"/>
    <w:rsid w:val="05365548"/>
    <w:rsid w:val="053B3D2A"/>
    <w:rsid w:val="058D4BC1"/>
    <w:rsid w:val="0591EA96"/>
    <w:rsid w:val="05D7C8C3"/>
    <w:rsid w:val="060ED371"/>
    <w:rsid w:val="061A1EEB"/>
    <w:rsid w:val="063F014C"/>
    <w:rsid w:val="06457C01"/>
    <w:rsid w:val="06B0DDFF"/>
    <w:rsid w:val="06C619F7"/>
    <w:rsid w:val="06CCFF6B"/>
    <w:rsid w:val="07168676"/>
    <w:rsid w:val="071ED4EE"/>
    <w:rsid w:val="0739442C"/>
    <w:rsid w:val="074719DD"/>
    <w:rsid w:val="075C860C"/>
    <w:rsid w:val="076382DC"/>
    <w:rsid w:val="07863CDD"/>
    <w:rsid w:val="079189FC"/>
    <w:rsid w:val="07A41968"/>
    <w:rsid w:val="07B483C5"/>
    <w:rsid w:val="07BAB7D7"/>
    <w:rsid w:val="07D5E874"/>
    <w:rsid w:val="07F0AEA4"/>
    <w:rsid w:val="07F4A58F"/>
    <w:rsid w:val="07F4DFC8"/>
    <w:rsid w:val="07F9F954"/>
    <w:rsid w:val="07FB5D80"/>
    <w:rsid w:val="0828C01C"/>
    <w:rsid w:val="083BE9AF"/>
    <w:rsid w:val="083ED266"/>
    <w:rsid w:val="08A301A0"/>
    <w:rsid w:val="08C28AA9"/>
    <w:rsid w:val="08DEFC6B"/>
    <w:rsid w:val="08E1BA69"/>
    <w:rsid w:val="08F66A96"/>
    <w:rsid w:val="0922EAF6"/>
    <w:rsid w:val="0935A305"/>
    <w:rsid w:val="094C50DC"/>
    <w:rsid w:val="0961B666"/>
    <w:rsid w:val="09724B1D"/>
    <w:rsid w:val="09923475"/>
    <w:rsid w:val="09959395"/>
    <w:rsid w:val="09993C1A"/>
    <w:rsid w:val="099B542D"/>
    <w:rsid w:val="09BFF425"/>
    <w:rsid w:val="09FE7853"/>
    <w:rsid w:val="0A02FA4D"/>
    <w:rsid w:val="0A1876D2"/>
    <w:rsid w:val="0A38B30C"/>
    <w:rsid w:val="0A42FF50"/>
    <w:rsid w:val="0A776107"/>
    <w:rsid w:val="0A7FF59D"/>
    <w:rsid w:val="0A9B1F62"/>
    <w:rsid w:val="0A9F0F32"/>
    <w:rsid w:val="0AA00E78"/>
    <w:rsid w:val="0ACEDB29"/>
    <w:rsid w:val="0ADA156E"/>
    <w:rsid w:val="0AED3A20"/>
    <w:rsid w:val="0AF6202D"/>
    <w:rsid w:val="0AF7952B"/>
    <w:rsid w:val="0B12A4A9"/>
    <w:rsid w:val="0B13207E"/>
    <w:rsid w:val="0B268F25"/>
    <w:rsid w:val="0B27BFF8"/>
    <w:rsid w:val="0B4ABBD0"/>
    <w:rsid w:val="0B5DD15D"/>
    <w:rsid w:val="0B77EF34"/>
    <w:rsid w:val="0B958E22"/>
    <w:rsid w:val="0BB4EA1A"/>
    <w:rsid w:val="0BC85D85"/>
    <w:rsid w:val="0BECF19D"/>
    <w:rsid w:val="0BFA55A3"/>
    <w:rsid w:val="0C054136"/>
    <w:rsid w:val="0C448B9B"/>
    <w:rsid w:val="0C579114"/>
    <w:rsid w:val="0C624EDF"/>
    <w:rsid w:val="0C65C490"/>
    <w:rsid w:val="0C7881D2"/>
    <w:rsid w:val="0C7A2810"/>
    <w:rsid w:val="0C80EF83"/>
    <w:rsid w:val="0C8ECFB2"/>
    <w:rsid w:val="0C95D2A9"/>
    <w:rsid w:val="0CB4E1E8"/>
    <w:rsid w:val="0CC32587"/>
    <w:rsid w:val="0CD152A1"/>
    <w:rsid w:val="0CD84F2C"/>
    <w:rsid w:val="0D077585"/>
    <w:rsid w:val="0D0931FF"/>
    <w:rsid w:val="0D13EB2C"/>
    <w:rsid w:val="0D5BA0D5"/>
    <w:rsid w:val="0D8B4972"/>
    <w:rsid w:val="0DB284E3"/>
    <w:rsid w:val="0DB3F1CA"/>
    <w:rsid w:val="0DB67442"/>
    <w:rsid w:val="0DCC026D"/>
    <w:rsid w:val="0DD2CBCB"/>
    <w:rsid w:val="0DEDEE66"/>
    <w:rsid w:val="0E0E9F67"/>
    <w:rsid w:val="0E0FE294"/>
    <w:rsid w:val="0E673648"/>
    <w:rsid w:val="0E743CAA"/>
    <w:rsid w:val="0E9772AC"/>
    <w:rsid w:val="0EA3063C"/>
    <w:rsid w:val="0EBA0E6F"/>
    <w:rsid w:val="0EBB2979"/>
    <w:rsid w:val="0EBF9802"/>
    <w:rsid w:val="0EC23F68"/>
    <w:rsid w:val="0ED6285A"/>
    <w:rsid w:val="0EDBFAFA"/>
    <w:rsid w:val="0EFAFFC6"/>
    <w:rsid w:val="0F05A372"/>
    <w:rsid w:val="0F1892A7"/>
    <w:rsid w:val="0F20FFF8"/>
    <w:rsid w:val="0F28ED5F"/>
    <w:rsid w:val="0F341C9D"/>
    <w:rsid w:val="0F50F9D5"/>
    <w:rsid w:val="0F7B5C4C"/>
    <w:rsid w:val="0F7D168A"/>
    <w:rsid w:val="0FA453E7"/>
    <w:rsid w:val="0FB2A184"/>
    <w:rsid w:val="0FBD8D27"/>
    <w:rsid w:val="0FC4CDED"/>
    <w:rsid w:val="0FD6748B"/>
    <w:rsid w:val="10075096"/>
    <w:rsid w:val="103ADE13"/>
    <w:rsid w:val="1040DBB5"/>
    <w:rsid w:val="10563D10"/>
    <w:rsid w:val="1075DDF0"/>
    <w:rsid w:val="10837923"/>
    <w:rsid w:val="10A1964E"/>
    <w:rsid w:val="10C7E6AB"/>
    <w:rsid w:val="10D3889E"/>
    <w:rsid w:val="10DA3175"/>
    <w:rsid w:val="110F9373"/>
    <w:rsid w:val="11283971"/>
    <w:rsid w:val="11582711"/>
    <w:rsid w:val="1168AA11"/>
    <w:rsid w:val="1171ECCA"/>
    <w:rsid w:val="117F0B10"/>
    <w:rsid w:val="11882911"/>
    <w:rsid w:val="119616DC"/>
    <w:rsid w:val="11A8941C"/>
    <w:rsid w:val="11CE9CEF"/>
    <w:rsid w:val="11F7BFE6"/>
    <w:rsid w:val="121668FB"/>
    <w:rsid w:val="121AFCA6"/>
    <w:rsid w:val="1220282E"/>
    <w:rsid w:val="1223B5FE"/>
    <w:rsid w:val="122E9BE8"/>
    <w:rsid w:val="12371342"/>
    <w:rsid w:val="12496E47"/>
    <w:rsid w:val="1283318E"/>
    <w:rsid w:val="12879CD5"/>
    <w:rsid w:val="1293F28E"/>
    <w:rsid w:val="12A3729B"/>
    <w:rsid w:val="12C89B9A"/>
    <w:rsid w:val="12E3BCED"/>
    <w:rsid w:val="12EA677E"/>
    <w:rsid w:val="12EB90B6"/>
    <w:rsid w:val="12EC1941"/>
    <w:rsid w:val="12FBD0E8"/>
    <w:rsid w:val="131F5E5D"/>
    <w:rsid w:val="13301B42"/>
    <w:rsid w:val="13577291"/>
    <w:rsid w:val="137559CA"/>
    <w:rsid w:val="1390072C"/>
    <w:rsid w:val="13948DB0"/>
    <w:rsid w:val="13A15390"/>
    <w:rsid w:val="13A8B74E"/>
    <w:rsid w:val="13CFEC55"/>
    <w:rsid w:val="1402F023"/>
    <w:rsid w:val="140A6480"/>
    <w:rsid w:val="143FDDE8"/>
    <w:rsid w:val="1452825A"/>
    <w:rsid w:val="14592CAF"/>
    <w:rsid w:val="1462BF0F"/>
    <w:rsid w:val="14775863"/>
    <w:rsid w:val="14B0B704"/>
    <w:rsid w:val="14CA4CE3"/>
    <w:rsid w:val="14FE28D8"/>
    <w:rsid w:val="150CBD0E"/>
    <w:rsid w:val="15283342"/>
    <w:rsid w:val="152E1454"/>
    <w:rsid w:val="1543176B"/>
    <w:rsid w:val="15734F67"/>
    <w:rsid w:val="158074F0"/>
    <w:rsid w:val="1587688D"/>
    <w:rsid w:val="158B661B"/>
    <w:rsid w:val="15A36AAB"/>
    <w:rsid w:val="15E1A744"/>
    <w:rsid w:val="15F48EB6"/>
    <w:rsid w:val="15FB82E4"/>
    <w:rsid w:val="16367EFB"/>
    <w:rsid w:val="163C7290"/>
    <w:rsid w:val="163FE480"/>
    <w:rsid w:val="164E4227"/>
    <w:rsid w:val="16866A9A"/>
    <w:rsid w:val="16955D20"/>
    <w:rsid w:val="169897BB"/>
    <w:rsid w:val="169AE5E6"/>
    <w:rsid w:val="16B1D9A7"/>
    <w:rsid w:val="16B41747"/>
    <w:rsid w:val="16CF7D04"/>
    <w:rsid w:val="16DBFA8A"/>
    <w:rsid w:val="16DE49DE"/>
    <w:rsid w:val="16F73892"/>
    <w:rsid w:val="16FD05BE"/>
    <w:rsid w:val="17027D25"/>
    <w:rsid w:val="1712E60B"/>
    <w:rsid w:val="172F1961"/>
    <w:rsid w:val="1733D913"/>
    <w:rsid w:val="174D1249"/>
    <w:rsid w:val="177B794B"/>
    <w:rsid w:val="17815724"/>
    <w:rsid w:val="1782423C"/>
    <w:rsid w:val="1783EDF9"/>
    <w:rsid w:val="1788B9F8"/>
    <w:rsid w:val="1796C7DA"/>
    <w:rsid w:val="17EEC7C5"/>
    <w:rsid w:val="1827C18D"/>
    <w:rsid w:val="1856D376"/>
    <w:rsid w:val="187F44C2"/>
    <w:rsid w:val="18BC1C63"/>
    <w:rsid w:val="18C42EB4"/>
    <w:rsid w:val="1915D27D"/>
    <w:rsid w:val="191DE4AC"/>
    <w:rsid w:val="1992A99E"/>
    <w:rsid w:val="199321CF"/>
    <w:rsid w:val="1996457A"/>
    <w:rsid w:val="19A6026B"/>
    <w:rsid w:val="19B0FB17"/>
    <w:rsid w:val="19B72481"/>
    <w:rsid w:val="19CD8737"/>
    <w:rsid w:val="19CFE3F6"/>
    <w:rsid w:val="19DCC75B"/>
    <w:rsid w:val="19F9C3FA"/>
    <w:rsid w:val="1A239B6D"/>
    <w:rsid w:val="1A23CF34"/>
    <w:rsid w:val="1A55DA61"/>
    <w:rsid w:val="1A574FF6"/>
    <w:rsid w:val="1A6B62ED"/>
    <w:rsid w:val="1A79075C"/>
    <w:rsid w:val="1A7E64A7"/>
    <w:rsid w:val="1AA2A607"/>
    <w:rsid w:val="1AC6EDD3"/>
    <w:rsid w:val="1AE23C1C"/>
    <w:rsid w:val="1B16ADE6"/>
    <w:rsid w:val="1B2D9B3C"/>
    <w:rsid w:val="1B4CE035"/>
    <w:rsid w:val="1BB4342C"/>
    <w:rsid w:val="1BDB6341"/>
    <w:rsid w:val="1BF49A01"/>
    <w:rsid w:val="1BFAD31F"/>
    <w:rsid w:val="1BFB7D44"/>
    <w:rsid w:val="1C4EB4BD"/>
    <w:rsid w:val="1C4F9FB6"/>
    <w:rsid w:val="1CB2BE0F"/>
    <w:rsid w:val="1CC13BBF"/>
    <w:rsid w:val="1CC6D9DC"/>
    <w:rsid w:val="1CC92EE2"/>
    <w:rsid w:val="1CF40CDB"/>
    <w:rsid w:val="1D074AEB"/>
    <w:rsid w:val="1D39DD26"/>
    <w:rsid w:val="1D4351CD"/>
    <w:rsid w:val="1D490879"/>
    <w:rsid w:val="1D536955"/>
    <w:rsid w:val="1D7BB2DE"/>
    <w:rsid w:val="1DAC7E63"/>
    <w:rsid w:val="1DCD9557"/>
    <w:rsid w:val="1DD93921"/>
    <w:rsid w:val="1DE93A7E"/>
    <w:rsid w:val="1E18E1CF"/>
    <w:rsid w:val="1E31F191"/>
    <w:rsid w:val="1E3930B6"/>
    <w:rsid w:val="1E5C6260"/>
    <w:rsid w:val="1E657A9E"/>
    <w:rsid w:val="1E69765B"/>
    <w:rsid w:val="1E7B9503"/>
    <w:rsid w:val="1EEE5C53"/>
    <w:rsid w:val="1EF21809"/>
    <w:rsid w:val="1EFF89C8"/>
    <w:rsid w:val="1F2F4332"/>
    <w:rsid w:val="1F797F39"/>
    <w:rsid w:val="1F7F6455"/>
    <w:rsid w:val="1F9A1C6B"/>
    <w:rsid w:val="1FB4F778"/>
    <w:rsid w:val="1FEA5252"/>
    <w:rsid w:val="201E1797"/>
    <w:rsid w:val="2027B967"/>
    <w:rsid w:val="2032E5C4"/>
    <w:rsid w:val="204D7B35"/>
    <w:rsid w:val="204F01BE"/>
    <w:rsid w:val="20525DFA"/>
    <w:rsid w:val="206FD6B8"/>
    <w:rsid w:val="20914600"/>
    <w:rsid w:val="2099559E"/>
    <w:rsid w:val="20FC8DD6"/>
    <w:rsid w:val="210CAC7A"/>
    <w:rsid w:val="212095EA"/>
    <w:rsid w:val="212C204A"/>
    <w:rsid w:val="213078DC"/>
    <w:rsid w:val="21531C16"/>
    <w:rsid w:val="215DB661"/>
    <w:rsid w:val="21674EED"/>
    <w:rsid w:val="2174E443"/>
    <w:rsid w:val="219103D5"/>
    <w:rsid w:val="21943A48"/>
    <w:rsid w:val="2196D3CB"/>
    <w:rsid w:val="21B47263"/>
    <w:rsid w:val="21BD1AB0"/>
    <w:rsid w:val="21C57D8E"/>
    <w:rsid w:val="21F2CDF8"/>
    <w:rsid w:val="21FF56F3"/>
    <w:rsid w:val="220B7D31"/>
    <w:rsid w:val="22239513"/>
    <w:rsid w:val="22446FDC"/>
    <w:rsid w:val="22892697"/>
    <w:rsid w:val="229D28D1"/>
    <w:rsid w:val="22A229E0"/>
    <w:rsid w:val="22E09CB7"/>
    <w:rsid w:val="22EAED2D"/>
    <w:rsid w:val="22F59283"/>
    <w:rsid w:val="23027973"/>
    <w:rsid w:val="23063B17"/>
    <w:rsid w:val="23287321"/>
    <w:rsid w:val="2332D39B"/>
    <w:rsid w:val="233ADE6C"/>
    <w:rsid w:val="2345B5FD"/>
    <w:rsid w:val="2350FA80"/>
    <w:rsid w:val="23553E7A"/>
    <w:rsid w:val="235E56DD"/>
    <w:rsid w:val="237A962E"/>
    <w:rsid w:val="237FCD50"/>
    <w:rsid w:val="2398BF26"/>
    <w:rsid w:val="23B381B8"/>
    <w:rsid w:val="240B62A0"/>
    <w:rsid w:val="241B50ED"/>
    <w:rsid w:val="24387B58"/>
    <w:rsid w:val="2438FDD8"/>
    <w:rsid w:val="243B04AA"/>
    <w:rsid w:val="2459C507"/>
    <w:rsid w:val="2459D1B8"/>
    <w:rsid w:val="24826F0E"/>
    <w:rsid w:val="24B56A74"/>
    <w:rsid w:val="24C2D242"/>
    <w:rsid w:val="24D4E4C2"/>
    <w:rsid w:val="250CF9ED"/>
    <w:rsid w:val="2519B2B5"/>
    <w:rsid w:val="251AE4D1"/>
    <w:rsid w:val="25326970"/>
    <w:rsid w:val="25458647"/>
    <w:rsid w:val="2584CDC0"/>
    <w:rsid w:val="25D635DE"/>
    <w:rsid w:val="25D883F8"/>
    <w:rsid w:val="25E1F293"/>
    <w:rsid w:val="25F0C29C"/>
    <w:rsid w:val="25F3F761"/>
    <w:rsid w:val="26202B1F"/>
    <w:rsid w:val="262C80CD"/>
    <w:rsid w:val="265604F6"/>
    <w:rsid w:val="267977DB"/>
    <w:rsid w:val="267A971E"/>
    <w:rsid w:val="269178D0"/>
    <w:rsid w:val="26F1296B"/>
    <w:rsid w:val="2707E579"/>
    <w:rsid w:val="275F5435"/>
    <w:rsid w:val="27858547"/>
    <w:rsid w:val="2789EE47"/>
    <w:rsid w:val="2795476A"/>
    <w:rsid w:val="27957BC5"/>
    <w:rsid w:val="27B5CAFF"/>
    <w:rsid w:val="27D6AF38"/>
    <w:rsid w:val="27D88FE3"/>
    <w:rsid w:val="27E572E2"/>
    <w:rsid w:val="27EFFFDA"/>
    <w:rsid w:val="27FEA81E"/>
    <w:rsid w:val="27FF32C9"/>
    <w:rsid w:val="27FF6AF8"/>
    <w:rsid w:val="2824F9AD"/>
    <w:rsid w:val="2834B631"/>
    <w:rsid w:val="288A00F5"/>
    <w:rsid w:val="28907192"/>
    <w:rsid w:val="28A67AC3"/>
    <w:rsid w:val="28C759CC"/>
    <w:rsid w:val="28DE570E"/>
    <w:rsid w:val="290CC40F"/>
    <w:rsid w:val="2932394E"/>
    <w:rsid w:val="293E7602"/>
    <w:rsid w:val="2981AB82"/>
    <w:rsid w:val="29962D24"/>
    <w:rsid w:val="29AD76CC"/>
    <w:rsid w:val="29C4D343"/>
    <w:rsid w:val="29C81E7A"/>
    <w:rsid w:val="29D432FB"/>
    <w:rsid w:val="29DAFC10"/>
    <w:rsid w:val="29FE62F1"/>
    <w:rsid w:val="2A0064B9"/>
    <w:rsid w:val="2A3DF463"/>
    <w:rsid w:val="2A57B6D4"/>
    <w:rsid w:val="2A5F1D24"/>
    <w:rsid w:val="2A885464"/>
    <w:rsid w:val="2A8C3B70"/>
    <w:rsid w:val="2A8DA413"/>
    <w:rsid w:val="2A945A1B"/>
    <w:rsid w:val="2AAC6838"/>
    <w:rsid w:val="2AC7EEC3"/>
    <w:rsid w:val="2AC9E913"/>
    <w:rsid w:val="2B1F83B1"/>
    <w:rsid w:val="2B24F003"/>
    <w:rsid w:val="2B474016"/>
    <w:rsid w:val="2B5150EF"/>
    <w:rsid w:val="2B5A1323"/>
    <w:rsid w:val="2B606568"/>
    <w:rsid w:val="2B7C97D1"/>
    <w:rsid w:val="2B829710"/>
    <w:rsid w:val="2B8F46B0"/>
    <w:rsid w:val="2C1A38DB"/>
    <w:rsid w:val="2C1D74B4"/>
    <w:rsid w:val="2C5C023C"/>
    <w:rsid w:val="2C67DBD5"/>
    <w:rsid w:val="2C69E737"/>
    <w:rsid w:val="2C7103E9"/>
    <w:rsid w:val="2C74DD60"/>
    <w:rsid w:val="2C8C23FC"/>
    <w:rsid w:val="2CA8CA3D"/>
    <w:rsid w:val="2CA9A24E"/>
    <w:rsid w:val="2CAC9964"/>
    <w:rsid w:val="2CB3A8AB"/>
    <w:rsid w:val="2CBC46DE"/>
    <w:rsid w:val="2CCE26DB"/>
    <w:rsid w:val="2CEBB456"/>
    <w:rsid w:val="2CF9E798"/>
    <w:rsid w:val="2D03EB04"/>
    <w:rsid w:val="2D18DF2F"/>
    <w:rsid w:val="2D3D959D"/>
    <w:rsid w:val="2D43C89D"/>
    <w:rsid w:val="2D5F9E9B"/>
    <w:rsid w:val="2D6E0CD7"/>
    <w:rsid w:val="2D7193AB"/>
    <w:rsid w:val="2D76523C"/>
    <w:rsid w:val="2D824D32"/>
    <w:rsid w:val="2D8D6352"/>
    <w:rsid w:val="2D9F7AE8"/>
    <w:rsid w:val="2DA3ECCF"/>
    <w:rsid w:val="2DC3FD44"/>
    <w:rsid w:val="2DE32260"/>
    <w:rsid w:val="2E045AE1"/>
    <w:rsid w:val="2E0C83B1"/>
    <w:rsid w:val="2E22C5AA"/>
    <w:rsid w:val="2E51F344"/>
    <w:rsid w:val="2E5A02F5"/>
    <w:rsid w:val="2E654566"/>
    <w:rsid w:val="2E6C3D6A"/>
    <w:rsid w:val="2E6E246D"/>
    <w:rsid w:val="2E8E5B46"/>
    <w:rsid w:val="2E8E8CDC"/>
    <w:rsid w:val="2EAF5DF6"/>
    <w:rsid w:val="2EBE8A3B"/>
    <w:rsid w:val="2EC99FA0"/>
    <w:rsid w:val="2F2774DF"/>
    <w:rsid w:val="2F39EB8D"/>
    <w:rsid w:val="2F4D788F"/>
    <w:rsid w:val="2F750E25"/>
    <w:rsid w:val="2F780A87"/>
    <w:rsid w:val="2FA2E508"/>
    <w:rsid w:val="2FAD9D51"/>
    <w:rsid w:val="2FCE9E25"/>
    <w:rsid w:val="2FE12AD1"/>
    <w:rsid w:val="2FED5DB8"/>
    <w:rsid w:val="303281DE"/>
    <w:rsid w:val="30464654"/>
    <w:rsid w:val="30464FC6"/>
    <w:rsid w:val="3088FF8D"/>
    <w:rsid w:val="30C1972E"/>
    <w:rsid w:val="30DBF3FF"/>
    <w:rsid w:val="30FF653E"/>
    <w:rsid w:val="3111AAB3"/>
    <w:rsid w:val="3118AFB0"/>
    <w:rsid w:val="311A1ABB"/>
    <w:rsid w:val="311F39FA"/>
    <w:rsid w:val="3140A5EF"/>
    <w:rsid w:val="314E0BA9"/>
    <w:rsid w:val="315CB40F"/>
    <w:rsid w:val="31A03644"/>
    <w:rsid w:val="31AFD268"/>
    <w:rsid w:val="31C0D6C3"/>
    <w:rsid w:val="3203AA6B"/>
    <w:rsid w:val="32093F33"/>
    <w:rsid w:val="320A501D"/>
    <w:rsid w:val="3216FF99"/>
    <w:rsid w:val="321D99C5"/>
    <w:rsid w:val="321FBB57"/>
    <w:rsid w:val="323EB322"/>
    <w:rsid w:val="3244BF79"/>
    <w:rsid w:val="32601B43"/>
    <w:rsid w:val="326F020B"/>
    <w:rsid w:val="32A3D761"/>
    <w:rsid w:val="32AE9707"/>
    <w:rsid w:val="32CA5C6D"/>
    <w:rsid w:val="32CFE6FC"/>
    <w:rsid w:val="32F9E3A9"/>
    <w:rsid w:val="331DF048"/>
    <w:rsid w:val="332EFAC6"/>
    <w:rsid w:val="33400FF9"/>
    <w:rsid w:val="338D8B25"/>
    <w:rsid w:val="33B2AC65"/>
    <w:rsid w:val="33B2EA90"/>
    <w:rsid w:val="33E70BF5"/>
    <w:rsid w:val="33FD15D1"/>
    <w:rsid w:val="34231256"/>
    <w:rsid w:val="342884A9"/>
    <w:rsid w:val="342FFD03"/>
    <w:rsid w:val="34630FE1"/>
    <w:rsid w:val="346C3644"/>
    <w:rsid w:val="348B4C9B"/>
    <w:rsid w:val="34AA1656"/>
    <w:rsid w:val="34B5E738"/>
    <w:rsid w:val="34BBCEE0"/>
    <w:rsid w:val="34BBF76F"/>
    <w:rsid w:val="34BFE201"/>
    <w:rsid w:val="34F4C6BF"/>
    <w:rsid w:val="351E4C6D"/>
    <w:rsid w:val="352E016F"/>
    <w:rsid w:val="3542718D"/>
    <w:rsid w:val="354DF333"/>
    <w:rsid w:val="35679036"/>
    <w:rsid w:val="3583F26E"/>
    <w:rsid w:val="35AB1640"/>
    <w:rsid w:val="35DD3BD3"/>
    <w:rsid w:val="35E394F4"/>
    <w:rsid w:val="35F5F6E8"/>
    <w:rsid w:val="364217BF"/>
    <w:rsid w:val="364E6E8F"/>
    <w:rsid w:val="36524159"/>
    <w:rsid w:val="3656BB27"/>
    <w:rsid w:val="3663FD09"/>
    <w:rsid w:val="36691FC5"/>
    <w:rsid w:val="367B85FE"/>
    <w:rsid w:val="36875BAD"/>
    <w:rsid w:val="3688AFC5"/>
    <w:rsid w:val="36B9A288"/>
    <w:rsid w:val="36C0CC3F"/>
    <w:rsid w:val="36F77334"/>
    <w:rsid w:val="36FBD3EE"/>
    <w:rsid w:val="37179C1A"/>
    <w:rsid w:val="3735AAEA"/>
    <w:rsid w:val="373C4C41"/>
    <w:rsid w:val="373E7E8C"/>
    <w:rsid w:val="375EDED1"/>
    <w:rsid w:val="37982E64"/>
    <w:rsid w:val="37ADA767"/>
    <w:rsid w:val="37C6FBE4"/>
    <w:rsid w:val="37D04335"/>
    <w:rsid w:val="37D5D21E"/>
    <w:rsid w:val="37DF06E1"/>
    <w:rsid w:val="37F71784"/>
    <w:rsid w:val="3800DFD6"/>
    <w:rsid w:val="3815E451"/>
    <w:rsid w:val="38173CEC"/>
    <w:rsid w:val="381752E4"/>
    <w:rsid w:val="381A5E63"/>
    <w:rsid w:val="382DC857"/>
    <w:rsid w:val="384D0ADE"/>
    <w:rsid w:val="384E1A8F"/>
    <w:rsid w:val="38747F4B"/>
    <w:rsid w:val="38B49061"/>
    <w:rsid w:val="38C7CF1E"/>
    <w:rsid w:val="38D66578"/>
    <w:rsid w:val="38EC24D2"/>
    <w:rsid w:val="38F36B7A"/>
    <w:rsid w:val="39067908"/>
    <w:rsid w:val="3926058B"/>
    <w:rsid w:val="394695EB"/>
    <w:rsid w:val="3954809B"/>
    <w:rsid w:val="39591FF2"/>
    <w:rsid w:val="396C2618"/>
    <w:rsid w:val="396F33DA"/>
    <w:rsid w:val="396FB1FE"/>
    <w:rsid w:val="39716F64"/>
    <w:rsid w:val="39B15A49"/>
    <w:rsid w:val="39BA0EAD"/>
    <w:rsid w:val="39C597F5"/>
    <w:rsid w:val="39D01C6C"/>
    <w:rsid w:val="39E0F81D"/>
    <w:rsid w:val="39F3C7C7"/>
    <w:rsid w:val="3A19C884"/>
    <w:rsid w:val="3A276CB6"/>
    <w:rsid w:val="3A34D019"/>
    <w:rsid w:val="3A6AC116"/>
    <w:rsid w:val="3A7C577A"/>
    <w:rsid w:val="3A7E3521"/>
    <w:rsid w:val="3A8BAD7E"/>
    <w:rsid w:val="3AA4A201"/>
    <w:rsid w:val="3AA548B0"/>
    <w:rsid w:val="3AB03452"/>
    <w:rsid w:val="3AB7795E"/>
    <w:rsid w:val="3ADBBADA"/>
    <w:rsid w:val="3AE5EC7E"/>
    <w:rsid w:val="3AF2F191"/>
    <w:rsid w:val="3B0620BC"/>
    <w:rsid w:val="3B0712CE"/>
    <w:rsid w:val="3B0B3206"/>
    <w:rsid w:val="3B184173"/>
    <w:rsid w:val="3B42A7C5"/>
    <w:rsid w:val="3B7A9A9E"/>
    <w:rsid w:val="3B852EF1"/>
    <w:rsid w:val="3BB72DB4"/>
    <w:rsid w:val="3BBBB3AB"/>
    <w:rsid w:val="3BDBB6E3"/>
    <w:rsid w:val="3BEE57B7"/>
    <w:rsid w:val="3BF59EAC"/>
    <w:rsid w:val="3BFECBA5"/>
    <w:rsid w:val="3C1EE9B0"/>
    <w:rsid w:val="3C2C812D"/>
    <w:rsid w:val="3C39AB29"/>
    <w:rsid w:val="3C61A0AE"/>
    <w:rsid w:val="3C76D1EF"/>
    <w:rsid w:val="3C80E8A3"/>
    <w:rsid w:val="3C8F8928"/>
    <w:rsid w:val="3CB4408F"/>
    <w:rsid w:val="3CD34E7A"/>
    <w:rsid w:val="3CD44C31"/>
    <w:rsid w:val="3D143FDB"/>
    <w:rsid w:val="3D2944EE"/>
    <w:rsid w:val="3D3517AD"/>
    <w:rsid w:val="3D390A34"/>
    <w:rsid w:val="3D396DAA"/>
    <w:rsid w:val="3D42F474"/>
    <w:rsid w:val="3D63A4E4"/>
    <w:rsid w:val="3D884B92"/>
    <w:rsid w:val="3DB2B98F"/>
    <w:rsid w:val="3DC29473"/>
    <w:rsid w:val="3DC80A80"/>
    <w:rsid w:val="3DF4A191"/>
    <w:rsid w:val="3E0D21BA"/>
    <w:rsid w:val="3E210320"/>
    <w:rsid w:val="3E817110"/>
    <w:rsid w:val="3E8FA309"/>
    <w:rsid w:val="3E8FA384"/>
    <w:rsid w:val="3E95EB4E"/>
    <w:rsid w:val="3E99B1E2"/>
    <w:rsid w:val="3EA72B67"/>
    <w:rsid w:val="3EAC9A0B"/>
    <w:rsid w:val="3EC1C901"/>
    <w:rsid w:val="3EDAFCF6"/>
    <w:rsid w:val="3F0A4B6C"/>
    <w:rsid w:val="3F0BF23A"/>
    <w:rsid w:val="3F1E3E00"/>
    <w:rsid w:val="3F2D3AF4"/>
    <w:rsid w:val="3F32AE98"/>
    <w:rsid w:val="3F3998EE"/>
    <w:rsid w:val="3F67D24D"/>
    <w:rsid w:val="3F68B768"/>
    <w:rsid w:val="3F7E9324"/>
    <w:rsid w:val="3F816D9A"/>
    <w:rsid w:val="3F8F82C9"/>
    <w:rsid w:val="3F95388C"/>
    <w:rsid w:val="3FB65BD6"/>
    <w:rsid w:val="3FD4BD5F"/>
    <w:rsid w:val="400C3FC8"/>
    <w:rsid w:val="4010BEFA"/>
    <w:rsid w:val="401FC7AD"/>
    <w:rsid w:val="402E088E"/>
    <w:rsid w:val="4039924E"/>
    <w:rsid w:val="404777AD"/>
    <w:rsid w:val="404ED90A"/>
    <w:rsid w:val="407BF0EF"/>
    <w:rsid w:val="409CF865"/>
    <w:rsid w:val="40ACC1A8"/>
    <w:rsid w:val="40B045D5"/>
    <w:rsid w:val="40C2639A"/>
    <w:rsid w:val="40CBFEA1"/>
    <w:rsid w:val="40E9A304"/>
    <w:rsid w:val="40EBC750"/>
    <w:rsid w:val="411CDA56"/>
    <w:rsid w:val="41481765"/>
    <w:rsid w:val="414D7C72"/>
    <w:rsid w:val="41861D08"/>
    <w:rsid w:val="4189E892"/>
    <w:rsid w:val="41A25882"/>
    <w:rsid w:val="41A46DA7"/>
    <w:rsid w:val="41ADF8F2"/>
    <w:rsid w:val="41B5C1E0"/>
    <w:rsid w:val="41B8B9BE"/>
    <w:rsid w:val="41DB223D"/>
    <w:rsid w:val="421A5CDB"/>
    <w:rsid w:val="421DD9E4"/>
    <w:rsid w:val="4241FA6C"/>
    <w:rsid w:val="4250D31D"/>
    <w:rsid w:val="426C1A2D"/>
    <w:rsid w:val="4282922D"/>
    <w:rsid w:val="4287BA27"/>
    <w:rsid w:val="429367F3"/>
    <w:rsid w:val="42B93D2D"/>
    <w:rsid w:val="42E097DB"/>
    <w:rsid w:val="42F006B4"/>
    <w:rsid w:val="4304557A"/>
    <w:rsid w:val="431BF484"/>
    <w:rsid w:val="431EF6BE"/>
    <w:rsid w:val="43200C87"/>
    <w:rsid w:val="432403CB"/>
    <w:rsid w:val="433519B5"/>
    <w:rsid w:val="43427053"/>
    <w:rsid w:val="43A77C42"/>
    <w:rsid w:val="43B44867"/>
    <w:rsid w:val="43C10F65"/>
    <w:rsid w:val="43C9810B"/>
    <w:rsid w:val="43EA5801"/>
    <w:rsid w:val="43FAA0C8"/>
    <w:rsid w:val="44048BF4"/>
    <w:rsid w:val="441889FC"/>
    <w:rsid w:val="44252BBF"/>
    <w:rsid w:val="44279EE1"/>
    <w:rsid w:val="444A5503"/>
    <w:rsid w:val="444DF681"/>
    <w:rsid w:val="44653C13"/>
    <w:rsid w:val="44A5CC82"/>
    <w:rsid w:val="44C8C738"/>
    <w:rsid w:val="44DF2E26"/>
    <w:rsid w:val="44F70813"/>
    <w:rsid w:val="44F934EE"/>
    <w:rsid w:val="44F971AE"/>
    <w:rsid w:val="44FEBAE9"/>
    <w:rsid w:val="450543E2"/>
    <w:rsid w:val="45429691"/>
    <w:rsid w:val="455F4AF5"/>
    <w:rsid w:val="45659051"/>
    <w:rsid w:val="456D617B"/>
    <w:rsid w:val="456E0A80"/>
    <w:rsid w:val="4594B127"/>
    <w:rsid w:val="459F113A"/>
    <w:rsid w:val="45C991B7"/>
    <w:rsid w:val="45E7C276"/>
    <w:rsid w:val="45F58721"/>
    <w:rsid w:val="46000D90"/>
    <w:rsid w:val="460730F6"/>
    <w:rsid w:val="4624662A"/>
    <w:rsid w:val="4647ED49"/>
    <w:rsid w:val="467216F7"/>
    <w:rsid w:val="468B421A"/>
    <w:rsid w:val="4690A89F"/>
    <w:rsid w:val="4695AE79"/>
    <w:rsid w:val="46D4E93A"/>
    <w:rsid w:val="46DF1D69"/>
    <w:rsid w:val="46E18015"/>
    <w:rsid w:val="46E347FE"/>
    <w:rsid w:val="46F6B428"/>
    <w:rsid w:val="46FC27E8"/>
    <w:rsid w:val="47068A13"/>
    <w:rsid w:val="47075052"/>
    <w:rsid w:val="470D9371"/>
    <w:rsid w:val="470E7C1C"/>
    <w:rsid w:val="4729EF93"/>
    <w:rsid w:val="47420FDE"/>
    <w:rsid w:val="475BC385"/>
    <w:rsid w:val="4771590C"/>
    <w:rsid w:val="477768E9"/>
    <w:rsid w:val="4781352E"/>
    <w:rsid w:val="47AFCECF"/>
    <w:rsid w:val="47BC4431"/>
    <w:rsid w:val="47BD8E18"/>
    <w:rsid w:val="47C11BE2"/>
    <w:rsid w:val="47E1C309"/>
    <w:rsid w:val="47E578DB"/>
    <w:rsid w:val="47EFF16D"/>
    <w:rsid w:val="480D3849"/>
    <w:rsid w:val="48242749"/>
    <w:rsid w:val="482E640E"/>
    <w:rsid w:val="488DEDCD"/>
    <w:rsid w:val="48A45B68"/>
    <w:rsid w:val="48C84F0C"/>
    <w:rsid w:val="48D954AE"/>
    <w:rsid w:val="48EDB1A5"/>
    <w:rsid w:val="48F32F9E"/>
    <w:rsid w:val="4922137B"/>
    <w:rsid w:val="495510D3"/>
    <w:rsid w:val="4975AC2C"/>
    <w:rsid w:val="497BD098"/>
    <w:rsid w:val="49A90926"/>
    <w:rsid w:val="49BBEA90"/>
    <w:rsid w:val="49C49396"/>
    <w:rsid w:val="49C6C00B"/>
    <w:rsid w:val="49CC50A5"/>
    <w:rsid w:val="49D4A84D"/>
    <w:rsid w:val="49EE1FE7"/>
    <w:rsid w:val="49F41128"/>
    <w:rsid w:val="49FABACF"/>
    <w:rsid w:val="4A11723C"/>
    <w:rsid w:val="4A3D1ED4"/>
    <w:rsid w:val="4A507ABE"/>
    <w:rsid w:val="4A5DBBE0"/>
    <w:rsid w:val="4A79388D"/>
    <w:rsid w:val="4A88F56E"/>
    <w:rsid w:val="4AA3EB42"/>
    <w:rsid w:val="4ABE8308"/>
    <w:rsid w:val="4AC52729"/>
    <w:rsid w:val="4AD10757"/>
    <w:rsid w:val="4AE33211"/>
    <w:rsid w:val="4AE4EE2C"/>
    <w:rsid w:val="4AEA88AB"/>
    <w:rsid w:val="4B03A15F"/>
    <w:rsid w:val="4B0ABB63"/>
    <w:rsid w:val="4B4A9685"/>
    <w:rsid w:val="4B4F3B86"/>
    <w:rsid w:val="4B51D98C"/>
    <w:rsid w:val="4B7AB5DB"/>
    <w:rsid w:val="4B7CE18E"/>
    <w:rsid w:val="4B9618C8"/>
    <w:rsid w:val="4BBFC0AF"/>
    <w:rsid w:val="4BCC1A59"/>
    <w:rsid w:val="4BF8C787"/>
    <w:rsid w:val="4BFEAF51"/>
    <w:rsid w:val="4C12BBD8"/>
    <w:rsid w:val="4C337A83"/>
    <w:rsid w:val="4C4782B1"/>
    <w:rsid w:val="4C54CFF5"/>
    <w:rsid w:val="4C61696F"/>
    <w:rsid w:val="4C659950"/>
    <w:rsid w:val="4C66C01A"/>
    <w:rsid w:val="4C878A43"/>
    <w:rsid w:val="4CB15CAF"/>
    <w:rsid w:val="4CC21D8A"/>
    <w:rsid w:val="4CE36FCC"/>
    <w:rsid w:val="4D5AD409"/>
    <w:rsid w:val="4D6D6268"/>
    <w:rsid w:val="4D76ACBA"/>
    <w:rsid w:val="4D96046E"/>
    <w:rsid w:val="4DAD461B"/>
    <w:rsid w:val="4DC0922F"/>
    <w:rsid w:val="4DC6EEDF"/>
    <w:rsid w:val="4DCBF66D"/>
    <w:rsid w:val="4E3524B4"/>
    <w:rsid w:val="4E3A1772"/>
    <w:rsid w:val="4E3B2CE1"/>
    <w:rsid w:val="4E5CF6F7"/>
    <w:rsid w:val="4E6ADFA0"/>
    <w:rsid w:val="4E889F64"/>
    <w:rsid w:val="4EB456E2"/>
    <w:rsid w:val="4EB6719D"/>
    <w:rsid w:val="4EBE11B3"/>
    <w:rsid w:val="4EBF3EB4"/>
    <w:rsid w:val="4EF70D93"/>
    <w:rsid w:val="4F0473C6"/>
    <w:rsid w:val="4F0780E2"/>
    <w:rsid w:val="4F0B654D"/>
    <w:rsid w:val="4F1E4D01"/>
    <w:rsid w:val="4F300CDB"/>
    <w:rsid w:val="4F568242"/>
    <w:rsid w:val="4F59BAB9"/>
    <w:rsid w:val="4FA4D5C3"/>
    <w:rsid w:val="4FC28816"/>
    <w:rsid w:val="4FDBD127"/>
    <w:rsid w:val="4FFBBD84"/>
    <w:rsid w:val="500A1550"/>
    <w:rsid w:val="500BF6EA"/>
    <w:rsid w:val="5042804C"/>
    <w:rsid w:val="505DEE17"/>
    <w:rsid w:val="5067018E"/>
    <w:rsid w:val="506E5F2E"/>
    <w:rsid w:val="506ED821"/>
    <w:rsid w:val="507ED131"/>
    <w:rsid w:val="508C799D"/>
    <w:rsid w:val="509D59C7"/>
    <w:rsid w:val="50A4F5ED"/>
    <w:rsid w:val="50ADE8A0"/>
    <w:rsid w:val="50D488C2"/>
    <w:rsid w:val="50DF82E7"/>
    <w:rsid w:val="50F79332"/>
    <w:rsid w:val="5133494B"/>
    <w:rsid w:val="514D618C"/>
    <w:rsid w:val="516AC29B"/>
    <w:rsid w:val="516B18FA"/>
    <w:rsid w:val="51795F80"/>
    <w:rsid w:val="5188DE7F"/>
    <w:rsid w:val="51898177"/>
    <w:rsid w:val="518BF9F4"/>
    <w:rsid w:val="51BC22E1"/>
    <w:rsid w:val="51D8622F"/>
    <w:rsid w:val="524075B1"/>
    <w:rsid w:val="524FBB26"/>
    <w:rsid w:val="5259E14F"/>
    <w:rsid w:val="52643E67"/>
    <w:rsid w:val="528D88AA"/>
    <w:rsid w:val="529E573D"/>
    <w:rsid w:val="52A61B42"/>
    <w:rsid w:val="52B14E95"/>
    <w:rsid w:val="52B29871"/>
    <w:rsid w:val="52DB7768"/>
    <w:rsid w:val="52FC4B79"/>
    <w:rsid w:val="53021D7B"/>
    <w:rsid w:val="5308ABD9"/>
    <w:rsid w:val="533182D3"/>
    <w:rsid w:val="535BA9BD"/>
    <w:rsid w:val="537B1ED0"/>
    <w:rsid w:val="53817163"/>
    <w:rsid w:val="53AB9C12"/>
    <w:rsid w:val="53AC511F"/>
    <w:rsid w:val="53ACA9C6"/>
    <w:rsid w:val="53F828E7"/>
    <w:rsid w:val="540C5EE8"/>
    <w:rsid w:val="54100806"/>
    <w:rsid w:val="54137E1A"/>
    <w:rsid w:val="5437B92F"/>
    <w:rsid w:val="54448996"/>
    <w:rsid w:val="54499435"/>
    <w:rsid w:val="547CB0DD"/>
    <w:rsid w:val="547FABD4"/>
    <w:rsid w:val="549F88E4"/>
    <w:rsid w:val="55255419"/>
    <w:rsid w:val="5530908C"/>
    <w:rsid w:val="55578C5C"/>
    <w:rsid w:val="555B8D41"/>
    <w:rsid w:val="5564DAAA"/>
    <w:rsid w:val="556519AC"/>
    <w:rsid w:val="5598ED6E"/>
    <w:rsid w:val="55A187DB"/>
    <w:rsid w:val="55AF95A6"/>
    <w:rsid w:val="55CAD228"/>
    <w:rsid w:val="55F6A494"/>
    <w:rsid w:val="560FD569"/>
    <w:rsid w:val="5615584E"/>
    <w:rsid w:val="5616553B"/>
    <w:rsid w:val="5622E97D"/>
    <w:rsid w:val="564C5FB7"/>
    <w:rsid w:val="56579B5E"/>
    <w:rsid w:val="565C15C5"/>
    <w:rsid w:val="566CE087"/>
    <w:rsid w:val="569C8608"/>
    <w:rsid w:val="56A45353"/>
    <w:rsid w:val="56D353B4"/>
    <w:rsid w:val="56DC216E"/>
    <w:rsid w:val="571DAE82"/>
    <w:rsid w:val="5725FD25"/>
    <w:rsid w:val="5729250E"/>
    <w:rsid w:val="574DA079"/>
    <w:rsid w:val="57598B2A"/>
    <w:rsid w:val="578BB7C0"/>
    <w:rsid w:val="57A3B1CE"/>
    <w:rsid w:val="57A4A1A4"/>
    <w:rsid w:val="57B41F02"/>
    <w:rsid w:val="57D252DC"/>
    <w:rsid w:val="57E182A3"/>
    <w:rsid w:val="57E75147"/>
    <w:rsid w:val="57ED1C19"/>
    <w:rsid w:val="57EDC48B"/>
    <w:rsid w:val="57F9E104"/>
    <w:rsid w:val="5818A8A1"/>
    <w:rsid w:val="583F4F94"/>
    <w:rsid w:val="58658925"/>
    <w:rsid w:val="5887A2CB"/>
    <w:rsid w:val="58AF4692"/>
    <w:rsid w:val="58E89E20"/>
    <w:rsid w:val="592CDB06"/>
    <w:rsid w:val="5939C993"/>
    <w:rsid w:val="5942BC06"/>
    <w:rsid w:val="5949AF95"/>
    <w:rsid w:val="59858147"/>
    <w:rsid w:val="59A48496"/>
    <w:rsid w:val="59A99E1F"/>
    <w:rsid w:val="59B86FF2"/>
    <w:rsid w:val="59C4919F"/>
    <w:rsid w:val="59CC6315"/>
    <w:rsid w:val="59E52F78"/>
    <w:rsid w:val="59ECB6FD"/>
    <w:rsid w:val="5A134C38"/>
    <w:rsid w:val="5A17E6B5"/>
    <w:rsid w:val="5A31B049"/>
    <w:rsid w:val="5A33546C"/>
    <w:rsid w:val="5A5A29B5"/>
    <w:rsid w:val="5A5F4C4A"/>
    <w:rsid w:val="5A6DD395"/>
    <w:rsid w:val="5A741622"/>
    <w:rsid w:val="5A7DB633"/>
    <w:rsid w:val="5AB343A5"/>
    <w:rsid w:val="5AB43D3C"/>
    <w:rsid w:val="5AB5A773"/>
    <w:rsid w:val="5AB9A3BD"/>
    <w:rsid w:val="5ABB7D73"/>
    <w:rsid w:val="5ADF4ECF"/>
    <w:rsid w:val="5B051D59"/>
    <w:rsid w:val="5B0792B2"/>
    <w:rsid w:val="5B096422"/>
    <w:rsid w:val="5B0BEAFD"/>
    <w:rsid w:val="5B1A0704"/>
    <w:rsid w:val="5B4B0198"/>
    <w:rsid w:val="5B54E628"/>
    <w:rsid w:val="5B56CA04"/>
    <w:rsid w:val="5B74E489"/>
    <w:rsid w:val="5BAEC7FF"/>
    <w:rsid w:val="5BB3FFB0"/>
    <w:rsid w:val="5BBCA6F3"/>
    <w:rsid w:val="5BC4AD42"/>
    <w:rsid w:val="5BD43616"/>
    <w:rsid w:val="5C077C67"/>
    <w:rsid w:val="5C08A283"/>
    <w:rsid w:val="5C18820A"/>
    <w:rsid w:val="5C1D2F5B"/>
    <w:rsid w:val="5C26FCA6"/>
    <w:rsid w:val="5C2B244F"/>
    <w:rsid w:val="5C2B2A26"/>
    <w:rsid w:val="5C37691E"/>
    <w:rsid w:val="5C4DB15E"/>
    <w:rsid w:val="5C534E8D"/>
    <w:rsid w:val="5C719013"/>
    <w:rsid w:val="5C84266C"/>
    <w:rsid w:val="5CB9382E"/>
    <w:rsid w:val="5CBDC60A"/>
    <w:rsid w:val="5CFA751B"/>
    <w:rsid w:val="5D08B3E9"/>
    <w:rsid w:val="5D15E9BA"/>
    <w:rsid w:val="5D30FF20"/>
    <w:rsid w:val="5D608DF3"/>
    <w:rsid w:val="5D6440F6"/>
    <w:rsid w:val="5D65DBF9"/>
    <w:rsid w:val="5D6E81BF"/>
    <w:rsid w:val="5D766A55"/>
    <w:rsid w:val="5DB4DB79"/>
    <w:rsid w:val="5DBEEBD6"/>
    <w:rsid w:val="5E0957B4"/>
    <w:rsid w:val="5E2994CC"/>
    <w:rsid w:val="5E326A66"/>
    <w:rsid w:val="5E3AF6FA"/>
    <w:rsid w:val="5E3B293B"/>
    <w:rsid w:val="5E43A306"/>
    <w:rsid w:val="5E60FA66"/>
    <w:rsid w:val="5E7DFB51"/>
    <w:rsid w:val="5EAB83D0"/>
    <w:rsid w:val="5F2C7229"/>
    <w:rsid w:val="5F434917"/>
    <w:rsid w:val="5F461EA8"/>
    <w:rsid w:val="5F576665"/>
    <w:rsid w:val="5F6991DB"/>
    <w:rsid w:val="5F6CEBED"/>
    <w:rsid w:val="5F724862"/>
    <w:rsid w:val="5F7A14D2"/>
    <w:rsid w:val="5F800450"/>
    <w:rsid w:val="5F995CCB"/>
    <w:rsid w:val="5F9EC6CB"/>
    <w:rsid w:val="5FBDA0C1"/>
    <w:rsid w:val="5FC32530"/>
    <w:rsid w:val="5FC62746"/>
    <w:rsid w:val="5FCB75C2"/>
    <w:rsid w:val="5FD48DCE"/>
    <w:rsid w:val="6049E4FB"/>
    <w:rsid w:val="605079D1"/>
    <w:rsid w:val="6061217F"/>
    <w:rsid w:val="60877090"/>
    <w:rsid w:val="6089B712"/>
    <w:rsid w:val="60902928"/>
    <w:rsid w:val="609356FE"/>
    <w:rsid w:val="6097259E"/>
    <w:rsid w:val="60A0CC6F"/>
    <w:rsid w:val="60A95A99"/>
    <w:rsid w:val="60F3A315"/>
    <w:rsid w:val="614E6D7F"/>
    <w:rsid w:val="6156D3C1"/>
    <w:rsid w:val="615F7213"/>
    <w:rsid w:val="6168A62C"/>
    <w:rsid w:val="6174981E"/>
    <w:rsid w:val="61D30EA8"/>
    <w:rsid w:val="61E5D949"/>
    <w:rsid w:val="61ECCA69"/>
    <w:rsid w:val="6209B167"/>
    <w:rsid w:val="621ADDBB"/>
    <w:rsid w:val="62449A2E"/>
    <w:rsid w:val="62467A03"/>
    <w:rsid w:val="626BD513"/>
    <w:rsid w:val="627B6795"/>
    <w:rsid w:val="629A5774"/>
    <w:rsid w:val="62CA5697"/>
    <w:rsid w:val="62DD08AF"/>
    <w:rsid w:val="632B8388"/>
    <w:rsid w:val="63333787"/>
    <w:rsid w:val="633A5079"/>
    <w:rsid w:val="635CAB77"/>
    <w:rsid w:val="63616639"/>
    <w:rsid w:val="6362839C"/>
    <w:rsid w:val="637BDA46"/>
    <w:rsid w:val="63807EC6"/>
    <w:rsid w:val="63B021C6"/>
    <w:rsid w:val="63F14B4F"/>
    <w:rsid w:val="6416A28B"/>
    <w:rsid w:val="643245FA"/>
    <w:rsid w:val="643C065B"/>
    <w:rsid w:val="64883280"/>
    <w:rsid w:val="6499110E"/>
    <w:rsid w:val="649D0186"/>
    <w:rsid w:val="64B72AEC"/>
    <w:rsid w:val="64C21EF6"/>
    <w:rsid w:val="64D6F17E"/>
    <w:rsid w:val="64F416F3"/>
    <w:rsid w:val="64FADDD2"/>
    <w:rsid w:val="64FC203A"/>
    <w:rsid w:val="6505F1A7"/>
    <w:rsid w:val="653ABEFB"/>
    <w:rsid w:val="653FFDEC"/>
    <w:rsid w:val="654490E0"/>
    <w:rsid w:val="654F1BB5"/>
    <w:rsid w:val="6554706E"/>
    <w:rsid w:val="6562F4FD"/>
    <w:rsid w:val="65733C68"/>
    <w:rsid w:val="657B3268"/>
    <w:rsid w:val="658693AB"/>
    <w:rsid w:val="65B036C4"/>
    <w:rsid w:val="65B399C9"/>
    <w:rsid w:val="65C2B459"/>
    <w:rsid w:val="65C61AD7"/>
    <w:rsid w:val="65CFDA92"/>
    <w:rsid w:val="65D037A3"/>
    <w:rsid w:val="65DAE0F3"/>
    <w:rsid w:val="65E2C111"/>
    <w:rsid w:val="65F0D6BB"/>
    <w:rsid w:val="65FC3140"/>
    <w:rsid w:val="661BD3BE"/>
    <w:rsid w:val="662F1857"/>
    <w:rsid w:val="66450238"/>
    <w:rsid w:val="66471B10"/>
    <w:rsid w:val="6649A99C"/>
    <w:rsid w:val="66682217"/>
    <w:rsid w:val="667AB59B"/>
    <w:rsid w:val="66B9CAFD"/>
    <w:rsid w:val="66BDFFD7"/>
    <w:rsid w:val="66D0CCC4"/>
    <w:rsid w:val="66DA7923"/>
    <w:rsid w:val="66E5B7BE"/>
    <w:rsid w:val="66EF2A7D"/>
    <w:rsid w:val="6704B359"/>
    <w:rsid w:val="670EAFC9"/>
    <w:rsid w:val="6710329D"/>
    <w:rsid w:val="6710A73D"/>
    <w:rsid w:val="6725ED05"/>
    <w:rsid w:val="6756689B"/>
    <w:rsid w:val="675C3E1C"/>
    <w:rsid w:val="67606612"/>
    <w:rsid w:val="677228AB"/>
    <w:rsid w:val="678AA887"/>
    <w:rsid w:val="67A21DFD"/>
    <w:rsid w:val="67CD24CE"/>
    <w:rsid w:val="67FBA68E"/>
    <w:rsid w:val="68067E9C"/>
    <w:rsid w:val="68579EAB"/>
    <w:rsid w:val="6867F072"/>
    <w:rsid w:val="68B11888"/>
    <w:rsid w:val="68C6AEA5"/>
    <w:rsid w:val="69016232"/>
    <w:rsid w:val="6917BD9A"/>
    <w:rsid w:val="6928415A"/>
    <w:rsid w:val="6950B191"/>
    <w:rsid w:val="695B257F"/>
    <w:rsid w:val="6961BF52"/>
    <w:rsid w:val="69D8323F"/>
    <w:rsid w:val="69DFCFBB"/>
    <w:rsid w:val="69EC58D9"/>
    <w:rsid w:val="6A3CAF97"/>
    <w:rsid w:val="6A3CD33E"/>
    <w:rsid w:val="6A4477C4"/>
    <w:rsid w:val="6A748251"/>
    <w:rsid w:val="6A9E43D7"/>
    <w:rsid w:val="6ABCB2D4"/>
    <w:rsid w:val="6ACC5697"/>
    <w:rsid w:val="6ADDF615"/>
    <w:rsid w:val="6B05B47D"/>
    <w:rsid w:val="6B32B0E4"/>
    <w:rsid w:val="6B3487D4"/>
    <w:rsid w:val="6B38139C"/>
    <w:rsid w:val="6B516AB9"/>
    <w:rsid w:val="6B5A6809"/>
    <w:rsid w:val="6B645B75"/>
    <w:rsid w:val="6B6DA59E"/>
    <w:rsid w:val="6B79948A"/>
    <w:rsid w:val="6B8499A6"/>
    <w:rsid w:val="6B94F8F2"/>
    <w:rsid w:val="6B9C02CB"/>
    <w:rsid w:val="6BB6AACB"/>
    <w:rsid w:val="6BBFA832"/>
    <w:rsid w:val="6BDD5B90"/>
    <w:rsid w:val="6C0D29A4"/>
    <w:rsid w:val="6C2940B0"/>
    <w:rsid w:val="6C30BDF1"/>
    <w:rsid w:val="6C3399F5"/>
    <w:rsid w:val="6C414A04"/>
    <w:rsid w:val="6C491E13"/>
    <w:rsid w:val="6C6AFEF9"/>
    <w:rsid w:val="6CADC8F7"/>
    <w:rsid w:val="6CD16337"/>
    <w:rsid w:val="6CD84225"/>
    <w:rsid w:val="6CF796B9"/>
    <w:rsid w:val="6D18B001"/>
    <w:rsid w:val="6D29CD50"/>
    <w:rsid w:val="6D29FEF4"/>
    <w:rsid w:val="6D355C0F"/>
    <w:rsid w:val="6D38DE07"/>
    <w:rsid w:val="6D531C5E"/>
    <w:rsid w:val="6D75D85C"/>
    <w:rsid w:val="6D7CE219"/>
    <w:rsid w:val="6D88CCEC"/>
    <w:rsid w:val="6D93E092"/>
    <w:rsid w:val="6DA36802"/>
    <w:rsid w:val="6DC7E5FD"/>
    <w:rsid w:val="6DDCA512"/>
    <w:rsid w:val="6DDEDCEB"/>
    <w:rsid w:val="6DF5575B"/>
    <w:rsid w:val="6E46C610"/>
    <w:rsid w:val="6E764E49"/>
    <w:rsid w:val="6EC210EB"/>
    <w:rsid w:val="6ED2E786"/>
    <w:rsid w:val="6EE67069"/>
    <w:rsid w:val="6EFA27EA"/>
    <w:rsid w:val="6F21994C"/>
    <w:rsid w:val="6F225ABD"/>
    <w:rsid w:val="6F452AA3"/>
    <w:rsid w:val="6F4B1122"/>
    <w:rsid w:val="6F6304BB"/>
    <w:rsid w:val="6F64ACF9"/>
    <w:rsid w:val="6F8DFBAF"/>
    <w:rsid w:val="6FA398E0"/>
    <w:rsid w:val="6FB3FD1E"/>
    <w:rsid w:val="6FBBCABB"/>
    <w:rsid w:val="700E9A23"/>
    <w:rsid w:val="70203E57"/>
    <w:rsid w:val="703A88FF"/>
    <w:rsid w:val="704354C4"/>
    <w:rsid w:val="70556008"/>
    <w:rsid w:val="705B0735"/>
    <w:rsid w:val="707B5309"/>
    <w:rsid w:val="70813714"/>
    <w:rsid w:val="70BF54BA"/>
    <w:rsid w:val="70CC0726"/>
    <w:rsid w:val="70DD2EDC"/>
    <w:rsid w:val="70F2CF69"/>
    <w:rsid w:val="7171D2BD"/>
    <w:rsid w:val="717C3CDF"/>
    <w:rsid w:val="717DF57D"/>
    <w:rsid w:val="718710BA"/>
    <w:rsid w:val="71A6BB77"/>
    <w:rsid w:val="71B370D5"/>
    <w:rsid w:val="71B75E13"/>
    <w:rsid w:val="71CE58A7"/>
    <w:rsid w:val="71D8CAD6"/>
    <w:rsid w:val="71E2673B"/>
    <w:rsid w:val="72046912"/>
    <w:rsid w:val="7220CAA3"/>
    <w:rsid w:val="7223506C"/>
    <w:rsid w:val="722CBC38"/>
    <w:rsid w:val="723D8C1F"/>
    <w:rsid w:val="724B71A4"/>
    <w:rsid w:val="725B7B51"/>
    <w:rsid w:val="72671682"/>
    <w:rsid w:val="726A005A"/>
    <w:rsid w:val="727687E3"/>
    <w:rsid w:val="729EBFA3"/>
    <w:rsid w:val="72A2DAAB"/>
    <w:rsid w:val="72B5F610"/>
    <w:rsid w:val="72B93FB1"/>
    <w:rsid w:val="72C8B3C1"/>
    <w:rsid w:val="72CF68E8"/>
    <w:rsid w:val="72DE53F7"/>
    <w:rsid w:val="73095AF6"/>
    <w:rsid w:val="7362354D"/>
    <w:rsid w:val="736EFBFC"/>
    <w:rsid w:val="737DC582"/>
    <w:rsid w:val="739A8DA8"/>
    <w:rsid w:val="73B717FE"/>
    <w:rsid w:val="73C64B30"/>
    <w:rsid w:val="73CD75B5"/>
    <w:rsid w:val="73D34BCC"/>
    <w:rsid w:val="73E258CA"/>
    <w:rsid w:val="74049075"/>
    <w:rsid w:val="740E0E09"/>
    <w:rsid w:val="741C70D8"/>
    <w:rsid w:val="7444A46B"/>
    <w:rsid w:val="74571213"/>
    <w:rsid w:val="7474A6B8"/>
    <w:rsid w:val="749D3B7B"/>
    <w:rsid w:val="74D5FD8C"/>
    <w:rsid w:val="74E0411F"/>
    <w:rsid w:val="7529758D"/>
    <w:rsid w:val="752AE444"/>
    <w:rsid w:val="75478E83"/>
    <w:rsid w:val="756A6811"/>
    <w:rsid w:val="757CAFEE"/>
    <w:rsid w:val="75A0AB54"/>
    <w:rsid w:val="75A25870"/>
    <w:rsid w:val="75ADF48C"/>
    <w:rsid w:val="75E3D319"/>
    <w:rsid w:val="75EC3513"/>
    <w:rsid w:val="75F61CFB"/>
    <w:rsid w:val="75FC9F9A"/>
    <w:rsid w:val="76002831"/>
    <w:rsid w:val="760AF623"/>
    <w:rsid w:val="76262B24"/>
    <w:rsid w:val="766B154D"/>
    <w:rsid w:val="76802772"/>
    <w:rsid w:val="768A9165"/>
    <w:rsid w:val="76A0A62F"/>
    <w:rsid w:val="76BA0CBF"/>
    <w:rsid w:val="76C25EB1"/>
    <w:rsid w:val="76C6BEEB"/>
    <w:rsid w:val="76F143A9"/>
    <w:rsid w:val="76FDBA53"/>
    <w:rsid w:val="770C8708"/>
    <w:rsid w:val="770D93EC"/>
    <w:rsid w:val="771C8323"/>
    <w:rsid w:val="7721DDA8"/>
    <w:rsid w:val="7723FE6F"/>
    <w:rsid w:val="773F655F"/>
    <w:rsid w:val="77403C36"/>
    <w:rsid w:val="774B28FC"/>
    <w:rsid w:val="77571B0D"/>
    <w:rsid w:val="77786918"/>
    <w:rsid w:val="77932573"/>
    <w:rsid w:val="779ED1B0"/>
    <w:rsid w:val="77A34754"/>
    <w:rsid w:val="77A8B24D"/>
    <w:rsid w:val="77B1EB2A"/>
    <w:rsid w:val="77B57A0F"/>
    <w:rsid w:val="77C23A25"/>
    <w:rsid w:val="77C85F6A"/>
    <w:rsid w:val="77EA00F7"/>
    <w:rsid w:val="77F5C125"/>
    <w:rsid w:val="77F7A85D"/>
    <w:rsid w:val="7805A75B"/>
    <w:rsid w:val="781ECC40"/>
    <w:rsid w:val="781F17D1"/>
    <w:rsid w:val="783A5A62"/>
    <w:rsid w:val="785FB2FC"/>
    <w:rsid w:val="7865441B"/>
    <w:rsid w:val="786E23E9"/>
    <w:rsid w:val="787588B4"/>
    <w:rsid w:val="787D9299"/>
    <w:rsid w:val="787FE1B4"/>
    <w:rsid w:val="78BDF31B"/>
    <w:rsid w:val="78BFC8BF"/>
    <w:rsid w:val="79554EA6"/>
    <w:rsid w:val="79CC880C"/>
    <w:rsid w:val="79D2F214"/>
    <w:rsid w:val="79D9A3C2"/>
    <w:rsid w:val="79E324F0"/>
    <w:rsid w:val="79FC7FF6"/>
    <w:rsid w:val="7A0F2D0B"/>
    <w:rsid w:val="7A1E2845"/>
    <w:rsid w:val="7A29EF97"/>
    <w:rsid w:val="7A549D75"/>
    <w:rsid w:val="7A5B76FC"/>
    <w:rsid w:val="7A7C61EF"/>
    <w:rsid w:val="7ACAA3E8"/>
    <w:rsid w:val="7ACC2E23"/>
    <w:rsid w:val="7AEBDD75"/>
    <w:rsid w:val="7B013211"/>
    <w:rsid w:val="7B0C52A6"/>
    <w:rsid w:val="7B19D713"/>
    <w:rsid w:val="7B2661BB"/>
    <w:rsid w:val="7B3AB6A9"/>
    <w:rsid w:val="7B4DBDDE"/>
    <w:rsid w:val="7B5CC64F"/>
    <w:rsid w:val="7B5FE644"/>
    <w:rsid w:val="7B62431B"/>
    <w:rsid w:val="7B76E5BD"/>
    <w:rsid w:val="7B7EA609"/>
    <w:rsid w:val="7BACAC73"/>
    <w:rsid w:val="7BD6A2F3"/>
    <w:rsid w:val="7C074E02"/>
    <w:rsid w:val="7C132D98"/>
    <w:rsid w:val="7C14F2FD"/>
    <w:rsid w:val="7C1945A4"/>
    <w:rsid w:val="7C23A2DC"/>
    <w:rsid w:val="7C3DD78D"/>
    <w:rsid w:val="7C3F2A41"/>
    <w:rsid w:val="7C4C98D8"/>
    <w:rsid w:val="7C79BD3B"/>
    <w:rsid w:val="7C92780A"/>
    <w:rsid w:val="7CC1FD05"/>
    <w:rsid w:val="7CCC5ABE"/>
    <w:rsid w:val="7CE20617"/>
    <w:rsid w:val="7D3858E7"/>
    <w:rsid w:val="7D87F9F3"/>
    <w:rsid w:val="7DA003E1"/>
    <w:rsid w:val="7DD2944F"/>
    <w:rsid w:val="7DFF597B"/>
    <w:rsid w:val="7E07E995"/>
    <w:rsid w:val="7E7EEC65"/>
    <w:rsid w:val="7E892078"/>
    <w:rsid w:val="7E91D07E"/>
    <w:rsid w:val="7E976BEA"/>
    <w:rsid w:val="7EA770D7"/>
    <w:rsid w:val="7EADB329"/>
    <w:rsid w:val="7EBE5262"/>
    <w:rsid w:val="7EC1F9E8"/>
    <w:rsid w:val="7EE06ACC"/>
    <w:rsid w:val="7F003A0C"/>
    <w:rsid w:val="7F099F75"/>
    <w:rsid w:val="7F1AD985"/>
    <w:rsid w:val="7F27BDC3"/>
    <w:rsid w:val="7F3BF767"/>
    <w:rsid w:val="7F53E39C"/>
    <w:rsid w:val="7F7EC8E4"/>
    <w:rsid w:val="7F8C59F6"/>
    <w:rsid w:val="7FA7749E"/>
    <w:rsid w:val="7FB435AC"/>
    <w:rsid w:val="7FB95C36"/>
    <w:rsid w:val="7FCE03AB"/>
    <w:rsid w:val="7FFFAC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EF6245"/>
  <w15:docId w15:val="{D0F856DA-5EC1-4E91-991D-4C2F7F7A3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ABE"/>
    <w:pPr>
      <w:widowControl w:val="0"/>
      <w:spacing w:after="240" w:line="360" w:lineRule="auto"/>
      <w:jc w:val="both"/>
    </w:pPr>
    <w:rPr>
      <w:rFonts w:cs="Arial"/>
      <w:sz w:val="24"/>
      <w:szCs w:val="24"/>
    </w:rPr>
  </w:style>
  <w:style w:type="paragraph" w:styleId="Heading1">
    <w:name w:val="heading 1"/>
    <w:basedOn w:val="Normal"/>
    <w:next w:val="Normal"/>
    <w:link w:val="Heading1Char"/>
    <w:uiPriority w:val="1"/>
    <w:qFormat/>
    <w:rsid w:val="03A442FA"/>
    <w:pPr>
      <w:keepNext/>
      <w:numPr>
        <w:numId w:val="21"/>
      </w:numPr>
      <w:spacing w:before="240" w:after="60"/>
      <w:jc w:val="left"/>
      <w:outlineLvl w:val="0"/>
    </w:pPr>
    <w:rPr>
      <w:b/>
      <w:bCs/>
      <w:sz w:val="32"/>
      <w:szCs w:val="32"/>
    </w:rPr>
  </w:style>
  <w:style w:type="paragraph" w:styleId="Heading2">
    <w:name w:val="heading 2"/>
    <w:basedOn w:val="Normal"/>
    <w:next w:val="Normal"/>
    <w:link w:val="Heading2Char"/>
    <w:uiPriority w:val="1"/>
    <w:qFormat/>
    <w:rsid w:val="03A442FA"/>
    <w:pPr>
      <w:keepNext/>
      <w:numPr>
        <w:ilvl w:val="1"/>
        <w:numId w:val="21"/>
      </w:numPr>
      <w:spacing w:before="240" w:after="60"/>
      <w:outlineLvl w:val="1"/>
    </w:pPr>
    <w:rPr>
      <w:b/>
      <w:bCs/>
    </w:rPr>
  </w:style>
  <w:style w:type="paragraph" w:styleId="Heading3">
    <w:name w:val="heading 3"/>
    <w:basedOn w:val="Normal"/>
    <w:next w:val="Normal"/>
    <w:uiPriority w:val="1"/>
    <w:qFormat/>
    <w:rsid w:val="03A442FA"/>
    <w:pPr>
      <w:keepNext/>
      <w:numPr>
        <w:ilvl w:val="2"/>
        <w:numId w:val="21"/>
      </w:numPr>
      <w:spacing w:before="240" w:after="60"/>
      <w:outlineLvl w:val="2"/>
    </w:pPr>
    <w:rPr>
      <w:b/>
      <w:bCs/>
    </w:rPr>
  </w:style>
  <w:style w:type="paragraph" w:styleId="Heading4">
    <w:name w:val="heading 4"/>
    <w:basedOn w:val="Normal"/>
    <w:next w:val="Normal"/>
    <w:uiPriority w:val="1"/>
    <w:qFormat/>
    <w:rsid w:val="03A442FA"/>
    <w:pPr>
      <w:keepNext/>
      <w:widowControl/>
      <w:numPr>
        <w:ilvl w:val="3"/>
        <w:numId w:val="21"/>
      </w:numPr>
      <w:spacing w:before="240" w:after="60"/>
      <w:jc w:val="left"/>
      <w:outlineLvl w:val="3"/>
    </w:pPr>
    <w:rPr>
      <w:b/>
      <w:bCs/>
      <w:lang w:eastAsia="en-US"/>
    </w:rPr>
  </w:style>
  <w:style w:type="paragraph" w:styleId="Heading5">
    <w:name w:val="heading 5"/>
    <w:basedOn w:val="Normal"/>
    <w:next w:val="Normal"/>
    <w:uiPriority w:val="1"/>
    <w:qFormat/>
    <w:rsid w:val="03A442FA"/>
    <w:pPr>
      <w:widowControl/>
      <w:numPr>
        <w:ilvl w:val="4"/>
        <w:numId w:val="21"/>
      </w:numPr>
      <w:spacing w:before="240" w:after="60"/>
      <w:jc w:val="left"/>
      <w:outlineLvl w:val="4"/>
    </w:pPr>
    <w:rPr>
      <w:b/>
      <w:bCs/>
      <w:lang w:eastAsia="en-US"/>
    </w:rPr>
  </w:style>
  <w:style w:type="paragraph" w:styleId="Heading6">
    <w:name w:val="heading 6"/>
    <w:basedOn w:val="Normal"/>
    <w:next w:val="Normal"/>
    <w:uiPriority w:val="1"/>
    <w:qFormat/>
    <w:rsid w:val="03A442FA"/>
    <w:pPr>
      <w:widowControl/>
      <w:numPr>
        <w:ilvl w:val="5"/>
        <w:numId w:val="21"/>
      </w:numPr>
      <w:spacing w:before="240" w:after="60"/>
      <w:jc w:val="left"/>
      <w:outlineLvl w:val="5"/>
    </w:pPr>
    <w:rPr>
      <w:i/>
      <w:iCs/>
      <w:sz w:val="16"/>
      <w:szCs w:val="16"/>
      <w:lang w:eastAsia="en-US"/>
    </w:rPr>
  </w:style>
  <w:style w:type="paragraph" w:styleId="Heading7">
    <w:name w:val="heading 7"/>
    <w:basedOn w:val="Normal"/>
    <w:next w:val="Normal"/>
    <w:uiPriority w:val="1"/>
    <w:qFormat/>
    <w:rsid w:val="03A442FA"/>
    <w:pPr>
      <w:widowControl/>
      <w:numPr>
        <w:ilvl w:val="6"/>
        <w:numId w:val="21"/>
      </w:numPr>
      <w:spacing w:before="240" w:after="60"/>
      <w:jc w:val="left"/>
      <w:outlineLvl w:val="6"/>
    </w:pPr>
    <w:rPr>
      <w:sz w:val="16"/>
      <w:szCs w:val="16"/>
      <w:lang w:eastAsia="en-US"/>
    </w:rPr>
  </w:style>
  <w:style w:type="paragraph" w:styleId="Heading8">
    <w:name w:val="heading 8"/>
    <w:basedOn w:val="Normal"/>
    <w:next w:val="Normal"/>
    <w:uiPriority w:val="1"/>
    <w:qFormat/>
    <w:rsid w:val="03A442FA"/>
    <w:pPr>
      <w:widowControl/>
      <w:numPr>
        <w:ilvl w:val="7"/>
        <w:numId w:val="21"/>
      </w:numPr>
      <w:spacing w:before="240" w:after="60"/>
      <w:jc w:val="left"/>
      <w:outlineLvl w:val="7"/>
    </w:pPr>
    <w:rPr>
      <w:i/>
      <w:iCs/>
      <w:sz w:val="16"/>
      <w:szCs w:val="16"/>
      <w:lang w:eastAsia="en-US"/>
    </w:rPr>
  </w:style>
  <w:style w:type="paragraph" w:styleId="Heading9">
    <w:name w:val="heading 9"/>
    <w:basedOn w:val="Normal"/>
    <w:next w:val="Normal"/>
    <w:uiPriority w:val="1"/>
    <w:qFormat/>
    <w:rsid w:val="03A442FA"/>
    <w:pPr>
      <w:widowControl/>
      <w:numPr>
        <w:ilvl w:val="8"/>
        <w:numId w:val="21"/>
      </w:numPr>
      <w:spacing w:before="240" w:after="60"/>
      <w:jc w:val="left"/>
      <w:outlineLvl w:val="8"/>
    </w:pPr>
    <w:rPr>
      <w:sz w:val="16"/>
      <w:szCs w:val="1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436FF"/>
    <w:rPr>
      <w:rFonts w:cs="Arial"/>
      <w:b/>
      <w:bCs/>
      <w:iCs/>
      <w:kern w:val="2"/>
      <w:sz w:val="24"/>
      <w:szCs w:val="28"/>
    </w:rPr>
  </w:style>
  <w:style w:type="character" w:customStyle="1" w:styleId="MTEquationSection">
    <w:name w:val="MTEquationSection"/>
    <w:basedOn w:val="DefaultParagraphFont"/>
    <w:rsid w:val="000A6E5F"/>
    <w:rPr>
      <w:b/>
      <w:vanish w:val="0"/>
      <w:color w:val="FF0000"/>
      <w:sz w:val="40"/>
      <w:szCs w:val="40"/>
      <w:lang w:eastAsia="zh-CN"/>
    </w:rPr>
  </w:style>
  <w:style w:type="paragraph" w:customStyle="1" w:styleId="BodyTextFirstParaghy">
    <w:name w:val="BodyTextFirstParaghy"/>
    <w:basedOn w:val="Normal"/>
    <w:link w:val="BodyTextFirstParaghyChar"/>
    <w:uiPriority w:val="1"/>
    <w:rsid w:val="03A442FA"/>
    <w:rPr>
      <w:lang w:eastAsia="en-US"/>
    </w:rPr>
  </w:style>
  <w:style w:type="character" w:customStyle="1" w:styleId="BodyTextFirstParaghyChar">
    <w:name w:val="BodyTextFirstParaghy Char"/>
    <w:basedOn w:val="DefaultParagraphFont"/>
    <w:link w:val="BodyTextFirstParaghy"/>
    <w:rsid w:val="000A6E5F"/>
    <w:rPr>
      <w:rFonts w:eastAsia="SimSun"/>
      <w:kern w:val="2"/>
      <w:sz w:val="24"/>
      <w:szCs w:val="24"/>
      <w:lang w:val="en-US" w:eastAsia="en-US" w:bidi="ar-SA"/>
    </w:rPr>
  </w:style>
  <w:style w:type="paragraph" w:customStyle="1" w:styleId="Equations">
    <w:name w:val="Equations"/>
    <w:basedOn w:val="Normal"/>
    <w:link w:val="EquationsChar"/>
    <w:uiPriority w:val="1"/>
    <w:rsid w:val="03A442FA"/>
    <w:pPr>
      <w:widowControl/>
      <w:jc w:val="right"/>
    </w:pPr>
    <w:rPr>
      <w:rFonts w:cs="SimSun"/>
      <w:lang w:eastAsia="en-US"/>
    </w:rPr>
  </w:style>
  <w:style w:type="paragraph" w:customStyle="1" w:styleId="FigureCaption">
    <w:name w:val="FigureCaption"/>
    <w:basedOn w:val="Caption"/>
    <w:link w:val="FigureCaptionChar"/>
    <w:rsid w:val="000A6E5F"/>
    <w:pPr>
      <w:spacing w:before="120" w:after="120"/>
    </w:pPr>
    <w:rPr>
      <w:rFonts w:eastAsia="SimSun" w:cs="SimSun"/>
      <w:b/>
      <w:bCs/>
      <w:sz w:val="24"/>
      <w:szCs w:val="24"/>
    </w:rPr>
  </w:style>
  <w:style w:type="character" w:customStyle="1" w:styleId="EquationsChar">
    <w:name w:val="Equations Char"/>
    <w:basedOn w:val="DefaultParagraphFont"/>
    <w:link w:val="Equations"/>
    <w:rsid w:val="000A6E5F"/>
    <w:rPr>
      <w:rFonts w:eastAsia="SimSun" w:cs="SimSun"/>
      <w:kern w:val="2"/>
      <w:sz w:val="24"/>
      <w:szCs w:val="24"/>
      <w:lang w:val="en-US" w:eastAsia="en-US" w:bidi="ar-SA"/>
    </w:rPr>
  </w:style>
  <w:style w:type="character" w:customStyle="1" w:styleId="SymbolsList">
    <w:name w:val="SymbolsList"/>
    <w:basedOn w:val="DefaultParagraphFont"/>
    <w:rsid w:val="000A6E5F"/>
    <w:rPr>
      <w:color w:val="000000"/>
    </w:rPr>
  </w:style>
  <w:style w:type="paragraph" w:customStyle="1" w:styleId="TableCaption">
    <w:name w:val="TableCaption"/>
    <w:basedOn w:val="FigureCaption"/>
    <w:link w:val="TableCaptionChar"/>
    <w:rsid w:val="000A6E5F"/>
  </w:style>
  <w:style w:type="character" w:customStyle="1" w:styleId="FigureCaptionChar">
    <w:name w:val="FigureCaption Char"/>
    <w:basedOn w:val="DefaultParagraphFont"/>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uiPriority w:val="1"/>
    <w:qFormat/>
    <w:rsid w:val="0067557C"/>
    <w:pPr>
      <w:spacing w:before="152" w:after="160"/>
      <w:jc w:val="center"/>
    </w:pPr>
    <w:rPr>
      <w:rFonts w:eastAsia="SimHei"/>
      <w:i/>
      <w:sz w:val="20"/>
      <w:szCs w:val="20"/>
    </w:rPr>
  </w:style>
  <w:style w:type="paragraph" w:styleId="Header">
    <w:name w:val="header"/>
    <w:basedOn w:val="Normal"/>
    <w:link w:val="HeaderChar"/>
    <w:uiPriority w:val="99"/>
    <w:unhideWhenUsed/>
    <w:rsid w:val="03A442FA"/>
    <w:pPr>
      <w:tabs>
        <w:tab w:val="center" w:pos="4320"/>
        <w:tab w:val="right" w:pos="8640"/>
      </w:tabs>
    </w:pPr>
  </w:style>
  <w:style w:type="character" w:customStyle="1" w:styleId="HeaderChar">
    <w:name w:val="Header Char"/>
    <w:basedOn w:val="DefaultParagraphFont"/>
    <w:link w:val="Header"/>
    <w:uiPriority w:val="99"/>
    <w:rsid w:val="00E60B91"/>
    <w:rPr>
      <w:kern w:val="2"/>
      <w:sz w:val="21"/>
      <w:szCs w:val="24"/>
    </w:rPr>
  </w:style>
  <w:style w:type="paragraph" w:styleId="Footer">
    <w:name w:val="footer"/>
    <w:basedOn w:val="Normal"/>
    <w:link w:val="FooterChar"/>
    <w:uiPriority w:val="99"/>
    <w:unhideWhenUsed/>
    <w:rsid w:val="03A442FA"/>
    <w:pPr>
      <w:tabs>
        <w:tab w:val="center" w:pos="4320"/>
        <w:tab w:val="right" w:pos="8640"/>
      </w:tabs>
    </w:pPr>
  </w:style>
  <w:style w:type="character" w:customStyle="1" w:styleId="FooterChar">
    <w:name w:val="Footer Char"/>
    <w:basedOn w:val="DefaultParagraphFont"/>
    <w:link w:val="Footer"/>
    <w:uiPriority w:val="99"/>
    <w:rsid w:val="00E60B91"/>
    <w:rPr>
      <w:kern w:val="2"/>
      <w:sz w:val="21"/>
      <w:szCs w:val="24"/>
    </w:rPr>
  </w:style>
  <w:style w:type="numbering" w:customStyle="1" w:styleId="Appendix">
    <w:name w:val="Appendix"/>
    <w:basedOn w:val="NoList"/>
    <w:rsid w:val="004A63FD"/>
    <w:pPr>
      <w:numPr>
        <w:numId w:val="23"/>
      </w:numPr>
    </w:pPr>
  </w:style>
  <w:style w:type="paragraph" w:customStyle="1" w:styleId="AfterATable">
    <w:name w:val="AfterATable"/>
    <w:basedOn w:val="BodyTextFirstParaghy"/>
    <w:link w:val="AfterATableChar"/>
    <w:rsid w:val="004A63FD"/>
  </w:style>
  <w:style w:type="paragraph" w:styleId="Title">
    <w:name w:val="Title"/>
    <w:basedOn w:val="Normal"/>
    <w:link w:val="TitleChar"/>
    <w:uiPriority w:val="1"/>
    <w:qFormat/>
    <w:rsid w:val="03A442FA"/>
    <w:pPr>
      <w:widowControl/>
      <w:jc w:val="center"/>
    </w:pPr>
    <w:rPr>
      <w:b/>
      <w:bCs/>
      <w:sz w:val="36"/>
      <w:szCs w:val="36"/>
      <w:u w:val="single"/>
      <w:lang w:eastAsia="en-US"/>
    </w:rPr>
  </w:style>
  <w:style w:type="character" w:customStyle="1" w:styleId="TitleChar">
    <w:name w:val="Title Char"/>
    <w:basedOn w:val="DefaultParagraphFont"/>
    <w:link w:val="Title"/>
    <w:rsid w:val="00A968D3"/>
    <w:rPr>
      <w:rFonts w:cs="Arial"/>
      <w:b/>
      <w:sz w:val="36"/>
      <w:szCs w:val="22"/>
      <w:u w:val="single"/>
      <w:lang w:eastAsia="en-US"/>
    </w:rPr>
  </w:style>
  <w:style w:type="character" w:customStyle="1" w:styleId="EmphasisBold">
    <w:name w:val="Emphasis + Bold"/>
    <w:basedOn w:val="Emphasis"/>
    <w:rsid w:val="004A63FD"/>
    <w:rPr>
      <w:rFonts w:ascii="Times New Roman" w:hAnsi="Times New Roman"/>
      <w:b/>
      <w:bCs/>
      <w:i/>
      <w:iCs/>
      <w:sz w:val="28"/>
      <w:szCs w:val="28"/>
    </w:rPr>
  </w:style>
  <w:style w:type="paragraph" w:styleId="Bibliography">
    <w:name w:val="Bibliography"/>
    <w:basedOn w:val="Normal"/>
    <w:uiPriority w:val="1"/>
    <w:rsid w:val="03A442FA"/>
    <w:pPr>
      <w:widowControl/>
      <w:ind w:left="432" w:hanging="432"/>
    </w:pPr>
    <w:rPr>
      <w:lang w:eastAsia="en-US"/>
    </w:rPr>
  </w:style>
  <w:style w:type="paragraph" w:customStyle="1" w:styleId="References0">
    <w:name w:val="References"/>
    <w:basedOn w:val="Normal"/>
    <w:uiPriority w:val="1"/>
    <w:rsid w:val="03A442FA"/>
    <w:pPr>
      <w:widowControl/>
      <w:tabs>
        <w:tab w:val="num" w:pos="360"/>
      </w:tabs>
      <w:spacing w:before="240"/>
      <w:ind w:left="360" w:hanging="360"/>
    </w:pPr>
    <w:rPr>
      <w:rFonts w:eastAsia="Times New Roman"/>
      <w:lang w:eastAsia="en-US"/>
    </w:rPr>
  </w:style>
  <w:style w:type="character" w:customStyle="1" w:styleId="AfterATableChar">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uiPriority w:val="1"/>
    <w:semiHidden/>
    <w:rsid w:val="03A442FA"/>
    <w:pPr>
      <w:widowControl/>
      <w:jc w:val="left"/>
    </w:pPr>
    <w:rPr>
      <w:sz w:val="20"/>
      <w:szCs w:val="20"/>
      <w:lang w:eastAsia="en-US"/>
    </w:rPr>
  </w:style>
  <w:style w:type="character" w:customStyle="1" w:styleId="FootnoteTextChar">
    <w:name w:val="Footnote Text Char"/>
    <w:basedOn w:val="DefaultParagraphFont"/>
    <w:link w:val="FootnoteText"/>
    <w:semiHidden/>
    <w:rsid w:val="004A63FD"/>
    <w:rPr>
      <w:lang w:eastAsia="en-US"/>
    </w:rPr>
  </w:style>
  <w:style w:type="paragraph" w:customStyle="1" w:styleId="StyleBibliographyLeft0Hanging05">
    <w:name w:val="Style Bibliography + Left:  0&quot; Hanging:  0.5&quot;"/>
    <w:basedOn w:val="Bibliography"/>
    <w:rsid w:val="004A63FD"/>
    <w:pPr>
      <w:ind w:left="648" w:hanging="648"/>
    </w:pPr>
    <w:rPr>
      <w:rFonts w:eastAsia="Times New Roman" w:cs="SimSun"/>
      <w:szCs w:val="20"/>
    </w:rPr>
  </w:style>
  <w:style w:type="paragraph" w:customStyle="1" w:styleId="PublicationType">
    <w:name w:val="PublicationType"/>
    <w:basedOn w:val="BodyTextFirstParaghy"/>
    <w:rsid w:val="004A63FD"/>
  </w:style>
  <w:style w:type="character" w:styleId="FootnoteReference">
    <w:name w:val="footnote reference"/>
    <w:basedOn w:val="DefaultParagraphFont"/>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uiPriority w:val="1"/>
    <w:semiHidden/>
    <w:rsid w:val="03A442FA"/>
    <w:pPr>
      <w:widowControl/>
      <w:shd w:val="clear" w:color="auto" w:fill="000080"/>
      <w:jc w:val="left"/>
    </w:pPr>
    <w:rPr>
      <w:rFonts w:ascii="Tahoma" w:hAnsi="Tahoma" w:cs="Tahoma"/>
      <w:lang w:eastAsia="en-US"/>
    </w:rPr>
  </w:style>
  <w:style w:type="character" w:customStyle="1" w:styleId="DocumentMapChar">
    <w:name w:val="Document Map Char"/>
    <w:basedOn w:val="DefaultParagraphFont"/>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uiPriority w:val="39"/>
    <w:rsid w:val="03A442FA"/>
    <w:pPr>
      <w:widowControl/>
      <w:ind w:left="240"/>
      <w:jc w:val="left"/>
    </w:pPr>
    <w:rPr>
      <w:lang w:eastAsia="en-US"/>
    </w:rPr>
  </w:style>
  <w:style w:type="paragraph" w:styleId="TOC3">
    <w:name w:val="toc 3"/>
    <w:basedOn w:val="Normal"/>
    <w:next w:val="Normal"/>
    <w:uiPriority w:val="39"/>
    <w:rsid w:val="03A442FA"/>
    <w:pPr>
      <w:widowControl/>
      <w:ind w:left="480"/>
      <w:jc w:val="left"/>
    </w:pPr>
    <w:rPr>
      <w:noProof/>
      <w:lang w:eastAsia="en-US"/>
    </w:rPr>
  </w:style>
  <w:style w:type="paragraph" w:styleId="TOC1">
    <w:name w:val="toc 1"/>
    <w:basedOn w:val="Normal"/>
    <w:next w:val="Normal"/>
    <w:uiPriority w:val="39"/>
    <w:rsid w:val="03A442FA"/>
    <w:pPr>
      <w:widowControl/>
      <w:tabs>
        <w:tab w:val="left" w:pos="240"/>
        <w:tab w:val="left" w:pos="360"/>
        <w:tab w:val="left" w:pos="720"/>
        <w:tab w:val="right" w:leader="dot" w:pos="8640"/>
      </w:tabs>
      <w:ind w:left="240" w:hanging="240"/>
    </w:pPr>
    <w:rPr>
      <w:noProof/>
      <w:color w:val="0D0D0D" w:themeColor="text1" w:themeTint="F2"/>
      <w:lang w:eastAsia="en-US"/>
    </w:rPr>
  </w:style>
  <w:style w:type="paragraph" w:styleId="TOC4">
    <w:name w:val="toc 4"/>
    <w:basedOn w:val="Normal"/>
    <w:next w:val="Normal"/>
    <w:uiPriority w:val="39"/>
    <w:rsid w:val="03A442FA"/>
    <w:pPr>
      <w:widowControl/>
      <w:ind w:left="720"/>
      <w:jc w:val="left"/>
    </w:pPr>
    <w:rPr>
      <w:lang w:eastAsia="en-US"/>
    </w:rPr>
  </w:style>
  <w:style w:type="paragraph" w:styleId="TOC5">
    <w:name w:val="toc 5"/>
    <w:basedOn w:val="Normal"/>
    <w:next w:val="Normal"/>
    <w:uiPriority w:val="39"/>
    <w:rsid w:val="03A442FA"/>
    <w:pPr>
      <w:widowControl/>
      <w:ind w:left="960"/>
      <w:jc w:val="left"/>
    </w:pPr>
    <w:rPr>
      <w:lang w:eastAsia="en-US"/>
    </w:rPr>
  </w:style>
  <w:style w:type="paragraph" w:styleId="TOC6">
    <w:name w:val="toc 6"/>
    <w:basedOn w:val="Normal"/>
    <w:next w:val="Normal"/>
    <w:uiPriority w:val="39"/>
    <w:rsid w:val="03A442FA"/>
    <w:pPr>
      <w:widowControl/>
      <w:ind w:left="1200"/>
      <w:jc w:val="left"/>
    </w:pPr>
    <w:rPr>
      <w:lang w:eastAsia="en-US"/>
    </w:rPr>
  </w:style>
  <w:style w:type="paragraph" w:styleId="TOC7">
    <w:name w:val="toc 7"/>
    <w:basedOn w:val="Normal"/>
    <w:next w:val="Normal"/>
    <w:uiPriority w:val="39"/>
    <w:rsid w:val="03A442FA"/>
    <w:pPr>
      <w:widowControl/>
      <w:ind w:left="1440"/>
      <w:jc w:val="left"/>
    </w:pPr>
    <w:rPr>
      <w:lang w:eastAsia="en-US"/>
    </w:rPr>
  </w:style>
  <w:style w:type="paragraph" w:styleId="TOC8">
    <w:name w:val="toc 8"/>
    <w:basedOn w:val="Normal"/>
    <w:next w:val="Normal"/>
    <w:uiPriority w:val="39"/>
    <w:rsid w:val="03A442FA"/>
    <w:pPr>
      <w:widowControl/>
      <w:ind w:left="1680"/>
      <w:jc w:val="left"/>
    </w:pPr>
    <w:rPr>
      <w:lang w:eastAsia="en-US"/>
    </w:rPr>
  </w:style>
  <w:style w:type="paragraph" w:styleId="TOC9">
    <w:name w:val="toc 9"/>
    <w:basedOn w:val="Normal"/>
    <w:next w:val="Normal"/>
    <w:uiPriority w:val="39"/>
    <w:rsid w:val="03A442FA"/>
    <w:pPr>
      <w:widowControl/>
      <w:ind w:left="1920"/>
      <w:jc w:val="left"/>
    </w:pPr>
    <w:rPr>
      <w:lang w:eastAsia="en-US"/>
    </w:rPr>
  </w:style>
  <w:style w:type="character" w:styleId="Hyperlink">
    <w:name w:val="Hyperlink"/>
    <w:basedOn w:val="DefaultParagraphFont"/>
    <w:uiPriority w:val="99"/>
    <w:rsid w:val="004A63FD"/>
    <w:rPr>
      <w:color w:val="0000FF"/>
      <w:u w:val="single"/>
    </w:rPr>
  </w:style>
  <w:style w:type="paragraph" w:styleId="TableofFigures">
    <w:name w:val="table of figures"/>
    <w:basedOn w:val="Normal"/>
    <w:next w:val="Normal"/>
    <w:uiPriority w:val="99"/>
    <w:rsid w:val="03A442FA"/>
    <w:pPr>
      <w:widowControl/>
      <w:ind w:left="480" w:hanging="480"/>
      <w:jc w:val="left"/>
    </w:pPr>
    <w:rPr>
      <w:rFonts w:eastAsia="Times New Roman"/>
      <w:lang w:eastAsia="en-US"/>
    </w:rPr>
  </w:style>
  <w:style w:type="paragraph" w:customStyle="1" w:styleId="TableContents">
    <w:name w:val="TableContents"/>
    <w:basedOn w:val="Normal"/>
    <w:uiPriority w:val="1"/>
    <w:rsid w:val="03A442FA"/>
    <w:pPr>
      <w:widowControl/>
      <w:jc w:val="left"/>
    </w:pPr>
    <w:rPr>
      <w:lang w:eastAsia="en-US"/>
    </w:rPr>
  </w:style>
  <w:style w:type="paragraph" w:customStyle="1" w:styleId="BodyTextListed">
    <w:name w:val="BodyTextListed"/>
    <w:basedOn w:val="BodyTextFirstParaghy"/>
    <w:link w:val="BodyTextListedChar"/>
    <w:rsid w:val="004A63FD"/>
    <w:pPr>
      <w:ind w:left="720"/>
    </w:pPr>
    <w:rPr>
      <w:rFonts w:eastAsia="Times New Roman" w:cs="SimSun"/>
      <w:szCs w:val="20"/>
    </w:rPr>
  </w:style>
  <w:style w:type="character" w:styleId="FollowedHyperlink">
    <w:name w:val="FollowedHyperlink"/>
    <w:basedOn w:val="DefaultParagraphFont"/>
    <w:rsid w:val="004A63FD"/>
    <w:rPr>
      <w:color w:val="800080"/>
      <w:u w:val="single"/>
    </w:rPr>
  </w:style>
  <w:style w:type="character" w:styleId="Emphasis">
    <w:name w:val="Emphasis"/>
    <w:basedOn w:val="DefaultParagraphFont"/>
    <w:qFormat/>
    <w:rsid w:val="004A63FD"/>
    <w:rPr>
      <w:i/>
      <w:iCs/>
    </w:rPr>
  </w:style>
  <w:style w:type="character" w:customStyle="1" w:styleId="EmailStyle611">
    <w:name w:val="EmailStyle611"/>
    <w:basedOn w:val="DefaultParagraphFont"/>
    <w:semiHidden/>
    <w:rsid w:val="004A63FD"/>
    <w:rPr>
      <w:rFonts w:ascii="Arial" w:hAnsi="Arial" w:cs="Arial"/>
      <w:b/>
      <w:bCs/>
      <w:i w:val="0"/>
      <w:iCs w:val="0"/>
      <w:strike w:val="0"/>
      <w:color w:val="auto"/>
      <w:sz w:val="24"/>
      <w:szCs w:val="24"/>
      <w:u w:val="none"/>
    </w:rPr>
  </w:style>
  <w:style w:type="paragraph" w:customStyle="1" w:styleId="Normal10pt">
    <w:name w:val="Normal + 10 pt"/>
    <w:basedOn w:val="Normal"/>
    <w:uiPriority w:val="1"/>
    <w:rsid w:val="03A442FA"/>
    <w:pPr>
      <w:widowControl/>
      <w:jc w:val="center"/>
    </w:pPr>
    <w:rPr>
      <w:b/>
      <w:bCs/>
      <w:sz w:val="20"/>
      <w:szCs w:val="20"/>
      <w:lang w:eastAsia="zh-TW"/>
    </w:rPr>
  </w:style>
  <w:style w:type="paragraph" w:customStyle="1" w:styleId="CenteredBold">
    <w:name w:val="CenteredBold"/>
    <w:basedOn w:val="Normal"/>
    <w:uiPriority w:val="1"/>
    <w:rsid w:val="03A442FA"/>
    <w:pPr>
      <w:widowControl/>
      <w:jc w:val="center"/>
    </w:pPr>
    <w:rPr>
      <w:lang w:eastAsia="en-US"/>
    </w:rPr>
  </w:style>
  <w:style w:type="paragraph" w:customStyle="1" w:styleId="SymbolText">
    <w:name w:val="SymbolText"/>
    <w:basedOn w:val="Acronym"/>
    <w:link w:val="SymbolTextChar"/>
    <w:rsid w:val="004A63FD"/>
  </w:style>
  <w:style w:type="character" w:customStyle="1" w:styleId="ThesisAuthor">
    <w:name w:val="ThesisAuthor"/>
    <w:basedOn w:val="DefaultParagraphFont"/>
    <w:rsid w:val="004A63FD"/>
    <w:rPr>
      <w:b/>
      <w:bCs/>
      <w:color w:val="000000"/>
      <w:sz w:val="40"/>
    </w:rPr>
  </w:style>
  <w:style w:type="paragraph" w:customStyle="1" w:styleId="SchoolAndUniversity">
    <w:name w:val="SchoolAndUniversity"/>
    <w:basedOn w:val="Normal"/>
    <w:uiPriority w:val="1"/>
    <w:rsid w:val="03A442FA"/>
    <w:pPr>
      <w:widowControl/>
      <w:jc w:val="center"/>
    </w:pPr>
    <w:rPr>
      <w:rFonts w:cs="SimSun"/>
      <w:b/>
      <w:bCs/>
      <w:color w:val="000000" w:themeColor="text1"/>
      <w:sz w:val="32"/>
      <w:szCs w:val="32"/>
      <w:lang w:eastAsia="en-US"/>
    </w:rPr>
  </w:style>
  <w:style w:type="paragraph" w:customStyle="1" w:styleId="ThesisFullfilment">
    <w:name w:val="ThesisFullfilment"/>
    <w:basedOn w:val="Normal"/>
    <w:uiPriority w:val="1"/>
    <w:rsid w:val="03A442FA"/>
    <w:pPr>
      <w:widowControl/>
      <w:jc w:val="center"/>
    </w:pPr>
    <w:rPr>
      <w:rFonts w:cs="SimSun"/>
      <w:color w:val="000000" w:themeColor="text1"/>
      <w:sz w:val="28"/>
      <w:szCs w:val="28"/>
      <w:lang w:eastAsia="en-US"/>
    </w:rPr>
  </w:style>
  <w:style w:type="character" w:customStyle="1" w:styleId="Year">
    <w:name w:val="Year"/>
    <w:basedOn w:val="ThesisAuthor"/>
    <w:rsid w:val="004A63FD"/>
    <w:rPr>
      <w:rFonts w:ascii="Times New Roman" w:hAnsi="Times New Roman"/>
      <w:b/>
      <w:bCs/>
      <w:color w:val="000000"/>
      <w:sz w:val="24"/>
      <w:szCs w:val="24"/>
    </w:rPr>
  </w:style>
  <w:style w:type="paragraph" w:customStyle="1" w:styleId="StatementofOriginality">
    <w:name w:val="StatementofOriginality"/>
    <w:basedOn w:val="Title"/>
    <w:rsid w:val="004A63FD"/>
    <w:rPr>
      <w:color w:val="000000"/>
    </w:rPr>
  </w:style>
  <w:style w:type="paragraph" w:customStyle="1" w:styleId="RevisionChange">
    <w:name w:val="Revision_Change"/>
    <w:basedOn w:val="BodyTextNotFirstParagraphy"/>
    <w:rsid w:val="004A63FD"/>
    <w:rPr>
      <w:u w:val="single"/>
    </w:rPr>
  </w:style>
  <w:style w:type="paragraph" w:customStyle="1" w:styleId="Acronym">
    <w:name w:val="Acronym"/>
    <w:basedOn w:val="Normal"/>
    <w:link w:val="AcronymChar"/>
    <w:uiPriority w:val="1"/>
    <w:rsid w:val="03A442FA"/>
    <w:pPr>
      <w:widowControl/>
      <w:jc w:val="left"/>
    </w:pPr>
    <w:rPr>
      <w:rFonts w:eastAsia="Times New Roman" w:cs="SimSun"/>
      <w:color w:val="000000" w:themeColor="text1"/>
      <w:lang w:eastAsia="en-US"/>
    </w:rPr>
  </w:style>
  <w:style w:type="paragraph" w:customStyle="1" w:styleId="StyleBodyTextNotFirstParagraphyUnderline">
    <w:name w:val="Style BodyTextNotFirstParagraphy + Underline"/>
    <w:basedOn w:val="BodyTextNotFirstParagraphy"/>
    <w:rsid w:val="004A63FD"/>
    <w:rPr>
      <w:color w:val="FF0000"/>
      <w:u w:val="single"/>
    </w:rPr>
  </w:style>
  <w:style w:type="paragraph" w:customStyle="1" w:styleId="BodyTextNotFirstParagraphy">
    <w:name w:val="BodyTextNotFirstParagraphy"/>
    <w:basedOn w:val="Normal"/>
    <w:link w:val="BodyTextNotFirstParagraphyChar"/>
    <w:uiPriority w:val="1"/>
    <w:rsid w:val="03A442FA"/>
    <w:pPr>
      <w:ind w:firstLine="720"/>
    </w:pPr>
    <w:rPr>
      <w:rFonts w:eastAsia="Times New Roman" w:cs="SimSun"/>
      <w:lang w:eastAsia="en-US"/>
    </w:rPr>
  </w:style>
  <w:style w:type="character" w:customStyle="1" w:styleId="BodyTextNotFirstParagraphyChar">
    <w:name w:val="BodyTextNotFirstParagraphy Char"/>
    <w:basedOn w:val="DefaultParagraphFont"/>
    <w:link w:val="BodyTextNotFirstParagraphy"/>
    <w:rsid w:val="004A63FD"/>
    <w:rPr>
      <w:rFonts w:eastAsia="Times New Roman" w:cs="SimSun"/>
      <w:sz w:val="24"/>
      <w:lang w:eastAsia="en-US"/>
    </w:rPr>
  </w:style>
  <w:style w:type="character" w:customStyle="1" w:styleId="AuthorSurname">
    <w:name w:val="AuthorSurname"/>
    <w:basedOn w:val="ThesisAuthor"/>
    <w:rsid w:val="004A63FD"/>
    <w:rPr>
      <w:b/>
      <w:bCs/>
      <w:color w:val="000000"/>
      <w:sz w:val="40"/>
      <w:u w:val="single"/>
    </w:rPr>
  </w:style>
  <w:style w:type="paragraph" w:customStyle="1" w:styleId="StyleHeading1Black">
    <w:name w:val="Style Heading 1 + Black"/>
    <w:basedOn w:val="Heading1"/>
    <w:rsid w:val="004A63FD"/>
    <w:pPr>
      <w:numPr>
        <w:numId w:val="0"/>
      </w:numPr>
      <w:tabs>
        <w:tab w:val="num" w:pos="420"/>
      </w:tabs>
      <w:spacing w:line="240" w:lineRule="auto"/>
      <w:ind w:left="420" w:hanging="420"/>
    </w:pPr>
    <w:rPr>
      <w:color w:val="000000"/>
    </w:rPr>
  </w:style>
  <w:style w:type="table" w:styleId="TableGrid">
    <w:name w:val="Table Grid"/>
    <w:basedOn w:val="TableNormal"/>
    <w:rsid w:val="004A63FD"/>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4A63FD"/>
    <w:rPr>
      <w:b/>
      <w:bCs/>
    </w:rPr>
  </w:style>
  <w:style w:type="character" w:customStyle="1" w:styleId="AcronymChar">
    <w:name w:val="Acronym Char"/>
    <w:basedOn w:val="DefaultParagraphFont"/>
    <w:link w:val="Acronym"/>
    <w:rsid w:val="004A63FD"/>
    <w:rPr>
      <w:rFonts w:eastAsia="Times New Roman" w:cs="SimSun"/>
      <w:color w:val="000000"/>
      <w:sz w:val="24"/>
      <w:lang w:eastAsia="en-US"/>
    </w:rPr>
  </w:style>
  <w:style w:type="character" w:customStyle="1" w:styleId="BodyTextListedChar">
    <w:name w:val="BodyTextListed Char"/>
    <w:basedOn w:val="BodyTextFirstParaghyChar"/>
    <w:link w:val="BodyTextListed"/>
    <w:rsid w:val="004A63FD"/>
    <w:rPr>
      <w:rFonts w:eastAsia="Times New Roman" w:cs="SimSun"/>
      <w:kern w:val="2"/>
      <w:sz w:val="24"/>
      <w:szCs w:val="24"/>
      <w:lang w:val="en-US" w:eastAsia="en-US" w:bidi="ar-SA"/>
    </w:rPr>
  </w:style>
  <w:style w:type="character" w:customStyle="1" w:styleId="SymbolTextChar">
    <w:name w:val="SymbolText Char"/>
    <w:basedOn w:val="Acronym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3A442FA"/>
    <w:pPr>
      <w:widowControl/>
      <w:jc w:val="left"/>
    </w:pPr>
    <w:rPr>
      <w:lang w:eastAsia="en-US"/>
    </w:rPr>
  </w:style>
  <w:style w:type="character" w:customStyle="1" w:styleId="DateChar">
    <w:name w:val="Date Char"/>
    <w:basedOn w:val="DefaultParagraphFont"/>
    <w:link w:val="Date"/>
    <w:uiPriority w:val="99"/>
    <w:semiHidden/>
    <w:rsid w:val="004A63FD"/>
    <w:rPr>
      <w:sz w:val="24"/>
      <w:szCs w:val="24"/>
      <w:lang w:eastAsia="en-US"/>
    </w:rPr>
  </w:style>
  <w:style w:type="character" w:customStyle="1" w:styleId="CaptionChar">
    <w:name w:val="Caption Char"/>
    <w:basedOn w:val="DefaultParagraphFont"/>
    <w:link w:val="Caption"/>
    <w:uiPriority w:val="1"/>
    <w:rsid w:val="0067557C"/>
    <w:rPr>
      <w:rFonts w:eastAsia="SimHei" w:cs="Arial"/>
      <w:i/>
    </w:rPr>
  </w:style>
  <w:style w:type="paragraph" w:customStyle="1" w:styleId="ListofFigures">
    <w:name w:val="ListofFigures"/>
    <w:basedOn w:val="Heading1"/>
    <w:qFormat/>
    <w:rsid w:val="004A63FD"/>
    <w:pPr>
      <w:numPr>
        <w:numId w:val="0"/>
      </w:numPr>
    </w:pPr>
    <w:rPr>
      <w:color w:val="000000"/>
    </w:rPr>
  </w:style>
  <w:style w:type="paragraph" w:customStyle="1" w:styleId="ListofTables">
    <w:name w:val="ListofTables"/>
    <w:basedOn w:val="Heading1"/>
    <w:qFormat/>
    <w:rsid w:val="004A63FD"/>
    <w:pPr>
      <w:numPr>
        <w:numId w:val="0"/>
      </w:numPr>
    </w:pPr>
    <w:rPr>
      <w:color w:val="000000"/>
    </w:rPr>
  </w:style>
  <w:style w:type="paragraph" w:customStyle="1" w:styleId="StatementofOriginalityNew">
    <w:name w:val="StatementofOriginalityNew"/>
    <w:basedOn w:val="ListofTables"/>
    <w:rsid w:val="004A63FD"/>
    <w:pPr>
      <w:jc w:val="center"/>
    </w:pPr>
    <w:rPr>
      <w:szCs w:val="20"/>
    </w:rPr>
  </w:style>
  <w:style w:type="character" w:customStyle="1" w:styleId="TableCaptionChar">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3A442FA"/>
    <w:pPr>
      <w:widowControl/>
      <w:spacing w:after="120"/>
      <w:ind w:left="1440" w:right="1440"/>
      <w:jc w:val="left"/>
    </w:pPr>
    <w:rPr>
      <w:lang w:eastAsia="en-US"/>
    </w:rPr>
  </w:style>
  <w:style w:type="paragraph" w:styleId="BodyText">
    <w:name w:val="Body Text"/>
    <w:basedOn w:val="Normal"/>
    <w:link w:val="BodyTextChar"/>
    <w:uiPriority w:val="99"/>
    <w:semiHidden/>
    <w:unhideWhenUsed/>
    <w:rsid w:val="03A442FA"/>
    <w:pPr>
      <w:widowControl/>
      <w:spacing w:after="120"/>
      <w:jc w:val="left"/>
    </w:pPr>
    <w:rPr>
      <w:lang w:eastAsia="en-US"/>
    </w:rPr>
  </w:style>
  <w:style w:type="character" w:customStyle="1" w:styleId="BodyTextChar">
    <w:name w:val="Body Text Char"/>
    <w:basedOn w:val="DefaultParagraphFont"/>
    <w:link w:val="BodyText"/>
    <w:uiPriority w:val="99"/>
    <w:semiHidden/>
    <w:rsid w:val="004A63FD"/>
    <w:rPr>
      <w:sz w:val="24"/>
      <w:szCs w:val="24"/>
      <w:lang w:eastAsia="en-US"/>
    </w:rPr>
  </w:style>
  <w:style w:type="paragraph" w:customStyle="1" w:styleId="references">
    <w:name w:val="references"/>
    <w:basedOn w:val="Normal"/>
    <w:uiPriority w:val="1"/>
    <w:rsid w:val="03A442FA"/>
    <w:pPr>
      <w:widowControl/>
      <w:numPr>
        <w:numId w:val="26"/>
      </w:numPr>
      <w:tabs>
        <w:tab w:val="left" w:pos="547"/>
      </w:tabs>
      <w:ind w:left="533" w:hanging="533"/>
    </w:pPr>
    <w:rPr>
      <w:rFonts w:eastAsia="Times New Roman"/>
      <w:lang w:eastAsia="en-US"/>
    </w:rPr>
  </w:style>
  <w:style w:type="character" w:styleId="CommentReference">
    <w:name w:val="annotation reference"/>
    <w:basedOn w:val="DefaultParagraphFont"/>
    <w:semiHidden/>
    <w:rsid w:val="004A63FD"/>
    <w:rPr>
      <w:sz w:val="16"/>
      <w:szCs w:val="16"/>
    </w:rPr>
  </w:style>
  <w:style w:type="paragraph" w:styleId="CommentText">
    <w:name w:val="annotation text"/>
    <w:basedOn w:val="Normal"/>
    <w:link w:val="CommentTextChar"/>
    <w:uiPriority w:val="1"/>
    <w:semiHidden/>
    <w:rsid w:val="03A442FA"/>
    <w:pPr>
      <w:widowControl/>
      <w:jc w:val="left"/>
    </w:pPr>
    <w:rPr>
      <w:sz w:val="20"/>
      <w:szCs w:val="20"/>
      <w:lang w:eastAsia="en-US"/>
    </w:rPr>
  </w:style>
  <w:style w:type="character" w:customStyle="1" w:styleId="CommentTextChar">
    <w:name w:val="Comment Text Char"/>
    <w:basedOn w:val="DefaultParagraphFont"/>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customStyle="1" w:styleId="CommentSubjectChar">
    <w:name w:val="Comment Subject Char"/>
    <w:basedOn w:val="CommentTextChar"/>
    <w:link w:val="CommentSubject"/>
    <w:semiHidden/>
    <w:rsid w:val="004A63FD"/>
    <w:rPr>
      <w:b/>
      <w:bCs/>
      <w:lang w:eastAsia="en-US"/>
    </w:rPr>
  </w:style>
  <w:style w:type="paragraph" w:styleId="BalloonText">
    <w:name w:val="Balloon Text"/>
    <w:basedOn w:val="Normal"/>
    <w:link w:val="BalloonTextChar"/>
    <w:uiPriority w:val="1"/>
    <w:semiHidden/>
    <w:rsid w:val="03A442FA"/>
    <w:pPr>
      <w:widowControl/>
      <w:jc w:val="left"/>
    </w:pPr>
    <w:rPr>
      <w:rFonts w:ascii="Tahoma" w:hAnsi="Tahoma" w:cs="Tahoma"/>
      <w:sz w:val="16"/>
      <w:szCs w:val="16"/>
      <w:lang w:eastAsia="en-US"/>
    </w:rPr>
  </w:style>
  <w:style w:type="character" w:customStyle="1" w:styleId="BalloonTextChar">
    <w:name w:val="Balloon Text Char"/>
    <w:basedOn w:val="DefaultParagraphFont"/>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3A442FA"/>
    <w:pPr>
      <w:widowControl/>
      <w:spacing w:after="120"/>
      <w:jc w:val="left"/>
    </w:pPr>
    <w:rPr>
      <w:lang w:eastAsia="en-US"/>
    </w:rPr>
  </w:style>
  <w:style w:type="character" w:customStyle="1" w:styleId="BodyText2Char">
    <w:name w:val="Body Text 2 Char"/>
    <w:basedOn w:val="DefaultParagraphFont"/>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3A442FA"/>
    <w:pPr>
      <w:widowControl/>
      <w:spacing w:after="120"/>
      <w:jc w:val="left"/>
    </w:pPr>
    <w:rPr>
      <w:sz w:val="16"/>
      <w:szCs w:val="16"/>
      <w:lang w:eastAsia="en-US"/>
    </w:rPr>
  </w:style>
  <w:style w:type="character" w:customStyle="1" w:styleId="BodyText3Char">
    <w:name w:val="Body Text 3 Char"/>
    <w:basedOn w:val="DefaultParagraphFont"/>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customStyle="1" w:styleId="BodyTextFirstIndentChar">
    <w:name w:val="Body Text First Indent Char"/>
    <w:basedOn w:val="BodyTextChar"/>
    <w:link w:val="BodyTextFirstIndent"/>
    <w:uiPriority w:val="99"/>
    <w:semiHidden/>
    <w:rsid w:val="004A63FD"/>
    <w:rPr>
      <w:sz w:val="24"/>
      <w:szCs w:val="24"/>
      <w:lang w:eastAsia="en-US"/>
    </w:rPr>
  </w:style>
  <w:style w:type="paragraph" w:customStyle="1" w:styleId="Titlenew">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3A442FA"/>
    <w:pPr>
      <w:widowControl/>
      <w:spacing w:after="120"/>
      <w:ind w:left="360"/>
      <w:jc w:val="left"/>
    </w:pPr>
    <w:rPr>
      <w:lang w:eastAsia="en-US"/>
    </w:rPr>
  </w:style>
  <w:style w:type="character" w:customStyle="1" w:styleId="BodyTextIndentChar">
    <w:name w:val="Body Text Indent Char"/>
    <w:basedOn w:val="DefaultParagraphFont"/>
    <w:link w:val="BodyTextIndent"/>
    <w:uiPriority w:val="99"/>
    <w:semiHidden/>
    <w:rsid w:val="004A63FD"/>
    <w:rPr>
      <w:sz w:val="24"/>
      <w:szCs w:val="24"/>
      <w:lang w:eastAsia="en-US"/>
    </w:rPr>
  </w:style>
  <w:style w:type="character" w:customStyle="1" w:styleId="Heading1Char">
    <w:name w:val="Heading 1 Char"/>
    <w:basedOn w:val="DefaultParagraphFont"/>
    <w:link w:val="Heading1"/>
    <w:rsid w:val="00EE4F41"/>
    <w:rPr>
      <w:b/>
      <w:bCs/>
      <w:kern w:val="32"/>
      <w:sz w:val="32"/>
      <w:szCs w:val="56"/>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customStyle="1" w:styleId="BodyTextFirstIndent2Char">
    <w:name w:val="Body Text First Indent 2 Char"/>
    <w:basedOn w:val="BodyTextIndentChar"/>
    <w:link w:val="BodyTextFirstIndent2"/>
    <w:uiPriority w:val="99"/>
    <w:semiHidden/>
    <w:rsid w:val="004A63FD"/>
    <w:rPr>
      <w:sz w:val="24"/>
      <w:szCs w:val="24"/>
      <w:lang w:eastAsia="en-US"/>
    </w:rPr>
  </w:style>
  <w:style w:type="paragraph" w:customStyle="1" w:styleId="ListedBodyText">
    <w:name w:val="ListedBodyText"/>
    <w:basedOn w:val="Normal"/>
    <w:uiPriority w:val="1"/>
    <w:rsid w:val="03A442FA"/>
    <w:pPr>
      <w:widowControl/>
      <w:ind w:left="202"/>
    </w:pPr>
    <w:rPr>
      <w:rFonts w:cs="SimSun"/>
      <w:lang w:eastAsia="en-US"/>
    </w:rPr>
  </w:style>
  <w:style w:type="paragraph" w:customStyle="1" w:styleId="NormalBold">
    <w:name w:val="NormalBold"/>
    <w:basedOn w:val="Normal"/>
    <w:link w:val="NormalBoldChar"/>
    <w:uiPriority w:val="1"/>
    <w:rsid w:val="03A442FA"/>
    <w:pPr>
      <w:widowControl/>
      <w:jc w:val="left"/>
    </w:pPr>
    <w:rPr>
      <w:rFonts w:cs="SimSun"/>
      <w:b/>
      <w:bCs/>
      <w:lang w:eastAsia="en-US"/>
    </w:rPr>
  </w:style>
  <w:style w:type="character" w:customStyle="1" w:styleId="NormalBoldChar">
    <w:name w:val="NormalBold Char"/>
    <w:basedOn w:val="DefaultParagraphFont"/>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3A442FA"/>
    <w:pPr>
      <w:widowControl/>
      <w:spacing w:after="120"/>
      <w:ind w:left="360"/>
      <w:jc w:val="left"/>
    </w:pPr>
    <w:rPr>
      <w:lang w:eastAsia="en-US"/>
    </w:rPr>
  </w:style>
  <w:style w:type="character" w:customStyle="1" w:styleId="BodyTextIndent2Char">
    <w:name w:val="Body Text Indent 2 Char"/>
    <w:basedOn w:val="DefaultParagraphFont"/>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3A442FA"/>
    <w:pPr>
      <w:widowControl/>
      <w:spacing w:after="120"/>
      <w:ind w:left="360"/>
      <w:jc w:val="left"/>
    </w:pPr>
    <w:rPr>
      <w:sz w:val="16"/>
      <w:szCs w:val="16"/>
      <w:lang w:eastAsia="en-US"/>
    </w:rPr>
  </w:style>
  <w:style w:type="character" w:customStyle="1" w:styleId="BodyTextIndent3Char">
    <w:name w:val="Body Text Indent 3 Char"/>
    <w:basedOn w:val="DefaultParagraphFont"/>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3A442FA"/>
    <w:pPr>
      <w:widowControl/>
      <w:ind w:left="4320"/>
      <w:jc w:val="left"/>
    </w:pPr>
    <w:rPr>
      <w:lang w:eastAsia="en-US"/>
    </w:rPr>
  </w:style>
  <w:style w:type="character" w:customStyle="1" w:styleId="ClosingChar">
    <w:name w:val="Closing Char"/>
    <w:basedOn w:val="DefaultParagraphFont"/>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3A442FA"/>
    <w:pPr>
      <w:widowControl/>
      <w:jc w:val="left"/>
    </w:pPr>
    <w:rPr>
      <w:lang w:eastAsia="en-US"/>
    </w:rPr>
  </w:style>
  <w:style w:type="character" w:customStyle="1" w:styleId="E-mailSignatureChar">
    <w:name w:val="E-mail Signature Char"/>
    <w:basedOn w:val="DefaultParagraphFont"/>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3A442FA"/>
    <w:pPr>
      <w:widowControl/>
      <w:jc w:val="left"/>
    </w:pPr>
    <w:rPr>
      <w:sz w:val="20"/>
      <w:szCs w:val="20"/>
      <w:lang w:eastAsia="en-US"/>
    </w:rPr>
  </w:style>
  <w:style w:type="character" w:customStyle="1" w:styleId="EndnoteTextChar">
    <w:name w:val="Endnote Text Char"/>
    <w:basedOn w:val="DefaultParagraphFont"/>
    <w:link w:val="EndnoteText"/>
    <w:uiPriority w:val="99"/>
    <w:semiHidden/>
    <w:rsid w:val="004A63FD"/>
    <w:rPr>
      <w:lang w:eastAsia="en-US"/>
    </w:rPr>
  </w:style>
  <w:style w:type="paragraph" w:styleId="EnvelopeAddress">
    <w:name w:val="envelope address"/>
    <w:basedOn w:val="Normal"/>
    <w:uiPriority w:val="99"/>
    <w:semiHidden/>
    <w:unhideWhenUsed/>
    <w:rsid w:val="03A442FA"/>
    <w:pPr>
      <w:widowControl/>
      <w:ind w:left="2880"/>
      <w:jc w:val="left"/>
    </w:pPr>
    <w:rPr>
      <w:rFonts w:ascii="Cambria" w:hAnsi="Cambria"/>
      <w:lang w:eastAsia="en-US"/>
    </w:rPr>
  </w:style>
  <w:style w:type="paragraph" w:styleId="EnvelopeReturn">
    <w:name w:val="envelope return"/>
    <w:basedOn w:val="Normal"/>
    <w:uiPriority w:val="99"/>
    <w:semiHidden/>
    <w:unhideWhenUsed/>
    <w:rsid w:val="03A442FA"/>
    <w:pPr>
      <w:widowControl/>
      <w:jc w:val="left"/>
    </w:pPr>
    <w:rPr>
      <w:rFonts w:ascii="Cambria" w:hAnsi="Cambria"/>
      <w:sz w:val="20"/>
      <w:szCs w:val="20"/>
      <w:lang w:eastAsia="en-US"/>
    </w:rPr>
  </w:style>
  <w:style w:type="paragraph" w:styleId="HTMLAddress">
    <w:name w:val="HTML Address"/>
    <w:basedOn w:val="Normal"/>
    <w:link w:val="HTMLAddressChar"/>
    <w:uiPriority w:val="99"/>
    <w:semiHidden/>
    <w:unhideWhenUsed/>
    <w:rsid w:val="03A442FA"/>
    <w:pPr>
      <w:widowControl/>
      <w:jc w:val="left"/>
    </w:pPr>
    <w:rPr>
      <w:i/>
      <w:iCs/>
      <w:lang w:eastAsia="en-US"/>
    </w:rPr>
  </w:style>
  <w:style w:type="character" w:customStyle="1" w:styleId="HTMLAddressChar">
    <w:name w:val="HTML Address Char"/>
    <w:basedOn w:val="DefaultParagraphFont"/>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3A442FA"/>
    <w:pPr>
      <w:widowControl/>
      <w:jc w:val="left"/>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4A63FD"/>
    <w:rPr>
      <w:rFonts w:ascii="Courier New" w:hAnsi="Courier New" w:cs="Courier New"/>
      <w:lang w:eastAsia="en-US"/>
    </w:rPr>
  </w:style>
  <w:style w:type="paragraph" w:styleId="Index1">
    <w:name w:val="index 1"/>
    <w:basedOn w:val="Normal"/>
    <w:next w:val="Normal"/>
    <w:uiPriority w:val="99"/>
    <w:semiHidden/>
    <w:unhideWhenUsed/>
    <w:rsid w:val="03A442FA"/>
    <w:pPr>
      <w:widowControl/>
      <w:ind w:left="240" w:hanging="240"/>
      <w:jc w:val="left"/>
    </w:pPr>
    <w:rPr>
      <w:lang w:eastAsia="en-US"/>
    </w:rPr>
  </w:style>
  <w:style w:type="paragraph" w:styleId="Index2">
    <w:name w:val="index 2"/>
    <w:basedOn w:val="Normal"/>
    <w:next w:val="Normal"/>
    <w:uiPriority w:val="99"/>
    <w:semiHidden/>
    <w:unhideWhenUsed/>
    <w:rsid w:val="03A442FA"/>
    <w:pPr>
      <w:widowControl/>
      <w:ind w:left="480" w:hanging="240"/>
      <w:jc w:val="left"/>
    </w:pPr>
    <w:rPr>
      <w:lang w:eastAsia="en-US"/>
    </w:rPr>
  </w:style>
  <w:style w:type="paragraph" w:styleId="Index3">
    <w:name w:val="index 3"/>
    <w:basedOn w:val="Normal"/>
    <w:next w:val="Normal"/>
    <w:uiPriority w:val="99"/>
    <w:semiHidden/>
    <w:unhideWhenUsed/>
    <w:rsid w:val="03A442FA"/>
    <w:pPr>
      <w:widowControl/>
      <w:ind w:left="720" w:hanging="240"/>
      <w:jc w:val="left"/>
    </w:pPr>
    <w:rPr>
      <w:lang w:eastAsia="en-US"/>
    </w:rPr>
  </w:style>
  <w:style w:type="paragraph" w:styleId="Index4">
    <w:name w:val="index 4"/>
    <w:basedOn w:val="Normal"/>
    <w:next w:val="Normal"/>
    <w:uiPriority w:val="99"/>
    <w:semiHidden/>
    <w:unhideWhenUsed/>
    <w:rsid w:val="03A442FA"/>
    <w:pPr>
      <w:widowControl/>
      <w:ind w:left="960" w:hanging="240"/>
      <w:jc w:val="left"/>
    </w:pPr>
    <w:rPr>
      <w:lang w:eastAsia="en-US"/>
    </w:rPr>
  </w:style>
  <w:style w:type="paragraph" w:styleId="Index5">
    <w:name w:val="index 5"/>
    <w:basedOn w:val="Normal"/>
    <w:next w:val="Normal"/>
    <w:uiPriority w:val="99"/>
    <w:semiHidden/>
    <w:unhideWhenUsed/>
    <w:rsid w:val="03A442FA"/>
    <w:pPr>
      <w:widowControl/>
      <w:ind w:left="1200" w:hanging="240"/>
      <w:jc w:val="left"/>
    </w:pPr>
    <w:rPr>
      <w:lang w:eastAsia="en-US"/>
    </w:rPr>
  </w:style>
  <w:style w:type="paragraph" w:styleId="Index6">
    <w:name w:val="index 6"/>
    <w:basedOn w:val="Normal"/>
    <w:next w:val="Normal"/>
    <w:uiPriority w:val="99"/>
    <w:semiHidden/>
    <w:unhideWhenUsed/>
    <w:rsid w:val="03A442FA"/>
    <w:pPr>
      <w:widowControl/>
      <w:ind w:left="1440" w:hanging="240"/>
      <w:jc w:val="left"/>
    </w:pPr>
    <w:rPr>
      <w:lang w:eastAsia="en-US"/>
    </w:rPr>
  </w:style>
  <w:style w:type="paragraph" w:styleId="Index7">
    <w:name w:val="index 7"/>
    <w:basedOn w:val="Normal"/>
    <w:next w:val="Normal"/>
    <w:uiPriority w:val="99"/>
    <w:semiHidden/>
    <w:unhideWhenUsed/>
    <w:rsid w:val="03A442FA"/>
    <w:pPr>
      <w:widowControl/>
      <w:ind w:left="1680" w:hanging="240"/>
      <w:jc w:val="left"/>
    </w:pPr>
    <w:rPr>
      <w:lang w:eastAsia="en-US"/>
    </w:rPr>
  </w:style>
  <w:style w:type="paragraph" w:styleId="Index8">
    <w:name w:val="index 8"/>
    <w:basedOn w:val="Normal"/>
    <w:next w:val="Normal"/>
    <w:uiPriority w:val="99"/>
    <w:semiHidden/>
    <w:unhideWhenUsed/>
    <w:rsid w:val="03A442FA"/>
    <w:pPr>
      <w:widowControl/>
      <w:ind w:left="1920" w:hanging="240"/>
      <w:jc w:val="left"/>
    </w:pPr>
    <w:rPr>
      <w:lang w:eastAsia="en-US"/>
    </w:rPr>
  </w:style>
  <w:style w:type="paragraph" w:styleId="Index9">
    <w:name w:val="index 9"/>
    <w:basedOn w:val="Normal"/>
    <w:next w:val="Normal"/>
    <w:uiPriority w:val="99"/>
    <w:semiHidden/>
    <w:unhideWhenUsed/>
    <w:rsid w:val="03A442FA"/>
    <w:pPr>
      <w:widowControl/>
      <w:ind w:left="2160" w:hanging="240"/>
      <w:jc w:val="left"/>
    </w:pPr>
    <w:rPr>
      <w:lang w:eastAsia="en-US"/>
    </w:rPr>
  </w:style>
  <w:style w:type="paragraph" w:styleId="IndexHeading">
    <w:name w:val="index heading"/>
    <w:basedOn w:val="Normal"/>
    <w:next w:val="Index1"/>
    <w:uiPriority w:val="99"/>
    <w:semiHidden/>
    <w:unhideWhenUsed/>
    <w:rsid w:val="03A442FA"/>
    <w:pPr>
      <w:widowControl/>
      <w:jc w:val="left"/>
    </w:pPr>
    <w:rPr>
      <w:rFonts w:ascii="Cambria" w:hAnsi="Cambria"/>
      <w:b/>
      <w:bCs/>
      <w:lang w:eastAsia="en-US"/>
    </w:rPr>
  </w:style>
  <w:style w:type="paragraph" w:styleId="IntenseQuote">
    <w:name w:val="Intense Quote"/>
    <w:basedOn w:val="Normal"/>
    <w:next w:val="Normal"/>
    <w:link w:val="IntenseQuoteChar"/>
    <w:uiPriority w:val="30"/>
    <w:qFormat/>
    <w:rsid w:val="03A442FA"/>
    <w:pPr>
      <w:widowControl/>
      <w:pBdr>
        <w:bottom w:val="single" w:sz="4" w:space="4" w:color="4F81BD"/>
      </w:pBdr>
      <w:spacing w:before="200" w:after="280"/>
      <w:ind w:left="936" w:right="936"/>
      <w:jc w:val="left"/>
    </w:pPr>
    <w:rPr>
      <w:b/>
      <w:bCs/>
      <w:i/>
      <w:iCs/>
      <w:color w:val="4F81BD" w:themeColor="accent1"/>
      <w:lang w:eastAsia="en-US"/>
    </w:rPr>
  </w:style>
  <w:style w:type="character" w:customStyle="1" w:styleId="IntenseQuoteChar">
    <w:name w:val="Intense Quote Char"/>
    <w:basedOn w:val="DefaultParagraphFont"/>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3A442FA"/>
    <w:pPr>
      <w:widowControl/>
      <w:ind w:left="360" w:hanging="360"/>
      <w:contextualSpacing/>
      <w:jc w:val="left"/>
    </w:pPr>
    <w:rPr>
      <w:lang w:eastAsia="en-US"/>
    </w:rPr>
  </w:style>
  <w:style w:type="paragraph" w:styleId="List2">
    <w:name w:val="List 2"/>
    <w:basedOn w:val="Normal"/>
    <w:uiPriority w:val="99"/>
    <w:semiHidden/>
    <w:unhideWhenUsed/>
    <w:rsid w:val="03A442FA"/>
    <w:pPr>
      <w:widowControl/>
      <w:ind w:left="720" w:hanging="360"/>
      <w:contextualSpacing/>
      <w:jc w:val="left"/>
    </w:pPr>
    <w:rPr>
      <w:lang w:eastAsia="en-US"/>
    </w:rPr>
  </w:style>
  <w:style w:type="paragraph" w:styleId="List3">
    <w:name w:val="List 3"/>
    <w:basedOn w:val="Normal"/>
    <w:uiPriority w:val="99"/>
    <w:semiHidden/>
    <w:unhideWhenUsed/>
    <w:rsid w:val="03A442FA"/>
    <w:pPr>
      <w:widowControl/>
      <w:ind w:left="1080" w:hanging="360"/>
      <w:contextualSpacing/>
      <w:jc w:val="left"/>
    </w:pPr>
    <w:rPr>
      <w:lang w:eastAsia="en-US"/>
    </w:rPr>
  </w:style>
  <w:style w:type="paragraph" w:styleId="List4">
    <w:name w:val="List 4"/>
    <w:basedOn w:val="Normal"/>
    <w:uiPriority w:val="99"/>
    <w:semiHidden/>
    <w:unhideWhenUsed/>
    <w:rsid w:val="03A442FA"/>
    <w:pPr>
      <w:widowControl/>
      <w:ind w:left="1440" w:hanging="360"/>
      <w:contextualSpacing/>
      <w:jc w:val="left"/>
    </w:pPr>
    <w:rPr>
      <w:lang w:eastAsia="en-US"/>
    </w:rPr>
  </w:style>
  <w:style w:type="paragraph" w:styleId="List5">
    <w:name w:val="List 5"/>
    <w:basedOn w:val="Normal"/>
    <w:uiPriority w:val="99"/>
    <w:semiHidden/>
    <w:unhideWhenUsed/>
    <w:rsid w:val="03A442FA"/>
    <w:pPr>
      <w:widowControl/>
      <w:ind w:left="1800" w:hanging="360"/>
      <w:contextualSpacing/>
      <w:jc w:val="left"/>
    </w:pPr>
    <w:rPr>
      <w:lang w:eastAsia="en-US"/>
    </w:rPr>
  </w:style>
  <w:style w:type="paragraph" w:styleId="ListBullet">
    <w:name w:val="List Bullet"/>
    <w:basedOn w:val="Normal"/>
    <w:uiPriority w:val="99"/>
    <w:semiHidden/>
    <w:unhideWhenUsed/>
    <w:rsid w:val="03A442FA"/>
    <w:pPr>
      <w:widowControl/>
      <w:numPr>
        <w:numId w:val="28"/>
      </w:numPr>
      <w:contextualSpacing/>
      <w:jc w:val="left"/>
    </w:pPr>
    <w:rPr>
      <w:lang w:eastAsia="en-US"/>
    </w:rPr>
  </w:style>
  <w:style w:type="paragraph" w:styleId="ListBullet2">
    <w:name w:val="List Bullet 2"/>
    <w:basedOn w:val="Normal"/>
    <w:uiPriority w:val="99"/>
    <w:semiHidden/>
    <w:unhideWhenUsed/>
    <w:rsid w:val="03A442FA"/>
    <w:pPr>
      <w:widowControl/>
      <w:numPr>
        <w:numId w:val="29"/>
      </w:numPr>
      <w:contextualSpacing/>
      <w:jc w:val="left"/>
    </w:pPr>
    <w:rPr>
      <w:lang w:eastAsia="en-US"/>
    </w:rPr>
  </w:style>
  <w:style w:type="paragraph" w:styleId="ListBullet3">
    <w:name w:val="List Bullet 3"/>
    <w:basedOn w:val="Normal"/>
    <w:uiPriority w:val="99"/>
    <w:semiHidden/>
    <w:unhideWhenUsed/>
    <w:rsid w:val="03A442FA"/>
    <w:pPr>
      <w:widowControl/>
      <w:numPr>
        <w:numId w:val="30"/>
      </w:numPr>
      <w:contextualSpacing/>
      <w:jc w:val="left"/>
    </w:pPr>
    <w:rPr>
      <w:lang w:eastAsia="en-US"/>
    </w:rPr>
  </w:style>
  <w:style w:type="paragraph" w:styleId="ListBullet4">
    <w:name w:val="List Bullet 4"/>
    <w:basedOn w:val="Normal"/>
    <w:uiPriority w:val="99"/>
    <w:semiHidden/>
    <w:unhideWhenUsed/>
    <w:rsid w:val="03A442FA"/>
    <w:pPr>
      <w:widowControl/>
      <w:numPr>
        <w:numId w:val="31"/>
      </w:numPr>
      <w:contextualSpacing/>
      <w:jc w:val="left"/>
    </w:pPr>
    <w:rPr>
      <w:lang w:eastAsia="en-US"/>
    </w:rPr>
  </w:style>
  <w:style w:type="paragraph" w:styleId="ListBullet5">
    <w:name w:val="List Bullet 5"/>
    <w:basedOn w:val="Normal"/>
    <w:uiPriority w:val="99"/>
    <w:semiHidden/>
    <w:unhideWhenUsed/>
    <w:rsid w:val="03A442FA"/>
    <w:pPr>
      <w:widowControl/>
      <w:numPr>
        <w:numId w:val="32"/>
      </w:numPr>
      <w:contextualSpacing/>
      <w:jc w:val="left"/>
    </w:pPr>
    <w:rPr>
      <w:lang w:eastAsia="en-US"/>
    </w:rPr>
  </w:style>
  <w:style w:type="paragraph" w:styleId="ListContinue">
    <w:name w:val="List Continue"/>
    <w:basedOn w:val="Normal"/>
    <w:uiPriority w:val="99"/>
    <w:semiHidden/>
    <w:unhideWhenUsed/>
    <w:rsid w:val="03A442FA"/>
    <w:pPr>
      <w:widowControl/>
      <w:spacing w:after="120"/>
      <w:ind w:left="360"/>
      <w:contextualSpacing/>
      <w:jc w:val="left"/>
    </w:pPr>
    <w:rPr>
      <w:lang w:eastAsia="en-US"/>
    </w:rPr>
  </w:style>
  <w:style w:type="paragraph" w:styleId="ListContinue2">
    <w:name w:val="List Continue 2"/>
    <w:basedOn w:val="Normal"/>
    <w:uiPriority w:val="99"/>
    <w:semiHidden/>
    <w:unhideWhenUsed/>
    <w:rsid w:val="03A442FA"/>
    <w:pPr>
      <w:widowControl/>
      <w:spacing w:after="120"/>
      <w:ind w:left="720"/>
      <w:contextualSpacing/>
      <w:jc w:val="left"/>
    </w:pPr>
    <w:rPr>
      <w:lang w:eastAsia="en-US"/>
    </w:rPr>
  </w:style>
  <w:style w:type="paragraph" w:styleId="ListContinue3">
    <w:name w:val="List Continue 3"/>
    <w:basedOn w:val="Normal"/>
    <w:uiPriority w:val="99"/>
    <w:semiHidden/>
    <w:unhideWhenUsed/>
    <w:rsid w:val="03A442FA"/>
    <w:pPr>
      <w:widowControl/>
      <w:spacing w:after="120"/>
      <w:ind w:left="1080"/>
      <w:contextualSpacing/>
      <w:jc w:val="left"/>
    </w:pPr>
    <w:rPr>
      <w:lang w:eastAsia="en-US"/>
    </w:rPr>
  </w:style>
  <w:style w:type="paragraph" w:styleId="ListContinue4">
    <w:name w:val="List Continue 4"/>
    <w:basedOn w:val="Normal"/>
    <w:uiPriority w:val="99"/>
    <w:semiHidden/>
    <w:unhideWhenUsed/>
    <w:rsid w:val="03A442FA"/>
    <w:pPr>
      <w:widowControl/>
      <w:spacing w:after="120"/>
      <w:ind w:left="1440"/>
      <w:contextualSpacing/>
      <w:jc w:val="left"/>
    </w:pPr>
    <w:rPr>
      <w:lang w:eastAsia="en-US"/>
    </w:rPr>
  </w:style>
  <w:style w:type="paragraph" w:styleId="ListContinue5">
    <w:name w:val="List Continue 5"/>
    <w:basedOn w:val="Normal"/>
    <w:uiPriority w:val="99"/>
    <w:semiHidden/>
    <w:unhideWhenUsed/>
    <w:rsid w:val="03A442FA"/>
    <w:pPr>
      <w:widowControl/>
      <w:spacing w:after="120"/>
      <w:ind w:left="1800"/>
      <w:contextualSpacing/>
      <w:jc w:val="left"/>
    </w:pPr>
    <w:rPr>
      <w:lang w:eastAsia="en-US"/>
    </w:rPr>
  </w:style>
  <w:style w:type="paragraph" w:styleId="ListNumber">
    <w:name w:val="List Number"/>
    <w:basedOn w:val="Normal"/>
    <w:uiPriority w:val="99"/>
    <w:semiHidden/>
    <w:unhideWhenUsed/>
    <w:rsid w:val="03A442FA"/>
    <w:pPr>
      <w:widowControl/>
      <w:numPr>
        <w:numId w:val="33"/>
      </w:numPr>
      <w:contextualSpacing/>
      <w:jc w:val="left"/>
    </w:pPr>
    <w:rPr>
      <w:lang w:eastAsia="en-US"/>
    </w:rPr>
  </w:style>
  <w:style w:type="paragraph" w:styleId="ListNumber2">
    <w:name w:val="List Number 2"/>
    <w:basedOn w:val="Normal"/>
    <w:uiPriority w:val="99"/>
    <w:semiHidden/>
    <w:unhideWhenUsed/>
    <w:rsid w:val="03A442FA"/>
    <w:pPr>
      <w:widowControl/>
      <w:numPr>
        <w:numId w:val="34"/>
      </w:numPr>
      <w:contextualSpacing/>
      <w:jc w:val="left"/>
    </w:pPr>
    <w:rPr>
      <w:lang w:eastAsia="en-US"/>
    </w:rPr>
  </w:style>
  <w:style w:type="paragraph" w:styleId="ListNumber3">
    <w:name w:val="List Number 3"/>
    <w:basedOn w:val="Normal"/>
    <w:uiPriority w:val="99"/>
    <w:semiHidden/>
    <w:unhideWhenUsed/>
    <w:rsid w:val="03A442FA"/>
    <w:pPr>
      <w:widowControl/>
      <w:numPr>
        <w:numId w:val="35"/>
      </w:numPr>
      <w:contextualSpacing/>
      <w:jc w:val="left"/>
    </w:pPr>
    <w:rPr>
      <w:lang w:eastAsia="en-US"/>
    </w:rPr>
  </w:style>
  <w:style w:type="paragraph" w:styleId="ListNumber4">
    <w:name w:val="List Number 4"/>
    <w:basedOn w:val="Normal"/>
    <w:uiPriority w:val="99"/>
    <w:semiHidden/>
    <w:unhideWhenUsed/>
    <w:rsid w:val="03A442FA"/>
    <w:pPr>
      <w:widowControl/>
      <w:numPr>
        <w:numId w:val="36"/>
      </w:numPr>
      <w:contextualSpacing/>
      <w:jc w:val="left"/>
    </w:pPr>
    <w:rPr>
      <w:lang w:eastAsia="en-US"/>
    </w:rPr>
  </w:style>
  <w:style w:type="paragraph" w:styleId="ListNumber5">
    <w:name w:val="List Number 5"/>
    <w:basedOn w:val="Normal"/>
    <w:uiPriority w:val="99"/>
    <w:semiHidden/>
    <w:unhideWhenUsed/>
    <w:rsid w:val="03A442FA"/>
    <w:pPr>
      <w:widowControl/>
      <w:numPr>
        <w:numId w:val="37"/>
      </w:numPr>
      <w:contextualSpacing/>
      <w:jc w:val="left"/>
    </w:pPr>
    <w:rPr>
      <w:lang w:eastAsia="en-US"/>
    </w:rPr>
  </w:style>
  <w:style w:type="paragraph" w:styleId="ListParagraph">
    <w:name w:val="List Paragraph"/>
    <w:basedOn w:val="Normal"/>
    <w:uiPriority w:val="34"/>
    <w:qFormat/>
    <w:rsid w:val="03A442FA"/>
    <w:pPr>
      <w:widowControl/>
      <w:ind w:left="720"/>
      <w:jc w:val="left"/>
    </w:pPr>
    <w:rPr>
      <w:lang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basedOn w:val="DefaultParagraphFont"/>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3A442FA"/>
    <w:pPr>
      <w:widowControl/>
      <w:pBdr>
        <w:top w:val="single" w:sz="6" w:space="1" w:color="auto"/>
        <w:left w:val="single" w:sz="6" w:space="1" w:color="auto"/>
        <w:bottom w:val="single" w:sz="6" w:space="1" w:color="auto"/>
        <w:right w:val="single" w:sz="6" w:space="1" w:color="auto"/>
      </w:pBdr>
      <w:ind w:left="1080" w:hanging="1080"/>
      <w:jc w:val="left"/>
    </w:pPr>
    <w:rPr>
      <w:rFonts w:ascii="Cambria" w:hAnsi="Cambria"/>
      <w:lang w:eastAsia="en-US"/>
    </w:rPr>
  </w:style>
  <w:style w:type="character" w:customStyle="1" w:styleId="MessageHeaderChar">
    <w:name w:val="Message Header Char"/>
    <w:basedOn w:val="DefaultParagraphFont"/>
    <w:link w:val="MessageHeader"/>
    <w:uiPriority w:val="99"/>
    <w:semiHidden/>
    <w:rsid w:val="004A63FD"/>
    <w:rPr>
      <w:rFonts w:ascii="Cambria" w:hAnsi="Cambria" w:cs="Arial"/>
      <w:sz w:val="24"/>
      <w:szCs w:val="24"/>
      <w:lang w:eastAsia="en-US"/>
    </w:rPr>
  </w:style>
  <w:style w:type="paragraph" w:styleId="NoSpacing">
    <w:name w:val="No Spacing"/>
    <w:uiPriority w:val="1"/>
    <w:qFormat/>
    <w:rsid w:val="004A63FD"/>
    <w:rPr>
      <w:sz w:val="24"/>
      <w:szCs w:val="24"/>
      <w:lang w:eastAsia="en-US"/>
    </w:rPr>
  </w:style>
  <w:style w:type="paragraph" w:styleId="NormalWeb">
    <w:name w:val="Normal (Web)"/>
    <w:basedOn w:val="Normal"/>
    <w:uiPriority w:val="99"/>
    <w:semiHidden/>
    <w:unhideWhenUsed/>
    <w:rsid w:val="03A442FA"/>
    <w:pPr>
      <w:widowControl/>
      <w:jc w:val="left"/>
    </w:pPr>
    <w:rPr>
      <w:lang w:eastAsia="en-US"/>
    </w:rPr>
  </w:style>
  <w:style w:type="paragraph" w:styleId="NormalIndent">
    <w:name w:val="Normal Indent"/>
    <w:basedOn w:val="Normal"/>
    <w:uiPriority w:val="99"/>
    <w:semiHidden/>
    <w:unhideWhenUsed/>
    <w:rsid w:val="03A442FA"/>
    <w:pPr>
      <w:widowControl/>
      <w:ind w:left="720"/>
      <w:jc w:val="left"/>
    </w:pPr>
    <w:rPr>
      <w:lang w:eastAsia="en-US"/>
    </w:rPr>
  </w:style>
  <w:style w:type="paragraph" w:styleId="NoteHeading">
    <w:name w:val="Note Heading"/>
    <w:basedOn w:val="Normal"/>
    <w:next w:val="Normal"/>
    <w:link w:val="NoteHeadingChar"/>
    <w:uiPriority w:val="99"/>
    <w:semiHidden/>
    <w:unhideWhenUsed/>
    <w:rsid w:val="03A442FA"/>
    <w:pPr>
      <w:widowControl/>
      <w:jc w:val="left"/>
    </w:pPr>
    <w:rPr>
      <w:lang w:eastAsia="en-US"/>
    </w:rPr>
  </w:style>
  <w:style w:type="character" w:customStyle="1" w:styleId="NoteHeadingChar">
    <w:name w:val="Note Heading Char"/>
    <w:basedOn w:val="DefaultParagraphFont"/>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3A442FA"/>
    <w:pPr>
      <w:widowControl/>
      <w:jc w:val="left"/>
    </w:pPr>
    <w:rPr>
      <w:rFonts w:ascii="Courier New" w:hAnsi="Courier New" w:cs="Courier New"/>
      <w:sz w:val="20"/>
      <w:szCs w:val="20"/>
      <w:lang w:eastAsia="en-US"/>
    </w:rPr>
  </w:style>
  <w:style w:type="character" w:customStyle="1" w:styleId="PlainTextChar">
    <w:name w:val="Plain Text Char"/>
    <w:basedOn w:val="DefaultParagraphFont"/>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qFormat/>
    <w:rsid w:val="03A442FA"/>
    <w:pPr>
      <w:widowControl/>
      <w:jc w:val="left"/>
    </w:pPr>
    <w:rPr>
      <w:i/>
      <w:iCs/>
      <w:color w:val="000000" w:themeColor="text1"/>
      <w:lang w:eastAsia="en-US"/>
    </w:rPr>
  </w:style>
  <w:style w:type="character" w:customStyle="1" w:styleId="QuoteChar">
    <w:name w:val="Quote Char"/>
    <w:basedOn w:val="DefaultParagraphFont"/>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3A442FA"/>
    <w:pPr>
      <w:widowControl/>
      <w:jc w:val="left"/>
    </w:pPr>
    <w:rPr>
      <w:lang w:eastAsia="en-US"/>
    </w:rPr>
  </w:style>
  <w:style w:type="character" w:customStyle="1" w:styleId="SalutationChar">
    <w:name w:val="Salutation Char"/>
    <w:basedOn w:val="DefaultParagraphFont"/>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3A442FA"/>
    <w:pPr>
      <w:widowControl/>
      <w:ind w:left="4320"/>
      <w:jc w:val="left"/>
    </w:pPr>
    <w:rPr>
      <w:lang w:eastAsia="en-US"/>
    </w:rPr>
  </w:style>
  <w:style w:type="character" w:customStyle="1" w:styleId="SignatureChar">
    <w:name w:val="Signature Char"/>
    <w:basedOn w:val="DefaultParagraphFont"/>
    <w:link w:val="Signature"/>
    <w:uiPriority w:val="99"/>
    <w:semiHidden/>
    <w:rsid w:val="004A63FD"/>
    <w:rPr>
      <w:sz w:val="24"/>
      <w:szCs w:val="24"/>
      <w:lang w:eastAsia="en-US"/>
    </w:rPr>
  </w:style>
  <w:style w:type="paragraph" w:styleId="Subtitle">
    <w:name w:val="Subtitle"/>
    <w:basedOn w:val="Normal"/>
    <w:next w:val="Normal"/>
    <w:link w:val="SubtitleChar"/>
    <w:uiPriority w:val="11"/>
    <w:qFormat/>
    <w:rsid w:val="03A442FA"/>
    <w:pPr>
      <w:widowControl/>
      <w:spacing w:after="60"/>
      <w:jc w:val="center"/>
      <w:outlineLvl w:val="1"/>
    </w:pPr>
    <w:rPr>
      <w:rFonts w:ascii="Cambria" w:hAnsi="Cambria"/>
      <w:lang w:eastAsia="en-US"/>
    </w:rPr>
  </w:style>
  <w:style w:type="character" w:customStyle="1" w:styleId="SubtitleChar">
    <w:name w:val="Subtitle Char"/>
    <w:basedOn w:val="DefaultParagraphFont"/>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3A442FA"/>
    <w:pPr>
      <w:widowControl/>
      <w:ind w:left="240" w:hanging="240"/>
      <w:jc w:val="left"/>
    </w:pPr>
    <w:rPr>
      <w:lang w:eastAsia="en-US"/>
    </w:rPr>
  </w:style>
  <w:style w:type="paragraph" w:styleId="TOAHeading">
    <w:name w:val="toa heading"/>
    <w:basedOn w:val="Normal"/>
    <w:next w:val="Normal"/>
    <w:uiPriority w:val="99"/>
    <w:semiHidden/>
    <w:unhideWhenUsed/>
    <w:rsid w:val="03A442FA"/>
    <w:pPr>
      <w:widowControl/>
      <w:spacing w:before="120"/>
      <w:jc w:val="left"/>
    </w:pPr>
    <w:rPr>
      <w:rFonts w:ascii="Cambria" w:hAnsi="Cambria"/>
      <w:b/>
      <w:bCs/>
      <w:lang w:eastAsia="en-US"/>
    </w:rPr>
  </w:style>
  <w:style w:type="paragraph" w:styleId="TOCHeading">
    <w:name w:val="TOC Heading"/>
    <w:basedOn w:val="Heading1"/>
    <w:next w:val="Normal"/>
    <w:uiPriority w:val="39"/>
    <w:unhideWhenUsed/>
    <w:qFormat/>
    <w:rsid w:val="001541FF"/>
    <w:pPr>
      <w:widowControl/>
      <w:numPr>
        <w:numId w:val="0"/>
      </w:numPr>
      <w:spacing w:line="240" w:lineRule="auto"/>
      <w:jc w:val="center"/>
      <w:outlineLvl w:val="9"/>
    </w:pPr>
    <w:rPr>
      <w:lang w:eastAsia="en-US"/>
    </w:rPr>
  </w:style>
  <w:style w:type="table" w:styleId="GridTable1Light-Accent4">
    <w:name w:val="Grid Table 1 Light Accent 4"/>
    <w:basedOn w:val="TableNormal"/>
    <w:uiPriority w:val="46"/>
    <w:rsid w:val="009E7B6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E7B6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223ADC"/>
    <w:rPr>
      <w:color w:val="605E5C"/>
      <w:shd w:val="clear" w:color="auto" w:fill="E1DFDD"/>
    </w:rPr>
  </w:style>
  <w:style w:type="character" w:customStyle="1" w:styleId="apple-tab-span">
    <w:name w:val="apple-tab-span"/>
    <w:basedOn w:val="DefaultParagraphFont"/>
    <w:rsid w:val="00097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45338">
      <w:bodyDiv w:val="1"/>
      <w:marLeft w:val="0"/>
      <w:marRight w:val="0"/>
      <w:marTop w:val="0"/>
      <w:marBottom w:val="0"/>
      <w:divBdr>
        <w:top w:val="none" w:sz="0" w:space="0" w:color="auto"/>
        <w:left w:val="none" w:sz="0" w:space="0" w:color="auto"/>
        <w:bottom w:val="none" w:sz="0" w:space="0" w:color="auto"/>
        <w:right w:val="none" w:sz="0" w:space="0" w:color="auto"/>
      </w:divBdr>
      <w:divsChild>
        <w:div w:id="1067342514">
          <w:marLeft w:val="1455"/>
          <w:marRight w:val="0"/>
          <w:marTop w:val="0"/>
          <w:marBottom w:val="0"/>
          <w:divBdr>
            <w:top w:val="none" w:sz="0" w:space="0" w:color="auto"/>
            <w:left w:val="none" w:sz="0" w:space="0" w:color="auto"/>
            <w:bottom w:val="none" w:sz="0" w:space="0" w:color="auto"/>
            <w:right w:val="none" w:sz="0" w:space="0" w:color="auto"/>
          </w:divBdr>
        </w:div>
      </w:divsChild>
    </w:div>
    <w:div w:id="173348451">
      <w:bodyDiv w:val="1"/>
      <w:marLeft w:val="0"/>
      <w:marRight w:val="0"/>
      <w:marTop w:val="0"/>
      <w:marBottom w:val="0"/>
      <w:divBdr>
        <w:top w:val="none" w:sz="0" w:space="0" w:color="auto"/>
        <w:left w:val="none" w:sz="0" w:space="0" w:color="auto"/>
        <w:bottom w:val="none" w:sz="0" w:space="0" w:color="auto"/>
        <w:right w:val="none" w:sz="0" w:space="0" w:color="auto"/>
      </w:divBdr>
      <w:divsChild>
        <w:div w:id="44373711">
          <w:marLeft w:val="360"/>
          <w:marRight w:val="0"/>
          <w:marTop w:val="0"/>
          <w:marBottom w:val="240"/>
          <w:divBdr>
            <w:top w:val="none" w:sz="0" w:space="0" w:color="auto"/>
            <w:left w:val="none" w:sz="0" w:space="0" w:color="auto"/>
            <w:bottom w:val="none" w:sz="0" w:space="0" w:color="auto"/>
            <w:right w:val="none" w:sz="0" w:space="0" w:color="auto"/>
          </w:divBdr>
        </w:div>
        <w:div w:id="406809414">
          <w:marLeft w:val="360"/>
          <w:marRight w:val="0"/>
          <w:marTop w:val="0"/>
          <w:marBottom w:val="240"/>
          <w:divBdr>
            <w:top w:val="none" w:sz="0" w:space="0" w:color="auto"/>
            <w:left w:val="none" w:sz="0" w:space="0" w:color="auto"/>
            <w:bottom w:val="none" w:sz="0" w:space="0" w:color="auto"/>
            <w:right w:val="none" w:sz="0" w:space="0" w:color="auto"/>
          </w:divBdr>
        </w:div>
        <w:div w:id="1568148647">
          <w:marLeft w:val="360"/>
          <w:marRight w:val="0"/>
          <w:marTop w:val="0"/>
          <w:marBottom w:val="240"/>
          <w:divBdr>
            <w:top w:val="none" w:sz="0" w:space="0" w:color="auto"/>
            <w:left w:val="none" w:sz="0" w:space="0" w:color="auto"/>
            <w:bottom w:val="none" w:sz="0" w:space="0" w:color="auto"/>
            <w:right w:val="none" w:sz="0" w:space="0" w:color="auto"/>
          </w:divBdr>
        </w:div>
      </w:divsChild>
    </w:div>
    <w:div w:id="174619144">
      <w:bodyDiv w:val="1"/>
      <w:marLeft w:val="0"/>
      <w:marRight w:val="0"/>
      <w:marTop w:val="0"/>
      <w:marBottom w:val="0"/>
      <w:divBdr>
        <w:top w:val="none" w:sz="0" w:space="0" w:color="auto"/>
        <w:left w:val="none" w:sz="0" w:space="0" w:color="auto"/>
        <w:bottom w:val="none" w:sz="0" w:space="0" w:color="auto"/>
        <w:right w:val="none" w:sz="0" w:space="0" w:color="auto"/>
      </w:divBdr>
    </w:div>
    <w:div w:id="189220099">
      <w:bodyDiv w:val="1"/>
      <w:marLeft w:val="0"/>
      <w:marRight w:val="0"/>
      <w:marTop w:val="0"/>
      <w:marBottom w:val="0"/>
      <w:divBdr>
        <w:top w:val="none" w:sz="0" w:space="0" w:color="auto"/>
        <w:left w:val="none" w:sz="0" w:space="0" w:color="auto"/>
        <w:bottom w:val="none" w:sz="0" w:space="0" w:color="auto"/>
        <w:right w:val="none" w:sz="0" w:space="0" w:color="auto"/>
      </w:divBdr>
    </w:div>
    <w:div w:id="202443842">
      <w:bodyDiv w:val="1"/>
      <w:marLeft w:val="0"/>
      <w:marRight w:val="0"/>
      <w:marTop w:val="0"/>
      <w:marBottom w:val="0"/>
      <w:divBdr>
        <w:top w:val="none" w:sz="0" w:space="0" w:color="auto"/>
        <w:left w:val="none" w:sz="0" w:space="0" w:color="auto"/>
        <w:bottom w:val="none" w:sz="0" w:space="0" w:color="auto"/>
        <w:right w:val="none" w:sz="0" w:space="0" w:color="auto"/>
      </w:divBdr>
    </w:div>
    <w:div w:id="251818813">
      <w:bodyDiv w:val="1"/>
      <w:marLeft w:val="0"/>
      <w:marRight w:val="0"/>
      <w:marTop w:val="0"/>
      <w:marBottom w:val="0"/>
      <w:divBdr>
        <w:top w:val="none" w:sz="0" w:space="0" w:color="auto"/>
        <w:left w:val="none" w:sz="0" w:space="0" w:color="auto"/>
        <w:bottom w:val="none" w:sz="0" w:space="0" w:color="auto"/>
        <w:right w:val="none" w:sz="0" w:space="0" w:color="auto"/>
      </w:divBdr>
      <w:divsChild>
        <w:div w:id="746609644">
          <w:marLeft w:val="1410"/>
          <w:marRight w:val="0"/>
          <w:marTop w:val="0"/>
          <w:marBottom w:val="0"/>
          <w:divBdr>
            <w:top w:val="none" w:sz="0" w:space="0" w:color="auto"/>
            <w:left w:val="none" w:sz="0" w:space="0" w:color="auto"/>
            <w:bottom w:val="none" w:sz="0" w:space="0" w:color="auto"/>
            <w:right w:val="none" w:sz="0" w:space="0" w:color="auto"/>
          </w:divBdr>
        </w:div>
      </w:divsChild>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527763794">
      <w:bodyDiv w:val="1"/>
      <w:marLeft w:val="0"/>
      <w:marRight w:val="0"/>
      <w:marTop w:val="0"/>
      <w:marBottom w:val="0"/>
      <w:divBdr>
        <w:top w:val="none" w:sz="0" w:space="0" w:color="auto"/>
        <w:left w:val="none" w:sz="0" w:space="0" w:color="auto"/>
        <w:bottom w:val="none" w:sz="0" w:space="0" w:color="auto"/>
        <w:right w:val="none" w:sz="0" w:space="0" w:color="auto"/>
      </w:divBdr>
      <w:divsChild>
        <w:div w:id="1465851590">
          <w:marLeft w:val="1410"/>
          <w:marRight w:val="0"/>
          <w:marTop w:val="0"/>
          <w:marBottom w:val="0"/>
          <w:divBdr>
            <w:top w:val="none" w:sz="0" w:space="0" w:color="auto"/>
            <w:left w:val="none" w:sz="0" w:space="0" w:color="auto"/>
            <w:bottom w:val="none" w:sz="0" w:space="0" w:color="auto"/>
            <w:right w:val="none" w:sz="0" w:space="0" w:color="auto"/>
          </w:divBdr>
        </w:div>
      </w:divsChild>
    </w:div>
    <w:div w:id="573324222">
      <w:bodyDiv w:val="1"/>
      <w:marLeft w:val="0"/>
      <w:marRight w:val="0"/>
      <w:marTop w:val="0"/>
      <w:marBottom w:val="0"/>
      <w:divBdr>
        <w:top w:val="none" w:sz="0" w:space="0" w:color="auto"/>
        <w:left w:val="none" w:sz="0" w:space="0" w:color="auto"/>
        <w:bottom w:val="none" w:sz="0" w:space="0" w:color="auto"/>
        <w:right w:val="none" w:sz="0" w:space="0" w:color="auto"/>
      </w:divBdr>
    </w:div>
    <w:div w:id="575747598">
      <w:bodyDiv w:val="1"/>
      <w:marLeft w:val="0"/>
      <w:marRight w:val="0"/>
      <w:marTop w:val="0"/>
      <w:marBottom w:val="0"/>
      <w:divBdr>
        <w:top w:val="none" w:sz="0" w:space="0" w:color="auto"/>
        <w:left w:val="none" w:sz="0" w:space="0" w:color="auto"/>
        <w:bottom w:val="none" w:sz="0" w:space="0" w:color="auto"/>
        <w:right w:val="none" w:sz="0" w:space="0" w:color="auto"/>
      </w:divBdr>
      <w:divsChild>
        <w:div w:id="502211067">
          <w:marLeft w:val="0"/>
          <w:marRight w:val="0"/>
          <w:marTop w:val="0"/>
          <w:marBottom w:val="0"/>
          <w:divBdr>
            <w:top w:val="none" w:sz="0" w:space="0" w:color="auto"/>
            <w:left w:val="none" w:sz="0" w:space="0" w:color="auto"/>
            <w:bottom w:val="none" w:sz="0" w:space="0" w:color="auto"/>
            <w:right w:val="none" w:sz="0" w:space="0" w:color="auto"/>
          </w:divBdr>
          <w:divsChild>
            <w:div w:id="256721273">
              <w:marLeft w:val="0"/>
              <w:marRight w:val="0"/>
              <w:marTop w:val="0"/>
              <w:marBottom w:val="0"/>
              <w:divBdr>
                <w:top w:val="none" w:sz="0" w:space="0" w:color="auto"/>
                <w:left w:val="none" w:sz="0" w:space="0" w:color="auto"/>
                <w:bottom w:val="none" w:sz="0" w:space="0" w:color="auto"/>
                <w:right w:val="none" w:sz="0" w:space="0" w:color="auto"/>
              </w:divBdr>
            </w:div>
            <w:div w:id="375200077">
              <w:marLeft w:val="0"/>
              <w:marRight w:val="0"/>
              <w:marTop w:val="0"/>
              <w:marBottom w:val="0"/>
              <w:divBdr>
                <w:top w:val="none" w:sz="0" w:space="0" w:color="auto"/>
                <w:left w:val="none" w:sz="0" w:space="0" w:color="auto"/>
                <w:bottom w:val="none" w:sz="0" w:space="0" w:color="auto"/>
                <w:right w:val="none" w:sz="0" w:space="0" w:color="auto"/>
              </w:divBdr>
            </w:div>
            <w:div w:id="455098927">
              <w:marLeft w:val="0"/>
              <w:marRight w:val="0"/>
              <w:marTop w:val="0"/>
              <w:marBottom w:val="0"/>
              <w:divBdr>
                <w:top w:val="none" w:sz="0" w:space="0" w:color="auto"/>
                <w:left w:val="none" w:sz="0" w:space="0" w:color="auto"/>
                <w:bottom w:val="none" w:sz="0" w:space="0" w:color="auto"/>
                <w:right w:val="none" w:sz="0" w:space="0" w:color="auto"/>
              </w:divBdr>
            </w:div>
            <w:div w:id="491218275">
              <w:marLeft w:val="0"/>
              <w:marRight w:val="0"/>
              <w:marTop w:val="0"/>
              <w:marBottom w:val="0"/>
              <w:divBdr>
                <w:top w:val="none" w:sz="0" w:space="0" w:color="auto"/>
                <w:left w:val="none" w:sz="0" w:space="0" w:color="auto"/>
                <w:bottom w:val="none" w:sz="0" w:space="0" w:color="auto"/>
                <w:right w:val="none" w:sz="0" w:space="0" w:color="auto"/>
              </w:divBdr>
            </w:div>
            <w:div w:id="556013191">
              <w:marLeft w:val="0"/>
              <w:marRight w:val="0"/>
              <w:marTop w:val="0"/>
              <w:marBottom w:val="0"/>
              <w:divBdr>
                <w:top w:val="none" w:sz="0" w:space="0" w:color="auto"/>
                <w:left w:val="none" w:sz="0" w:space="0" w:color="auto"/>
                <w:bottom w:val="none" w:sz="0" w:space="0" w:color="auto"/>
                <w:right w:val="none" w:sz="0" w:space="0" w:color="auto"/>
              </w:divBdr>
            </w:div>
            <w:div w:id="563176494">
              <w:marLeft w:val="0"/>
              <w:marRight w:val="0"/>
              <w:marTop w:val="0"/>
              <w:marBottom w:val="0"/>
              <w:divBdr>
                <w:top w:val="none" w:sz="0" w:space="0" w:color="auto"/>
                <w:left w:val="none" w:sz="0" w:space="0" w:color="auto"/>
                <w:bottom w:val="none" w:sz="0" w:space="0" w:color="auto"/>
                <w:right w:val="none" w:sz="0" w:space="0" w:color="auto"/>
              </w:divBdr>
            </w:div>
            <w:div w:id="650330282">
              <w:marLeft w:val="0"/>
              <w:marRight w:val="0"/>
              <w:marTop w:val="0"/>
              <w:marBottom w:val="0"/>
              <w:divBdr>
                <w:top w:val="none" w:sz="0" w:space="0" w:color="auto"/>
                <w:left w:val="none" w:sz="0" w:space="0" w:color="auto"/>
                <w:bottom w:val="none" w:sz="0" w:space="0" w:color="auto"/>
                <w:right w:val="none" w:sz="0" w:space="0" w:color="auto"/>
              </w:divBdr>
            </w:div>
            <w:div w:id="706877618">
              <w:marLeft w:val="0"/>
              <w:marRight w:val="0"/>
              <w:marTop w:val="0"/>
              <w:marBottom w:val="0"/>
              <w:divBdr>
                <w:top w:val="none" w:sz="0" w:space="0" w:color="auto"/>
                <w:left w:val="none" w:sz="0" w:space="0" w:color="auto"/>
                <w:bottom w:val="none" w:sz="0" w:space="0" w:color="auto"/>
                <w:right w:val="none" w:sz="0" w:space="0" w:color="auto"/>
              </w:divBdr>
            </w:div>
            <w:div w:id="1131362684">
              <w:marLeft w:val="0"/>
              <w:marRight w:val="0"/>
              <w:marTop w:val="0"/>
              <w:marBottom w:val="0"/>
              <w:divBdr>
                <w:top w:val="none" w:sz="0" w:space="0" w:color="auto"/>
                <w:left w:val="none" w:sz="0" w:space="0" w:color="auto"/>
                <w:bottom w:val="none" w:sz="0" w:space="0" w:color="auto"/>
                <w:right w:val="none" w:sz="0" w:space="0" w:color="auto"/>
              </w:divBdr>
            </w:div>
            <w:div w:id="1208302544">
              <w:marLeft w:val="0"/>
              <w:marRight w:val="0"/>
              <w:marTop w:val="0"/>
              <w:marBottom w:val="0"/>
              <w:divBdr>
                <w:top w:val="none" w:sz="0" w:space="0" w:color="auto"/>
                <w:left w:val="none" w:sz="0" w:space="0" w:color="auto"/>
                <w:bottom w:val="none" w:sz="0" w:space="0" w:color="auto"/>
                <w:right w:val="none" w:sz="0" w:space="0" w:color="auto"/>
              </w:divBdr>
            </w:div>
            <w:div w:id="1350789668">
              <w:marLeft w:val="0"/>
              <w:marRight w:val="0"/>
              <w:marTop w:val="0"/>
              <w:marBottom w:val="0"/>
              <w:divBdr>
                <w:top w:val="none" w:sz="0" w:space="0" w:color="auto"/>
                <w:left w:val="none" w:sz="0" w:space="0" w:color="auto"/>
                <w:bottom w:val="none" w:sz="0" w:space="0" w:color="auto"/>
                <w:right w:val="none" w:sz="0" w:space="0" w:color="auto"/>
              </w:divBdr>
            </w:div>
            <w:div w:id="1430735131">
              <w:marLeft w:val="0"/>
              <w:marRight w:val="0"/>
              <w:marTop w:val="0"/>
              <w:marBottom w:val="0"/>
              <w:divBdr>
                <w:top w:val="none" w:sz="0" w:space="0" w:color="auto"/>
                <w:left w:val="none" w:sz="0" w:space="0" w:color="auto"/>
                <w:bottom w:val="none" w:sz="0" w:space="0" w:color="auto"/>
                <w:right w:val="none" w:sz="0" w:space="0" w:color="auto"/>
              </w:divBdr>
            </w:div>
            <w:div w:id="1524399987">
              <w:marLeft w:val="0"/>
              <w:marRight w:val="0"/>
              <w:marTop w:val="0"/>
              <w:marBottom w:val="0"/>
              <w:divBdr>
                <w:top w:val="none" w:sz="0" w:space="0" w:color="auto"/>
                <w:left w:val="none" w:sz="0" w:space="0" w:color="auto"/>
                <w:bottom w:val="none" w:sz="0" w:space="0" w:color="auto"/>
                <w:right w:val="none" w:sz="0" w:space="0" w:color="auto"/>
              </w:divBdr>
            </w:div>
            <w:div w:id="1629318958">
              <w:marLeft w:val="0"/>
              <w:marRight w:val="0"/>
              <w:marTop w:val="0"/>
              <w:marBottom w:val="0"/>
              <w:divBdr>
                <w:top w:val="none" w:sz="0" w:space="0" w:color="auto"/>
                <w:left w:val="none" w:sz="0" w:space="0" w:color="auto"/>
                <w:bottom w:val="none" w:sz="0" w:space="0" w:color="auto"/>
                <w:right w:val="none" w:sz="0" w:space="0" w:color="auto"/>
              </w:divBdr>
            </w:div>
            <w:div w:id="1655449426">
              <w:marLeft w:val="0"/>
              <w:marRight w:val="0"/>
              <w:marTop w:val="0"/>
              <w:marBottom w:val="0"/>
              <w:divBdr>
                <w:top w:val="none" w:sz="0" w:space="0" w:color="auto"/>
                <w:left w:val="none" w:sz="0" w:space="0" w:color="auto"/>
                <w:bottom w:val="none" w:sz="0" w:space="0" w:color="auto"/>
                <w:right w:val="none" w:sz="0" w:space="0" w:color="auto"/>
              </w:divBdr>
            </w:div>
            <w:div w:id="1894660784">
              <w:marLeft w:val="0"/>
              <w:marRight w:val="0"/>
              <w:marTop w:val="0"/>
              <w:marBottom w:val="0"/>
              <w:divBdr>
                <w:top w:val="none" w:sz="0" w:space="0" w:color="auto"/>
                <w:left w:val="none" w:sz="0" w:space="0" w:color="auto"/>
                <w:bottom w:val="none" w:sz="0" w:space="0" w:color="auto"/>
                <w:right w:val="none" w:sz="0" w:space="0" w:color="auto"/>
              </w:divBdr>
            </w:div>
            <w:div w:id="2082634276">
              <w:marLeft w:val="0"/>
              <w:marRight w:val="0"/>
              <w:marTop w:val="0"/>
              <w:marBottom w:val="0"/>
              <w:divBdr>
                <w:top w:val="none" w:sz="0" w:space="0" w:color="auto"/>
                <w:left w:val="none" w:sz="0" w:space="0" w:color="auto"/>
                <w:bottom w:val="none" w:sz="0" w:space="0" w:color="auto"/>
                <w:right w:val="none" w:sz="0" w:space="0" w:color="auto"/>
              </w:divBdr>
            </w:div>
            <w:div w:id="20852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969516">
      <w:bodyDiv w:val="1"/>
      <w:marLeft w:val="0"/>
      <w:marRight w:val="0"/>
      <w:marTop w:val="0"/>
      <w:marBottom w:val="0"/>
      <w:divBdr>
        <w:top w:val="none" w:sz="0" w:space="0" w:color="auto"/>
        <w:left w:val="none" w:sz="0" w:space="0" w:color="auto"/>
        <w:bottom w:val="none" w:sz="0" w:space="0" w:color="auto"/>
        <w:right w:val="none" w:sz="0" w:space="0" w:color="auto"/>
      </w:divBdr>
      <w:divsChild>
        <w:div w:id="1905213439">
          <w:marLeft w:val="1455"/>
          <w:marRight w:val="0"/>
          <w:marTop w:val="0"/>
          <w:marBottom w:val="0"/>
          <w:divBdr>
            <w:top w:val="none" w:sz="0" w:space="0" w:color="auto"/>
            <w:left w:val="none" w:sz="0" w:space="0" w:color="auto"/>
            <w:bottom w:val="none" w:sz="0" w:space="0" w:color="auto"/>
            <w:right w:val="none" w:sz="0" w:space="0" w:color="auto"/>
          </w:divBdr>
        </w:div>
      </w:divsChild>
    </w:div>
    <w:div w:id="662128039">
      <w:bodyDiv w:val="1"/>
      <w:marLeft w:val="0"/>
      <w:marRight w:val="0"/>
      <w:marTop w:val="0"/>
      <w:marBottom w:val="0"/>
      <w:divBdr>
        <w:top w:val="none" w:sz="0" w:space="0" w:color="auto"/>
        <w:left w:val="none" w:sz="0" w:space="0" w:color="auto"/>
        <w:bottom w:val="none" w:sz="0" w:space="0" w:color="auto"/>
        <w:right w:val="none" w:sz="0" w:space="0" w:color="auto"/>
      </w:divBdr>
      <w:divsChild>
        <w:div w:id="696808648">
          <w:marLeft w:val="720"/>
          <w:marRight w:val="0"/>
          <w:marTop w:val="0"/>
          <w:marBottom w:val="240"/>
          <w:divBdr>
            <w:top w:val="none" w:sz="0" w:space="0" w:color="auto"/>
            <w:left w:val="none" w:sz="0" w:space="0" w:color="auto"/>
            <w:bottom w:val="none" w:sz="0" w:space="0" w:color="auto"/>
            <w:right w:val="none" w:sz="0" w:space="0" w:color="auto"/>
          </w:divBdr>
        </w:div>
        <w:div w:id="900023564">
          <w:marLeft w:val="720"/>
          <w:marRight w:val="0"/>
          <w:marTop w:val="0"/>
          <w:marBottom w:val="240"/>
          <w:divBdr>
            <w:top w:val="none" w:sz="0" w:space="0" w:color="auto"/>
            <w:left w:val="none" w:sz="0" w:space="0" w:color="auto"/>
            <w:bottom w:val="none" w:sz="0" w:space="0" w:color="auto"/>
            <w:right w:val="none" w:sz="0" w:space="0" w:color="auto"/>
          </w:divBdr>
        </w:div>
        <w:div w:id="1331636428">
          <w:marLeft w:val="720"/>
          <w:marRight w:val="0"/>
          <w:marTop w:val="0"/>
          <w:marBottom w:val="240"/>
          <w:divBdr>
            <w:top w:val="none" w:sz="0" w:space="0" w:color="auto"/>
            <w:left w:val="none" w:sz="0" w:space="0" w:color="auto"/>
            <w:bottom w:val="none" w:sz="0" w:space="0" w:color="auto"/>
            <w:right w:val="none" w:sz="0" w:space="0" w:color="auto"/>
          </w:divBdr>
        </w:div>
        <w:div w:id="1746107919">
          <w:marLeft w:val="720"/>
          <w:marRight w:val="0"/>
          <w:marTop w:val="0"/>
          <w:marBottom w:val="240"/>
          <w:divBdr>
            <w:top w:val="none" w:sz="0" w:space="0" w:color="auto"/>
            <w:left w:val="none" w:sz="0" w:space="0" w:color="auto"/>
            <w:bottom w:val="none" w:sz="0" w:space="0" w:color="auto"/>
            <w:right w:val="none" w:sz="0" w:space="0" w:color="auto"/>
          </w:divBdr>
        </w:div>
        <w:div w:id="1810394615">
          <w:marLeft w:val="720"/>
          <w:marRight w:val="0"/>
          <w:marTop w:val="0"/>
          <w:marBottom w:val="240"/>
          <w:divBdr>
            <w:top w:val="none" w:sz="0" w:space="0" w:color="auto"/>
            <w:left w:val="none" w:sz="0" w:space="0" w:color="auto"/>
            <w:bottom w:val="none" w:sz="0" w:space="0" w:color="auto"/>
            <w:right w:val="none" w:sz="0" w:space="0" w:color="auto"/>
          </w:divBdr>
        </w:div>
        <w:div w:id="1867864842">
          <w:marLeft w:val="720"/>
          <w:marRight w:val="0"/>
          <w:marTop w:val="0"/>
          <w:marBottom w:val="240"/>
          <w:divBdr>
            <w:top w:val="none" w:sz="0" w:space="0" w:color="auto"/>
            <w:left w:val="none" w:sz="0" w:space="0" w:color="auto"/>
            <w:bottom w:val="none" w:sz="0" w:space="0" w:color="auto"/>
            <w:right w:val="none" w:sz="0" w:space="0" w:color="auto"/>
          </w:divBdr>
        </w:div>
        <w:div w:id="1962612616">
          <w:marLeft w:val="720"/>
          <w:marRight w:val="0"/>
          <w:marTop w:val="0"/>
          <w:marBottom w:val="240"/>
          <w:divBdr>
            <w:top w:val="none" w:sz="0" w:space="0" w:color="auto"/>
            <w:left w:val="none" w:sz="0" w:space="0" w:color="auto"/>
            <w:bottom w:val="none" w:sz="0" w:space="0" w:color="auto"/>
            <w:right w:val="none" w:sz="0" w:space="0" w:color="auto"/>
          </w:divBdr>
        </w:div>
      </w:divsChild>
    </w:div>
    <w:div w:id="760686997">
      <w:bodyDiv w:val="1"/>
      <w:marLeft w:val="0"/>
      <w:marRight w:val="0"/>
      <w:marTop w:val="0"/>
      <w:marBottom w:val="0"/>
      <w:divBdr>
        <w:top w:val="none" w:sz="0" w:space="0" w:color="auto"/>
        <w:left w:val="none" w:sz="0" w:space="0" w:color="auto"/>
        <w:bottom w:val="none" w:sz="0" w:space="0" w:color="auto"/>
        <w:right w:val="none" w:sz="0" w:space="0" w:color="auto"/>
      </w:divBdr>
      <w:divsChild>
        <w:div w:id="669262354">
          <w:marLeft w:val="0"/>
          <w:marRight w:val="0"/>
          <w:marTop w:val="0"/>
          <w:marBottom w:val="0"/>
          <w:divBdr>
            <w:top w:val="none" w:sz="0" w:space="0" w:color="auto"/>
            <w:left w:val="none" w:sz="0" w:space="0" w:color="auto"/>
            <w:bottom w:val="none" w:sz="0" w:space="0" w:color="auto"/>
            <w:right w:val="none" w:sz="0" w:space="0" w:color="auto"/>
          </w:divBdr>
          <w:divsChild>
            <w:div w:id="39744068">
              <w:marLeft w:val="0"/>
              <w:marRight w:val="0"/>
              <w:marTop w:val="0"/>
              <w:marBottom w:val="0"/>
              <w:divBdr>
                <w:top w:val="none" w:sz="0" w:space="0" w:color="auto"/>
                <w:left w:val="none" w:sz="0" w:space="0" w:color="auto"/>
                <w:bottom w:val="none" w:sz="0" w:space="0" w:color="auto"/>
                <w:right w:val="none" w:sz="0" w:space="0" w:color="auto"/>
              </w:divBdr>
            </w:div>
            <w:div w:id="158271500">
              <w:marLeft w:val="0"/>
              <w:marRight w:val="0"/>
              <w:marTop w:val="0"/>
              <w:marBottom w:val="0"/>
              <w:divBdr>
                <w:top w:val="none" w:sz="0" w:space="0" w:color="auto"/>
                <w:left w:val="none" w:sz="0" w:space="0" w:color="auto"/>
                <w:bottom w:val="none" w:sz="0" w:space="0" w:color="auto"/>
                <w:right w:val="none" w:sz="0" w:space="0" w:color="auto"/>
              </w:divBdr>
            </w:div>
            <w:div w:id="250966893">
              <w:marLeft w:val="0"/>
              <w:marRight w:val="0"/>
              <w:marTop w:val="0"/>
              <w:marBottom w:val="0"/>
              <w:divBdr>
                <w:top w:val="none" w:sz="0" w:space="0" w:color="auto"/>
                <w:left w:val="none" w:sz="0" w:space="0" w:color="auto"/>
                <w:bottom w:val="none" w:sz="0" w:space="0" w:color="auto"/>
                <w:right w:val="none" w:sz="0" w:space="0" w:color="auto"/>
              </w:divBdr>
            </w:div>
            <w:div w:id="464197360">
              <w:marLeft w:val="0"/>
              <w:marRight w:val="0"/>
              <w:marTop w:val="0"/>
              <w:marBottom w:val="0"/>
              <w:divBdr>
                <w:top w:val="none" w:sz="0" w:space="0" w:color="auto"/>
                <w:left w:val="none" w:sz="0" w:space="0" w:color="auto"/>
                <w:bottom w:val="none" w:sz="0" w:space="0" w:color="auto"/>
                <w:right w:val="none" w:sz="0" w:space="0" w:color="auto"/>
              </w:divBdr>
            </w:div>
            <w:div w:id="544173106">
              <w:marLeft w:val="0"/>
              <w:marRight w:val="0"/>
              <w:marTop w:val="0"/>
              <w:marBottom w:val="0"/>
              <w:divBdr>
                <w:top w:val="none" w:sz="0" w:space="0" w:color="auto"/>
                <w:left w:val="none" w:sz="0" w:space="0" w:color="auto"/>
                <w:bottom w:val="none" w:sz="0" w:space="0" w:color="auto"/>
                <w:right w:val="none" w:sz="0" w:space="0" w:color="auto"/>
              </w:divBdr>
            </w:div>
            <w:div w:id="635571560">
              <w:marLeft w:val="0"/>
              <w:marRight w:val="0"/>
              <w:marTop w:val="0"/>
              <w:marBottom w:val="0"/>
              <w:divBdr>
                <w:top w:val="none" w:sz="0" w:space="0" w:color="auto"/>
                <w:left w:val="none" w:sz="0" w:space="0" w:color="auto"/>
                <w:bottom w:val="none" w:sz="0" w:space="0" w:color="auto"/>
                <w:right w:val="none" w:sz="0" w:space="0" w:color="auto"/>
              </w:divBdr>
            </w:div>
            <w:div w:id="956251682">
              <w:marLeft w:val="0"/>
              <w:marRight w:val="0"/>
              <w:marTop w:val="0"/>
              <w:marBottom w:val="0"/>
              <w:divBdr>
                <w:top w:val="none" w:sz="0" w:space="0" w:color="auto"/>
                <w:left w:val="none" w:sz="0" w:space="0" w:color="auto"/>
                <w:bottom w:val="none" w:sz="0" w:space="0" w:color="auto"/>
                <w:right w:val="none" w:sz="0" w:space="0" w:color="auto"/>
              </w:divBdr>
            </w:div>
            <w:div w:id="1001347345">
              <w:marLeft w:val="0"/>
              <w:marRight w:val="0"/>
              <w:marTop w:val="0"/>
              <w:marBottom w:val="0"/>
              <w:divBdr>
                <w:top w:val="none" w:sz="0" w:space="0" w:color="auto"/>
                <w:left w:val="none" w:sz="0" w:space="0" w:color="auto"/>
                <w:bottom w:val="none" w:sz="0" w:space="0" w:color="auto"/>
                <w:right w:val="none" w:sz="0" w:space="0" w:color="auto"/>
              </w:divBdr>
            </w:div>
            <w:div w:id="1079181508">
              <w:marLeft w:val="0"/>
              <w:marRight w:val="0"/>
              <w:marTop w:val="0"/>
              <w:marBottom w:val="0"/>
              <w:divBdr>
                <w:top w:val="none" w:sz="0" w:space="0" w:color="auto"/>
                <w:left w:val="none" w:sz="0" w:space="0" w:color="auto"/>
                <w:bottom w:val="none" w:sz="0" w:space="0" w:color="auto"/>
                <w:right w:val="none" w:sz="0" w:space="0" w:color="auto"/>
              </w:divBdr>
            </w:div>
            <w:div w:id="1178078196">
              <w:marLeft w:val="0"/>
              <w:marRight w:val="0"/>
              <w:marTop w:val="0"/>
              <w:marBottom w:val="0"/>
              <w:divBdr>
                <w:top w:val="none" w:sz="0" w:space="0" w:color="auto"/>
                <w:left w:val="none" w:sz="0" w:space="0" w:color="auto"/>
                <w:bottom w:val="none" w:sz="0" w:space="0" w:color="auto"/>
                <w:right w:val="none" w:sz="0" w:space="0" w:color="auto"/>
              </w:divBdr>
            </w:div>
            <w:div w:id="1266958645">
              <w:marLeft w:val="0"/>
              <w:marRight w:val="0"/>
              <w:marTop w:val="0"/>
              <w:marBottom w:val="0"/>
              <w:divBdr>
                <w:top w:val="none" w:sz="0" w:space="0" w:color="auto"/>
                <w:left w:val="none" w:sz="0" w:space="0" w:color="auto"/>
                <w:bottom w:val="none" w:sz="0" w:space="0" w:color="auto"/>
                <w:right w:val="none" w:sz="0" w:space="0" w:color="auto"/>
              </w:divBdr>
            </w:div>
            <w:div w:id="1343700884">
              <w:marLeft w:val="0"/>
              <w:marRight w:val="0"/>
              <w:marTop w:val="0"/>
              <w:marBottom w:val="0"/>
              <w:divBdr>
                <w:top w:val="none" w:sz="0" w:space="0" w:color="auto"/>
                <w:left w:val="none" w:sz="0" w:space="0" w:color="auto"/>
                <w:bottom w:val="none" w:sz="0" w:space="0" w:color="auto"/>
                <w:right w:val="none" w:sz="0" w:space="0" w:color="auto"/>
              </w:divBdr>
            </w:div>
            <w:div w:id="1454179308">
              <w:marLeft w:val="0"/>
              <w:marRight w:val="0"/>
              <w:marTop w:val="0"/>
              <w:marBottom w:val="0"/>
              <w:divBdr>
                <w:top w:val="none" w:sz="0" w:space="0" w:color="auto"/>
                <w:left w:val="none" w:sz="0" w:space="0" w:color="auto"/>
                <w:bottom w:val="none" w:sz="0" w:space="0" w:color="auto"/>
                <w:right w:val="none" w:sz="0" w:space="0" w:color="auto"/>
              </w:divBdr>
            </w:div>
            <w:div w:id="1707287613">
              <w:marLeft w:val="0"/>
              <w:marRight w:val="0"/>
              <w:marTop w:val="0"/>
              <w:marBottom w:val="0"/>
              <w:divBdr>
                <w:top w:val="none" w:sz="0" w:space="0" w:color="auto"/>
                <w:left w:val="none" w:sz="0" w:space="0" w:color="auto"/>
                <w:bottom w:val="none" w:sz="0" w:space="0" w:color="auto"/>
                <w:right w:val="none" w:sz="0" w:space="0" w:color="auto"/>
              </w:divBdr>
            </w:div>
            <w:div w:id="1759669563">
              <w:marLeft w:val="0"/>
              <w:marRight w:val="0"/>
              <w:marTop w:val="0"/>
              <w:marBottom w:val="0"/>
              <w:divBdr>
                <w:top w:val="none" w:sz="0" w:space="0" w:color="auto"/>
                <w:left w:val="none" w:sz="0" w:space="0" w:color="auto"/>
                <w:bottom w:val="none" w:sz="0" w:space="0" w:color="auto"/>
                <w:right w:val="none" w:sz="0" w:space="0" w:color="auto"/>
              </w:divBdr>
            </w:div>
            <w:div w:id="1908803236">
              <w:marLeft w:val="0"/>
              <w:marRight w:val="0"/>
              <w:marTop w:val="0"/>
              <w:marBottom w:val="0"/>
              <w:divBdr>
                <w:top w:val="none" w:sz="0" w:space="0" w:color="auto"/>
                <w:left w:val="none" w:sz="0" w:space="0" w:color="auto"/>
                <w:bottom w:val="none" w:sz="0" w:space="0" w:color="auto"/>
                <w:right w:val="none" w:sz="0" w:space="0" w:color="auto"/>
              </w:divBdr>
            </w:div>
            <w:div w:id="1968655228">
              <w:marLeft w:val="0"/>
              <w:marRight w:val="0"/>
              <w:marTop w:val="0"/>
              <w:marBottom w:val="0"/>
              <w:divBdr>
                <w:top w:val="none" w:sz="0" w:space="0" w:color="auto"/>
                <w:left w:val="none" w:sz="0" w:space="0" w:color="auto"/>
                <w:bottom w:val="none" w:sz="0" w:space="0" w:color="auto"/>
                <w:right w:val="none" w:sz="0" w:space="0" w:color="auto"/>
              </w:divBdr>
            </w:div>
            <w:div w:id="204744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06762">
      <w:bodyDiv w:val="1"/>
      <w:marLeft w:val="0"/>
      <w:marRight w:val="0"/>
      <w:marTop w:val="0"/>
      <w:marBottom w:val="0"/>
      <w:divBdr>
        <w:top w:val="none" w:sz="0" w:space="0" w:color="auto"/>
        <w:left w:val="none" w:sz="0" w:space="0" w:color="auto"/>
        <w:bottom w:val="none" w:sz="0" w:space="0" w:color="auto"/>
        <w:right w:val="none" w:sz="0" w:space="0" w:color="auto"/>
      </w:divBdr>
      <w:divsChild>
        <w:div w:id="123549873">
          <w:marLeft w:val="274"/>
          <w:marRight w:val="0"/>
          <w:marTop w:val="0"/>
          <w:marBottom w:val="0"/>
          <w:divBdr>
            <w:top w:val="none" w:sz="0" w:space="0" w:color="auto"/>
            <w:left w:val="none" w:sz="0" w:space="0" w:color="auto"/>
            <w:bottom w:val="none" w:sz="0" w:space="0" w:color="auto"/>
            <w:right w:val="none" w:sz="0" w:space="0" w:color="auto"/>
          </w:divBdr>
        </w:div>
        <w:div w:id="201795558">
          <w:marLeft w:val="274"/>
          <w:marRight w:val="0"/>
          <w:marTop w:val="0"/>
          <w:marBottom w:val="0"/>
          <w:divBdr>
            <w:top w:val="none" w:sz="0" w:space="0" w:color="auto"/>
            <w:left w:val="none" w:sz="0" w:space="0" w:color="auto"/>
            <w:bottom w:val="none" w:sz="0" w:space="0" w:color="auto"/>
            <w:right w:val="none" w:sz="0" w:space="0" w:color="auto"/>
          </w:divBdr>
        </w:div>
        <w:div w:id="751395861">
          <w:marLeft w:val="274"/>
          <w:marRight w:val="0"/>
          <w:marTop w:val="0"/>
          <w:marBottom w:val="0"/>
          <w:divBdr>
            <w:top w:val="none" w:sz="0" w:space="0" w:color="auto"/>
            <w:left w:val="none" w:sz="0" w:space="0" w:color="auto"/>
            <w:bottom w:val="none" w:sz="0" w:space="0" w:color="auto"/>
            <w:right w:val="none" w:sz="0" w:space="0" w:color="auto"/>
          </w:divBdr>
        </w:div>
        <w:div w:id="2018653109">
          <w:marLeft w:val="274"/>
          <w:marRight w:val="0"/>
          <w:marTop w:val="0"/>
          <w:marBottom w:val="0"/>
          <w:divBdr>
            <w:top w:val="none" w:sz="0" w:space="0" w:color="auto"/>
            <w:left w:val="none" w:sz="0" w:space="0" w:color="auto"/>
            <w:bottom w:val="none" w:sz="0" w:space="0" w:color="auto"/>
            <w:right w:val="none" w:sz="0" w:space="0" w:color="auto"/>
          </w:divBdr>
        </w:div>
        <w:div w:id="2092384061">
          <w:marLeft w:val="274"/>
          <w:marRight w:val="0"/>
          <w:marTop w:val="0"/>
          <w:marBottom w:val="0"/>
          <w:divBdr>
            <w:top w:val="none" w:sz="0" w:space="0" w:color="auto"/>
            <w:left w:val="none" w:sz="0" w:space="0" w:color="auto"/>
            <w:bottom w:val="none" w:sz="0" w:space="0" w:color="auto"/>
            <w:right w:val="none" w:sz="0" w:space="0" w:color="auto"/>
          </w:divBdr>
        </w:div>
      </w:divsChild>
    </w:div>
    <w:div w:id="1020084309">
      <w:bodyDiv w:val="1"/>
      <w:marLeft w:val="0"/>
      <w:marRight w:val="0"/>
      <w:marTop w:val="0"/>
      <w:marBottom w:val="0"/>
      <w:divBdr>
        <w:top w:val="none" w:sz="0" w:space="0" w:color="auto"/>
        <w:left w:val="none" w:sz="0" w:space="0" w:color="auto"/>
        <w:bottom w:val="none" w:sz="0" w:space="0" w:color="auto"/>
        <w:right w:val="none" w:sz="0" w:space="0" w:color="auto"/>
      </w:divBdr>
    </w:div>
    <w:div w:id="1047027869">
      <w:bodyDiv w:val="1"/>
      <w:marLeft w:val="0"/>
      <w:marRight w:val="0"/>
      <w:marTop w:val="0"/>
      <w:marBottom w:val="0"/>
      <w:divBdr>
        <w:top w:val="none" w:sz="0" w:space="0" w:color="auto"/>
        <w:left w:val="none" w:sz="0" w:space="0" w:color="auto"/>
        <w:bottom w:val="none" w:sz="0" w:space="0" w:color="auto"/>
        <w:right w:val="none" w:sz="0" w:space="0" w:color="auto"/>
      </w:divBdr>
      <w:divsChild>
        <w:div w:id="701903587">
          <w:marLeft w:val="2310"/>
          <w:marRight w:val="0"/>
          <w:marTop w:val="0"/>
          <w:marBottom w:val="0"/>
          <w:divBdr>
            <w:top w:val="none" w:sz="0" w:space="0" w:color="auto"/>
            <w:left w:val="none" w:sz="0" w:space="0" w:color="auto"/>
            <w:bottom w:val="none" w:sz="0" w:space="0" w:color="auto"/>
            <w:right w:val="none" w:sz="0" w:space="0" w:color="auto"/>
          </w:divBdr>
        </w:div>
        <w:div w:id="789475731">
          <w:marLeft w:val="-960"/>
          <w:marRight w:val="0"/>
          <w:marTop w:val="0"/>
          <w:marBottom w:val="0"/>
          <w:divBdr>
            <w:top w:val="none" w:sz="0" w:space="0" w:color="auto"/>
            <w:left w:val="none" w:sz="0" w:space="0" w:color="auto"/>
            <w:bottom w:val="none" w:sz="0" w:space="0" w:color="auto"/>
            <w:right w:val="none" w:sz="0" w:space="0" w:color="auto"/>
          </w:divBdr>
        </w:div>
      </w:divsChild>
    </w:div>
    <w:div w:id="1373262190">
      <w:bodyDiv w:val="1"/>
      <w:marLeft w:val="0"/>
      <w:marRight w:val="0"/>
      <w:marTop w:val="0"/>
      <w:marBottom w:val="0"/>
      <w:divBdr>
        <w:top w:val="none" w:sz="0" w:space="0" w:color="auto"/>
        <w:left w:val="none" w:sz="0" w:space="0" w:color="auto"/>
        <w:bottom w:val="none" w:sz="0" w:space="0" w:color="auto"/>
        <w:right w:val="none" w:sz="0" w:space="0" w:color="auto"/>
      </w:divBdr>
      <w:divsChild>
        <w:div w:id="815802406">
          <w:marLeft w:val="1470"/>
          <w:marRight w:val="0"/>
          <w:marTop w:val="0"/>
          <w:marBottom w:val="0"/>
          <w:divBdr>
            <w:top w:val="none" w:sz="0" w:space="0" w:color="auto"/>
            <w:left w:val="none" w:sz="0" w:space="0" w:color="auto"/>
            <w:bottom w:val="none" w:sz="0" w:space="0" w:color="auto"/>
            <w:right w:val="none" w:sz="0" w:space="0" w:color="auto"/>
          </w:divBdr>
        </w:div>
      </w:divsChild>
    </w:div>
    <w:div w:id="1417361409">
      <w:bodyDiv w:val="1"/>
      <w:marLeft w:val="0"/>
      <w:marRight w:val="0"/>
      <w:marTop w:val="0"/>
      <w:marBottom w:val="0"/>
      <w:divBdr>
        <w:top w:val="none" w:sz="0" w:space="0" w:color="auto"/>
        <w:left w:val="none" w:sz="0" w:space="0" w:color="auto"/>
        <w:bottom w:val="none" w:sz="0" w:space="0" w:color="auto"/>
        <w:right w:val="none" w:sz="0" w:space="0" w:color="auto"/>
      </w:divBdr>
    </w:div>
    <w:div w:id="1430933266">
      <w:bodyDiv w:val="1"/>
      <w:marLeft w:val="0"/>
      <w:marRight w:val="0"/>
      <w:marTop w:val="0"/>
      <w:marBottom w:val="0"/>
      <w:divBdr>
        <w:top w:val="none" w:sz="0" w:space="0" w:color="auto"/>
        <w:left w:val="none" w:sz="0" w:space="0" w:color="auto"/>
        <w:bottom w:val="none" w:sz="0" w:space="0" w:color="auto"/>
        <w:right w:val="none" w:sz="0" w:space="0" w:color="auto"/>
      </w:divBdr>
      <w:divsChild>
        <w:div w:id="1827894389">
          <w:marLeft w:val="1410"/>
          <w:marRight w:val="0"/>
          <w:marTop w:val="0"/>
          <w:marBottom w:val="0"/>
          <w:divBdr>
            <w:top w:val="none" w:sz="0" w:space="0" w:color="auto"/>
            <w:left w:val="none" w:sz="0" w:space="0" w:color="auto"/>
            <w:bottom w:val="none" w:sz="0" w:space="0" w:color="auto"/>
            <w:right w:val="none" w:sz="0" w:space="0" w:color="auto"/>
          </w:divBdr>
        </w:div>
      </w:divsChild>
    </w:div>
    <w:div w:id="1551066333">
      <w:bodyDiv w:val="1"/>
      <w:marLeft w:val="0"/>
      <w:marRight w:val="0"/>
      <w:marTop w:val="0"/>
      <w:marBottom w:val="0"/>
      <w:divBdr>
        <w:top w:val="none" w:sz="0" w:space="0" w:color="auto"/>
        <w:left w:val="none" w:sz="0" w:space="0" w:color="auto"/>
        <w:bottom w:val="none" w:sz="0" w:space="0" w:color="auto"/>
        <w:right w:val="none" w:sz="0" w:space="0" w:color="auto"/>
      </w:divBdr>
    </w:div>
    <w:div w:id="1571769125">
      <w:bodyDiv w:val="1"/>
      <w:marLeft w:val="0"/>
      <w:marRight w:val="0"/>
      <w:marTop w:val="0"/>
      <w:marBottom w:val="0"/>
      <w:divBdr>
        <w:top w:val="none" w:sz="0" w:space="0" w:color="auto"/>
        <w:left w:val="none" w:sz="0" w:space="0" w:color="auto"/>
        <w:bottom w:val="none" w:sz="0" w:space="0" w:color="auto"/>
        <w:right w:val="none" w:sz="0" w:space="0" w:color="auto"/>
      </w:divBdr>
      <w:divsChild>
        <w:div w:id="1712344022">
          <w:marLeft w:val="1455"/>
          <w:marRight w:val="0"/>
          <w:marTop w:val="0"/>
          <w:marBottom w:val="0"/>
          <w:divBdr>
            <w:top w:val="none" w:sz="0" w:space="0" w:color="auto"/>
            <w:left w:val="none" w:sz="0" w:space="0" w:color="auto"/>
            <w:bottom w:val="none" w:sz="0" w:space="0" w:color="auto"/>
            <w:right w:val="none" w:sz="0" w:space="0" w:color="auto"/>
          </w:divBdr>
        </w:div>
      </w:divsChild>
    </w:div>
    <w:div w:id="1578396986">
      <w:bodyDiv w:val="1"/>
      <w:marLeft w:val="0"/>
      <w:marRight w:val="0"/>
      <w:marTop w:val="0"/>
      <w:marBottom w:val="0"/>
      <w:divBdr>
        <w:top w:val="none" w:sz="0" w:space="0" w:color="auto"/>
        <w:left w:val="none" w:sz="0" w:space="0" w:color="auto"/>
        <w:bottom w:val="none" w:sz="0" w:space="0" w:color="auto"/>
        <w:right w:val="none" w:sz="0" w:space="0" w:color="auto"/>
      </w:divBdr>
      <w:divsChild>
        <w:div w:id="1041176720">
          <w:marLeft w:val="0"/>
          <w:marRight w:val="0"/>
          <w:marTop w:val="0"/>
          <w:marBottom w:val="0"/>
          <w:divBdr>
            <w:top w:val="none" w:sz="0" w:space="0" w:color="auto"/>
            <w:left w:val="none" w:sz="0" w:space="0" w:color="auto"/>
            <w:bottom w:val="none" w:sz="0" w:space="0" w:color="auto"/>
            <w:right w:val="none" w:sz="0" w:space="0" w:color="auto"/>
          </w:divBdr>
          <w:divsChild>
            <w:div w:id="5836608">
              <w:marLeft w:val="0"/>
              <w:marRight w:val="0"/>
              <w:marTop w:val="0"/>
              <w:marBottom w:val="0"/>
              <w:divBdr>
                <w:top w:val="none" w:sz="0" w:space="0" w:color="auto"/>
                <w:left w:val="none" w:sz="0" w:space="0" w:color="auto"/>
                <w:bottom w:val="none" w:sz="0" w:space="0" w:color="auto"/>
                <w:right w:val="none" w:sz="0" w:space="0" w:color="auto"/>
              </w:divBdr>
            </w:div>
            <w:div w:id="67701948">
              <w:marLeft w:val="0"/>
              <w:marRight w:val="0"/>
              <w:marTop w:val="0"/>
              <w:marBottom w:val="0"/>
              <w:divBdr>
                <w:top w:val="none" w:sz="0" w:space="0" w:color="auto"/>
                <w:left w:val="none" w:sz="0" w:space="0" w:color="auto"/>
                <w:bottom w:val="none" w:sz="0" w:space="0" w:color="auto"/>
                <w:right w:val="none" w:sz="0" w:space="0" w:color="auto"/>
              </w:divBdr>
            </w:div>
            <w:div w:id="187106212">
              <w:marLeft w:val="0"/>
              <w:marRight w:val="0"/>
              <w:marTop w:val="0"/>
              <w:marBottom w:val="0"/>
              <w:divBdr>
                <w:top w:val="none" w:sz="0" w:space="0" w:color="auto"/>
                <w:left w:val="none" w:sz="0" w:space="0" w:color="auto"/>
                <w:bottom w:val="none" w:sz="0" w:space="0" w:color="auto"/>
                <w:right w:val="none" w:sz="0" w:space="0" w:color="auto"/>
              </w:divBdr>
            </w:div>
            <w:div w:id="313221384">
              <w:marLeft w:val="0"/>
              <w:marRight w:val="0"/>
              <w:marTop w:val="0"/>
              <w:marBottom w:val="0"/>
              <w:divBdr>
                <w:top w:val="none" w:sz="0" w:space="0" w:color="auto"/>
                <w:left w:val="none" w:sz="0" w:space="0" w:color="auto"/>
                <w:bottom w:val="none" w:sz="0" w:space="0" w:color="auto"/>
                <w:right w:val="none" w:sz="0" w:space="0" w:color="auto"/>
              </w:divBdr>
            </w:div>
            <w:div w:id="363215144">
              <w:marLeft w:val="0"/>
              <w:marRight w:val="0"/>
              <w:marTop w:val="0"/>
              <w:marBottom w:val="0"/>
              <w:divBdr>
                <w:top w:val="none" w:sz="0" w:space="0" w:color="auto"/>
                <w:left w:val="none" w:sz="0" w:space="0" w:color="auto"/>
                <w:bottom w:val="none" w:sz="0" w:space="0" w:color="auto"/>
                <w:right w:val="none" w:sz="0" w:space="0" w:color="auto"/>
              </w:divBdr>
            </w:div>
            <w:div w:id="395056329">
              <w:marLeft w:val="0"/>
              <w:marRight w:val="0"/>
              <w:marTop w:val="0"/>
              <w:marBottom w:val="0"/>
              <w:divBdr>
                <w:top w:val="none" w:sz="0" w:space="0" w:color="auto"/>
                <w:left w:val="none" w:sz="0" w:space="0" w:color="auto"/>
                <w:bottom w:val="none" w:sz="0" w:space="0" w:color="auto"/>
                <w:right w:val="none" w:sz="0" w:space="0" w:color="auto"/>
              </w:divBdr>
            </w:div>
            <w:div w:id="436602586">
              <w:marLeft w:val="0"/>
              <w:marRight w:val="0"/>
              <w:marTop w:val="0"/>
              <w:marBottom w:val="0"/>
              <w:divBdr>
                <w:top w:val="none" w:sz="0" w:space="0" w:color="auto"/>
                <w:left w:val="none" w:sz="0" w:space="0" w:color="auto"/>
                <w:bottom w:val="none" w:sz="0" w:space="0" w:color="auto"/>
                <w:right w:val="none" w:sz="0" w:space="0" w:color="auto"/>
              </w:divBdr>
            </w:div>
            <w:div w:id="456678556">
              <w:marLeft w:val="0"/>
              <w:marRight w:val="0"/>
              <w:marTop w:val="0"/>
              <w:marBottom w:val="0"/>
              <w:divBdr>
                <w:top w:val="none" w:sz="0" w:space="0" w:color="auto"/>
                <w:left w:val="none" w:sz="0" w:space="0" w:color="auto"/>
                <w:bottom w:val="none" w:sz="0" w:space="0" w:color="auto"/>
                <w:right w:val="none" w:sz="0" w:space="0" w:color="auto"/>
              </w:divBdr>
            </w:div>
            <w:div w:id="539368500">
              <w:marLeft w:val="0"/>
              <w:marRight w:val="0"/>
              <w:marTop w:val="0"/>
              <w:marBottom w:val="0"/>
              <w:divBdr>
                <w:top w:val="none" w:sz="0" w:space="0" w:color="auto"/>
                <w:left w:val="none" w:sz="0" w:space="0" w:color="auto"/>
                <w:bottom w:val="none" w:sz="0" w:space="0" w:color="auto"/>
                <w:right w:val="none" w:sz="0" w:space="0" w:color="auto"/>
              </w:divBdr>
            </w:div>
            <w:div w:id="712660519">
              <w:marLeft w:val="0"/>
              <w:marRight w:val="0"/>
              <w:marTop w:val="0"/>
              <w:marBottom w:val="0"/>
              <w:divBdr>
                <w:top w:val="none" w:sz="0" w:space="0" w:color="auto"/>
                <w:left w:val="none" w:sz="0" w:space="0" w:color="auto"/>
                <w:bottom w:val="none" w:sz="0" w:space="0" w:color="auto"/>
                <w:right w:val="none" w:sz="0" w:space="0" w:color="auto"/>
              </w:divBdr>
            </w:div>
            <w:div w:id="812798382">
              <w:marLeft w:val="0"/>
              <w:marRight w:val="0"/>
              <w:marTop w:val="0"/>
              <w:marBottom w:val="0"/>
              <w:divBdr>
                <w:top w:val="none" w:sz="0" w:space="0" w:color="auto"/>
                <w:left w:val="none" w:sz="0" w:space="0" w:color="auto"/>
                <w:bottom w:val="none" w:sz="0" w:space="0" w:color="auto"/>
                <w:right w:val="none" w:sz="0" w:space="0" w:color="auto"/>
              </w:divBdr>
            </w:div>
            <w:div w:id="1164736274">
              <w:marLeft w:val="0"/>
              <w:marRight w:val="0"/>
              <w:marTop w:val="0"/>
              <w:marBottom w:val="0"/>
              <w:divBdr>
                <w:top w:val="none" w:sz="0" w:space="0" w:color="auto"/>
                <w:left w:val="none" w:sz="0" w:space="0" w:color="auto"/>
                <w:bottom w:val="none" w:sz="0" w:space="0" w:color="auto"/>
                <w:right w:val="none" w:sz="0" w:space="0" w:color="auto"/>
              </w:divBdr>
            </w:div>
            <w:div w:id="1349327498">
              <w:marLeft w:val="0"/>
              <w:marRight w:val="0"/>
              <w:marTop w:val="0"/>
              <w:marBottom w:val="0"/>
              <w:divBdr>
                <w:top w:val="none" w:sz="0" w:space="0" w:color="auto"/>
                <w:left w:val="none" w:sz="0" w:space="0" w:color="auto"/>
                <w:bottom w:val="none" w:sz="0" w:space="0" w:color="auto"/>
                <w:right w:val="none" w:sz="0" w:space="0" w:color="auto"/>
              </w:divBdr>
            </w:div>
            <w:div w:id="1383597104">
              <w:marLeft w:val="0"/>
              <w:marRight w:val="0"/>
              <w:marTop w:val="0"/>
              <w:marBottom w:val="0"/>
              <w:divBdr>
                <w:top w:val="none" w:sz="0" w:space="0" w:color="auto"/>
                <w:left w:val="none" w:sz="0" w:space="0" w:color="auto"/>
                <w:bottom w:val="none" w:sz="0" w:space="0" w:color="auto"/>
                <w:right w:val="none" w:sz="0" w:space="0" w:color="auto"/>
              </w:divBdr>
            </w:div>
            <w:div w:id="1484158926">
              <w:marLeft w:val="0"/>
              <w:marRight w:val="0"/>
              <w:marTop w:val="0"/>
              <w:marBottom w:val="0"/>
              <w:divBdr>
                <w:top w:val="none" w:sz="0" w:space="0" w:color="auto"/>
                <w:left w:val="none" w:sz="0" w:space="0" w:color="auto"/>
                <w:bottom w:val="none" w:sz="0" w:space="0" w:color="auto"/>
                <w:right w:val="none" w:sz="0" w:space="0" w:color="auto"/>
              </w:divBdr>
            </w:div>
            <w:div w:id="1611401239">
              <w:marLeft w:val="0"/>
              <w:marRight w:val="0"/>
              <w:marTop w:val="0"/>
              <w:marBottom w:val="0"/>
              <w:divBdr>
                <w:top w:val="none" w:sz="0" w:space="0" w:color="auto"/>
                <w:left w:val="none" w:sz="0" w:space="0" w:color="auto"/>
                <w:bottom w:val="none" w:sz="0" w:space="0" w:color="auto"/>
                <w:right w:val="none" w:sz="0" w:space="0" w:color="auto"/>
              </w:divBdr>
            </w:div>
            <w:div w:id="1978870344">
              <w:marLeft w:val="0"/>
              <w:marRight w:val="0"/>
              <w:marTop w:val="0"/>
              <w:marBottom w:val="0"/>
              <w:divBdr>
                <w:top w:val="none" w:sz="0" w:space="0" w:color="auto"/>
                <w:left w:val="none" w:sz="0" w:space="0" w:color="auto"/>
                <w:bottom w:val="none" w:sz="0" w:space="0" w:color="auto"/>
                <w:right w:val="none" w:sz="0" w:space="0" w:color="auto"/>
              </w:divBdr>
            </w:div>
            <w:div w:id="199132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244425">
      <w:bodyDiv w:val="1"/>
      <w:marLeft w:val="0"/>
      <w:marRight w:val="0"/>
      <w:marTop w:val="0"/>
      <w:marBottom w:val="0"/>
      <w:divBdr>
        <w:top w:val="none" w:sz="0" w:space="0" w:color="auto"/>
        <w:left w:val="none" w:sz="0" w:space="0" w:color="auto"/>
        <w:bottom w:val="none" w:sz="0" w:space="0" w:color="auto"/>
        <w:right w:val="none" w:sz="0" w:space="0" w:color="auto"/>
      </w:divBdr>
    </w:div>
    <w:div w:id="1703434297">
      <w:bodyDiv w:val="1"/>
      <w:marLeft w:val="0"/>
      <w:marRight w:val="0"/>
      <w:marTop w:val="0"/>
      <w:marBottom w:val="0"/>
      <w:divBdr>
        <w:top w:val="none" w:sz="0" w:space="0" w:color="auto"/>
        <w:left w:val="none" w:sz="0" w:space="0" w:color="auto"/>
        <w:bottom w:val="none" w:sz="0" w:space="0" w:color="auto"/>
        <w:right w:val="none" w:sz="0" w:space="0" w:color="auto"/>
      </w:divBdr>
      <w:divsChild>
        <w:div w:id="881671575">
          <w:marLeft w:val="360"/>
          <w:marRight w:val="0"/>
          <w:marTop w:val="0"/>
          <w:marBottom w:val="240"/>
          <w:divBdr>
            <w:top w:val="none" w:sz="0" w:space="0" w:color="auto"/>
            <w:left w:val="none" w:sz="0" w:space="0" w:color="auto"/>
            <w:bottom w:val="none" w:sz="0" w:space="0" w:color="auto"/>
            <w:right w:val="none" w:sz="0" w:space="0" w:color="auto"/>
          </w:divBdr>
        </w:div>
        <w:div w:id="1105661329">
          <w:marLeft w:val="360"/>
          <w:marRight w:val="0"/>
          <w:marTop w:val="0"/>
          <w:marBottom w:val="240"/>
          <w:divBdr>
            <w:top w:val="none" w:sz="0" w:space="0" w:color="auto"/>
            <w:left w:val="none" w:sz="0" w:space="0" w:color="auto"/>
            <w:bottom w:val="none" w:sz="0" w:space="0" w:color="auto"/>
            <w:right w:val="none" w:sz="0" w:space="0" w:color="auto"/>
          </w:divBdr>
        </w:div>
      </w:divsChild>
    </w:div>
    <w:div w:id="1822456799">
      <w:bodyDiv w:val="1"/>
      <w:marLeft w:val="0"/>
      <w:marRight w:val="0"/>
      <w:marTop w:val="0"/>
      <w:marBottom w:val="0"/>
      <w:divBdr>
        <w:top w:val="none" w:sz="0" w:space="0" w:color="auto"/>
        <w:left w:val="none" w:sz="0" w:space="0" w:color="auto"/>
        <w:bottom w:val="none" w:sz="0" w:space="0" w:color="auto"/>
        <w:right w:val="none" w:sz="0" w:space="0" w:color="auto"/>
      </w:divBdr>
      <w:divsChild>
        <w:div w:id="39331852">
          <w:marLeft w:val="1455"/>
          <w:marRight w:val="0"/>
          <w:marTop w:val="0"/>
          <w:marBottom w:val="0"/>
          <w:divBdr>
            <w:top w:val="none" w:sz="0" w:space="0" w:color="auto"/>
            <w:left w:val="none" w:sz="0" w:space="0" w:color="auto"/>
            <w:bottom w:val="none" w:sz="0" w:space="0" w:color="auto"/>
            <w:right w:val="none" w:sz="0" w:space="0" w:color="auto"/>
          </w:divBdr>
        </w:div>
      </w:divsChild>
    </w:div>
    <w:div w:id="1918242251">
      <w:bodyDiv w:val="1"/>
      <w:marLeft w:val="0"/>
      <w:marRight w:val="0"/>
      <w:marTop w:val="0"/>
      <w:marBottom w:val="0"/>
      <w:divBdr>
        <w:top w:val="none" w:sz="0" w:space="0" w:color="auto"/>
        <w:left w:val="none" w:sz="0" w:space="0" w:color="auto"/>
        <w:bottom w:val="none" w:sz="0" w:space="0" w:color="auto"/>
        <w:right w:val="none" w:sz="0" w:space="0" w:color="auto"/>
      </w:divBdr>
      <w:divsChild>
        <w:div w:id="154222492">
          <w:marLeft w:val="274"/>
          <w:marRight w:val="0"/>
          <w:marTop w:val="0"/>
          <w:marBottom w:val="0"/>
          <w:divBdr>
            <w:top w:val="none" w:sz="0" w:space="0" w:color="auto"/>
            <w:left w:val="none" w:sz="0" w:space="0" w:color="auto"/>
            <w:bottom w:val="none" w:sz="0" w:space="0" w:color="auto"/>
            <w:right w:val="none" w:sz="0" w:space="0" w:color="auto"/>
          </w:divBdr>
        </w:div>
        <w:div w:id="1700857892">
          <w:marLeft w:val="274"/>
          <w:marRight w:val="0"/>
          <w:marTop w:val="0"/>
          <w:marBottom w:val="0"/>
          <w:divBdr>
            <w:top w:val="none" w:sz="0" w:space="0" w:color="auto"/>
            <w:left w:val="none" w:sz="0" w:space="0" w:color="auto"/>
            <w:bottom w:val="none" w:sz="0" w:space="0" w:color="auto"/>
            <w:right w:val="none" w:sz="0" w:space="0" w:color="auto"/>
          </w:divBdr>
        </w:div>
        <w:div w:id="1881093700">
          <w:marLeft w:val="274"/>
          <w:marRight w:val="0"/>
          <w:marTop w:val="0"/>
          <w:marBottom w:val="0"/>
          <w:divBdr>
            <w:top w:val="none" w:sz="0" w:space="0" w:color="auto"/>
            <w:left w:val="none" w:sz="0" w:space="0" w:color="auto"/>
            <w:bottom w:val="none" w:sz="0" w:space="0" w:color="auto"/>
            <w:right w:val="none" w:sz="0" w:space="0" w:color="auto"/>
          </w:divBdr>
        </w:div>
      </w:divsChild>
    </w:div>
    <w:div w:id="1959676953">
      <w:bodyDiv w:val="1"/>
      <w:marLeft w:val="0"/>
      <w:marRight w:val="0"/>
      <w:marTop w:val="0"/>
      <w:marBottom w:val="0"/>
      <w:divBdr>
        <w:top w:val="none" w:sz="0" w:space="0" w:color="auto"/>
        <w:left w:val="none" w:sz="0" w:space="0" w:color="auto"/>
        <w:bottom w:val="none" w:sz="0" w:space="0" w:color="auto"/>
        <w:right w:val="none" w:sz="0" w:space="0" w:color="auto"/>
      </w:divBdr>
    </w:div>
    <w:div w:id="2084330033">
      <w:bodyDiv w:val="1"/>
      <w:marLeft w:val="0"/>
      <w:marRight w:val="0"/>
      <w:marTop w:val="0"/>
      <w:marBottom w:val="0"/>
      <w:divBdr>
        <w:top w:val="none" w:sz="0" w:space="0" w:color="auto"/>
        <w:left w:val="none" w:sz="0" w:space="0" w:color="auto"/>
        <w:bottom w:val="none" w:sz="0" w:space="0" w:color="auto"/>
        <w:right w:val="none" w:sz="0" w:space="0" w:color="auto"/>
      </w:divBdr>
      <w:divsChild>
        <w:div w:id="939919667">
          <w:marLeft w:val="147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16/09/relationships/commentsIds" Target="commentsIds.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hyperlink" Target="https://kuriosity.sg/products/solar-panel-6v-1w"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make-it.ca/nodemcu-details-specifications/" TargetMode="External"/><Relationship Id="rId58" Type="http://schemas.openxmlformats.org/officeDocument/2006/relationships/hyperlink" Target="https://kuriosity.sg/products/pm2-5-dust-sensor-pms7003" TargetMode="External"/><Relationship Id="rId66" Type="http://schemas.openxmlformats.org/officeDocument/2006/relationships/hyperlink" Target="https://doi.org/10.1016/j.scs.2023.104470" TargetMode="External"/><Relationship Id="rId5" Type="http://schemas.openxmlformats.org/officeDocument/2006/relationships/numbering" Target="numbering.xml"/><Relationship Id="rId61" Type="http://schemas.openxmlformats.org/officeDocument/2006/relationships/hyperlink" Target="https://kuriosity.sg/products/3-7v-li-po-lithium-polymer-battery-100mah-600mah-1200mah-1600mah-2000mah-5000mah" TargetMode="External"/><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yperlink" Target="https://kuriosity.sg/products/temperatureebarometer-sensor-bmp280?variant=447572991347777" TargetMode="External"/><Relationship Id="rId64" Type="http://schemas.openxmlformats.org/officeDocument/2006/relationships/hyperlink" Target="https://kuriosity.sg/products/solar-charge-controller-module-6v-2a?_pos=1&amp;_psq=solar+contro&amp;_ss=e&amp;_v=1.0" TargetMode="External"/><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s://link.springer.com/article/10.1007/s12647-023-00656-8"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www.espruino.com/datasheets/PMS7003.pdf" TargetMode="External"/><Relationship Id="rId67" Type="http://schemas.openxmlformats.org/officeDocument/2006/relationships/footer" Target="footer4.xml"/><Relationship Id="rId20" Type="http://schemas.microsoft.com/office/2011/relationships/commentsExtended" Target="commentsExtended.xml"/><Relationship Id="rId41" Type="http://schemas.openxmlformats.org/officeDocument/2006/relationships/image" Target="media/image21.png"/><Relationship Id="rId54" Type="http://schemas.openxmlformats.org/officeDocument/2006/relationships/hyperlink" Target="https://www.nabto.com/is-esp8266-wifi-module-right-choice-for-you/" TargetMode="External"/><Relationship Id="rId62" Type="http://schemas.openxmlformats.org/officeDocument/2006/relationships/hyperlink" Target="https://kuriosity.sg/products/dc-dc-step-up-boost-converter-2-5-vout-to-5-12v-1a-5w"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yperlink" Target="https://randomnerdtutorials.com/esp8266-bme280-arduino-ide/" TargetMode="Externa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entuedu.sharepoint.com/sites/Student/dept/ctlp/SitePages/Exploring-the-Impact-of-Generative-Artificial-Intelligence-(GAI)-Tools-on-Education.aspx" TargetMode="External"/><Relationship Id="rId60" Type="http://schemas.openxmlformats.org/officeDocument/2006/relationships/hyperlink" Target="https://www.zoncell.com/en/product/lp1s-t/" TargetMode="External"/><Relationship Id="rId65" Type="http://schemas.openxmlformats.org/officeDocument/2006/relationships/hyperlink" Target="https://www.altium.com/altium-designer"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hyperlink" Target="https://wiki.dfrobot.com/Gravity__Analog_Sound_Level_Meter_SKU_SEN0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E643696892284AA25D6D56971EEB00" ma:contentTypeVersion="11" ma:contentTypeDescription="Create a new document." ma:contentTypeScope="" ma:versionID="2c3725b66dcc27b562ecd08abf3dcb6e">
  <xsd:schema xmlns:xsd="http://www.w3.org/2001/XMLSchema" xmlns:xs="http://www.w3.org/2001/XMLSchema" xmlns:p="http://schemas.microsoft.com/office/2006/metadata/properties" xmlns:ns2="723729ae-00bd-471d-861b-cbce024a12bd" xmlns:ns3="4f27d6ad-c528-4d15-92b5-31ec54c060e7" targetNamespace="http://schemas.microsoft.com/office/2006/metadata/properties" ma:root="true" ma:fieldsID="2880bf6d8ec36943181a78fb84d855d5" ns2:_="" ns3:_="">
    <xsd:import namespace="723729ae-00bd-471d-861b-cbce024a12bd"/>
    <xsd:import namespace="4f27d6ad-c528-4d15-92b5-31ec54c06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3729ae-00bd-471d-861b-cbce024a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27d6ad-c528-4d15-92b5-31ec54c06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0bd464-69c4-4d9a-a2e6-a0bf544d72f1}" ma:internalName="TaxCatchAll" ma:showField="CatchAllData" ma:web="4f27d6ad-c528-4d15-92b5-31ec54c06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23729ae-00bd-471d-861b-cbce024a12bd">
      <Terms xmlns="http://schemas.microsoft.com/office/infopath/2007/PartnerControls"/>
    </lcf76f155ced4ddcb4097134ff3c332f>
    <TaxCatchAll xmlns="4f27d6ad-c528-4d15-92b5-31ec54c060e7" xsi:nil="true"/>
  </documentManagement>
</p:properties>
</file>

<file path=customXml/itemProps1.xml><?xml version="1.0" encoding="utf-8"?>
<ds:datastoreItem xmlns:ds="http://schemas.openxmlformats.org/officeDocument/2006/customXml" ds:itemID="{6E25446B-B07A-49FF-B33E-9E0C45065D8C}">
  <ds:schemaRefs>
    <ds:schemaRef ds:uri="http://schemas.openxmlformats.org/officeDocument/2006/bibliography"/>
  </ds:schemaRefs>
</ds:datastoreItem>
</file>

<file path=customXml/itemProps2.xml><?xml version="1.0" encoding="utf-8"?>
<ds:datastoreItem xmlns:ds="http://schemas.openxmlformats.org/officeDocument/2006/customXml" ds:itemID="{EA20320B-FC69-4364-A3E7-967D0E445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3729ae-00bd-471d-861b-cbce024a12bd"/>
    <ds:schemaRef ds:uri="4f27d6ad-c528-4d15-92b5-31ec54c06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A86D3E-1BED-48A0-AD1D-A24F12BA3BDC}">
  <ds:schemaRefs>
    <ds:schemaRef ds:uri="http://schemas.microsoft.com/sharepoint/v3/contenttype/forms"/>
  </ds:schemaRefs>
</ds:datastoreItem>
</file>

<file path=customXml/itemProps4.xml><?xml version="1.0" encoding="utf-8"?>
<ds:datastoreItem xmlns:ds="http://schemas.openxmlformats.org/officeDocument/2006/customXml" ds:itemID="{41A472BF-1495-42EF-A9A7-DE09FB919A55}">
  <ds:schemaRefs>
    <ds:schemaRef ds:uri="http://schemas.microsoft.com/office/2006/metadata/properties"/>
    <ds:schemaRef ds:uri="http://schemas.microsoft.com/office/infopath/2007/PartnerControls"/>
    <ds:schemaRef ds:uri="723729ae-00bd-471d-861b-cbce024a12bd"/>
    <ds:schemaRef ds:uri="4f27d6ad-c528-4d15-92b5-31ec54c060e7"/>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dotm</Template>
  <TotalTime>122</TotalTime>
  <Pages>1</Pages>
  <Words>7348</Words>
  <Characters>41888</Characters>
  <Application>Microsoft Office Word</Application>
  <DocSecurity>4</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8</CharactersWithSpaces>
  <SharedDoc>false</SharedDoc>
  <HLinks>
    <vt:vector size="228" baseType="variant">
      <vt:variant>
        <vt:i4>4194332</vt:i4>
      </vt:variant>
      <vt:variant>
        <vt:i4>303</vt:i4>
      </vt:variant>
      <vt:variant>
        <vt:i4>0</vt:i4>
      </vt:variant>
      <vt:variant>
        <vt:i4>5</vt:i4>
      </vt:variant>
      <vt:variant>
        <vt:lpwstr>https://doi.org/10.1016/j.scs.2023.104470</vt:lpwstr>
      </vt:variant>
      <vt:variant>
        <vt:lpwstr/>
      </vt:variant>
      <vt:variant>
        <vt:i4>7536691</vt:i4>
      </vt:variant>
      <vt:variant>
        <vt:i4>300</vt:i4>
      </vt:variant>
      <vt:variant>
        <vt:i4>0</vt:i4>
      </vt:variant>
      <vt:variant>
        <vt:i4>5</vt:i4>
      </vt:variant>
      <vt:variant>
        <vt:lpwstr>https://www.altium.com/altium-designer</vt:lpwstr>
      </vt:variant>
      <vt:variant>
        <vt:lpwstr/>
      </vt:variant>
      <vt:variant>
        <vt:i4>7405687</vt:i4>
      </vt:variant>
      <vt:variant>
        <vt:i4>297</vt:i4>
      </vt:variant>
      <vt:variant>
        <vt:i4>0</vt:i4>
      </vt:variant>
      <vt:variant>
        <vt:i4>5</vt:i4>
      </vt:variant>
      <vt:variant>
        <vt:lpwstr>https://kuriosity.sg/products/solar-charge-controller-module-6v-2a?_pos=1&amp;_psq=solar+contro&amp;_ss=e&amp;_v=1.0</vt:lpwstr>
      </vt:variant>
      <vt:variant>
        <vt:lpwstr/>
      </vt:variant>
      <vt:variant>
        <vt:i4>4128888</vt:i4>
      </vt:variant>
      <vt:variant>
        <vt:i4>294</vt:i4>
      </vt:variant>
      <vt:variant>
        <vt:i4>0</vt:i4>
      </vt:variant>
      <vt:variant>
        <vt:i4>5</vt:i4>
      </vt:variant>
      <vt:variant>
        <vt:lpwstr>https://kuriosity.sg/products/solar-panel-6v-1w</vt:lpwstr>
      </vt:variant>
      <vt:variant>
        <vt:lpwstr/>
      </vt:variant>
      <vt:variant>
        <vt:i4>3276834</vt:i4>
      </vt:variant>
      <vt:variant>
        <vt:i4>291</vt:i4>
      </vt:variant>
      <vt:variant>
        <vt:i4>0</vt:i4>
      </vt:variant>
      <vt:variant>
        <vt:i4>5</vt:i4>
      </vt:variant>
      <vt:variant>
        <vt:lpwstr>https://kuriosity.sg/products/dc-dc-step-up-boost-converter-2-5-vout-to-5-12v-1a-5w</vt:lpwstr>
      </vt:variant>
      <vt:variant>
        <vt:lpwstr/>
      </vt:variant>
      <vt:variant>
        <vt:i4>7143546</vt:i4>
      </vt:variant>
      <vt:variant>
        <vt:i4>288</vt:i4>
      </vt:variant>
      <vt:variant>
        <vt:i4>0</vt:i4>
      </vt:variant>
      <vt:variant>
        <vt:i4>5</vt:i4>
      </vt:variant>
      <vt:variant>
        <vt:lpwstr>https://kuriosity.sg/products/3-7v-li-po-lithium-polymer-battery-100mah-600mah-1200mah-1600mah-2000mah-5000mah</vt:lpwstr>
      </vt:variant>
      <vt:variant>
        <vt:lpwstr/>
      </vt:variant>
      <vt:variant>
        <vt:i4>6881332</vt:i4>
      </vt:variant>
      <vt:variant>
        <vt:i4>285</vt:i4>
      </vt:variant>
      <vt:variant>
        <vt:i4>0</vt:i4>
      </vt:variant>
      <vt:variant>
        <vt:i4>5</vt:i4>
      </vt:variant>
      <vt:variant>
        <vt:lpwstr>https://www.zoncell.com/en/product/lp1s-t/</vt:lpwstr>
      </vt:variant>
      <vt:variant>
        <vt:lpwstr/>
      </vt:variant>
      <vt:variant>
        <vt:i4>3932206</vt:i4>
      </vt:variant>
      <vt:variant>
        <vt:i4>282</vt:i4>
      </vt:variant>
      <vt:variant>
        <vt:i4>0</vt:i4>
      </vt:variant>
      <vt:variant>
        <vt:i4>5</vt:i4>
      </vt:variant>
      <vt:variant>
        <vt:lpwstr>https://www.espruino.com/datasheets/PMS7003.pdf</vt:lpwstr>
      </vt:variant>
      <vt:variant>
        <vt:lpwstr/>
      </vt:variant>
      <vt:variant>
        <vt:i4>2818150</vt:i4>
      </vt:variant>
      <vt:variant>
        <vt:i4>279</vt:i4>
      </vt:variant>
      <vt:variant>
        <vt:i4>0</vt:i4>
      </vt:variant>
      <vt:variant>
        <vt:i4>5</vt:i4>
      </vt:variant>
      <vt:variant>
        <vt:lpwstr>https://kuriosity.sg/products/pm2-5-dust-sensor-pms7003</vt:lpwstr>
      </vt:variant>
      <vt:variant>
        <vt:lpwstr/>
      </vt:variant>
      <vt:variant>
        <vt:i4>3735650</vt:i4>
      </vt:variant>
      <vt:variant>
        <vt:i4>276</vt:i4>
      </vt:variant>
      <vt:variant>
        <vt:i4>0</vt:i4>
      </vt:variant>
      <vt:variant>
        <vt:i4>5</vt:i4>
      </vt:variant>
      <vt:variant>
        <vt:lpwstr>https://randomnerdtutorials.com/esp8266-bme280-arduino-ide/</vt:lpwstr>
      </vt:variant>
      <vt:variant>
        <vt:lpwstr/>
      </vt:variant>
      <vt:variant>
        <vt:i4>4587540</vt:i4>
      </vt:variant>
      <vt:variant>
        <vt:i4>273</vt:i4>
      </vt:variant>
      <vt:variant>
        <vt:i4>0</vt:i4>
      </vt:variant>
      <vt:variant>
        <vt:i4>5</vt:i4>
      </vt:variant>
      <vt:variant>
        <vt:lpwstr>https://kuriosity.sg/products/temperatureebarometer-sensor-bmp280?variant=447572991347777</vt:lpwstr>
      </vt:variant>
      <vt:variant>
        <vt:lpwstr/>
      </vt:variant>
      <vt:variant>
        <vt:i4>5701737</vt:i4>
      </vt:variant>
      <vt:variant>
        <vt:i4>270</vt:i4>
      </vt:variant>
      <vt:variant>
        <vt:i4>0</vt:i4>
      </vt:variant>
      <vt:variant>
        <vt:i4>5</vt:i4>
      </vt:variant>
      <vt:variant>
        <vt:lpwstr>https://wiki.dfrobot.com/Gravity__Analog_Sound_Level_Meter_SKU_SEN0232</vt:lpwstr>
      </vt:variant>
      <vt:variant>
        <vt:lpwstr/>
      </vt:variant>
      <vt:variant>
        <vt:i4>3342369</vt:i4>
      </vt:variant>
      <vt:variant>
        <vt:i4>267</vt:i4>
      </vt:variant>
      <vt:variant>
        <vt:i4>0</vt:i4>
      </vt:variant>
      <vt:variant>
        <vt:i4>5</vt:i4>
      </vt:variant>
      <vt:variant>
        <vt:lpwstr>https://www.nabto.com/is-esp8266-wifi-module-right-choice-for-you/</vt:lpwstr>
      </vt:variant>
      <vt:variant>
        <vt:lpwstr/>
      </vt:variant>
      <vt:variant>
        <vt:i4>2949164</vt:i4>
      </vt:variant>
      <vt:variant>
        <vt:i4>264</vt:i4>
      </vt:variant>
      <vt:variant>
        <vt:i4>0</vt:i4>
      </vt:variant>
      <vt:variant>
        <vt:i4>5</vt:i4>
      </vt:variant>
      <vt:variant>
        <vt:lpwstr>https://www.make-it.ca/nodemcu-details-specifications/</vt:lpwstr>
      </vt:variant>
      <vt:variant>
        <vt:lpwstr/>
      </vt:variant>
      <vt:variant>
        <vt:i4>4587606</vt:i4>
      </vt:variant>
      <vt:variant>
        <vt:i4>261</vt:i4>
      </vt:variant>
      <vt:variant>
        <vt:i4>0</vt:i4>
      </vt:variant>
      <vt:variant>
        <vt:i4>5</vt:i4>
      </vt:variant>
      <vt:variant>
        <vt:lpwstr>https://entuedu.sharepoint.com/sites/Student/dept/ctlp/SitePages/Exploring-the-Impact-of-Generative-Artificial-Intelligence-(GAI)-Tools-on-Education.aspx</vt:lpwstr>
      </vt:variant>
      <vt:variant>
        <vt:lpwstr/>
      </vt:variant>
      <vt:variant>
        <vt:i4>655370</vt:i4>
      </vt:variant>
      <vt:variant>
        <vt:i4>156</vt:i4>
      </vt:variant>
      <vt:variant>
        <vt:i4>0</vt:i4>
      </vt:variant>
      <vt:variant>
        <vt:i4>5</vt:i4>
      </vt:variant>
      <vt:variant>
        <vt:lpwstr>https://link.springer.com/article/10.1007/s12647-023-00656-8</vt:lpwstr>
      </vt:variant>
      <vt:variant>
        <vt:lpwstr/>
      </vt:variant>
      <vt:variant>
        <vt:i4>1900600</vt:i4>
      </vt:variant>
      <vt:variant>
        <vt:i4>128</vt:i4>
      </vt:variant>
      <vt:variant>
        <vt:i4>0</vt:i4>
      </vt:variant>
      <vt:variant>
        <vt:i4>5</vt:i4>
      </vt:variant>
      <vt:variant>
        <vt:lpwstr/>
      </vt:variant>
      <vt:variant>
        <vt:lpwstr>_Toc182192214</vt:lpwstr>
      </vt:variant>
      <vt:variant>
        <vt:i4>1900600</vt:i4>
      </vt:variant>
      <vt:variant>
        <vt:i4>122</vt:i4>
      </vt:variant>
      <vt:variant>
        <vt:i4>0</vt:i4>
      </vt:variant>
      <vt:variant>
        <vt:i4>5</vt:i4>
      </vt:variant>
      <vt:variant>
        <vt:lpwstr/>
      </vt:variant>
      <vt:variant>
        <vt:lpwstr>_Toc182192213</vt:lpwstr>
      </vt:variant>
      <vt:variant>
        <vt:i4>1900600</vt:i4>
      </vt:variant>
      <vt:variant>
        <vt:i4>116</vt:i4>
      </vt:variant>
      <vt:variant>
        <vt:i4>0</vt:i4>
      </vt:variant>
      <vt:variant>
        <vt:i4>5</vt:i4>
      </vt:variant>
      <vt:variant>
        <vt:lpwstr/>
      </vt:variant>
      <vt:variant>
        <vt:lpwstr>_Toc182192212</vt:lpwstr>
      </vt:variant>
      <vt:variant>
        <vt:i4>1900600</vt:i4>
      </vt:variant>
      <vt:variant>
        <vt:i4>110</vt:i4>
      </vt:variant>
      <vt:variant>
        <vt:i4>0</vt:i4>
      </vt:variant>
      <vt:variant>
        <vt:i4>5</vt:i4>
      </vt:variant>
      <vt:variant>
        <vt:lpwstr/>
      </vt:variant>
      <vt:variant>
        <vt:lpwstr>_Toc182192211</vt:lpwstr>
      </vt:variant>
      <vt:variant>
        <vt:i4>1900600</vt:i4>
      </vt:variant>
      <vt:variant>
        <vt:i4>104</vt:i4>
      </vt:variant>
      <vt:variant>
        <vt:i4>0</vt:i4>
      </vt:variant>
      <vt:variant>
        <vt:i4>5</vt:i4>
      </vt:variant>
      <vt:variant>
        <vt:lpwstr/>
      </vt:variant>
      <vt:variant>
        <vt:lpwstr>_Toc182192210</vt:lpwstr>
      </vt:variant>
      <vt:variant>
        <vt:i4>1835064</vt:i4>
      </vt:variant>
      <vt:variant>
        <vt:i4>98</vt:i4>
      </vt:variant>
      <vt:variant>
        <vt:i4>0</vt:i4>
      </vt:variant>
      <vt:variant>
        <vt:i4>5</vt:i4>
      </vt:variant>
      <vt:variant>
        <vt:lpwstr/>
      </vt:variant>
      <vt:variant>
        <vt:lpwstr>_Toc182192209</vt:lpwstr>
      </vt:variant>
      <vt:variant>
        <vt:i4>1835064</vt:i4>
      </vt:variant>
      <vt:variant>
        <vt:i4>92</vt:i4>
      </vt:variant>
      <vt:variant>
        <vt:i4>0</vt:i4>
      </vt:variant>
      <vt:variant>
        <vt:i4>5</vt:i4>
      </vt:variant>
      <vt:variant>
        <vt:lpwstr/>
      </vt:variant>
      <vt:variant>
        <vt:lpwstr>_Toc182192208</vt:lpwstr>
      </vt:variant>
      <vt:variant>
        <vt:i4>1835064</vt:i4>
      </vt:variant>
      <vt:variant>
        <vt:i4>86</vt:i4>
      </vt:variant>
      <vt:variant>
        <vt:i4>0</vt:i4>
      </vt:variant>
      <vt:variant>
        <vt:i4>5</vt:i4>
      </vt:variant>
      <vt:variant>
        <vt:lpwstr/>
      </vt:variant>
      <vt:variant>
        <vt:lpwstr>_Toc182192207</vt:lpwstr>
      </vt:variant>
      <vt:variant>
        <vt:i4>1835064</vt:i4>
      </vt:variant>
      <vt:variant>
        <vt:i4>80</vt:i4>
      </vt:variant>
      <vt:variant>
        <vt:i4>0</vt:i4>
      </vt:variant>
      <vt:variant>
        <vt:i4>5</vt:i4>
      </vt:variant>
      <vt:variant>
        <vt:lpwstr/>
      </vt:variant>
      <vt:variant>
        <vt:lpwstr>_Toc182192206</vt:lpwstr>
      </vt:variant>
      <vt:variant>
        <vt:i4>1835064</vt:i4>
      </vt:variant>
      <vt:variant>
        <vt:i4>74</vt:i4>
      </vt:variant>
      <vt:variant>
        <vt:i4>0</vt:i4>
      </vt:variant>
      <vt:variant>
        <vt:i4>5</vt:i4>
      </vt:variant>
      <vt:variant>
        <vt:lpwstr/>
      </vt:variant>
      <vt:variant>
        <vt:lpwstr>_Toc182192205</vt:lpwstr>
      </vt:variant>
      <vt:variant>
        <vt:i4>1835064</vt:i4>
      </vt:variant>
      <vt:variant>
        <vt:i4>68</vt:i4>
      </vt:variant>
      <vt:variant>
        <vt:i4>0</vt:i4>
      </vt:variant>
      <vt:variant>
        <vt:i4>5</vt:i4>
      </vt:variant>
      <vt:variant>
        <vt:lpwstr/>
      </vt:variant>
      <vt:variant>
        <vt:lpwstr>_Toc182192204</vt:lpwstr>
      </vt:variant>
      <vt:variant>
        <vt:i4>1835064</vt:i4>
      </vt:variant>
      <vt:variant>
        <vt:i4>62</vt:i4>
      </vt:variant>
      <vt:variant>
        <vt:i4>0</vt:i4>
      </vt:variant>
      <vt:variant>
        <vt:i4>5</vt:i4>
      </vt:variant>
      <vt:variant>
        <vt:lpwstr/>
      </vt:variant>
      <vt:variant>
        <vt:lpwstr>_Toc182192203</vt:lpwstr>
      </vt:variant>
      <vt:variant>
        <vt:i4>1835064</vt:i4>
      </vt:variant>
      <vt:variant>
        <vt:i4>56</vt:i4>
      </vt:variant>
      <vt:variant>
        <vt:i4>0</vt:i4>
      </vt:variant>
      <vt:variant>
        <vt:i4>5</vt:i4>
      </vt:variant>
      <vt:variant>
        <vt:lpwstr/>
      </vt:variant>
      <vt:variant>
        <vt:lpwstr>_Toc182192202</vt:lpwstr>
      </vt:variant>
      <vt:variant>
        <vt:i4>1835064</vt:i4>
      </vt:variant>
      <vt:variant>
        <vt:i4>50</vt:i4>
      </vt:variant>
      <vt:variant>
        <vt:i4>0</vt:i4>
      </vt:variant>
      <vt:variant>
        <vt:i4>5</vt:i4>
      </vt:variant>
      <vt:variant>
        <vt:lpwstr/>
      </vt:variant>
      <vt:variant>
        <vt:lpwstr>_Toc182192201</vt:lpwstr>
      </vt:variant>
      <vt:variant>
        <vt:i4>1835064</vt:i4>
      </vt:variant>
      <vt:variant>
        <vt:i4>44</vt:i4>
      </vt:variant>
      <vt:variant>
        <vt:i4>0</vt:i4>
      </vt:variant>
      <vt:variant>
        <vt:i4>5</vt:i4>
      </vt:variant>
      <vt:variant>
        <vt:lpwstr/>
      </vt:variant>
      <vt:variant>
        <vt:lpwstr>_Toc182192200</vt:lpwstr>
      </vt:variant>
      <vt:variant>
        <vt:i4>1376315</vt:i4>
      </vt:variant>
      <vt:variant>
        <vt:i4>38</vt:i4>
      </vt:variant>
      <vt:variant>
        <vt:i4>0</vt:i4>
      </vt:variant>
      <vt:variant>
        <vt:i4>5</vt:i4>
      </vt:variant>
      <vt:variant>
        <vt:lpwstr/>
      </vt:variant>
      <vt:variant>
        <vt:lpwstr>_Toc182192199</vt:lpwstr>
      </vt:variant>
      <vt:variant>
        <vt:i4>1376315</vt:i4>
      </vt:variant>
      <vt:variant>
        <vt:i4>32</vt:i4>
      </vt:variant>
      <vt:variant>
        <vt:i4>0</vt:i4>
      </vt:variant>
      <vt:variant>
        <vt:i4>5</vt:i4>
      </vt:variant>
      <vt:variant>
        <vt:lpwstr/>
      </vt:variant>
      <vt:variant>
        <vt:lpwstr>_Toc182192198</vt:lpwstr>
      </vt:variant>
      <vt:variant>
        <vt:i4>1376315</vt:i4>
      </vt:variant>
      <vt:variant>
        <vt:i4>26</vt:i4>
      </vt:variant>
      <vt:variant>
        <vt:i4>0</vt:i4>
      </vt:variant>
      <vt:variant>
        <vt:i4>5</vt:i4>
      </vt:variant>
      <vt:variant>
        <vt:lpwstr/>
      </vt:variant>
      <vt:variant>
        <vt:lpwstr>_Toc182192197</vt:lpwstr>
      </vt:variant>
      <vt:variant>
        <vt:i4>1376315</vt:i4>
      </vt:variant>
      <vt:variant>
        <vt:i4>20</vt:i4>
      </vt:variant>
      <vt:variant>
        <vt:i4>0</vt:i4>
      </vt:variant>
      <vt:variant>
        <vt:i4>5</vt:i4>
      </vt:variant>
      <vt:variant>
        <vt:lpwstr/>
      </vt:variant>
      <vt:variant>
        <vt:lpwstr>_Toc182192196</vt:lpwstr>
      </vt:variant>
      <vt:variant>
        <vt:i4>1376315</vt:i4>
      </vt:variant>
      <vt:variant>
        <vt:i4>14</vt:i4>
      </vt:variant>
      <vt:variant>
        <vt:i4>0</vt:i4>
      </vt:variant>
      <vt:variant>
        <vt:i4>5</vt:i4>
      </vt:variant>
      <vt:variant>
        <vt:lpwstr/>
      </vt:variant>
      <vt:variant>
        <vt:lpwstr>_Toc182192195</vt:lpwstr>
      </vt:variant>
      <vt:variant>
        <vt:i4>1376315</vt:i4>
      </vt:variant>
      <vt:variant>
        <vt:i4>8</vt:i4>
      </vt:variant>
      <vt:variant>
        <vt:i4>0</vt:i4>
      </vt:variant>
      <vt:variant>
        <vt:i4>5</vt:i4>
      </vt:variant>
      <vt:variant>
        <vt:lpwstr/>
      </vt:variant>
      <vt:variant>
        <vt:lpwstr>_Toc182192194</vt:lpwstr>
      </vt:variant>
      <vt:variant>
        <vt:i4>1376315</vt:i4>
      </vt:variant>
      <vt:variant>
        <vt:i4>2</vt:i4>
      </vt:variant>
      <vt:variant>
        <vt:i4>0</vt:i4>
      </vt:variant>
      <vt:variant>
        <vt:i4>5</vt:i4>
      </vt:variant>
      <vt:variant>
        <vt:lpwstr/>
      </vt:variant>
      <vt:variant>
        <vt:lpwstr>_Toc1821921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UHAMMAD AZFAR NASRI BIN AZMAN#</cp:lastModifiedBy>
  <cp:revision>168</cp:revision>
  <dcterms:created xsi:type="dcterms:W3CDTF">2024-10-30T19:28:00Z</dcterms:created>
  <dcterms:modified xsi:type="dcterms:W3CDTF">2024-11-1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E643696892284AA25D6D56971EEB00</vt:lpwstr>
  </property>
  <property fmtid="{D5CDD505-2E9C-101B-9397-08002B2CF9AE}" pid="3" name="Order">
    <vt:r8>9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MediaServiceImageTags">
    <vt:lpwstr/>
  </property>
</Properties>
</file>